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96BA95" w14:textId="5A4CECDF" w:rsidR="001A1E34" w:rsidRDefault="1F6B31FD" w:rsidP="2687192B">
      <w:pPr>
        <w:pStyle w:val="RLNzevsmlouvy"/>
        <w:spacing w:after="0" w:line="280" w:lineRule="atLeast"/>
        <w:ind w:firstLine="708"/>
      </w:pPr>
      <w:bookmarkStart w:id="0" w:name="OLE_LINK1"/>
      <w:bookmarkStart w:id="1" w:name="OLE_LINK2"/>
      <w:r>
        <w:t xml:space="preserve">DÍLČÍ SMOUVA Č. </w:t>
      </w:r>
      <w:r w:rsidR="006F5E0B">
        <w:t>8</w:t>
      </w:r>
      <w:r w:rsidR="430ED493">
        <w:t xml:space="preserve"> </w:t>
      </w:r>
      <w:r w:rsidR="76B17224">
        <w:t xml:space="preserve">O </w:t>
      </w:r>
      <w:r w:rsidR="3700CF27">
        <w:t xml:space="preserve">poskytování </w:t>
      </w:r>
      <w:r w:rsidR="699413BB">
        <w:t xml:space="preserve">služeb </w:t>
      </w:r>
      <w:r w:rsidR="553DEBB7">
        <w:t>TESTOVÁNÍ KYBERNETICKÉ BEZPEČNOSTI</w:t>
      </w:r>
    </w:p>
    <w:p w14:paraId="3CD261BC" w14:textId="77777777" w:rsidR="00A57A14" w:rsidRDefault="00A57A14" w:rsidP="002B1A43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</w:p>
    <w:p w14:paraId="126719A3" w14:textId="57FDC098" w:rsidR="002B1A43" w:rsidRPr="00616227" w:rsidRDefault="002B1A43" w:rsidP="002B1A43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616227">
        <w:rPr>
          <w:rFonts w:ascii="Arial" w:hAnsi="Arial" w:cs="Arial"/>
          <w:sz w:val="20"/>
          <w:szCs w:val="20"/>
        </w:rPr>
        <w:t xml:space="preserve">(dále jen </w:t>
      </w:r>
      <w:r w:rsidRPr="00350651">
        <w:rPr>
          <w:rFonts w:ascii="Arial" w:hAnsi="Arial" w:cs="Arial"/>
          <w:sz w:val="20"/>
          <w:szCs w:val="20"/>
        </w:rPr>
        <w:t>„</w:t>
      </w:r>
      <w:r w:rsidR="0048417F">
        <w:rPr>
          <w:rFonts w:ascii="Arial" w:hAnsi="Arial" w:cs="Arial"/>
          <w:b/>
          <w:bCs/>
          <w:sz w:val="20"/>
          <w:szCs w:val="20"/>
        </w:rPr>
        <w:t>Dílčí s</w:t>
      </w:r>
      <w:r>
        <w:rPr>
          <w:rFonts w:ascii="Arial" w:hAnsi="Arial" w:cs="Arial"/>
          <w:b/>
          <w:bCs/>
          <w:sz w:val="20"/>
          <w:szCs w:val="20"/>
        </w:rPr>
        <w:t>mlouva</w:t>
      </w:r>
      <w:r w:rsidRPr="00350651">
        <w:rPr>
          <w:rFonts w:ascii="Arial" w:hAnsi="Arial" w:cs="Arial"/>
          <w:sz w:val="20"/>
          <w:szCs w:val="20"/>
        </w:rPr>
        <w:t>“</w:t>
      </w:r>
      <w:r w:rsidRPr="00616227">
        <w:rPr>
          <w:rFonts w:ascii="Arial" w:hAnsi="Arial" w:cs="Arial"/>
          <w:sz w:val="20"/>
          <w:szCs w:val="20"/>
        </w:rPr>
        <w:t xml:space="preserve">) </w:t>
      </w:r>
    </w:p>
    <w:p w14:paraId="16D8B366" w14:textId="77777777" w:rsidR="002B1A43" w:rsidRPr="002B1A43" w:rsidRDefault="002B1A43" w:rsidP="002B1A43"/>
    <w:bookmarkEnd w:id="0"/>
    <w:bookmarkEnd w:id="1"/>
    <w:p w14:paraId="2B17CB79" w14:textId="02A16450" w:rsidR="002B1A43" w:rsidRPr="00DA665B" w:rsidRDefault="002B1A43" w:rsidP="002B1A43">
      <w:pPr>
        <w:spacing w:before="240" w:after="0" w:line="280" w:lineRule="atLeast"/>
        <w:jc w:val="center"/>
        <w:rPr>
          <w:rFonts w:cs="Arial"/>
          <w:szCs w:val="20"/>
        </w:rPr>
      </w:pPr>
      <w:r w:rsidRPr="00DA665B">
        <w:rPr>
          <w:rFonts w:cs="Arial"/>
          <w:spacing w:val="-2"/>
          <w:szCs w:val="20"/>
        </w:rPr>
        <w:t>uzavřená ve smyslu § 131 a násl. zákona č. 134/2016 Sb., o zadávání veřejných zakázek, ve znění pozdějších předpisů</w:t>
      </w:r>
      <w:r>
        <w:rPr>
          <w:rFonts w:cs="Arial"/>
          <w:spacing w:val="-2"/>
          <w:szCs w:val="20"/>
        </w:rPr>
        <w:t xml:space="preserve"> (dále jen </w:t>
      </w:r>
      <w:r w:rsidRPr="00B9756A">
        <w:rPr>
          <w:rFonts w:cs="Arial"/>
          <w:b/>
          <w:bCs/>
          <w:spacing w:val="-2"/>
          <w:szCs w:val="20"/>
        </w:rPr>
        <w:t>„ZZVZ“</w:t>
      </w:r>
      <w:r>
        <w:rPr>
          <w:rFonts w:cs="Arial"/>
          <w:spacing w:val="-2"/>
          <w:szCs w:val="20"/>
        </w:rPr>
        <w:t>)</w:t>
      </w:r>
      <w:r w:rsidR="007D3B99">
        <w:rPr>
          <w:rFonts w:cs="Arial"/>
          <w:spacing w:val="-2"/>
          <w:szCs w:val="20"/>
        </w:rPr>
        <w:t xml:space="preserve"> a</w:t>
      </w:r>
      <w:r w:rsidRPr="00DA665B">
        <w:rPr>
          <w:rFonts w:cs="Arial"/>
          <w:spacing w:val="-2"/>
          <w:szCs w:val="20"/>
        </w:rPr>
        <w:t xml:space="preserve"> podle § 1746 odst. 2 zákona č. 89/2012 Sb., občanský zákoník, ve znění pozdějších předpisů</w:t>
      </w:r>
    </w:p>
    <w:p w14:paraId="55BA2CCD" w14:textId="449889C2" w:rsidR="002B1A43" w:rsidRDefault="002B1A43" w:rsidP="00E21221">
      <w:pPr>
        <w:pStyle w:val="RLdajeosmluvnstran"/>
        <w:spacing w:line="280" w:lineRule="atLeast"/>
      </w:pPr>
    </w:p>
    <w:p w14:paraId="6CD9769A" w14:textId="77777777" w:rsidR="002B1A43" w:rsidRDefault="002B1A43" w:rsidP="002B1A43">
      <w:pPr>
        <w:pStyle w:val="BodyText"/>
        <w:spacing w:after="0" w:line="280" w:lineRule="atLeast"/>
        <w:rPr>
          <w:rFonts w:ascii="Arial" w:hAnsi="Arial" w:cs="Arial"/>
          <w:sz w:val="20"/>
          <w:szCs w:val="20"/>
        </w:rPr>
      </w:pPr>
    </w:p>
    <w:p w14:paraId="53470805" w14:textId="5F6CD2A2" w:rsidR="002B1A43" w:rsidRPr="00DA665B" w:rsidRDefault="002B1A43" w:rsidP="002B1A43">
      <w:pPr>
        <w:pStyle w:val="BodyText"/>
        <w:spacing w:after="0" w:line="280" w:lineRule="atLeast"/>
        <w:rPr>
          <w:rFonts w:ascii="Arial" w:hAnsi="Arial" w:cs="Arial"/>
          <w:sz w:val="20"/>
          <w:szCs w:val="20"/>
        </w:rPr>
      </w:pPr>
      <w:r w:rsidRPr="00DA665B">
        <w:rPr>
          <w:rFonts w:ascii="Arial" w:hAnsi="Arial" w:cs="Arial"/>
          <w:sz w:val="20"/>
          <w:szCs w:val="20"/>
        </w:rPr>
        <w:t>Smluvní strany:</w:t>
      </w:r>
    </w:p>
    <w:p w14:paraId="670B8D0B" w14:textId="77777777" w:rsidR="002B1A43" w:rsidRDefault="002B1A43" w:rsidP="002B1A43">
      <w:pPr>
        <w:tabs>
          <w:tab w:val="left" w:pos="284"/>
        </w:tabs>
        <w:spacing w:after="0" w:line="280" w:lineRule="atLeast"/>
        <w:rPr>
          <w:rFonts w:cs="Arial"/>
          <w:b/>
          <w:bCs/>
          <w:szCs w:val="20"/>
        </w:rPr>
      </w:pPr>
    </w:p>
    <w:p w14:paraId="412EC80C" w14:textId="77777777" w:rsidR="002B1A43" w:rsidRPr="00DA665B" w:rsidRDefault="002B1A43" w:rsidP="002B1A43">
      <w:pPr>
        <w:tabs>
          <w:tab w:val="left" w:pos="284"/>
        </w:tabs>
        <w:spacing w:after="0" w:line="280" w:lineRule="atLeast"/>
        <w:rPr>
          <w:rFonts w:cs="Arial"/>
          <w:b/>
          <w:bCs/>
          <w:szCs w:val="20"/>
        </w:rPr>
      </w:pPr>
      <w:r w:rsidRPr="00DA665B">
        <w:rPr>
          <w:rFonts w:cs="Arial"/>
          <w:b/>
          <w:bCs/>
          <w:szCs w:val="20"/>
        </w:rPr>
        <w:t xml:space="preserve">Objednatel: </w:t>
      </w:r>
      <w:r w:rsidRPr="00DA665B">
        <w:rPr>
          <w:rFonts w:cs="Arial"/>
          <w:b/>
          <w:bCs/>
          <w:szCs w:val="20"/>
        </w:rPr>
        <w:tab/>
      </w:r>
      <w:r w:rsidRPr="00DA665B">
        <w:rPr>
          <w:rFonts w:cs="Arial"/>
          <w:b/>
          <w:bCs/>
          <w:szCs w:val="20"/>
        </w:rPr>
        <w:tab/>
        <w:t>Česká republika – Ministerstvo práce a sociálních věcí</w:t>
      </w:r>
    </w:p>
    <w:p w14:paraId="3ABD4129" w14:textId="6524D008" w:rsidR="002B1A43" w:rsidRPr="00DA665B" w:rsidRDefault="002B1A43" w:rsidP="002B1A43">
      <w:pPr>
        <w:pStyle w:val="Body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se sídlem: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  <w:t xml:space="preserve">Na </w:t>
      </w:r>
      <w:r>
        <w:rPr>
          <w:rFonts w:ascii="Arial" w:hAnsi="Arial" w:cs="Arial"/>
          <w:bCs/>
          <w:sz w:val="20"/>
          <w:szCs w:val="20"/>
        </w:rPr>
        <w:t>P</w:t>
      </w:r>
      <w:r w:rsidRPr="00DA665B">
        <w:rPr>
          <w:rFonts w:ascii="Arial" w:hAnsi="Arial" w:cs="Arial"/>
          <w:bCs/>
          <w:sz w:val="20"/>
          <w:szCs w:val="20"/>
        </w:rPr>
        <w:t>oříčním právu 1/376, 128 0</w:t>
      </w:r>
      <w:r w:rsidR="005A7D97">
        <w:rPr>
          <w:rFonts w:ascii="Arial" w:hAnsi="Arial" w:cs="Arial"/>
          <w:bCs/>
          <w:sz w:val="20"/>
          <w:szCs w:val="20"/>
        </w:rPr>
        <w:t>0</w:t>
      </w:r>
      <w:r w:rsidRPr="00DA665B">
        <w:rPr>
          <w:rFonts w:ascii="Arial" w:hAnsi="Arial" w:cs="Arial"/>
          <w:bCs/>
          <w:sz w:val="20"/>
          <w:szCs w:val="20"/>
        </w:rPr>
        <w:t xml:space="preserve"> Praha 2</w:t>
      </w:r>
    </w:p>
    <w:p w14:paraId="0979A2B5" w14:textId="77777777" w:rsidR="002B1A43" w:rsidRPr="00DA665B" w:rsidRDefault="002B1A43" w:rsidP="002B1A43">
      <w:pPr>
        <w:pStyle w:val="Body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IČO: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  <w:t>00551023</w:t>
      </w:r>
    </w:p>
    <w:p w14:paraId="1A63A0F2" w14:textId="326BBE47" w:rsidR="002B1A43" w:rsidRPr="00DA665B" w:rsidRDefault="002B1A43" w:rsidP="002B1A43">
      <w:pPr>
        <w:pStyle w:val="Body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zastoupen</w:t>
      </w:r>
      <w:r w:rsidR="005A7D97">
        <w:rPr>
          <w:rFonts w:ascii="Arial" w:hAnsi="Arial" w:cs="Arial"/>
          <w:bCs/>
          <w:sz w:val="20"/>
          <w:szCs w:val="20"/>
        </w:rPr>
        <w:t>a</w:t>
      </w:r>
      <w:r w:rsidRPr="00DA665B">
        <w:rPr>
          <w:rFonts w:ascii="Arial" w:hAnsi="Arial" w:cs="Arial"/>
          <w:bCs/>
          <w:sz w:val="20"/>
          <w:szCs w:val="20"/>
        </w:rPr>
        <w:t>: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="00FA3EE5">
        <w:rPr>
          <w:rFonts w:ascii="Arial" w:hAnsi="Arial" w:cs="Arial"/>
          <w:bCs/>
          <w:sz w:val="20"/>
          <w:szCs w:val="20"/>
        </w:rPr>
        <w:t>Ing. Jan</w:t>
      </w:r>
      <w:r w:rsidR="00246C1B">
        <w:rPr>
          <w:rFonts w:ascii="Arial" w:hAnsi="Arial" w:cs="Arial"/>
          <w:bCs/>
          <w:sz w:val="20"/>
          <w:szCs w:val="20"/>
        </w:rPr>
        <w:t>em Mikuleckým, Ph.D.</w:t>
      </w:r>
      <w:r w:rsidR="00520397">
        <w:rPr>
          <w:rFonts w:ascii="Arial" w:hAnsi="Arial" w:cs="Arial"/>
          <w:bCs/>
          <w:sz w:val="20"/>
          <w:szCs w:val="20"/>
        </w:rPr>
        <w:t xml:space="preserve">, ředitelem odboru </w:t>
      </w:r>
      <w:r w:rsidR="00DB6DF4">
        <w:rPr>
          <w:rFonts w:ascii="Arial" w:hAnsi="Arial" w:cs="Arial"/>
          <w:bCs/>
          <w:sz w:val="20"/>
          <w:szCs w:val="20"/>
        </w:rPr>
        <w:t>kybernetické bezpečnosti</w:t>
      </w:r>
    </w:p>
    <w:p w14:paraId="7B221750" w14:textId="21EE05C9" w:rsidR="002B1A43" w:rsidRPr="00DA665B" w:rsidRDefault="002B1A43" w:rsidP="002B1A43">
      <w:pPr>
        <w:pStyle w:val="Body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2B1A43">
        <w:rPr>
          <w:rFonts w:ascii="Arial" w:hAnsi="Arial" w:cs="Arial"/>
          <w:bCs/>
          <w:sz w:val="20"/>
          <w:szCs w:val="20"/>
        </w:rPr>
        <w:t>Česká národní banka, pobočka Praha, Na Příkopě 28, 115</w:t>
      </w:r>
      <w:r w:rsidR="00A57A14">
        <w:rPr>
          <w:rFonts w:ascii="Arial" w:hAnsi="Arial" w:cs="Arial"/>
          <w:bCs/>
          <w:sz w:val="20"/>
          <w:szCs w:val="20"/>
        </w:rPr>
        <w:t xml:space="preserve"> </w:t>
      </w:r>
      <w:r w:rsidRPr="002B1A43">
        <w:rPr>
          <w:rFonts w:ascii="Arial" w:hAnsi="Arial" w:cs="Arial"/>
          <w:bCs/>
          <w:sz w:val="20"/>
          <w:szCs w:val="20"/>
        </w:rPr>
        <w:t>03 Praha 1</w:t>
      </w:r>
    </w:p>
    <w:p w14:paraId="65E54921" w14:textId="3459BC0C" w:rsidR="002B1A43" w:rsidRPr="00DA665B" w:rsidRDefault="002B1A43" w:rsidP="002B1A43">
      <w:pPr>
        <w:pStyle w:val="Body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č. účtu: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2B1A43">
        <w:rPr>
          <w:rFonts w:ascii="Arial" w:hAnsi="Arial" w:cs="Arial"/>
          <w:bCs/>
          <w:sz w:val="20"/>
          <w:szCs w:val="20"/>
        </w:rPr>
        <w:t>2229001/0710</w:t>
      </w:r>
    </w:p>
    <w:p w14:paraId="28335493" w14:textId="77777777" w:rsidR="002B1A43" w:rsidRPr="00DA665B" w:rsidRDefault="002B1A43" w:rsidP="002B1A43">
      <w:pPr>
        <w:pStyle w:val="Body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DA665B">
        <w:rPr>
          <w:rFonts w:ascii="Arial" w:hAnsi="Arial" w:cs="Arial"/>
          <w:bCs/>
          <w:sz w:val="20"/>
          <w:szCs w:val="20"/>
        </w:rPr>
        <w:tab/>
        <w:t>sc9aavg</w:t>
      </w:r>
    </w:p>
    <w:p w14:paraId="54406038" w14:textId="31F56714" w:rsidR="002B1A43" w:rsidRPr="00DA665B" w:rsidRDefault="002B1A43" w:rsidP="002B1A43">
      <w:pPr>
        <w:pStyle w:val="Body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 xml:space="preserve">(dále jen </w:t>
      </w:r>
      <w:r w:rsidRPr="00A57A14">
        <w:rPr>
          <w:rFonts w:ascii="Arial" w:hAnsi="Arial" w:cs="Arial"/>
          <w:bCs/>
          <w:sz w:val="20"/>
          <w:szCs w:val="20"/>
        </w:rPr>
        <w:t>„</w:t>
      </w:r>
      <w:r w:rsidRPr="00B9756A">
        <w:rPr>
          <w:rFonts w:ascii="Arial" w:hAnsi="Arial" w:cs="Arial"/>
          <w:b/>
          <w:sz w:val="20"/>
          <w:szCs w:val="20"/>
        </w:rPr>
        <w:t>Objednatel</w:t>
      </w:r>
      <w:r w:rsidRPr="00A57A14">
        <w:rPr>
          <w:rFonts w:ascii="Arial" w:hAnsi="Arial" w:cs="Arial"/>
          <w:bCs/>
          <w:sz w:val="20"/>
          <w:szCs w:val="20"/>
        </w:rPr>
        <w:t>“</w:t>
      </w:r>
      <w:r w:rsidR="00B75C05">
        <w:rPr>
          <w:rFonts w:ascii="Arial" w:hAnsi="Arial" w:cs="Arial"/>
          <w:bCs/>
          <w:sz w:val="20"/>
          <w:szCs w:val="20"/>
        </w:rPr>
        <w:t xml:space="preserve"> nebo „</w:t>
      </w:r>
      <w:r w:rsidR="00B75C05" w:rsidRPr="00B75C05">
        <w:rPr>
          <w:rFonts w:ascii="Arial" w:hAnsi="Arial" w:cs="Arial"/>
          <w:b/>
          <w:sz w:val="20"/>
          <w:szCs w:val="20"/>
        </w:rPr>
        <w:t>MPSV</w:t>
      </w:r>
      <w:r w:rsidR="00B75C05">
        <w:rPr>
          <w:rFonts w:ascii="Arial" w:hAnsi="Arial" w:cs="Arial"/>
          <w:bCs/>
          <w:sz w:val="20"/>
          <w:szCs w:val="20"/>
        </w:rPr>
        <w:t>“</w:t>
      </w:r>
      <w:r w:rsidRPr="00DA665B">
        <w:rPr>
          <w:rFonts w:ascii="Arial" w:hAnsi="Arial" w:cs="Arial"/>
          <w:bCs/>
          <w:sz w:val="20"/>
          <w:szCs w:val="20"/>
        </w:rPr>
        <w:t>)</w:t>
      </w:r>
    </w:p>
    <w:p w14:paraId="44B835DC" w14:textId="77777777" w:rsidR="002B1A43" w:rsidRDefault="002B1A43" w:rsidP="002B1A43">
      <w:pPr>
        <w:pStyle w:val="Body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69F719E0" w14:textId="77777777" w:rsidR="002B1A43" w:rsidRPr="00DA665B" w:rsidRDefault="002B1A43" w:rsidP="002B1A43">
      <w:pPr>
        <w:pStyle w:val="BodyText"/>
        <w:spacing w:after="0" w:line="280" w:lineRule="atLeast"/>
        <w:rPr>
          <w:rFonts w:ascii="Arial" w:hAnsi="Arial" w:cs="Arial"/>
          <w:sz w:val="20"/>
          <w:szCs w:val="20"/>
        </w:rPr>
      </w:pPr>
      <w:r w:rsidRPr="00DA665B">
        <w:rPr>
          <w:rFonts w:ascii="Arial" w:hAnsi="Arial" w:cs="Arial"/>
          <w:sz w:val="20"/>
          <w:szCs w:val="20"/>
        </w:rPr>
        <w:t>a</w:t>
      </w:r>
    </w:p>
    <w:p w14:paraId="47A8A83A" w14:textId="77777777" w:rsidR="002B1A43" w:rsidRDefault="002B1A43" w:rsidP="002B1A43">
      <w:pPr>
        <w:spacing w:after="0" w:line="280" w:lineRule="atLeast"/>
        <w:rPr>
          <w:rFonts w:cs="Arial"/>
          <w:b/>
          <w:bCs/>
          <w:szCs w:val="20"/>
        </w:rPr>
      </w:pPr>
    </w:p>
    <w:p w14:paraId="159677D0" w14:textId="02C80AA7" w:rsidR="00941A7A" w:rsidRDefault="00941A7A" w:rsidP="00941A7A">
      <w:pPr>
        <w:pStyle w:val="Default"/>
        <w:rPr>
          <w:sz w:val="20"/>
          <w:szCs w:val="20"/>
        </w:rPr>
      </w:pPr>
      <w:bookmarkStart w:id="2" w:name="_Hlk98670556"/>
      <w:r>
        <w:rPr>
          <w:b/>
          <w:bCs/>
          <w:sz w:val="20"/>
          <w:szCs w:val="20"/>
        </w:rPr>
        <w:t>Poskytovatel:</w:t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 w:rsidR="0026563A" w:rsidRPr="0026563A">
        <w:rPr>
          <w:b/>
          <w:bCs/>
          <w:sz w:val="20"/>
          <w:szCs w:val="20"/>
        </w:rPr>
        <w:t>Aricoma Enterprise Cybersecurity a.s.</w:t>
      </w:r>
      <w:r>
        <w:rPr>
          <w:b/>
          <w:bCs/>
          <w:sz w:val="20"/>
          <w:szCs w:val="20"/>
        </w:rPr>
        <w:t xml:space="preserve"> </w:t>
      </w:r>
    </w:p>
    <w:p w14:paraId="487F2FC4" w14:textId="77777777" w:rsidR="00941A7A" w:rsidRPr="00A42512" w:rsidRDefault="00941A7A" w:rsidP="00941A7A">
      <w:pPr>
        <w:pStyle w:val="Body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42512">
        <w:rPr>
          <w:rFonts w:ascii="Arial" w:hAnsi="Arial" w:cs="Arial"/>
          <w:bCs/>
          <w:sz w:val="20"/>
          <w:szCs w:val="20"/>
        </w:rPr>
        <w:t xml:space="preserve">se sídlem: </w:t>
      </w:r>
      <w:r w:rsidRPr="00A42512">
        <w:rPr>
          <w:rFonts w:ascii="Arial" w:hAnsi="Arial" w:cs="Arial"/>
          <w:bCs/>
          <w:sz w:val="20"/>
          <w:szCs w:val="20"/>
        </w:rPr>
        <w:tab/>
      </w:r>
      <w:r w:rsidRPr="00A42512">
        <w:rPr>
          <w:rFonts w:ascii="Arial" w:hAnsi="Arial" w:cs="Arial"/>
          <w:bCs/>
          <w:sz w:val="20"/>
          <w:szCs w:val="20"/>
        </w:rPr>
        <w:tab/>
        <w:t xml:space="preserve">Voctářova 2500/20a, 180 00 Praha Libeň </w:t>
      </w:r>
    </w:p>
    <w:p w14:paraId="52585DCD" w14:textId="77777777" w:rsidR="00941A7A" w:rsidRPr="00A42512" w:rsidRDefault="00941A7A" w:rsidP="00941A7A">
      <w:pPr>
        <w:pStyle w:val="Body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42512">
        <w:rPr>
          <w:rFonts w:ascii="Arial" w:hAnsi="Arial" w:cs="Arial"/>
          <w:bCs/>
          <w:sz w:val="20"/>
          <w:szCs w:val="20"/>
        </w:rPr>
        <w:t>IČO: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 w:rsidRPr="00A42512">
        <w:rPr>
          <w:rFonts w:ascii="Arial" w:hAnsi="Arial" w:cs="Arial"/>
          <w:bCs/>
          <w:sz w:val="20"/>
          <w:szCs w:val="20"/>
        </w:rPr>
        <w:t xml:space="preserve">04772148 </w:t>
      </w:r>
    </w:p>
    <w:p w14:paraId="23135505" w14:textId="77777777" w:rsidR="00941A7A" w:rsidRPr="00A42512" w:rsidRDefault="00941A7A" w:rsidP="00941A7A">
      <w:pPr>
        <w:pStyle w:val="Body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42512">
        <w:rPr>
          <w:rFonts w:ascii="Arial" w:hAnsi="Arial" w:cs="Arial"/>
          <w:bCs/>
          <w:sz w:val="20"/>
          <w:szCs w:val="20"/>
        </w:rPr>
        <w:t>DIČ: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 w:rsidRPr="00A42512">
        <w:rPr>
          <w:rFonts w:ascii="Arial" w:hAnsi="Arial" w:cs="Arial"/>
          <w:bCs/>
          <w:sz w:val="20"/>
          <w:szCs w:val="20"/>
        </w:rPr>
        <w:t>CZ04772148</w:t>
      </w:r>
    </w:p>
    <w:p w14:paraId="591D15F6" w14:textId="77777777" w:rsidR="007D3B99" w:rsidRPr="005A7D97" w:rsidRDefault="007D3B99" w:rsidP="007D3B99">
      <w:pPr>
        <w:pStyle w:val="Body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5A7D97">
        <w:rPr>
          <w:rFonts w:ascii="Arial" w:hAnsi="Arial" w:cs="Arial"/>
          <w:bCs/>
          <w:sz w:val="20"/>
          <w:szCs w:val="20"/>
        </w:rPr>
        <w:t>zastoupen</w:t>
      </w:r>
      <w:r>
        <w:rPr>
          <w:rFonts w:ascii="Arial" w:hAnsi="Arial" w:cs="Arial"/>
          <w:bCs/>
          <w:sz w:val="20"/>
          <w:szCs w:val="20"/>
        </w:rPr>
        <w:t>a</w:t>
      </w:r>
      <w:r w:rsidRPr="005A7D97">
        <w:rPr>
          <w:rFonts w:ascii="Arial" w:hAnsi="Arial" w:cs="Arial"/>
          <w:bCs/>
          <w:sz w:val="20"/>
          <w:szCs w:val="20"/>
        </w:rPr>
        <w:t>:</w:t>
      </w:r>
      <w:r w:rsidRPr="005A7D97">
        <w:rPr>
          <w:rFonts w:ascii="Arial" w:hAnsi="Arial" w:cs="Arial"/>
          <w:bCs/>
          <w:sz w:val="20"/>
          <w:szCs w:val="20"/>
        </w:rPr>
        <w:tab/>
      </w:r>
      <w:r w:rsidRPr="005A7D97">
        <w:rPr>
          <w:rFonts w:ascii="Arial" w:hAnsi="Arial" w:cs="Arial"/>
          <w:bCs/>
          <w:sz w:val="20"/>
          <w:szCs w:val="20"/>
        </w:rPr>
        <w:tab/>
        <w:t>Ing. Tomášem Strýčkem, členem představenstva</w:t>
      </w:r>
    </w:p>
    <w:p w14:paraId="37B16899" w14:textId="77777777" w:rsidR="00941A7A" w:rsidRPr="00A42512" w:rsidRDefault="00941A7A" w:rsidP="00941A7A">
      <w:pPr>
        <w:pStyle w:val="Body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42512">
        <w:rPr>
          <w:rFonts w:ascii="Arial" w:hAnsi="Arial" w:cs="Arial"/>
          <w:bCs/>
          <w:sz w:val="20"/>
          <w:szCs w:val="20"/>
        </w:rPr>
        <w:t>bankovní spojení:</w:t>
      </w:r>
      <w:r>
        <w:rPr>
          <w:rFonts w:ascii="Arial" w:hAnsi="Arial" w:cs="Arial"/>
          <w:bCs/>
          <w:sz w:val="20"/>
          <w:szCs w:val="20"/>
        </w:rPr>
        <w:tab/>
      </w:r>
      <w:r w:rsidRPr="00A42512">
        <w:rPr>
          <w:rFonts w:ascii="Arial" w:hAnsi="Arial" w:cs="Arial"/>
          <w:bCs/>
          <w:sz w:val="20"/>
          <w:szCs w:val="20"/>
        </w:rPr>
        <w:t xml:space="preserve">Česká spořitelna a.s. </w:t>
      </w:r>
    </w:p>
    <w:p w14:paraId="1C63021C" w14:textId="2C9774DA" w:rsidR="0067468D" w:rsidRDefault="00941A7A" w:rsidP="00941A7A">
      <w:pPr>
        <w:pStyle w:val="Body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42512">
        <w:rPr>
          <w:rFonts w:ascii="Arial" w:hAnsi="Arial" w:cs="Arial"/>
          <w:bCs/>
          <w:sz w:val="20"/>
          <w:szCs w:val="20"/>
        </w:rPr>
        <w:t>č. účtu: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 w:rsidRPr="00A42512">
        <w:rPr>
          <w:rFonts w:ascii="Arial" w:hAnsi="Arial" w:cs="Arial"/>
          <w:bCs/>
          <w:sz w:val="20"/>
          <w:szCs w:val="20"/>
        </w:rPr>
        <w:t>8176852/0800</w:t>
      </w:r>
    </w:p>
    <w:p w14:paraId="1EEED832" w14:textId="144FB754" w:rsidR="007D3B99" w:rsidRPr="00A42512" w:rsidRDefault="007D3B99" w:rsidP="00941A7A">
      <w:pPr>
        <w:pStyle w:val="BodyText"/>
        <w:spacing w:after="0" w:line="280" w:lineRule="atLeast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ID datové schránky:</w:t>
      </w:r>
      <w:r>
        <w:rPr>
          <w:rFonts w:ascii="Arial" w:hAnsi="Arial" w:cs="Arial"/>
          <w:bCs/>
          <w:sz w:val="20"/>
          <w:szCs w:val="20"/>
        </w:rPr>
        <w:tab/>
      </w:r>
      <w:r w:rsidRPr="007D3B99">
        <w:rPr>
          <w:rFonts w:ascii="Arial" w:hAnsi="Arial" w:cs="Arial"/>
          <w:bCs/>
          <w:sz w:val="20"/>
          <w:szCs w:val="20"/>
        </w:rPr>
        <w:t>9kvkzi9</w:t>
      </w:r>
    </w:p>
    <w:p w14:paraId="72186003" w14:textId="77777777" w:rsidR="00941A7A" w:rsidRDefault="00941A7A" w:rsidP="00941A7A">
      <w:pPr>
        <w:spacing w:before="120" w:after="0" w:line="280" w:lineRule="atLeast"/>
        <w:rPr>
          <w:szCs w:val="20"/>
        </w:rPr>
      </w:pPr>
      <w:r>
        <w:rPr>
          <w:szCs w:val="20"/>
        </w:rPr>
        <w:t>zapsaný v obchodním rejstříku vedeném u Městského soudu v Praze, oddíl B, vložka 21326</w:t>
      </w:r>
    </w:p>
    <w:p w14:paraId="69C0B232" w14:textId="0A6B8D1A" w:rsidR="002B1A43" w:rsidRDefault="002B1A43" w:rsidP="002B1A43">
      <w:pPr>
        <w:spacing w:before="120" w:after="0" w:line="280" w:lineRule="atLeast"/>
        <w:rPr>
          <w:rFonts w:cs="Arial"/>
          <w:bCs/>
          <w:szCs w:val="20"/>
        </w:rPr>
      </w:pPr>
      <w:r w:rsidRPr="00DA665B">
        <w:rPr>
          <w:rFonts w:cs="Arial"/>
          <w:iCs/>
          <w:szCs w:val="20"/>
        </w:rPr>
        <w:t>(</w:t>
      </w:r>
      <w:r w:rsidRPr="00DA665B">
        <w:rPr>
          <w:rFonts w:cs="Arial"/>
          <w:szCs w:val="20"/>
        </w:rPr>
        <w:t xml:space="preserve">dále </w:t>
      </w:r>
      <w:r w:rsidRPr="00DA665B">
        <w:rPr>
          <w:rFonts w:cs="Arial"/>
          <w:bCs/>
          <w:szCs w:val="20"/>
        </w:rPr>
        <w:t>jen</w:t>
      </w:r>
      <w:r w:rsidRPr="00A57A14">
        <w:rPr>
          <w:rFonts w:cs="Arial"/>
          <w:bCs/>
          <w:szCs w:val="20"/>
        </w:rPr>
        <w:t xml:space="preserve"> „</w:t>
      </w:r>
      <w:r>
        <w:rPr>
          <w:rFonts w:cs="Arial"/>
          <w:b/>
          <w:szCs w:val="20"/>
        </w:rPr>
        <w:t>Poskytovatel</w:t>
      </w:r>
      <w:r w:rsidRPr="00A57A14">
        <w:rPr>
          <w:rFonts w:cs="Arial"/>
          <w:bCs/>
          <w:szCs w:val="20"/>
        </w:rPr>
        <w:t>“</w:t>
      </w:r>
      <w:r w:rsidRPr="00DA665B">
        <w:rPr>
          <w:rFonts w:cs="Arial"/>
          <w:bCs/>
          <w:szCs w:val="20"/>
        </w:rPr>
        <w:t>)</w:t>
      </w:r>
    </w:p>
    <w:p w14:paraId="5B10E7A6" w14:textId="0D063B38" w:rsidR="002B1A43" w:rsidRDefault="002B1A43" w:rsidP="002B1A43">
      <w:pPr>
        <w:spacing w:after="0" w:line="280" w:lineRule="atLeast"/>
        <w:rPr>
          <w:rFonts w:cs="Arial"/>
          <w:bCs/>
          <w:szCs w:val="20"/>
        </w:rPr>
      </w:pPr>
    </w:p>
    <w:p w14:paraId="56E93ED5" w14:textId="77777777" w:rsidR="002B1A43" w:rsidRDefault="002B1A43" w:rsidP="002B1A43">
      <w:pPr>
        <w:widowControl w:val="0"/>
        <w:spacing w:after="0" w:line="280" w:lineRule="atLeast"/>
        <w:jc w:val="both"/>
        <w:rPr>
          <w:rFonts w:cs="Arial"/>
          <w:szCs w:val="20"/>
        </w:rPr>
      </w:pPr>
      <w:r w:rsidRPr="00DA665B">
        <w:rPr>
          <w:rFonts w:cs="Arial"/>
          <w:szCs w:val="20"/>
        </w:rPr>
        <w:t xml:space="preserve">(Objednatel a </w:t>
      </w:r>
      <w:r>
        <w:rPr>
          <w:rFonts w:cs="Arial"/>
          <w:szCs w:val="20"/>
        </w:rPr>
        <w:t xml:space="preserve">Poskytovatel </w:t>
      </w:r>
      <w:r w:rsidRPr="00DA665B">
        <w:rPr>
          <w:rFonts w:cs="Arial"/>
          <w:szCs w:val="20"/>
        </w:rPr>
        <w:t xml:space="preserve">společně též </w:t>
      </w:r>
      <w:r w:rsidRPr="00DA665B">
        <w:rPr>
          <w:rFonts w:cs="Arial"/>
          <w:bCs/>
          <w:szCs w:val="20"/>
        </w:rPr>
        <w:t xml:space="preserve">jako </w:t>
      </w:r>
      <w:r w:rsidRPr="00BB7DD4">
        <w:rPr>
          <w:rFonts w:cs="Arial"/>
          <w:bCs/>
          <w:szCs w:val="20"/>
        </w:rPr>
        <w:t>„</w:t>
      </w:r>
      <w:r w:rsidRPr="00B9756A">
        <w:rPr>
          <w:rFonts w:cs="Arial"/>
          <w:b/>
          <w:szCs w:val="20"/>
        </w:rPr>
        <w:t>Smluvní strany</w:t>
      </w:r>
      <w:r w:rsidRPr="00BB7DD4">
        <w:rPr>
          <w:rFonts w:cs="Arial"/>
          <w:bCs/>
          <w:szCs w:val="20"/>
        </w:rPr>
        <w:t>“</w:t>
      </w:r>
      <w:r w:rsidRPr="00DA665B">
        <w:rPr>
          <w:rFonts w:cs="Arial"/>
          <w:bCs/>
          <w:szCs w:val="20"/>
        </w:rPr>
        <w:t xml:space="preserve"> a/nebo jednotlivě jako </w:t>
      </w:r>
      <w:r w:rsidRPr="00BB7DD4">
        <w:rPr>
          <w:rFonts w:cs="Arial"/>
          <w:bCs/>
          <w:szCs w:val="20"/>
        </w:rPr>
        <w:t>„</w:t>
      </w:r>
      <w:r w:rsidRPr="00B9756A">
        <w:rPr>
          <w:rFonts w:cs="Arial"/>
          <w:b/>
          <w:szCs w:val="20"/>
        </w:rPr>
        <w:t>Smluvní strana</w:t>
      </w:r>
      <w:r w:rsidRPr="00BB7DD4">
        <w:rPr>
          <w:rFonts w:cs="Arial"/>
          <w:bCs/>
          <w:szCs w:val="20"/>
        </w:rPr>
        <w:t>“</w:t>
      </w:r>
      <w:r w:rsidRPr="00DA665B">
        <w:rPr>
          <w:rFonts w:cs="Arial"/>
          <w:szCs w:val="20"/>
        </w:rPr>
        <w:t>)</w:t>
      </w:r>
    </w:p>
    <w:bookmarkEnd w:id="2"/>
    <w:p w14:paraId="65F88FDA" w14:textId="77777777" w:rsidR="008D695F" w:rsidRDefault="008D695F" w:rsidP="00E21221">
      <w:pPr>
        <w:spacing w:line="280" w:lineRule="atLeast"/>
        <w:jc w:val="center"/>
        <w:rPr>
          <w:szCs w:val="22"/>
          <w:lang w:eastAsia="en-US"/>
        </w:rPr>
      </w:pPr>
    </w:p>
    <w:p w14:paraId="3D96BAAE" w14:textId="52F989C6" w:rsidR="00EC245F" w:rsidRPr="00FF479E" w:rsidRDefault="00EC245F" w:rsidP="00E21221">
      <w:pPr>
        <w:pStyle w:val="RLProhlensmluvnchstran"/>
        <w:keepNext/>
        <w:spacing w:line="280" w:lineRule="atLeast"/>
      </w:pPr>
      <w:r w:rsidRPr="00FF479E">
        <w:t xml:space="preserve">Smluvní strany, vědomy si svých závazků v této </w:t>
      </w:r>
      <w:r w:rsidR="00CE5490">
        <w:t>Dílčí s</w:t>
      </w:r>
      <w:r w:rsidRPr="00FF479E">
        <w:t>mlouvě</w:t>
      </w:r>
      <w:r w:rsidR="00A57A14">
        <w:t xml:space="preserve"> </w:t>
      </w:r>
      <w:r w:rsidRPr="00FF479E">
        <w:t xml:space="preserve">obsažených a s úmyslem být touto </w:t>
      </w:r>
      <w:r w:rsidR="005A7D97">
        <w:t>Dílčí s</w:t>
      </w:r>
      <w:r w:rsidRPr="00FF479E">
        <w:t xml:space="preserve">mlouvou vázány, dohodly se na následujícím znění </w:t>
      </w:r>
      <w:r w:rsidR="00B75C05">
        <w:t xml:space="preserve">této </w:t>
      </w:r>
      <w:r w:rsidR="005A7D97">
        <w:t>Dílčí s</w:t>
      </w:r>
      <w:r w:rsidRPr="00FF479E">
        <w:t>mlouvy:</w:t>
      </w:r>
    </w:p>
    <w:p w14:paraId="3F84F4C6" w14:textId="77777777" w:rsidR="005E2FAE" w:rsidRDefault="005E2FAE" w:rsidP="00E21221">
      <w:pPr>
        <w:spacing w:after="0" w:line="280" w:lineRule="atLeast"/>
        <w:rPr>
          <w:b/>
          <w:lang w:eastAsia="en-US"/>
        </w:rPr>
      </w:pPr>
      <w:r>
        <w:br w:type="page"/>
      </w:r>
    </w:p>
    <w:p w14:paraId="3D96BAAF" w14:textId="2A029117" w:rsidR="000F7E77" w:rsidRPr="00FF479E" w:rsidRDefault="001A1E34" w:rsidP="00E21221">
      <w:pPr>
        <w:pStyle w:val="RLlneksmlouvy"/>
        <w:spacing w:line="280" w:lineRule="atLeast"/>
      </w:pPr>
      <w:r w:rsidRPr="00FF479E">
        <w:lastRenderedPageBreak/>
        <w:t>ÚVODNÍ USTANOVENÍ</w:t>
      </w:r>
    </w:p>
    <w:p w14:paraId="017D7226" w14:textId="4891EC4B" w:rsidR="009C4E9A" w:rsidRDefault="009C4E9A" w:rsidP="009C4E9A">
      <w:pPr>
        <w:pStyle w:val="RLTextlnkuslovan"/>
      </w:pPr>
      <w:r>
        <w:t xml:space="preserve">Objednatel a Poskytovatel uzavřeli dne </w:t>
      </w:r>
      <w:r w:rsidR="00F46C9C">
        <w:t>23</w:t>
      </w:r>
      <w:r w:rsidR="005A7D97">
        <w:t xml:space="preserve">. </w:t>
      </w:r>
      <w:r w:rsidR="00F46C9C">
        <w:t>4</w:t>
      </w:r>
      <w:r w:rsidR="005A7D97">
        <w:t xml:space="preserve">. </w:t>
      </w:r>
      <w:r w:rsidR="00F46C9C">
        <w:t>2023</w:t>
      </w:r>
      <w:r>
        <w:t xml:space="preserve"> Rámcovou dohodu o poskytování služeb </w:t>
      </w:r>
      <w:r w:rsidR="00D92A5F">
        <w:t xml:space="preserve">testování kybernetické bezpečnosti </w:t>
      </w:r>
      <w:r>
        <w:t>(dále jen „</w:t>
      </w:r>
      <w:r w:rsidRPr="002867FD">
        <w:rPr>
          <w:b/>
          <w:bCs/>
        </w:rPr>
        <w:t>Rámcová dohoda</w:t>
      </w:r>
      <w:r>
        <w:t xml:space="preserve">“), jejímž účelem je </w:t>
      </w:r>
      <w:r w:rsidR="00166FE2" w:rsidRPr="00166FE2">
        <w:t>poskytnutí služeb spočívajících v komplexním zajištění bezpečnostního testování ICT prostředí resortu MPSV a jeho technických i netechnických součástí</w:t>
      </w:r>
      <w:r>
        <w:t>.</w:t>
      </w:r>
    </w:p>
    <w:p w14:paraId="4490DBB8" w14:textId="70FE5DE4" w:rsidR="009C4E9A" w:rsidRDefault="009C4E9A" w:rsidP="009C4E9A">
      <w:pPr>
        <w:pStyle w:val="RLTextlnkuslovan"/>
      </w:pPr>
      <w:r>
        <w:t>Rámcov</w:t>
      </w:r>
      <w:r w:rsidR="00B75C05">
        <w:t xml:space="preserve">ou </w:t>
      </w:r>
      <w:r>
        <w:t>dohod</w:t>
      </w:r>
      <w:r w:rsidR="00B75C05">
        <w:t>ou</w:t>
      </w:r>
      <w:r>
        <w:t xml:space="preserve"> se Poskytovatel zavázal Objednateli poskytovat služby definované v čl. 3 Rámcové dohody, a to za podmínek stanovených v této Dílčí smlouvě a v Rámcové dohodě.</w:t>
      </w:r>
    </w:p>
    <w:p w14:paraId="0449F95D" w14:textId="5F043EE5" w:rsidR="009C4E9A" w:rsidRDefault="009C4E9A" w:rsidP="009C4E9A">
      <w:pPr>
        <w:pStyle w:val="RLTextlnkuslovan"/>
      </w:pPr>
      <w:r>
        <w:t xml:space="preserve">Objednatel postupem dle čl. </w:t>
      </w:r>
      <w:r w:rsidR="00977684">
        <w:t>5</w:t>
      </w:r>
      <w:r>
        <w:t xml:space="preserve"> Rámcové dohody zaslal Poskytovateli </w:t>
      </w:r>
      <w:r w:rsidR="009855A5">
        <w:t>Z</w:t>
      </w:r>
      <w:r w:rsidR="009D0435">
        <w:t xml:space="preserve">adání </w:t>
      </w:r>
      <w:r w:rsidR="009855A5">
        <w:t xml:space="preserve">a Poskytovatel </w:t>
      </w:r>
      <w:r w:rsidR="00B75C05">
        <w:t xml:space="preserve">na jeho základě </w:t>
      </w:r>
      <w:r w:rsidR="009855A5">
        <w:t xml:space="preserve">sestavil </w:t>
      </w:r>
      <w:r w:rsidR="00085586">
        <w:t xml:space="preserve">Plán testování, který si </w:t>
      </w:r>
      <w:r w:rsidR="00B75C05">
        <w:t xml:space="preserve">Smluvní strany </w:t>
      </w:r>
      <w:r w:rsidR="00085586">
        <w:t>vzájemně odsouhlasil</w:t>
      </w:r>
      <w:r w:rsidR="00B75C05">
        <w:t>y</w:t>
      </w:r>
      <w:r w:rsidR="00085586">
        <w:t xml:space="preserve"> v souladu s čl. </w:t>
      </w:r>
      <w:r w:rsidR="0025548A">
        <w:t>5.7 Rámcové dohody</w:t>
      </w:r>
      <w:r w:rsidR="005A7D97">
        <w:t>, čímž Smluvní strany</w:t>
      </w:r>
      <w:r w:rsidR="00085586">
        <w:t xml:space="preserve"> splnil</w:t>
      </w:r>
      <w:r w:rsidR="00E87B31">
        <w:t>y</w:t>
      </w:r>
      <w:r w:rsidR="00085586">
        <w:t xml:space="preserve"> </w:t>
      </w:r>
      <w:r w:rsidR="0025548A">
        <w:t xml:space="preserve">podmínky </w:t>
      </w:r>
      <w:r w:rsidR="005A7D97">
        <w:t>stanové Rámcovou dohodou pro</w:t>
      </w:r>
      <w:r w:rsidR="0025548A">
        <w:t> uzavření této Dílčí smlouvy</w:t>
      </w:r>
      <w:r>
        <w:t>.</w:t>
      </w:r>
    </w:p>
    <w:p w14:paraId="24F029B9" w14:textId="4E51E247" w:rsidR="009C4E9A" w:rsidRDefault="009C4E9A" w:rsidP="009C4E9A">
      <w:pPr>
        <w:pStyle w:val="RLTextlnkuslovan"/>
      </w:pPr>
      <w:r>
        <w:t>Není-li v</w:t>
      </w:r>
      <w:r w:rsidR="005A7D97">
        <w:t xml:space="preserve"> této </w:t>
      </w:r>
      <w:r>
        <w:t>Dílčí smlouvě stanoveno jinak nebo neplyne-li z povahy věci jinak, mají veškeré pojmy definované v Rámcové dohodě a použité v</w:t>
      </w:r>
      <w:r w:rsidR="005A7D97">
        <w:t xml:space="preserve"> této </w:t>
      </w:r>
      <w:r>
        <w:t>Dílčí smlouvě stejný význam jako v Rámcové dohodě.</w:t>
      </w:r>
    </w:p>
    <w:p w14:paraId="3D96BAB8" w14:textId="5D8F1D45" w:rsidR="005E6174" w:rsidRPr="00FF479E" w:rsidRDefault="00513736" w:rsidP="00E21221">
      <w:pPr>
        <w:pStyle w:val="RLlneksmlouvy"/>
        <w:spacing w:line="280" w:lineRule="atLeast"/>
      </w:pPr>
      <w:r>
        <w:t xml:space="preserve">PŘEDMĚT </w:t>
      </w:r>
      <w:r w:rsidR="005E6174" w:rsidRPr="00FF479E">
        <w:t>SMLOUVY</w:t>
      </w:r>
    </w:p>
    <w:p w14:paraId="14281020" w14:textId="366298D5" w:rsidR="00513736" w:rsidRPr="00513736" w:rsidRDefault="00513736" w:rsidP="00513736">
      <w:pPr>
        <w:pStyle w:val="RLTextlnkuslovan"/>
        <w:rPr>
          <w:szCs w:val="22"/>
        </w:rPr>
      </w:pPr>
      <w:r w:rsidRPr="00513736">
        <w:rPr>
          <w:szCs w:val="22"/>
        </w:rPr>
        <w:t>Poskytovatel se</w:t>
      </w:r>
      <w:r w:rsidR="005A7D97">
        <w:rPr>
          <w:szCs w:val="22"/>
        </w:rPr>
        <w:t xml:space="preserve"> touto</w:t>
      </w:r>
      <w:r w:rsidRPr="00513736">
        <w:rPr>
          <w:szCs w:val="22"/>
        </w:rPr>
        <w:t xml:space="preserve"> Dílčí smlouvou zavazuje poskytnout </w:t>
      </w:r>
      <w:r w:rsidR="005A7D97">
        <w:rPr>
          <w:szCs w:val="22"/>
        </w:rPr>
        <w:t xml:space="preserve">Objednateli </w:t>
      </w:r>
      <w:r w:rsidRPr="00513736">
        <w:rPr>
          <w:szCs w:val="22"/>
        </w:rPr>
        <w:t>plnění v rozsahu dle Přílohy 1</w:t>
      </w:r>
      <w:r w:rsidR="005739D7">
        <w:rPr>
          <w:szCs w:val="22"/>
        </w:rPr>
        <w:t xml:space="preserve"> a</w:t>
      </w:r>
      <w:r w:rsidR="00FC5FFE">
        <w:rPr>
          <w:szCs w:val="22"/>
        </w:rPr>
        <w:t xml:space="preserve"> </w:t>
      </w:r>
      <w:r w:rsidR="005A7D97">
        <w:rPr>
          <w:szCs w:val="22"/>
        </w:rPr>
        <w:t xml:space="preserve">Přílohy </w:t>
      </w:r>
      <w:r w:rsidR="00FC5FFE">
        <w:rPr>
          <w:szCs w:val="22"/>
        </w:rPr>
        <w:t>2</w:t>
      </w:r>
      <w:r w:rsidRPr="00513736">
        <w:rPr>
          <w:szCs w:val="22"/>
        </w:rPr>
        <w:t xml:space="preserve"> této Dílčí smlouvy (dále jen „</w:t>
      </w:r>
      <w:r w:rsidRPr="002867FD">
        <w:rPr>
          <w:b/>
          <w:bCs/>
          <w:szCs w:val="22"/>
        </w:rPr>
        <w:t>Testování</w:t>
      </w:r>
      <w:r w:rsidRPr="00513736">
        <w:rPr>
          <w:szCs w:val="22"/>
        </w:rPr>
        <w:t>“).</w:t>
      </w:r>
    </w:p>
    <w:p w14:paraId="5FFF47D5" w14:textId="09103E74" w:rsidR="00513736" w:rsidRDefault="00513736" w:rsidP="00513736">
      <w:pPr>
        <w:pStyle w:val="RLTextlnkuslovan"/>
        <w:rPr>
          <w:szCs w:val="22"/>
        </w:rPr>
      </w:pPr>
      <w:r w:rsidRPr="00513736">
        <w:rPr>
          <w:szCs w:val="22"/>
        </w:rPr>
        <w:t xml:space="preserve">Objednatel se </w:t>
      </w:r>
      <w:r w:rsidR="005A7D97">
        <w:rPr>
          <w:szCs w:val="22"/>
        </w:rPr>
        <w:t xml:space="preserve">touto </w:t>
      </w:r>
      <w:r w:rsidRPr="00513736">
        <w:rPr>
          <w:szCs w:val="22"/>
        </w:rPr>
        <w:t xml:space="preserve">Dílčí smlouvou zavazuje zaplatit Poskytovateli za </w:t>
      </w:r>
      <w:r>
        <w:rPr>
          <w:szCs w:val="22"/>
        </w:rPr>
        <w:t>Testování</w:t>
      </w:r>
      <w:r w:rsidRPr="00513736">
        <w:rPr>
          <w:szCs w:val="22"/>
        </w:rPr>
        <w:t xml:space="preserve"> cenu určenou v souladu s čl. </w:t>
      </w:r>
      <w:r w:rsidR="006561E4">
        <w:rPr>
          <w:szCs w:val="22"/>
        </w:rPr>
        <w:t xml:space="preserve">9 </w:t>
      </w:r>
      <w:r w:rsidRPr="00513736">
        <w:rPr>
          <w:szCs w:val="22"/>
        </w:rPr>
        <w:t>Rámcové dohody (dále jen „</w:t>
      </w:r>
      <w:r w:rsidRPr="00C132A1">
        <w:rPr>
          <w:b/>
          <w:bCs/>
          <w:szCs w:val="22"/>
        </w:rPr>
        <w:t>Cena</w:t>
      </w:r>
      <w:r w:rsidRPr="00513736">
        <w:rPr>
          <w:szCs w:val="22"/>
        </w:rPr>
        <w:t>“).</w:t>
      </w:r>
    </w:p>
    <w:p w14:paraId="5B4CD0FB" w14:textId="40EDC9D5" w:rsidR="00D06312" w:rsidRPr="000A793D" w:rsidRDefault="00513736" w:rsidP="000A793D">
      <w:pPr>
        <w:pStyle w:val="RLTextlnkuslovan"/>
        <w:rPr>
          <w:szCs w:val="22"/>
        </w:rPr>
      </w:pPr>
      <w:r w:rsidRPr="00513736">
        <w:rPr>
          <w:szCs w:val="22"/>
        </w:rPr>
        <w:t>Smluvní strany se zavazují poskytnout si navzájem součinnost nezbytnou k řádnému splnění jejich povinností dle této Dílčí smlouvy</w:t>
      </w:r>
      <w:r w:rsidR="00B75C05">
        <w:rPr>
          <w:szCs w:val="22"/>
        </w:rPr>
        <w:t xml:space="preserve"> a Rámcové dohody.</w:t>
      </w:r>
    </w:p>
    <w:p w14:paraId="3D96BABE" w14:textId="750803AC" w:rsidR="005E6174" w:rsidRPr="00F90331" w:rsidRDefault="000A793D" w:rsidP="00E21221">
      <w:pPr>
        <w:pStyle w:val="RLlneksmlouvy"/>
        <w:spacing w:line="280" w:lineRule="atLeast"/>
      </w:pPr>
      <w:bookmarkStart w:id="3" w:name="_Toc212632746"/>
      <w:r w:rsidRPr="00F90331">
        <w:t>CENA ZA TESTOVÁNÍ A TERMÍNY</w:t>
      </w:r>
      <w:bookmarkEnd w:id="3"/>
      <w:r w:rsidRPr="00F90331">
        <w:t xml:space="preserve"> PROVEDENÍ TESTŮ</w:t>
      </w:r>
    </w:p>
    <w:p w14:paraId="1B4F485E" w14:textId="16827A5E" w:rsidR="000A793D" w:rsidRDefault="000A793D" w:rsidP="000A793D">
      <w:pPr>
        <w:pStyle w:val="RLTextlnkuslovan"/>
      </w:pPr>
      <w:r>
        <w:t xml:space="preserve">Cena </w:t>
      </w:r>
      <w:r w:rsidR="00953935">
        <w:t xml:space="preserve">bez DPH </w:t>
      </w:r>
      <w:r>
        <w:t xml:space="preserve">za Testování s rozpadem za jednotlivé testy je uvedena </w:t>
      </w:r>
      <w:r w:rsidR="00782D64">
        <w:t>v</w:t>
      </w:r>
      <w:r w:rsidR="00931300">
        <w:t xml:space="preserve"> Příloze </w:t>
      </w:r>
      <w:r w:rsidR="004E1EFC">
        <w:t>3</w:t>
      </w:r>
      <w:r w:rsidR="002D3428">
        <w:t xml:space="preserve"> </w:t>
      </w:r>
      <w:r w:rsidR="008573C2">
        <w:t>t</w:t>
      </w:r>
      <w:r w:rsidR="002D3428">
        <w:t>éto Dílčí smlouvy</w:t>
      </w:r>
      <w:r w:rsidR="00782D64">
        <w:t>.</w:t>
      </w:r>
    </w:p>
    <w:p w14:paraId="416023E7" w14:textId="7F8DF173" w:rsidR="00DB1259" w:rsidRDefault="00DB1259" w:rsidP="000A793D">
      <w:pPr>
        <w:pStyle w:val="RLTextlnkuslovan"/>
      </w:pPr>
      <w:r>
        <w:t xml:space="preserve">Cena bude placena </w:t>
      </w:r>
      <w:r w:rsidR="00261254">
        <w:t>následujícím způsobem:</w:t>
      </w:r>
    </w:p>
    <w:p w14:paraId="2E9CA33D" w14:textId="533439F1" w:rsidR="00AC5C3F" w:rsidRDefault="007C604A" w:rsidP="00261254">
      <w:pPr>
        <w:pStyle w:val="RLTextlnkuslovan"/>
        <w:numPr>
          <w:ilvl w:val="2"/>
          <w:numId w:val="3"/>
        </w:numPr>
      </w:pPr>
      <w:r>
        <w:t xml:space="preserve">Každý jednotlivý test </w:t>
      </w:r>
      <w:r w:rsidR="00AC5C3F">
        <w:t xml:space="preserve">v Plánu testování tvoří Dílčí plnění ve smyslu </w:t>
      </w:r>
      <w:r w:rsidR="00A57A14">
        <w:t xml:space="preserve">čl. </w:t>
      </w:r>
      <w:r w:rsidR="00AC5C3F">
        <w:t>7.1 Rámcové dohody.</w:t>
      </w:r>
    </w:p>
    <w:p w14:paraId="65E39B57" w14:textId="55D2F1DC" w:rsidR="00261254" w:rsidRDefault="00710294" w:rsidP="00261254">
      <w:pPr>
        <w:pStyle w:val="RLTextlnkuslovan"/>
        <w:numPr>
          <w:ilvl w:val="2"/>
          <w:numId w:val="3"/>
        </w:numPr>
      </w:pPr>
      <w:r>
        <w:t xml:space="preserve">V případě, že </w:t>
      </w:r>
      <w:r w:rsidR="00FE55A2">
        <w:t>v daném měsíci bud</w:t>
      </w:r>
      <w:r w:rsidR="005C7278">
        <w:t>e</w:t>
      </w:r>
      <w:r w:rsidR="00FE55A2">
        <w:t xml:space="preserve"> dokončen test</w:t>
      </w:r>
      <w:r w:rsidR="005C7278">
        <w:t xml:space="preserve"> nebo testy tvořící Dílčí plnění a Objednatel </w:t>
      </w:r>
      <w:r w:rsidR="00907ECF">
        <w:t xml:space="preserve">Výstupy z testování akceptuje dle čl. 7.2 Rámcové dohody, </w:t>
      </w:r>
      <w:r w:rsidR="00026097">
        <w:t>zavazuje se Objednatel zaplatit cenu za toto Dílčí plnění. Rozhodným dat</w:t>
      </w:r>
      <w:r w:rsidR="00E44624">
        <w:t>em</w:t>
      </w:r>
      <w:r w:rsidR="00431216">
        <w:t xml:space="preserve"> pro dokončení </w:t>
      </w:r>
      <w:r w:rsidR="00684060">
        <w:t xml:space="preserve">a akceptaci </w:t>
      </w:r>
      <w:r w:rsidR="00431216">
        <w:t>testů</w:t>
      </w:r>
      <w:r w:rsidR="00026097">
        <w:t xml:space="preserve"> je vždy poslední den v</w:t>
      </w:r>
      <w:r w:rsidR="00114016">
        <w:t> </w:t>
      </w:r>
      <w:r w:rsidR="00026097">
        <w:t>měsíci</w:t>
      </w:r>
      <w:r w:rsidR="00114016">
        <w:t>.</w:t>
      </w:r>
    </w:p>
    <w:p w14:paraId="6E7DB4CB" w14:textId="1CA7C76D" w:rsidR="000A793D" w:rsidRPr="000A793D" w:rsidRDefault="00782D64" w:rsidP="00114016">
      <w:pPr>
        <w:pStyle w:val="RLTextlnkuslovan"/>
      </w:pPr>
      <w:r>
        <w:t xml:space="preserve">Termíny provedení jednotlivých testů jsou </w:t>
      </w:r>
      <w:r w:rsidR="001C32BC">
        <w:t>uvedeny v Plánu testování, který je v Příloze 1</w:t>
      </w:r>
      <w:r w:rsidR="00AD6695">
        <w:t xml:space="preserve"> a</w:t>
      </w:r>
      <w:r w:rsidR="00B2144A">
        <w:t xml:space="preserve"> </w:t>
      </w:r>
      <w:r w:rsidR="005A7D97">
        <w:t xml:space="preserve">Příloze </w:t>
      </w:r>
      <w:r w:rsidR="00B2144A">
        <w:t>2</w:t>
      </w:r>
      <w:r w:rsidR="000408BA">
        <w:t xml:space="preserve"> této Dílčí smlouvy</w:t>
      </w:r>
      <w:r w:rsidR="001C32BC">
        <w:t>.</w:t>
      </w:r>
      <w:r w:rsidR="005207E7">
        <w:t xml:space="preserve"> </w:t>
      </w:r>
      <w:r w:rsidR="005207E7" w:rsidRPr="005207E7">
        <w:t>Přesné termíny mohou být upraveny s</w:t>
      </w:r>
      <w:r w:rsidR="007979CE">
        <w:t> </w:t>
      </w:r>
      <w:r w:rsidR="005207E7" w:rsidRPr="005207E7">
        <w:t xml:space="preserve">ohledem na aktuální stav systémů </w:t>
      </w:r>
      <w:r w:rsidR="005A7D97">
        <w:t xml:space="preserve">Objednatele </w:t>
      </w:r>
      <w:r w:rsidR="005207E7" w:rsidRPr="005207E7">
        <w:t>a poskytnutou součinnost</w:t>
      </w:r>
      <w:r w:rsidR="00684060">
        <w:t xml:space="preserve"> ze strany Objednatele</w:t>
      </w:r>
      <w:r w:rsidR="005207E7">
        <w:t>. Poskytovatel</w:t>
      </w:r>
      <w:r w:rsidR="005A7D97">
        <w:t xml:space="preserve"> se zavazuje</w:t>
      </w:r>
      <w:r w:rsidR="005207E7">
        <w:t xml:space="preserve"> Plán testování aktualizovat </w:t>
      </w:r>
      <w:r w:rsidR="00FC1D53">
        <w:t>minimálně jednou za dva týdny.</w:t>
      </w:r>
    </w:p>
    <w:p w14:paraId="3D96BAC6" w14:textId="70365CC9" w:rsidR="005E6174" w:rsidRPr="00FF479E" w:rsidRDefault="005E6174" w:rsidP="006A242D">
      <w:pPr>
        <w:pStyle w:val="RLlneksmlouvy"/>
        <w:keepNext w:val="0"/>
        <w:spacing w:line="280" w:lineRule="atLeast"/>
      </w:pPr>
      <w:bookmarkStart w:id="4" w:name="_Hlt313894965"/>
      <w:bookmarkStart w:id="5" w:name="_Hlt313947528"/>
      <w:bookmarkStart w:id="6" w:name="_Hlt313947599"/>
      <w:bookmarkStart w:id="7" w:name="_Hlt313947695"/>
      <w:bookmarkStart w:id="8" w:name="_Hlt313947731"/>
      <w:bookmarkStart w:id="9" w:name="_Hlt313947749"/>
      <w:bookmarkStart w:id="10" w:name="_Hlt313951415"/>
      <w:bookmarkStart w:id="11" w:name="_Toc212632747"/>
      <w:bookmarkEnd w:id="4"/>
      <w:bookmarkEnd w:id="5"/>
      <w:bookmarkEnd w:id="6"/>
      <w:bookmarkEnd w:id="7"/>
      <w:bookmarkEnd w:id="8"/>
      <w:bookmarkEnd w:id="9"/>
      <w:bookmarkEnd w:id="10"/>
      <w:r w:rsidRPr="00FF479E">
        <w:t>MÍSTO</w:t>
      </w:r>
      <w:r w:rsidR="00267F43">
        <w:t xml:space="preserve"> </w:t>
      </w:r>
      <w:r w:rsidR="00D86104">
        <w:t>A ZPŮSOB</w:t>
      </w:r>
      <w:r w:rsidRPr="00FF479E">
        <w:t xml:space="preserve"> PLNĚNÍ</w:t>
      </w:r>
      <w:bookmarkEnd w:id="11"/>
    </w:p>
    <w:p w14:paraId="01BED120" w14:textId="349239D3" w:rsidR="00366971" w:rsidRDefault="00267F43" w:rsidP="006A242D">
      <w:pPr>
        <w:pStyle w:val="RLTextlnkuslovan"/>
        <w:spacing w:before="120" w:after="0" w:line="280" w:lineRule="atLeast"/>
      </w:pPr>
      <w:bookmarkStart w:id="12" w:name="_Ref370398867"/>
      <w:r>
        <w:rPr>
          <w:lang w:eastAsia="en-US"/>
        </w:rPr>
        <w:t>Místo a způsob plnění j</w:t>
      </w:r>
      <w:r w:rsidR="00E44624">
        <w:rPr>
          <w:lang w:eastAsia="en-US"/>
        </w:rPr>
        <w:t>sou</w:t>
      </w:r>
      <w:r>
        <w:rPr>
          <w:lang w:eastAsia="en-US"/>
        </w:rPr>
        <w:t xml:space="preserve"> stanoven</w:t>
      </w:r>
      <w:r w:rsidR="00E44624">
        <w:rPr>
          <w:lang w:eastAsia="en-US"/>
        </w:rPr>
        <w:t>y</w:t>
      </w:r>
      <w:r>
        <w:rPr>
          <w:lang w:eastAsia="en-US"/>
        </w:rPr>
        <w:t xml:space="preserve"> v čl. 4 Rámcové dohody.</w:t>
      </w:r>
    </w:p>
    <w:p w14:paraId="3D96BB8B" w14:textId="41D8582F" w:rsidR="002C1E41" w:rsidRPr="00FF479E" w:rsidRDefault="002C1E41" w:rsidP="005207E7">
      <w:pPr>
        <w:pStyle w:val="RLlneksmlouvy"/>
      </w:pPr>
      <w:bookmarkStart w:id="13" w:name="_Toc212632765"/>
      <w:bookmarkStart w:id="14" w:name="_Toc295034745"/>
      <w:bookmarkEnd w:id="12"/>
      <w:r w:rsidRPr="00FF479E">
        <w:lastRenderedPageBreak/>
        <w:t>ZÁVĚREČNÁ USTANOVENÍ</w:t>
      </w:r>
      <w:bookmarkEnd w:id="13"/>
      <w:bookmarkEnd w:id="14"/>
    </w:p>
    <w:p w14:paraId="47E84A1D" w14:textId="159FA2BA" w:rsidR="00250C30" w:rsidRDefault="005A7D97" w:rsidP="00250C30">
      <w:pPr>
        <w:pStyle w:val="RLTextlnkuslovan"/>
      </w:pPr>
      <w:bookmarkStart w:id="15" w:name="_Hlt313951407"/>
      <w:bookmarkStart w:id="16" w:name="_Ref304891672"/>
      <w:bookmarkEnd w:id="15"/>
      <w:r>
        <w:t xml:space="preserve">Tato </w:t>
      </w:r>
      <w:r w:rsidR="00250C30">
        <w:t xml:space="preserve">Dílčí smlouva nabývá platnosti dnem jejího podpisu oběma </w:t>
      </w:r>
      <w:r>
        <w:t>S</w:t>
      </w:r>
      <w:r w:rsidR="00250C30">
        <w:t xml:space="preserve">mluvními stranami </w:t>
      </w:r>
      <w:r w:rsidR="00A57A14">
        <w:br/>
      </w:r>
      <w:r w:rsidR="00250C30">
        <w:t>a účinnosti dnem jejího uveřejnění dle zákona č. 340/2015 Sb., o zvláštních podmínkách účinnosti některých smluv, uveřejňování těchto smluv a o registru smluv</w:t>
      </w:r>
      <w:r>
        <w:t>, ve znění pozdějších předpisů</w:t>
      </w:r>
      <w:r w:rsidR="00250C30">
        <w:t>.</w:t>
      </w:r>
    </w:p>
    <w:p w14:paraId="35702469" w14:textId="1DF14F66" w:rsidR="00250C30" w:rsidRDefault="00250C30" w:rsidP="00250C30">
      <w:pPr>
        <w:pStyle w:val="RLTextlnkuslovan"/>
      </w:pPr>
      <w:r>
        <w:t xml:space="preserve">Práva a povinnosti </w:t>
      </w:r>
      <w:r w:rsidR="005A7D97">
        <w:t>S</w:t>
      </w:r>
      <w:r>
        <w:t>mluvních stran, které nejsou upraveny v</w:t>
      </w:r>
      <w:r w:rsidR="005A7D97">
        <w:t xml:space="preserve"> této</w:t>
      </w:r>
      <w:r>
        <w:t xml:space="preserve"> Dílčí smlouvě, se řídí Rámcovou dohodou.</w:t>
      </w:r>
      <w:r w:rsidR="00A57A14">
        <w:t xml:space="preserve"> </w:t>
      </w:r>
      <w:r>
        <w:t xml:space="preserve">V případě rozporu mezi </w:t>
      </w:r>
      <w:r w:rsidR="005A7D97">
        <w:t xml:space="preserve">touto </w:t>
      </w:r>
      <w:r>
        <w:t xml:space="preserve">Dílčí smlouvou a Rámcovou dohodou se použijí ustanovení </w:t>
      </w:r>
      <w:r w:rsidR="005A7D97">
        <w:t xml:space="preserve">této </w:t>
      </w:r>
      <w:r>
        <w:t xml:space="preserve">Dílčí smlouvy, ledaže by z Rámcové dohody </w:t>
      </w:r>
      <w:r w:rsidR="00A57A14">
        <w:br/>
      </w:r>
      <w:r>
        <w:t>či z příslušných právních předpisů vyplývalo jinak.</w:t>
      </w:r>
    </w:p>
    <w:p w14:paraId="2A319CDF" w14:textId="2A69C9BE" w:rsidR="00250C30" w:rsidRDefault="005A7D97" w:rsidP="00250C30">
      <w:pPr>
        <w:pStyle w:val="RLTextlnkuslovan"/>
      </w:pPr>
      <w:r>
        <w:t xml:space="preserve">Tato </w:t>
      </w:r>
      <w:r w:rsidR="00250C30">
        <w:t xml:space="preserve">Dílčí smlouva spolu s příslušnými ustanoveními Rámcové dohody představuje úplnou dohodu </w:t>
      </w:r>
      <w:r>
        <w:t>S</w:t>
      </w:r>
      <w:r w:rsidR="00250C30">
        <w:t xml:space="preserve">mluvních stran o předmětu </w:t>
      </w:r>
      <w:r>
        <w:t xml:space="preserve">této </w:t>
      </w:r>
      <w:r w:rsidR="00250C30">
        <w:t>Dílčí smlouvy.</w:t>
      </w:r>
    </w:p>
    <w:p w14:paraId="4C5BF0DA" w14:textId="36DE0596" w:rsidR="00250C30" w:rsidRPr="000B5845" w:rsidRDefault="00250C30" w:rsidP="00250C30">
      <w:pPr>
        <w:pStyle w:val="RLTextlnkuslovan"/>
      </w:pPr>
      <w:r w:rsidRPr="000B5845">
        <w:t>Nedílnou součást</w:t>
      </w:r>
      <w:r w:rsidR="005A7D97" w:rsidRPr="000B5845">
        <w:t xml:space="preserve"> této</w:t>
      </w:r>
      <w:r w:rsidRPr="000B5845">
        <w:t xml:space="preserve"> Dílčí smlouvy tvoří tyto přílohy:</w:t>
      </w:r>
    </w:p>
    <w:tbl>
      <w:tblPr>
        <w:tblW w:w="4068" w:type="pct"/>
        <w:tblInd w:w="169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1E0" w:firstRow="1" w:lastRow="1" w:firstColumn="1" w:lastColumn="1" w:noHBand="0" w:noVBand="0"/>
      </w:tblPr>
      <w:tblGrid>
        <w:gridCol w:w="1277"/>
        <w:gridCol w:w="283"/>
        <w:gridCol w:w="5811"/>
      </w:tblGrid>
      <w:tr w:rsidR="00834C6E" w:rsidRPr="007B10C0" w14:paraId="1078E51F" w14:textId="77777777" w:rsidTr="32F542E4">
        <w:tc>
          <w:tcPr>
            <w:tcW w:w="866" w:type="pct"/>
          </w:tcPr>
          <w:bookmarkStart w:id="17" w:name="ListAnnex01"/>
          <w:p w14:paraId="60BF1C87" w14:textId="77777777" w:rsidR="00834C6E" w:rsidRPr="006E7226" w:rsidRDefault="00834C6E" w:rsidP="00A27777">
            <w:pPr>
              <w:keepNext/>
              <w:spacing w:before="40" w:after="40" w:line="280" w:lineRule="atLeast"/>
            </w:pPr>
            <w:r w:rsidRPr="006E7226">
              <w:fldChar w:fldCharType="begin"/>
            </w:r>
            <w:r w:rsidRPr="006E7226">
              <w:instrText xml:space="preserve"> HYPERLINK  \l "Annex01" </w:instrText>
            </w:r>
            <w:r w:rsidRPr="006E7226">
              <w:fldChar w:fldCharType="separate"/>
            </w:r>
            <w:r w:rsidRPr="006E7226">
              <w:t>Příloha 1</w:t>
            </w:r>
            <w:r w:rsidRPr="006E7226">
              <w:fldChar w:fldCharType="end"/>
            </w:r>
            <w:bookmarkEnd w:id="17"/>
          </w:p>
        </w:tc>
        <w:tc>
          <w:tcPr>
            <w:tcW w:w="192" w:type="pct"/>
          </w:tcPr>
          <w:p w14:paraId="1EB641B5" w14:textId="77777777" w:rsidR="00834C6E" w:rsidRPr="006E7226" w:rsidRDefault="00834C6E" w:rsidP="00A27777">
            <w:pPr>
              <w:keepNext/>
              <w:spacing w:before="40" w:after="40" w:line="280" w:lineRule="atLeast"/>
            </w:pPr>
          </w:p>
        </w:tc>
        <w:tc>
          <w:tcPr>
            <w:tcW w:w="3942" w:type="pct"/>
          </w:tcPr>
          <w:p w14:paraId="51038E5A" w14:textId="74F5520E" w:rsidR="00834C6E" w:rsidRPr="006E7226" w:rsidRDefault="53C19EB1" w:rsidP="32F542E4">
            <w:pPr>
              <w:keepNext/>
              <w:spacing w:before="40" w:after="40" w:line="280" w:lineRule="atLeast"/>
              <w:rPr>
                <w:highlight w:val="yellow"/>
              </w:rPr>
            </w:pPr>
            <w:r w:rsidRPr="00E506B0">
              <w:t>Plán testování</w:t>
            </w:r>
          </w:p>
        </w:tc>
      </w:tr>
      <w:tr w:rsidR="0080585C" w:rsidRPr="007B10C0" w14:paraId="5B611C13" w14:textId="77777777" w:rsidTr="32F542E4">
        <w:tc>
          <w:tcPr>
            <w:tcW w:w="866" w:type="pct"/>
          </w:tcPr>
          <w:p w14:paraId="4BE959A2" w14:textId="061D101D" w:rsidR="0080585C" w:rsidRPr="006E7226" w:rsidRDefault="00121A7A" w:rsidP="00A27777">
            <w:pPr>
              <w:keepNext/>
              <w:spacing w:before="40" w:after="40" w:line="280" w:lineRule="atLeast"/>
            </w:pPr>
            <w:r w:rsidRPr="006E7226">
              <w:t xml:space="preserve">Příloha </w:t>
            </w:r>
            <w:r w:rsidR="00C93DCE">
              <w:t>2</w:t>
            </w:r>
          </w:p>
        </w:tc>
        <w:tc>
          <w:tcPr>
            <w:tcW w:w="192" w:type="pct"/>
          </w:tcPr>
          <w:p w14:paraId="522067D4" w14:textId="77777777" w:rsidR="0080585C" w:rsidRPr="006E7226" w:rsidRDefault="0080585C" w:rsidP="00A27777">
            <w:pPr>
              <w:keepNext/>
              <w:spacing w:before="40" w:after="40" w:line="280" w:lineRule="atLeast"/>
            </w:pPr>
          </w:p>
        </w:tc>
        <w:tc>
          <w:tcPr>
            <w:tcW w:w="3942" w:type="pct"/>
          </w:tcPr>
          <w:p w14:paraId="403C10E6" w14:textId="72A9E366" w:rsidR="0080585C" w:rsidRPr="006E7226" w:rsidRDefault="000C27E8" w:rsidP="00A27777">
            <w:pPr>
              <w:keepNext/>
              <w:spacing w:before="40" w:after="40" w:line="280" w:lineRule="atLeast"/>
            </w:pPr>
            <w:r w:rsidRPr="00E506B0">
              <w:t>Pracnost testování a cena</w:t>
            </w:r>
          </w:p>
        </w:tc>
      </w:tr>
    </w:tbl>
    <w:p w14:paraId="00FE5A26" w14:textId="56C58DEF" w:rsidR="00250C30" w:rsidRDefault="005A7D97" w:rsidP="00834C6E">
      <w:pPr>
        <w:pStyle w:val="RLTextlnkuslovan"/>
        <w:spacing w:before="120"/>
      </w:pPr>
      <w:r>
        <w:t xml:space="preserve">Tato </w:t>
      </w:r>
      <w:r w:rsidR="00250C30"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bookmarkEnd w:id="16"/>
    <w:p w14:paraId="18E91D8D" w14:textId="77777777" w:rsidR="005A7D97" w:rsidRDefault="005A7D97" w:rsidP="00E304FA">
      <w:pPr>
        <w:pStyle w:val="RLProhlensmluvnchstran"/>
        <w:keepNext/>
        <w:keepLines/>
        <w:spacing w:line="280" w:lineRule="atLeast"/>
      </w:pPr>
    </w:p>
    <w:p w14:paraId="3D96BBAD" w14:textId="2CF05552" w:rsidR="00EC245F" w:rsidRPr="00FF479E" w:rsidRDefault="00EC245F" w:rsidP="00E304FA">
      <w:pPr>
        <w:pStyle w:val="RLProhlensmluvnchstran"/>
        <w:keepNext/>
        <w:keepLines/>
        <w:spacing w:line="280" w:lineRule="atLeast"/>
      </w:pPr>
      <w:r>
        <w:t>Smluvní strany prohlašují, že si</w:t>
      </w:r>
      <w:r w:rsidR="08D9A474">
        <w:t xml:space="preserve"> </w:t>
      </w:r>
      <w:r>
        <w:t xml:space="preserve">tuto </w:t>
      </w:r>
      <w:r w:rsidR="000A7A60">
        <w:t>Dílčí s</w:t>
      </w:r>
      <w:r>
        <w:t xml:space="preserve">mlouvu přečetly, že s jejím obsahem souhlasí </w:t>
      </w:r>
      <w:r w:rsidR="00A57A14">
        <w:br/>
      </w:r>
      <w:r>
        <w:t>a na důkaz toho k ní připojují svoje podpisy.</w:t>
      </w:r>
    </w:p>
    <w:p w14:paraId="3D96BBAE" w14:textId="77777777" w:rsidR="00EC245F" w:rsidRPr="00FF479E" w:rsidRDefault="00EC245F" w:rsidP="00E304FA">
      <w:pPr>
        <w:pStyle w:val="RLProhlensmluvnchstran"/>
        <w:keepNext/>
        <w:keepLines/>
        <w:spacing w:line="280" w:lineRule="atLeast"/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92"/>
        <w:gridCol w:w="4478"/>
      </w:tblGrid>
      <w:tr w:rsidR="00EC245F" w:rsidRPr="00FF479E" w14:paraId="3D96BBB6" w14:textId="77777777" w:rsidTr="00A1531F">
        <w:trPr>
          <w:jc w:val="center"/>
        </w:trPr>
        <w:tc>
          <w:tcPr>
            <w:tcW w:w="4605" w:type="dxa"/>
          </w:tcPr>
          <w:p w14:paraId="3D96BBAF" w14:textId="3117965A" w:rsidR="00EC245F" w:rsidRPr="00FF479E" w:rsidRDefault="00B75C05" w:rsidP="005A7D97">
            <w:pPr>
              <w:pStyle w:val="RLProhlensmluvnchstran"/>
              <w:keepNext/>
              <w:spacing w:line="280" w:lineRule="atLeast"/>
              <w:jc w:val="left"/>
            </w:pPr>
            <w:r>
              <w:t xml:space="preserve">Za </w:t>
            </w:r>
            <w:r w:rsidR="005457DC" w:rsidRPr="00FF479E">
              <w:t>Objednatel</w:t>
            </w:r>
            <w:r>
              <w:t>e:</w:t>
            </w:r>
          </w:p>
          <w:p w14:paraId="3D96BBB0" w14:textId="77777777" w:rsidR="00212D38" w:rsidRPr="00FF479E" w:rsidRDefault="00212D38" w:rsidP="00E21221">
            <w:pPr>
              <w:pStyle w:val="RLdajeosmluvnstran"/>
              <w:keepNext/>
              <w:spacing w:line="280" w:lineRule="atLeast"/>
            </w:pPr>
          </w:p>
          <w:p w14:paraId="3D96BBB1" w14:textId="2FB92332" w:rsidR="00EC245F" w:rsidRPr="00FF479E" w:rsidRDefault="008146B2" w:rsidP="005A7D97">
            <w:pPr>
              <w:pStyle w:val="RLdajeosmluvnstran"/>
              <w:keepNext/>
              <w:spacing w:line="280" w:lineRule="atLeast"/>
              <w:jc w:val="left"/>
            </w:pPr>
            <w:r w:rsidRPr="00FF479E">
              <w:t xml:space="preserve">V </w:t>
            </w:r>
            <w:r w:rsidR="00D24287">
              <w:t>Praze</w:t>
            </w:r>
            <w:r w:rsidR="00212D38" w:rsidRPr="00FF479E">
              <w:t xml:space="preserve"> </w:t>
            </w:r>
            <w:r w:rsidRPr="00FF479E">
              <w:t>dne</w:t>
            </w:r>
            <w:r w:rsidR="00B75C05">
              <w:t xml:space="preserve"> dle data el. podpisu</w:t>
            </w:r>
          </w:p>
          <w:p w14:paraId="3D96BBB2" w14:textId="77777777" w:rsidR="00EC245F" w:rsidRPr="00FF479E" w:rsidRDefault="00EC245F" w:rsidP="00E21221">
            <w:pPr>
              <w:keepNext/>
              <w:spacing w:line="280" w:lineRule="atLeast"/>
            </w:pPr>
          </w:p>
        </w:tc>
        <w:tc>
          <w:tcPr>
            <w:tcW w:w="4605" w:type="dxa"/>
          </w:tcPr>
          <w:p w14:paraId="3D96BBB3" w14:textId="4E94C926" w:rsidR="00EC245F" w:rsidRPr="00FF479E" w:rsidRDefault="00B75C05" w:rsidP="005A7D97">
            <w:pPr>
              <w:pStyle w:val="RLdajeosmluvnstran"/>
              <w:keepNext/>
              <w:spacing w:line="280" w:lineRule="atLeast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 xml:space="preserve">Za </w:t>
            </w:r>
            <w:r w:rsidR="00902894" w:rsidRPr="00FF479E">
              <w:rPr>
                <w:b/>
                <w:bCs/>
              </w:rPr>
              <w:t>Poskytovatel</w:t>
            </w:r>
            <w:r>
              <w:rPr>
                <w:b/>
                <w:bCs/>
              </w:rPr>
              <w:t>e:</w:t>
            </w:r>
          </w:p>
          <w:p w14:paraId="3D96BBB4" w14:textId="77777777" w:rsidR="00212D38" w:rsidRPr="00FF479E" w:rsidRDefault="00212D38" w:rsidP="00E21221">
            <w:pPr>
              <w:pStyle w:val="RLdajeosmluvnstran"/>
              <w:keepNext/>
              <w:spacing w:line="280" w:lineRule="atLeast"/>
            </w:pPr>
          </w:p>
          <w:p w14:paraId="3D96BBB5" w14:textId="4C2380B9" w:rsidR="00EC245F" w:rsidRPr="00FF479E" w:rsidRDefault="005A7D97" w:rsidP="005A7D97">
            <w:pPr>
              <w:pStyle w:val="RLdajeosmluvnstran"/>
              <w:keepNext/>
              <w:spacing w:line="280" w:lineRule="atLeast"/>
              <w:jc w:val="left"/>
            </w:pPr>
            <w:r>
              <w:t xml:space="preserve">   </w:t>
            </w:r>
            <w:r w:rsidR="00EC245F" w:rsidRPr="00FF479E">
              <w:t xml:space="preserve">V </w:t>
            </w:r>
            <w:r w:rsidR="00D24287">
              <w:t>Praze</w:t>
            </w:r>
            <w:r w:rsidR="00EC245F" w:rsidRPr="00FF479E">
              <w:t xml:space="preserve"> dne </w:t>
            </w:r>
            <w:r w:rsidR="00B75C05">
              <w:t>dle data el. podpisu</w:t>
            </w:r>
          </w:p>
        </w:tc>
      </w:tr>
      <w:tr w:rsidR="00EC245F" w:rsidRPr="00FF479E" w14:paraId="3D96BBBD" w14:textId="77777777" w:rsidTr="00A1531F">
        <w:trPr>
          <w:jc w:val="center"/>
        </w:trPr>
        <w:tc>
          <w:tcPr>
            <w:tcW w:w="4605" w:type="dxa"/>
          </w:tcPr>
          <w:p w14:paraId="3D96BBB7" w14:textId="3B36BB6E" w:rsidR="008146B2" w:rsidRPr="00FF479E" w:rsidRDefault="00272F2E" w:rsidP="00E21221">
            <w:pPr>
              <w:pStyle w:val="RLdajeosmluvnstran"/>
              <w:keepNext/>
              <w:spacing w:line="280" w:lineRule="atLeast"/>
            </w:pPr>
            <w:r>
              <w:t>_______________________________________</w:t>
            </w:r>
          </w:p>
          <w:p w14:paraId="58C31E60" w14:textId="340B7C2B" w:rsidR="00453540" w:rsidRPr="00FF479E" w:rsidRDefault="00453540" w:rsidP="005A7D97">
            <w:pPr>
              <w:pStyle w:val="RLdajeosmluvnstran"/>
              <w:keepNext/>
              <w:spacing w:line="280" w:lineRule="atLeast"/>
              <w:jc w:val="left"/>
              <w:rPr>
                <w:b/>
                <w:bCs/>
              </w:rPr>
            </w:pPr>
            <w:r w:rsidRPr="00FF479E">
              <w:rPr>
                <w:b/>
                <w:bCs/>
              </w:rPr>
              <w:t xml:space="preserve">Česká republika – Ministerstvo práce </w:t>
            </w:r>
            <w:r w:rsidR="00B75C05">
              <w:rPr>
                <w:b/>
                <w:bCs/>
              </w:rPr>
              <w:br/>
            </w:r>
            <w:r w:rsidRPr="00FF479E">
              <w:rPr>
                <w:b/>
                <w:bCs/>
              </w:rPr>
              <w:t>a sociálních věcí</w:t>
            </w:r>
          </w:p>
          <w:p w14:paraId="35E9CC5C" w14:textId="638762DC" w:rsidR="00EC245F" w:rsidRDefault="00DB6DF4" w:rsidP="005A7D97">
            <w:pPr>
              <w:pStyle w:val="RLdajeosmluvnstran"/>
              <w:keepNext/>
              <w:spacing w:line="280" w:lineRule="atLeast"/>
              <w:jc w:val="lef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Ing. Jan Mikulecký, Ph.D.</w:t>
            </w:r>
          </w:p>
          <w:p w14:paraId="3D96BBB9" w14:textId="4E92168A" w:rsidR="00732ADE" w:rsidRPr="00FF479E" w:rsidRDefault="005A7D97" w:rsidP="005A7D97">
            <w:pPr>
              <w:pStyle w:val="RLdajeosmluvnstran"/>
              <w:keepNext/>
              <w:spacing w:line="280" w:lineRule="atLeast"/>
              <w:jc w:val="left"/>
            </w:pPr>
            <w:r>
              <w:t>ř</w:t>
            </w:r>
            <w:r w:rsidR="00732ADE">
              <w:t xml:space="preserve">editel odboru </w:t>
            </w:r>
            <w:r w:rsidR="00DB6DF4">
              <w:t>kybernetické bezpečnosti</w:t>
            </w:r>
          </w:p>
        </w:tc>
        <w:tc>
          <w:tcPr>
            <w:tcW w:w="4605" w:type="dxa"/>
          </w:tcPr>
          <w:p w14:paraId="3D96BBBA" w14:textId="094A4155" w:rsidR="00212D38" w:rsidRPr="00FF479E" w:rsidRDefault="00272F2E" w:rsidP="00E21221">
            <w:pPr>
              <w:pStyle w:val="RLdajeosmluvnstran"/>
              <w:keepNext/>
              <w:spacing w:line="280" w:lineRule="atLeast"/>
            </w:pPr>
            <w:r>
              <w:t>___________________________________</w:t>
            </w:r>
          </w:p>
          <w:p w14:paraId="3D96BBBB" w14:textId="77A12C21" w:rsidR="00212D38" w:rsidRPr="006F45C9" w:rsidRDefault="0026563A" w:rsidP="00E21221">
            <w:pPr>
              <w:pStyle w:val="RLdajeosmluvnstran"/>
              <w:keepNext/>
              <w:spacing w:line="280" w:lineRule="atLeast"/>
              <w:rPr>
                <w:b/>
                <w:bCs/>
              </w:rPr>
            </w:pPr>
            <w:r w:rsidRPr="0026563A">
              <w:rPr>
                <w:rFonts w:cs="Arial"/>
                <w:b/>
                <w:color w:val="000000"/>
                <w:szCs w:val="20"/>
              </w:rPr>
              <w:t>Aricoma Enterprise Cybersecurity a.s.</w:t>
            </w:r>
          </w:p>
          <w:p w14:paraId="1D56599F" w14:textId="2C710E39" w:rsidR="006F45C9" w:rsidRPr="006F45C9" w:rsidRDefault="005A7D97" w:rsidP="005A7D97">
            <w:pPr>
              <w:pStyle w:val="RLdajeosmluvnstran"/>
              <w:keepNext/>
              <w:spacing w:line="280" w:lineRule="atLeast"/>
              <w:jc w:val="left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 xml:space="preserve">      </w:t>
            </w:r>
            <w:r w:rsidR="006F45C9" w:rsidRPr="006F45C9">
              <w:rPr>
                <w:rFonts w:cs="Arial"/>
                <w:color w:val="000000"/>
                <w:szCs w:val="20"/>
              </w:rPr>
              <w:t>Ing. Tomáš Strýček</w:t>
            </w:r>
          </w:p>
          <w:p w14:paraId="3D96BBBC" w14:textId="5F6AA857" w:rsidR="00EC245F" w:rsidRPr="00FF479E" w:rsidRDefault="005A7D97" w:rsidP="005A7D97">
            <w:pPr>
              <w:pStyle w:val="RLdajeosmluvnstran"/>
              <w:keepNext/>
              <w:spacing w:line="280" w:lineRule="atLeast"/>
              <w:jc w:val="left"/>
            </w:pPr>
            <w:r>
              <w:rPr>
                <w:rFonts w:cs="Arial"/>
                <w:color w:val="000000"/>
                <w:szCs w:val="20"/>
              </w:rPr>
              <w:t xml:space="preserve">      </w:t>
            </w:r>
            <w:r w:rsidR="006F45C9" w:rsidRPr="006F45C9">
              <w:rPr>
                <w:rFonts w:cs="Arial"/>
                <w:color w:val="000000"/>
                <w:szCs w:val="20"/>
              </w:rPr>
              <w:t>člen představenstva</w:t>
            </w:r>
          </w:p>
        </w:tc>
      </w:tr>
      <w:tr w:rsidR="005A7D97" w:rsidRPr="00FF479E" w14:paraId="398079A8" w14:textId="77777777" w:rsidTr="00A1531F">
        <w:trPr>
          <w:jc w:val="center"/>
        </w:trPr>
        <w:tc>
          <w:tcPr>
            <w:tcW w:w="4605" w:type="dxa"/>
          </w:tcPr>
          <w:p w14:paraId="12699BC1" w14:textId="77777777" w:rsidR="005A7D97" w:rsidRDefault="005A7D97" w:rsidP="00E21221">
            <w:pPr>
              <w:pStyle w:val="RLdajeosmluvnstran"/>
              <w:keepNext/>
              <w:spacing w:line="280" w:lineRule="atLeast"/>
            </w:pPr>
          </w:p>
        </w:tc>
        <w:tc>
          <w:tcPr>
            <w:tcW w:w="4605" w:type="dxa"/>
          </w:tcPr>
          <w:p w14:paraId="7888F734" w14:textId="77777777" w:rsidR="005A7D97" w:rsidRDefault="005A7D97" w:rsidP="00E21221">
            <w:pPr>
              <w:pStyle w:val="RLdajeosmluvnstran"/>
              <w:keepNext/>
              <w:spacing w:line="280" w:lineRule="atLeast"/>
            </w:pPr>
          </w:p>
        </w:tc>
      </w:tr>
    </w:tbl>
    <w:p w14:paraId="3D96BBBE" w14:textId="1CF57BA2" w:rsidR="003E2360" w:rsidRDefault="003E2360" w:rsidP="00E21221">
      <w:pPr>
        <w:pStyle w:val="RLProhlensmluvnchstran"/>
        <w:spacing w:line="280" w:lineRule="atLeast"/>
        <w:jc w:val="left"/>
        <w:rPr>
          <w:lang w:eastAsia="en-US"/>
        </w:rPr>
      </w:pPr>
    </w:p>
    <w:p w14:paraId="1094BE60" w14:textId="77777777" w:rsidR="003E2360" w:rsidRDefault="003E2360">
      <w:pPr>
        <w:spacing w:after="0" w:line="240" w:lineRule="auto"/>
        <w:rPr>
          <w:b/>
          <w:lang w:eastAsia="en-US"/>
        </w:rPr>
      </w:pPr>
      <w:r>
        <w:rPr>
          <w:lang w:eastAsia="en-US"/>
        </w:rPr>
        <w:br w:type="page"/>
      </w:r>
    </w:p>
    <w:p w14:paraId="380CED74" w14:textId="334FFF15" w:rsidR="00A81C12" w:rsidRPr="00E506B0" w:rsidRDefault="4CB0ACCD" w:rsidP="32F542E4">
      <w:pPr>
        <w:pStyle w:val="RLProhlensmluvnchstran"/>
        <w:spacing w:line="280" w:lineRule="atLeast"/>
        <w:rPr>
          <w:rFonts w:cs="Arial"/>
          <w:caps/>
        </w:rPr>
      </w:pPr>
      <w:r w:rsidRPr="00E506B0">
        <w:rPr>
          <w:rFonts w:cs="Arial"/>
          <w:caps/>
        </w:rPr>
        <w:lastRenderedPageBreak/>
        <w:t>Příloha</w:t>
      </w:r>
      <w:r w:rsidR="00A81C12" w:rsidRPr="00E506B0">
        <w:rPr>
          <w:rFonts w:cs="Arial"/>
          <w:caps/>
        </w:rPr>
        <w:t xml:space="preserve"> 1 – PLÁN TESTOVÁNÍ</w:t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EB6D85" w14:paraId="62712203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E5E27BF" w14:textId="77777777" w:rsidR="00EB6D85" w:rsidRDefault="00EB6D85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4D277745" w14:textId="77777777" w:rsidR="00EB6D85" w:rsidRDefault="00EB6D85" w:rsidP="00D81365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>25/</w:t>
            </w:r>
            <w:r>
              <w:rPr>
                <w:rFonts w:eastAsia="Arial" w:cs="Arial"/>
              </w:rPr>
              <w:t>8</w:t>
            </w:r>
            <w:r w:rsidRPr="7CA3815C">
              <w:rPr>
                <w:rFonts w:eastAsia="Arial" w:cs="Arial"/>
              </w:rPr>
              <w:t>01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7E176456" w14:textId="77777777" w:rsidR="00EB6D85" w:rsidRDefault="00EB6D85" w:rsidP="00D81365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 xml:space="preserve">T03 Zátěžové testování </w:t>
            </w:r>
            <w:r>
              <w:rPr>
                <w:rFonts w:eastAsia="Arial" w:cs="Arial"/>
              </w:rPr>
              <w:t xml:space="preserve">(retest) </w:t>
            </w:r>
            <w:r w:rsidRPr="7CA3815C">
              <w:rPr>
                <w:rFonts w:eastAsia="Arial" w:cs="Arial"/>
              </w:rPr>
              <w:t xml:space="preserve">– </w:t>
            </w:r>
            <w:r>
              <w:rPr>
                <w:rFonts w:eastAsia="Arial" w:cs="Arial"/>
              </w:rPr>
              <w:t>KSI</w:t>
            </w:r>
          </w:p>
        </w:tc>
      </w:tr>
      <w:tr w:rsidR="00EB6D85" w14:paraId="1C0ED286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932C726" w14:textId="77777777" w:rsidR="00EB6D85" w:rsidRDefault="00EB6D85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EB6D85" w14:paraId="7EED256F" w14:textId="77777777" w:rsidTr="00D81365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7FAF30B9" w14:textId="77777777" w:rsidR="00EB6D85" w:rsidRDefault="00EB6D85" w:rsidP="00D81365">
            <w:pPr>
              <w:spacing w:after="0" w:line="280" w:lineRule="atLeast"/>
              <w:jc w:val="center"/>
              <w:rPr>
                <w:rFonts w:eastAsia="Arial" w:cs="Arial"/>
              </w:rPr>
            </w:pPr>
            <w:r>
              <w:br/>
            </w:r>
            <w:r w:rsidRPr="7CA3815C">
              <w:rPr>
                <w:rFonts w:eastAsia="Arial" w:cs="Arial"/>
                <w:b/>
                <w:bCs/>
              </w:rPr>
              <w:t>T03 Zátěžové testování</w:t>
            </w:r>
            <w:r>
              <w:br/>
            </w:r>
          </w:p>
        </w:tc>
      </w:tr>
      <w:tr w:rsidR="00EB6D85" w14:paraId="336568ED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AC219D1" w14:textId="77777777" w:rsidR="00EB6D85" w:rsidRDefault="00EB6D85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EB6D85" w14:paraId="7ACED028" w14:textId="77777777" w:rsidTr="00D81365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54772B8E" w14:textId="79BB6B26" w:rsidR="00EB6D85" w:rsidRDefault="00EB6D85" w:rsidP="00D81365">
            <w:pPr>
              <w:spacing w:before="120" w:line="240" w:lineRule="auto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 xml:space="preserve">Zátěžové testování aplikace </w:t>
            </w:r>
            <w:r>
              <w:rPr>
                <w:rFonts w:eastAsia="Arial" w:cs="Arial"/>
              </w:rPr>
              <w:t>KSI</w:t>
            </w:r>
            <w:r w:rsidR="001E4E9E">
              <w:rPr>
                <w:rFonts w:eastAsia="Arial" w:cs="Arial"/>
              </w:rPr>
              <w:t>.</w:t>
            </w:r>
          </w:p>
        </w:tc>
      </w:tr>
      <w:tr w:rsidR="00EB6D85" w14:paraId="2D537229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B148C1C" w14:textId="77777777" w:rsidR="00EB6D85" w:rsidRDefault="00EB6D85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0E4FF880" w14:textId="017D63F5" w:rsidR="00EB6D85" w:rsidRDefault="007D3B99" w:rsidP="00D81365">
            <w:pPr>
              <w:spacing w:after="0"/>
              <w:jc w:val="center"/>
              <w:rPr>
                <w:rFonts w:eastAsia="Arial" w:cs="Arial"/>
              </w:rPr>
            </w:pPr>
            <w:r>
              <w:rPr>
                <w:rFonts w:eastAsia="Arial" w:cs="Arial"/>
              </w:rPr>
              <w:t>2</w:t>
            </w:r>
            <w:r w:rsidR="00EB6D85">
              <w:rPr>
                <w:rFonts w:eastAsia="Arial" w:cs="Arial"/>
              </w:rPr>
              <w:t>5.09.</w:t>
            </w:r>
            <w:r w:rsidR="00EB6D85" w:rsidRPr="7CA3815C">
              <w:rPr>
                <w:rFonts w:eastAsia="Arial" w:cs="Arial"/>
              </w:rPr>
              <w:t>2025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CFCF063" w14:textId="77777777" w:rsidR="00EB6D85" w:rsidRDefault="00EB6D85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7E9ECE0B" w14:textId="10519502" w:rsidR="00EB6D85" w:rsidRDefault="00DC4AF8" w:rsidP="00D81365">
            <w:pPr>
              <w:spacing w:after="0" w:line="280" w:lineRule="atLeast"/>
              <w:rPr>
                <w:rFonts w:eastAsia="Arial" w:cs="Arial"/>
              </w:rPr>
            </w:pPr>
            <w:r>
              <w:rPr>
                <w:rFonts w:eastAsia="Arial" w:cs="Arial"/>
              </w:rPr>
              <w:t>31.12.2025</w:t>
            </w:r>
          </w:p>
        </w:tc>
      </w:tr>
      <w:tr w:rsidR="00EB6D85" w14:paraId="6833EF50" w14:textId="77777777" w:rsidTr="00D81365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54F539A" w14:textId="77777777" w:rsidR="00EB6D85" w:rsidRDefault="00EB6D85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7F472A6F" w14:textId="62BFB501" w:rsidR="00EB6D85" w:rsidRPr="000D56F1" w:rsidRDefault="00EB6D85" w:rsidP="00D81365">
            <w:pPr>
              <w:pStyle w:val="RLTextlnkuslovan"/>
              <w:numPr>
                <w:ilvl w:val="0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 xml:space="preserve">Manažer testování: </w:t>
            </w:r>
            <w:r>
              <w:rPr>
                <w:rFonts w:eastAsia="Arial" w:cs="Arial"/>
              </w:rPr>
              <w:t>0,</w:t>
            </w:r>
            <w:r w:rsidR="00652705">
              <w:rPr>
                <w:rFonts w:eastAsia="Arial" w:cs="Arial"/>
              </w:rPr>
              <w:t>9</w:t>
            </w:r>
            <w:r>
              <w:br/>
            </w:r>
            <w:r w:rsidRPr="7CA3815C">
              <w:rPr>
                <w:rFonts w:eastAsia="Arial" w:cs="Arial"/>
              </w:rPr>
              <w:t xml:space="preserve">Tester senior: </w:t>
            </w:r>
            <w:r>
              <w:rPr>
                <w:rFonts w:eastAsia="Arial" w:cs="Arial"/>
              </w:rPr>
              <w:t>4</w:t>
            </w:r>
            <w:r>
              <w:br/>
            </w:r>
            <w:r w:rsidRPr="7CA3815C">
              <w:rPr>
                <w:rFonts w:eastAsia="Arial" w:cs="Arial"/>
              </w:rPr>
              <w:t xml:space="preserve">Bezpečnostní architekt: </w:t>
            </w:r>
            <w:r>
              <w:rPr>
                <w:rFonts w:eastAsia="Arial" w:cs="Arial"/>
              </w:rPr>
              <w:t>1</w:t>
            </w:r>
          </w:p>
        </w:tc>
      </w:tr>
      <w:tr w:rsidR="00EB6D85" w14:paraId="6232B153" w14:textId="77777777" w:rsidTr="00D81365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2B70CE2B" w14:textId="77777777" w:rsidR="00EB6D85" w:rsidRDefault="00EB6D85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21A21600" w14:textId="77777777" w:rsidR="00EB6D85" w:rsidRDefault="00EB6D85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EB6D85" w14:paraId="4C2223E2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DC9A740" w14:textId="77777777" w:rsidR="00EB6D85" w:rsidRDefault="00EB6D85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EB6D85" w14:paraId="6931FCDA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177A334A" w14:textId="32239C5A" w:rsidR="00BC7BF1" w:rsidRPr="009C3A3C" w:rsidRDefault="00EB6D85" w:rsidP="009C3A3C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26563A">
              <w:rPr>
                <w:rFonts w:eastAsia="Arial" w:cs="Arial"/>
                <w:szCs w:val="20"/>
              </w:rPr>
              <w:t xml:space="preserve">Kontaktní osoba </w:t>
            </w:r>
            <w:r w:rsidR="009C3A3C">
              <w:rPr>
                <w:rFonts w:eastAsia="Arial" w:cs="Arial"/>
                <w:szCs w:val="20"/>
              </w:rPr>
              <w:br/>
            </w:r>
            <w:r w:rsidR="00BC7BF1" w:rsidRPr="00BC7BF1">
              <w:rPr>
                <w:rFonts w:ascii="Calibri" w:eastAsia="Calibri Light" w:hAnsi="Calibri" w:cs="Calibri"/>
                <w:noProof/>
                <w:sz w:val="22"/>
                <w:szCs w:val="28"/>
                <w:lang w:eastAsia="en-US"/>
              </w:rPr>
              <w:t>Síťový prostup na testované servery</w:t>
            </w:r>
            <w:r w:rsidR="009C3A3C">
              <w:rPr>
                <w:rFonts w:ascii="Calibri" w:eastAsia="Calibri Light" w:hAnsi="Calibri" w:cs="Calibri"/>
                <w:noProof/>
                <w:sz w:val="22"/>
                <w:szCs w:val="28"/>
                <w:lang w:eastAsia="en-US"/>
              </w:rPr>
              <w:br/>
            </w:r>
            <w:r w:rsidR="00BC7BF1" w:rsidRPr="009C3A3C">
              <w:rPr>
                <w:rFonts w:ascii="Calibri" w:eastAsia="Calibri Light" w:hAnsi="Calibri" w:cs="Calibri"/>
                <w:noProof/>
                <w:sz w:val="22"/>
                <w:szCs w:val="28"/>
                <w:lang w:eastAsia="en-US"/>
              </w:rPr>
              <w:t>Adresy serverů/služeb</w:t>
            </w:r>
          </w:p>
          <w:p w14:paraId="001D9A91" w14:textId="460E4F7C" w:rsidR="00EB6D85" w:rsidRDefault="00EB6D85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</w:p>
          <w:p w14:paraId="0ABF5524" w14:textId="77777777" w:rsidR="00EB6D85" w:rsidRDefault="00EB6D85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</w:p>
        </w:tc>
      </w:tr>
      <w:tr w:rsidR="00EB6D85" w14:paraId="408311B7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DBE16F2" w14:textId="77777777" w:rsidR="00EB6D85" w:rsidRDefault="00EB6D85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EB6D85" w14:paraId="03FAC2B2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7F4B5E1C" w14:textId="77777777" w:rsidR="00EB6D85" w:rsidRDefault="00EB6D85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09666710" w14:textId="77777777" w:rsidR="00EB6D85" w:rsidRDefault="00EB6D85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388C9346" w14:textId="77777777" w:rsidR="00EB6D85" w:rsidRDefault="00EB6D85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202E56EA" w14:textId="77777777" w:rsidR="00EB6D85" w:rsidRDefault="00EB6D85" w:rsidP="0722D1BB">
      <w:pPr>
        <w:spacing w:after="0" w:line="240" w:lineRule="auto"/>
      </w:pPr>
      <w:r>
        <w:br w:type="page"/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EB6D85" w14:paraId="0A55EE88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CC90ACD" w14:textId="77777777" w:rsidR="00EB6D85" w:rsidRDefault="00EB6D85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37B0325D" w14:textId="52D578ED" w:rsidR="00EB6D85" w:rsidRDefault="00EB6D85" w:rsidP="00D81365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>25/</w:t>
            </w:r>
            <w:r>
              <w:rPr>
                <w:rFonts w:eastAsia="Arial" w:cs="Arial"/>
              </w:rPr>
              <w:t>8</w:t>
            </w:r>
            <w:r w:rsidRPr="7CA3815C">
              <w:rPr>
                <w:rFonts w:eastAsia="Arial" w:cs="Arial"/>
              </w:rPr>
              <w:t>0</w:t>
            </w:r>
            <w:r>
              <w:rPr>
                <w:rFonts w:eastAsia="Arial" w:cs="Arial"/>
              </w:rPr>
              <w:t>2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7D88F618" w14:textId="7ACF372A" w:rsidR="00EB6D85" w:rsidRDefault="00EB6D85" w:rsidP="00D81365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 xml:space="preserve">T03 Zátěžové testování </w:t>
            </w:r>
            <w:r>
              <w:rPr>
                <w:rFonts w:eastAsia="Arial" w:cs="Arial"/>
              </w:rPr>
              <w:t xml:space="preserve">(retest) </w:t>
            </w:r>
            <w:r w:rsidRPr="7CA3815C">
              <w:rPr>
                <w:rFonts w:eastAsia="Arial" w:cs="Arial"/>
              </w:rPr>
              <w:t xml:space="preserve">– </w:t>
            </w:r>
            <w:r w:rsidR="004D4EE4">
              <w:rPr>
                <w:rFonts w:eastAsia="Arial" w:cs="Arial"/>
              </w:rPr>
              <w:t>CMS - Lístečkomat</w:t>
            </w:r>
          </w:p>
        </w:tc>
      </w:tr>
      <w:tr w:rsidR="00EB6D85" w14:paraId="01E8344B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DAC9BF8" w14:textId="77777777" w:rsidR="00EB6D85" w:rsidRDefault="00EB6D85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EB6D85" w14:paraId="3749F040" w14:textId="77777777" w:rsidTr="00D81365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442AC164" w14:textId="77777777" w:rsidR="00EB6D85" w:rsidRDefault="00EB6D85" w:rsidP="00D81365">
            <w:pPr>
              <w:spacing w:after="0" w:line="280" w:lineRule="atLeast"/>
              <w:jc w:val="center"/>
              <w:rPr>
                <w:rFonts w:eastAsia="Arial" w:cs="Arial"/>
              </w:rPr>
            </w:pPr>
            <w:r>
              <w:br/>
            </w:r>
            <w:r w:rsidRPr="7CA3815C">
              <w:rPr>
                <w:rFonts w:eastAsia="Arial" w:cs="Arial"/>
                <w:b/>
                <w:bCs/>
              </w:rPr>
              <w:t>T03 Zátěžové testování</w:t>
            </w:r>
            <w:r>
              <w:br/>
            </w:r>
          </w:p>
        </w:tc>
      </w:tr>
      <w:tr w:rsidR="00EB6D85" w14:paraId="52388F32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A928657" w14:textId="77777777" w:rsidR="00EB6D85" w:rsidRDefault="00EB6D85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EB6D85" w14:paraId="796D80A9" w14:textId="77777777" w:rsidTr="00D81365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5EDA57F7" w14:textId="27BC3148" w:rsidR="00EB6D85" w:rsidRDefault="00EB6D85" w:rsidP="00D81365">
            <w:pPr>
              <w:spacing w:before="120" w:line="240" w:lineRule="auto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>Zátěžové testování aplikace</w:t>
            </w:r>
            <w:r w:rsidR="004D4EE4">
              <w:rPr>
                <w:rFonts w:eastAsia="Arial" w:cs="Arial"/>
              </w:rPr>
              <w:t xml:space="preserve"> Lístečkomat</w:t>
            </w:r>
            <w:r w:rsidR="001E4E9E">
              <w:rPr>
                <w:rFonts w:eastAsia="Arial" w:cs="Arial"/>
              </w:rPr>
              <w:t>.</w:t>
            </w:r>
          </w:p>
        </w:tc>
      </w:tr>
      <w:tr w:rsidR="00EB6D85" w14:paraId="317F105D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8EDBCBE" w14:textId="77777777" w:rsidR="00EB6D85" w:rsidRDefault="00EB6D85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536EADD9" w14:textId="1505D43C" w:rsidR="00EB6D85" w:rsidRDefault="007D3B99" w:rsidP="00D81365">
            <w:pPr>
              <w:spacing w:after="0"/>
              <w:jc w:val="center"/>
              <w:rPr>
                <w:rFonts w:eastAsia="Arial" w:cs="Arial"/>
              </w:rPr>
            </w:pPr>
            <w:r>
              <w:rPr>
                <w:rFonts w:eastAsia="Arial" w:cs="Arial"/>
              </w:rPr>
              <w:t>2</w:t>
            </w:r>
            <w:r w:rsidR="00EB6D85">
              <w:rPr>
                <w:rFonts w:eastAsia="Arial" w:cs="Arial"/>
              </w:rPr>
              <w:t>5.09.</w:t>
            </w:r>
            <w:r w:rsidR="00EB6D85" w:rsidRPr="7CA3815C">
              <w:rPr>
                <w:rFonts w:eastAsia="Arial" w:cs="Arial"/>
              </w:rPr>
              <w:t>2025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8103C2A" w14:textId="77777777" w:rsidR="00EB6D85" w:rsidRDefault="00EB6D85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01E10B67" w14:textId="352D3229" w:rsidR="00EB6D85" w:rsidRDefault="00DC4AF8" w:rsidP="00D81365">
            <w:pPr>
              <w:spacing w:after="0" w:line="280" w:lineRule="atLeast"/>
              <w:rPr>
                <w:rFonts w:eastAsia="Arial" w:cs="Arial"/>
              </w:rPr>
            </w:pPr>
            <w:r>
              <w:rPr>
                <w:rFonts w:eastAsia="Arial" w:cs="Arial"/>
              </w:rPr>
              <w:t>31.12.2025</w:t>
            </w:r>
          </w:p>
        </w:tc>
      </w:tr>
      <w:tr w:rsidR="00EB6D85" w14:paraId="4B93F612" w14:textId="77777777" w:rsidTr="00D81365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2A37E20" w14:textId="77777777" w:rsidR="00EB6D85" w:rsidRDefault="00EB6D85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052A8744" w14:textId="7D99C405" w:rsidR="00EB6D85" w:rsidRPr="000D56F1" w:rsidRDefault="00EB6D85" w:rsidP="00D81365">
            <w:pPr>
              <w:pStyle w:val="RLTextlnkuslovan"/>
              <w:numPr>
                <w:ilvl w:val="0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 xml:space="preserve">Manažer testování: </w:t>
            </w:r>
            <w:r>
              <w:rPr>
                <w:rFonts w:eastAsia="Arial" w:cs="Arial"/>
              </w:rPr>
              <w:t>0,</w:t>
            </w:r>
            <w:r w:rsidR="00652705">
              <w:rPr>
                <w:rFonts w:eastAsia="Arial" w:cs="Arial"/>
              </w:rPr>
              <w:t>9</w:t>
            </w:r>
            <w:r>
              <w:br/>
            </w:r>
            <w:r w:rsidRPr="7CA3815C">
              <w:rPr>
                <w:rFonts w:eastAsia="Arial" w:cs="Arial"/>
              </w:rPr>
              <w:t xml:space="preserve">Tester senior: </w:t>
            </w:r>
            <w:r>
              <w:rPr>
                <w:rFonts w:eastAsia="Arial" w:cs="Arial"/>
              </w:rPr>
              <w:t>4</w:t>
            </w:r>
            <w:r>
              <w:br/>
            </w:r>
            <w:r w:rsidRPr="7CA3815C">
              <w:rPr>
                <w:rFonts w:eastAsia="Arial" w:cs="Arial"/>
              </w:rPr>
              <w:t xml:space="preserve">Bezpečnostní architekt: </w:t>
            </w:r>
            <w:r>
              <w:rPr>
                <w:rFonts w:eastAsia="Arial" w:cs="Arial"/>
              </w:rPr>
              <w:t>1</w:t>
            </w:r>
          </w:p>
        </w:tc>
      </w:tr>
      <w:tr w:rsidR="00EB6D85" w14:paraId="5D43AA27" w14:textId="77777777" w:rsidTr="00D81365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0653FD7D" w14:textId="77777777" w:rsidR="00EB6D85" w:rsidRDefault="00EB6D85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5F305BEE" w14:textId="77777777" w:rsidR="00EB6D85" w:rsidRDefault="00EB6D85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EB6D85" w14:paraId="3CFA35FC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7E37B34" w14:textId="77777777" w:rsidR="00EB6D85" w:rsidRDefault="00EB6D85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EB6D85" w14:paraId="35D4E9E0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5987B305" w14:textId="77777777" w:rsidR="009C3A3C" w:rsidRPr="009C3A3C" w:rsidRDefault="009C3A3C" w:rsidP="009C3A3C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26563A">
              <w:rPr>
                <w:rFonts w:eastAsia="Arial" w:cs="Arial"/>
                <w:szCs w:val="20"/>
              </w:rPr>
              <w:t xml:space="preserve">Kontaktní osoba </w:t>
            </w:r>
            <w:r>
              <w:rPr>
                <w:rFonts w:eastAsia="Arial" w:cs="Arial"/>
                <w:szCs w:val="20"/>
              </w:rPr>
              <w:br/>
            </w:r>
            <w:r w:rsidRPr="00BC7BF1">
              <w:rPr>
                <w:rFonts w:ascii="Calibri" w:eastAsia="Calibri Light" w:hAnsi="Calibri" w:cs="Calibri"/>
                <w:noProof/>
                <w:sz w:val="22"/>
                <w:szCs w:val="28"/>
                <w:lang w:eastAsia="en-US"/>
              </w:rPr>
              <w:t>Síťový prostup na testované servery</w:t>
            </w:r>
            <w:r>
              <w:rPr>
                <w:rFonts w:ascii="Calibri" w:eastAsia="Calibri Light" w:hAnsi="Calibri" w:cs="Calibri"/>
                <w:noProof/>
                <w:sz w:val="22"/>
                <w:szCs w:val="28"/>
                <w:lang w:eastAsia="en-US"/>
              </w:rPr>
              <w:br/>
            </w:r>
            <w:r w:rsidRPr="009C3A3C">
              <w:rPr>
                <w:rFonts w:ascii="Calibri" w:eastAsia="Calibri Light" w:hAnsi="Calibri" w:cs="Calibri"/>
                <w:noProof/>
                <w:sz w:val="22"/>
                <w:szCs w:val="28"/>
                <w:lang w:eastAsia="en-US"/>
              </w:rPr>
              <w:t>Adresy serverů/služeb</w:t>
            </w:r>
          </w:p>
          <w:p w14:paraId="424395C1" w14:textId="77777777" w:rsidR="00EB6D85" w:rsidRDefault="00EB6D85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</w:p>
        </w:tc>
      </w:tr>
      <w:tr w:rsidR="00EB6D85" w14:paraId="29462831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41D0B45" w14:textId="77777777" w:rsidR="00EB6D85" w:rsidRDefault="00EB6D85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EB6D85" w14:paraId="16311C2D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03809647" w14:textId="77777777" w:rsidR="00EB6D85" w:rsidRDefault="00EB6D85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7711D74A" w14:textId="77777777" w:rsidR="00EB6D85" w:rsidRDefault="00EB6D85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027D2640" w14:textId="77777777" w:rsidR="00EB6D85" w:rsidRDefault="00EB6D85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59EAD87F" w14:textId="7512A34B" w:rsidR="00A964C7" w:rsidRDefault="00EB6D85" w:rsidP="0722D1BB">
      <w:pPr>
        <w:spacing w:after="0" w:line="240" w:lineRule="auto"/>
      </w:pPr>
      <w:r>
        <w:br w:type="page"/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7327DC" w14:paraId="2BC5496C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9B759D1" w14:textId="77777777" w:rsidR="007327DC" w:rsidRDefault="007327DC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29FD5F6C" w14:textId="63FA5258" w:rsidR="007327DC" w:rsidRDefault="007327DC" w:rsidP="00D81365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>25/</w:t>
            </w:r>
            <w:r>
              <w:rPr>
                <w:rFonts w:eastAsia="Arial" w:cs="Arial"/>
              </w:rPr>
              <w:t>8</w:t>
            </w:r>
            <w:r w:rsidRPr="7CA3815C">
              <w:rPr>
                <w:rFonts w:eastAsia="Arial" w:cs="Arial"/>
              </w:rPr>
              <w:t>0</w:t>
            </w:r>
            <w:r>
              <w:rPr>
                <w:rFonts w:eastAsia="Arial" w:cs="Arial"/>
              </w:rPr>
              <w:t>3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78428A6C" w14:textId="16FD22F1" w:rsidR="007327DC" w:rsidRDefault="007327DC" w:rsidP="00D81365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>T03 Zátěžové testování</w:t>
            </w:r>
            <w:r>
              <w:rPr>
                <w:rFonts w:eastAsia="Arial" w:cs="Arial"/>
              </w:rPr>
              <w:t xml:space="preserve"> </w:t>
            </w:r>
            <w:r w:rsidRPr="7CA3815C">
              <w:rPr>
                <w:rFonts w:eastAsia="Arial" w:cs="Arial"/>
              </w:rPr>
              <w:t xml:space="preserve">– </w:t>
            </w:r>
            <w:r w:rsidR="00156CC9">
              <w:rPr>
                <w:rFonts w:eastAsia="Arial" w:cs="Arial"/>
              </w:rPr>
              <w:t>Dětské skupiny</w:t>
            </w:r>
          </w:p>
        </w:tc>
      </w:tr>
      <w:tr w:rsidR="007327DC" w14:paraId="3C02EB83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A9E7532" w14:textId="77777777" w:rsidR="007327DC" w:rsidRDefault="007327DC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7327DC" w14:paraId="60F5D6A7" w14:textId="77777777" w:rsidTr="00D81365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5711CD17" w14:textId="77777777" w:rsidR="007327DC" w:rsidRDefault="007327DC" w:rsidP="00D81365">
            <w:pPr>
              <w:spacing w:after="0" w:line="280" w:lineRule="atLeast"/>
              <w:jc w:val="center"/>
              <w:rPr>
                <w:rFonts w:eastAsia="Arial" w:cs="Arial"/>
              </w:rPr>
            </w:pPr>
            <w:r>
              <w:br/>
            </w:r>
            <w:r w:rsidRPr="7CA3815C">
              <w:rPr>
                <w:rFonts w:eastAsia="Arial" w:cs="Arial"/>
                <w:b/>
                <w:bCs/>
              </w:rPr>
              <w:t>T03 Zátěžové testování</w:t>
            </w:r>
            <w:r>
              <w:br/>
            </w:r>
          </w:p>
        </w:tc>
      </w:tr>
      <w:tr w:rsidR="007327DC" w14:paraId="61C6ABA8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238A2B4" w14:textId="77777777" w:rsidR="007327DC" w:rsidRDefault="007327DC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7327DC" w14:paraId="22F56F7F" w14:textId="77777777" w:rsidTr="00D81365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1DB424D3" w14:textId="41B06915" w:rsidR="007327DC" w:rsidRDefault="007327DC" w:rsidP="00D81365">
            <w:pPr>
              <w:spacing w:before="120" w:line="240" w:lineRule="auto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 xml:space="preserve">Zátěžové testování aplikace </w:t>
            </w:r>
            <w:r w:rsidR="00156CC9">
              <w:rPr>
                <w:rFonts w:eastAsia="Arial" w:cs="Arial"/>
              </w:rPr>
              <w:t>Dětské skupiny</w:t>
            </w:r>
            <w:r w:rsidR="001E4E9E">
              <w:rPr>
                <w:rFonts w:eastAsia="Arial" w:cs="Arial"/>
              </w:rPr>
              <w:t>.</w:t>
            </w:r>
          </w:p>
        </w:tc>
      </w:tr>
      <w:tr w:rsidR="007327DC" w14:paraId="16E868DD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CC3217F" w14:textId="77777777" w:rsidR="007327DC" w:rsidRDefault="007327DC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24E8CE1E" w14:textId="487AB019" w:rsidR="007327DC" w:rsidRDefault="007D3B99" w:rsidP="00D81365">
            <w:pPr>
              <w:spacing w:after="0"/>
              <w:jc w:val="center"/>
              <w:rPr>
                <w:rFonts w:eastAsia="Arial" w:cs="Arial"/>
              </w:rPr>
            </w:pPr>
            <w:r>
              <w:rPr>
                <w:rFonts w:eastAsia="Arial" w:cs="Arial"/>
              </w:rPr>
              <w:t>2</w:t>
            </w:r>
            <w:r w:rsidR="007327DC">
              <w:rPr>
                <w:rFonts w:eastAsia="Arial" w:cs="Arial"/>
              </w:rPr>
              <w:t>5.09.</w:t>
            </w:r>
            <w:r w:rsidR="007327DC" w:rsidRPr="7CA3815C">
              <w:rPr>
                <w:rFonts w:eastAsia="Arial" w:cs="Arial"/>
              </w:rPr>
              <w:t>2025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2382B98" w14:textId="77777777" w:rsidR="007327DC" w:rsidRDefault="007327DC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0FED1FC4" w14:textId="2FBEFF3F" w:rsidR="007327DC" w:rsidRDefault="00DC4AF8" w:rsidP="00D81365">
            <w:pPr>
              <w:spacing w:after="0" w:line="280" w:lineRule="atLeast"/>
              <w:rPr>
                <w:rFonts w:eastAsia="Arial" w:cs="Arial"/>
              </w:rPr>
            </w:pPr>
            <w:r>
              <w:rPr>
                <w:rFonts w:eastAsia="Arial" w:cs="Arial"/>
              </w:rPr>
              <w:t>31.12.2025</w:t>
            </w:r>
          </w:p>
        </w:tc>
      </w:tr>
      <w:tr w:rsidR="007327DC" w14:paraId="5E610BFB" w14:textId="77777777" w:rsidTr="00D81365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D0BA4C6" w14:textId="77777777" w:rsidR="007327DC" w:rsidRDefault="007327DC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72BD2C7F" w14:textId="5433B7DE" w:rsidR="007327DC" w:rsidRPr="000D56F1" w:rsidRDefault="007327DC" w:rsidP="00D81365">
            <w:pPr>
              <w:pStyle w:val="RLTextlnkuslovan"/>
              <w:numPr>
                <w:ilvl w:val="0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 xml:space="preserve">Manažer testování: </w:t>
            </w:r>
            <w:r w:rsidR="00A3595E">
              <w:rPr>
                <w:rFonts w:eastAsia="Arial" w:cs="Arial"/>
              </w:rPr>
              <w:t>1</w:t>
            </w:r>
            <w:r>
              <w:rPr>
                <w:rFonts w:eastAsia="Arial" w:cs="Arial"/>
              </w:rPr>
              <w:t>,8</w:t>
            </w:r>
            <w:r>
              <w:br/>
            </w:r>
            <w:r w:rsidRPr="7CA3815C">
              <w:rPr>
                <w:rFonts w:eastAsia="Arial" w:cs="Arial"/>
              </w:rPr>
              <w:t xml:space="preserve">Tester senior: </w:t>
            </w:r>
            <w:r w:rsidR="00A3595E">
              <w:rPr>
                <w:rFonts w:eastAsia="Arial" w:cs="Arial"/>
              </w:rPr>
              <w:t>0,8</w:t>
            </w:r>
            <w:r>
              <w:br/>
            </w:r>
            <w:r w:rsidRPr="7CA3815C">
              <w:rPr>
                <w:rFonts w:eastAsia="Arial" w:cs="Arial"/>
              </w:rPr>
              <w:t xml:space="preserve">Bezpečnostní architekt: </w:t>
            </w:r>
            <w:r w:rsidR="00A3595E">
              <w:rPr>
                <w:rFonts w:eastAsia="Arial" w:cs="Arial"/>
              </w:rPr>
              <w:t>2</w:t>
            </w:r>
          </w:p>
        </w:tc>
      </w:tr>
      <w:tr w:rsidR="007327DC" w14:paraId="5FD9A7DF" w14:textId="77777777" w:rsidTr="00D81365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4C158229" w14:textId="77777777" w:rsidR="007327DC" w:rsidRDefault="007327DC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702F40E6" w14:textId="77777777" w:rsidR="007327DC" w:rsidRDefault="007327DC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7327DC" w14:paraId="65E13D3E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C09FAA4" w14:textId="77777777" w:rsidR="007327DC" w:rsidRDefault="007327DC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7327DC" w14:paraId="5864BC5A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36AAFAD0" w14:textId="7CBF3DA9" w:rsidR="007327DC" w:rsidRDefault="009C3A3C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26563A">
              <w:rPr>
                <w:rFonts w:eastAsia="Arial" w:cs="Arial"/>
                <w:szCs w:val="20"/>
              </w:rPr>
              <w:t xml:space="preserve">Kontaktní osoba </w:t>
            </w:r>
            <w:r>
              <w:rPr>
                <w:rFonts w:eastAsia="Arial" w:cs="Arial"/>
                <w:szCs w:val="20"/>
              </w:rPr>
              <w:br/>
            </w:r>
            <w:r w:rsidRPr="00BC7BF1">
              <w:rPr>
                <w:rFonts w:ascii="Calibri" w:eastAsia="Calibri Light" w:hAnsi="Calibri" w:cs="Calibri"/>
                <w:noProof/>
                <w:sz w:val="22"/>
                <w:szCs w:val="28"/>
                <w:lang w:eastAsia="en-US"/>
              </w:rPr>
              <w:t>Síťový prostup na testované servery</w:t>
            </w:r>
            <w:r>
              <w:rPr>
                <w:rFonts w:ascii="Calibri" w:eastAsia="Calibri Light" w:hAnsi="Calibri" w:cs="Calibri"/>
                <w:noProof/>
                <w:sz w:val="22"/>
                <w:szCs w:val="28"/>
                <w:lang w:eastAsia="en-US"/>
              </w:rPr>
              <w:br/>
            </w:r>
            <w:r w:rsidRPr="009C3A3C">
              <w:rPr>
                <w:rFonts w:ascii="Calibri" w:eastAsia="Calibri Light" w:hAnsi="Calibri" w:cs="Calibri"/>
                <w:noProof/>
                <w:sz w:val="22"/>
                <w:szCs w:val="28"/>
                <w:lang w:eastAsia="en-US"/>
              </w:rPr>
              <w:t>Adresy serverů/služeb</w:t>
            </w:r>
          </w:p>
        </w:tc>
      </w:tr>
      <w:tr w:rsidR="007327DC" w14:paraId="67966537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B9AAAC7" w14:textId="77777777" w:rsidR="007327DC" w:rsidRDefault="007327DC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7327DC" w14:paraId="28EFC98C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0FB5CF6B" w14:textId="77777777" w:rsidR="007327DC" w:rsidRDefault="007327DC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4CE2E694" w14:textId="77777777" w:rsidR="007327DC" w:rsidRDefault="007327DC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37B4AA23" w14:textId="77777777" w:rsidR="007327DC" w:rsidRDefault="007327DC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4B551299" w14:textId="1213C89E" w:rsidR="007327DC" w:rsidRDefault="007327DC" w:rsidP="0722D1BB">
      <w:pPr>
        <w:spacing w:after="0" w:line="240" w:lineRule="auto"/>
      </w:pPr>
      <w:r>
        <w:br w:type="page"/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D772DA" w14:paraId="29B217AA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A22ABA4" w14:textId="77777777" w:rsidR="00D772DA" w:rsidRDefault="00D772DA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3F1F6215" w14:textId="223B22C3" w:rsidR="00D772DA" w:rsidRDefault="00D772DA" w:rsidP="00D81365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5/</w:t>
            </w:r>
            <w:r w:rsidR="00637670">
              <w:rPr>
                <w:rFonts w:eastAsia="Arial" w:cs="Arial"/>
                <w:szCs w:val="20"/>
              </w:rPr>
              <w:t>8</w:t>
            </w:r>
            <w:r>
              <w:rPr>
                <w:rFonts w:eastAsia="Arial" w:cs="Arial"/>
                <w:szCs w:val="20"/>
              </w:rPr>
              <w:t>04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32029F9D" w14:textId="32F6A188" w:rsidR="00D772DA" w:rsidRDefault="00D772DA" w:rsidP="00D81365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 w:rsidRPr="000714BE">
              <w:rPr>
                <w:rFonts w:eastAsia="Arial" w:cs="Arial"/>
                <w:szCs w:val="20"/>
              </w:rPr>
              <w:t>T0</w:t>
            </w:r>
            <w:r>
              <w:rPr>
                <w:rFonts w:eastAsia="Arial" w:cs="Arial"/>
                <w:szCs w:val="20"/>
              </w:rPr>
              <w:t xml:space="preserve">4 </w:t>
            </w:r>
            <w:r w:rsidR="00771A86">
              <w:rPr>
                <w:rFonts w:eastAsia="Arial" w:cs="Arial"/>
                <w:szCs w:val="20"/>
              </w:rPr>
              <w:t>Testování bezpečnosti aplikací - EESSI</w:t>
            </w:r>
          </w:p>
        </w:tc>
      </w:tr>
      <w:tr w:rsidR="00D772DA" w14:paraId="0479AB93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0428F21" w14:textId="77777777" w:rsidR="00D772DA" w:rsidRDefault="00D772DA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D772DA" w14:paraId="0AC9976E" w14:textId="77777777" w:rsidTr="00D81365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4AB7DDED" w14:textId="437AE90C" w:rsidR="00D772DA" w:rsidRDefault="00D772DA" w:rsidP="00D81365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>
              <w:rPr>
                <w:rFonts w:eastAsia="Arial" w:cs="Arial"/>
                <w:b/>
                <w:bCs/>
                <w:szCs w:val="20"/>
              </w:rPr>
              <w:t xml:space="preserve">04 </w:t>
            </w:r>
            <w:r w:rsidR="00771A86">
              <w:rPr>
                <w:rFonts w:eastAsia="Arial" w:cs="Arial"/>
                <w:b/>
                <w:bCs/>
                <w:szCs w:val="20"/>
              </w:rPr>
              <w:t>Testování bezpečnosti aplikací</w:t>
            </w:r>
            <w:r>
              <w:br/>
            </w:r>
          </w:p>
        </w:tc>
      </w:tr>
      <w:tr w:rsidR="00D772DA" w14:paraId="40882FF2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2C311A1" w14:textId="77777777" w:rsidR="00D772DA" w:rsidRDefault="00D772DA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D772DA" w14:paraId="0B17C300" w14:textId="77777777" w:rsidTr="00D81365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43A42477" w14:textId="4914159E" w:rsidR="00D772DA" w:rsidRDefault="00D772DA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Penetrační testování </w:t>
            </w:r>
            <w:r w:rsidR="001E4E9E">
              <w:rPr>
                <w:rFonts w:eastAsia="Arial" w:cs="Arial"/>
                <w:szCs w:val="20"/>
              </w:rPr>
              <w:t xml:space="preserve">bezpečnosti </w:t>
            </w:r>
            <w:r>
              <w:rPr>
                <w:rFonts w:eastAsia="Arial" w:cs="Arial"/>
                <w:szCs w:val="20"/>
              </w:rPr>
              <w:t xml:space="preserve">aplikace </w:t>
            </w:r>
            <w:r w:rsidR="001E4E9E">
              <w:rPr>
                <w:rFonts w:eastAsia="Arial" w:cs="Arial"/>
                <w:szCs w:val="20"/>
              </w:rPr>
              <w:t>EESSI.</w:t>
            </w:r>
            <w:r>
              <w:rPr>
                <w:rFonts w:eastAsia="Arial" w:cs="Arial"/>
                <w:szCs w:val="20"/>
              </w:rPr>
              <w:t xml:space="preserve">  </w:t>
            </w:r>
          </w:p>
        </w:tc>
      </w:tr>
      <w:tr w:rsidR="00B731AF" w14:paraId="757281C2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9A07B58" w14:textId="77777777" w:rsidR="00B731AF" w:rsidRDefault="00B731AF" w:rsidP="00B731AF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0CA8961F" w14:textId="25C296A3" w:rsidR="00B731AF" w:rsidRPr="00E971BD" w:rsidRDefault="007D3B99" w:rsidP="00B731AF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2</w:t>
            </w:r>
            <w:r w:rsidR="00B731AF">
              <w:rPr>
                <w:rFonts w:eastAsia="Arial" w:cs="Arial"/>
              </w:rPr>
              <w:t>5.09.</w:t>
            </w:r>
            <w:r w:rsidR="00B731AF" w:rsidRPr="7CA3815C">
              <w:rPr>
                <w:rFonts w:eastAsia="Arial" w:cs="Arial"/>
              </w:rPr>
              <w:t>2025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A93CAC0" w14:textId="32BC6533" w:rsidR="00B731AF" w:rsidRPr="00E971BD" w:rsidRDefault="00B731AF" w:rsidP="00B731AF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52D5F706" w14:textId="7E0731D0" w:rsidR="00B731AF" w:rsidRPr="00E971BD" w:rsidRDefault="00DC4AF8" w:rsidP="00B731AF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1.12.2025</w:t>
            </w:r>
          </w:p>
        </w:tc>
      </w:tr>
      <w:tr w:rsidR="00D772DA" w14:paraId="5B78BCF2" w14:textId="77777777" w:rsidTr="00D81365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4E8F4D9" w14:textId="77777777" w:rsidR="00D772DA" w:rsidRDefault="00D772DA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38060EF6" w14:textId="49D8D3DC" w:rsidR="004606F0" w:rsidRPr="00E154CA" w:rsidRDefault="00D772DA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06768E6">
              <w:rPr>
                <w:rFonts w:eastAsia="Arial" w:cs="Arial"/>
                <w:szCs w:val="20"/>
              </w:rPr>
              <w:t xml:space="preserve">Manažer testování: </w:t>
            </w:r>
            <w:r w:rsidR="004606F0">
              <w:rPr>
                <w:rFonts w:eastAsia="Arial" w:cs="Arial"/>
                <w:szCs w:val="20"/>
              </w:rPr>
              <w:t>3,6</w:t>
            </w:r>
            <w:r w:rsidRPr="006768E6">
              <w:rPr>
                <w:rFonts w:eastAsia="Arial" w:cs="Arial"/>
                <w:szCs w:val="20"/>
              </w:rPr>
              <w:br/>
              <w:t xml:space="preserve">Tester senior: </w:t>
            </w:r>
            <w:r w:rsidR="009249D4">
              <w:rPr>
                <w:rFonts w:eastAsia="Arial" w:cs="Arial"/>
                <w:szCs w:val="20"/>
              </w:rPr>
              <w:t>10</w:t>
            </w:r>
            <w:r>
              <w:rPr>
                <w:rFonts w:eastAsia="Arial" w:cs="Arial"/>
                <w:szCs w:val="20"/>
              </w:rPr>
              <w:br/>
              <w:t xml:space="preserve">Tester junior: </w:t>
            </w:r>
            <w:r w:rsidR="009249D4">
              <w:rPr>
                <w:rFonts w:eastAsia="Arial" w:cs="Arial"/>
                <w:szCs w:val="20"/>
              </w:rPr>
              <w:t>9</w:t>
            </w:r>
            <w:r w:rsidR="004606F0">
              <w:rPr>
                <w:rFonts w:eastAsia="Arial" w:cs="Arial"/>
                <w:szCs w:val="20"/>
              </w:rPr>
              <w:br/>
            </w:r>
            <w:r w:rsidR="004606F0" w:rsidRPr="004606F0">
              <w:rPr>
                <w:rFonts w:eastAsia="Arial" w:cs="Arial"/>
                <w:szCs w:val="20"/>
              </w:rPr>
              <w:t xml:space="preserve">Bezpečnostní </w:t>
            </w:r>
            <w:r w:rsidR="008D53B0">
              <w:rPr>
                <w:rFonts w:eastAsia="Arial" w:cs="Arial"/>
                <w:szCs w:val="20"/>
              </w:rPr>
              <w:t>specialista</w:t>
            </w:r>
            <w:r w:rsidR="004606F0" w:rsidRPr="004606F0">
              <w:rPr>
                <w:rFonts w:eastAsia="Arial" w:cs="Arial"/>
                <w:szCs w:val="20"/>
              </w:rPr>
              <w:t xml:space="preserve">: </w:t>
            </w:r>
            <w:r w:rsidR="008D53B0">
              <w:rPr>
                <w:rFonts w:eastAsia="Arial" w:cs="Arial"/>
                <w:szCs w:val="20"/>
              </w:rPr>
              <w:t>1</w:t>
            </w:r>
          </w:p>
        </w:tc>
      </w:tr>
      <w:tr w:rsidR="00D772DA" w14:paraId="52D9A9A2" w14:textId="77777777" w:rsidTr="00D81365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41F577FD" w14:textId="77777777" w:rsidR="00D772DA" w:rsidRDefault="00D772DA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01090A38" w14:textId="77777777" w:rsidR="00D772DA" w:rsidRDefault="00D772DA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D772DA" w14:paraId="533C2FD6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34D9AE7" w14:textId="77777777" w:rsidR="00D772DA" w:rsidRDefault="00D772DA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D772DA" w14:paraId="673A6048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47040D1F" w14:textId="77777777" w:rsidR="00D772DA" w:rsidRDefault="00D772DA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26563A">
              <w:rPr>
                <w:rFonts w:eastAsia="Arial" w:cs="Arial"/>
                <w:szCs w:val="20"/>
              </w:rPr>
              <w:t xml:space="preserve">Kontaktní osoba </w:t>
            </w:r>
          </w:p>
          <w:p w14:paraId="1829FE69" w14:textId="29011FF8" w:rsidR="00D772DA" w:rsidRDefault="00D772DA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Testovací účty v</w:t>
            </w:r>
            <w:r w:rsidR="002632F1">
              <w:rPr>
                <w:rFonts w:eastAsia="Arial" w:cs="Arial"/>
                <w:szCs w:val="20"/>
              </w:rPr>
              <w:t> </w:t>
            </w:r>
            <w:r w:rsidRPr="0722D1BB">
              <w:rPr>
                <w:rFonts w:eastAsia="Arial" w:cs="Arial"/>
                <w:szCs w:val="20"/>
              </w:rPr>
              <w:t>aplikaci</w:t>
            </w:r>
          </w:p>
          <w:p w14:paraId="2B343840" w14:textId="26C30362" w:rsidR="002632F1" w:rsidRDefault="002632F1" w:rsidP="002632F1">
            <w:r>
              <w:t>Pro testy webových aplikací:</w:t>
            </w:r>
          </w:p>
          <w:p w14:paraId="0D5EA9D9" w14:textId="77777777" w:rsidR="002632F1" w:rsidRDefault="002632F1" w:rsidP="002632F1">
            <w:pPr>
              <w:pStyle w:val="ListBullet2"/>
            </w:pPr>
            <w:r>
              <w:t>Síťový prostup na testované servery;</w:t>
            </w:r>
          </w:p>
          <w:p w14:paraId="03A69EF6" w14:textId="77777777" w:rsidR="002632F1" w:rsidRDefault="002632F1" w:rsidP="002632F1">
            <w:pPr>
              <w:pStyle w:val="ListBullet2"/>
            </w:pPr>
            <w:r>
              <w:t>URL adresu webové aplikace;</w:t>
            </w:r>
          </w:p>
          <w:p w14:paraId="2A2CEE87" w14:textId="77777777" w:rsidR="002632F1" w:rsidRDefault="002632F1" w:rsidP="002632F1">
            <w:pPr>
              <w:pStyle w:val="ListBullet2"/>
            </w:pPr>
            <w:r>
              <w:t>2 testovací uživatelské účty od každé testované role (1x více privilegovaná, 1x běžná role).</w:t>
            </w:r>
          </w:p>
          <w:p w14:paraId="18C77C80" w14:textId="22658FA9" w:rsidR="002632F1" w:rsidRDefault="002632F1" w:rsidP="002632F1">
            <w:r>
              <w:t>Pro testy desktop aplikací:</w:t>
            </w:r>
          </w:p>
          <w:p w14:paraId="37FFEA9B" w14:textId="77777777" w:rsidR="002632F1" w:rsidRDefault="002632F1" w:rsidP="002632F1">
            <w:pPr>
              <w:pStyle w:val="ListBullet2"/>
            </w:pPr>
            <w:r>
              <w:t>Síťový prostup na testované servery;</w:t>
            </w:r>
          </w:p>
          <w:p w14:paraId="6FD8074F" w14:textId="77777777" w:rsidR="002632F1" w:rsidRDefault="002632F1" w:rsidP="002632F1">
            <w:pPr>
              <w:pStyle w:val="ListBullet2"/>
            </w:pPr>
            <w:r>
              <w:t>Instalační soubory nebo VPN přístup k instalaci aplikace;</w:t>
            </w:r>
          </w:p>
          <w:p w14:paraId="4D9D5B15" w14:textId="77777777" w:rsidR="002632F1" w:rsidRDefault="002632F1" w:rsidP="002632F1">
            <w:pPr>
              <w:pStyle w:val="ListBullet2"/>
            </w:pPr>
            <w:r>
              <w:t>Přidělení účtů pro přístup do aplikace, v ideálním případě 2 účty od každé z nejběžnějších rolí, není-li autentizace řešena přes SSO;</w:t>
            </w:r>
          </w:p>
          <w:p w14:paraId="79E527F2" w14:textId="64AA95C9" w:rsidR="002632F1" w:rsidRPr="00A841B4" w:rsidRDefault="002632F1" w:rsidP="00A841B4">
            <w:pPr>
              <w:pStyle w:val="ListBullet2"/>
            </w:pPr>
            <w:r>
              <w:t>Aplikace by měla mít přístup k anonymizovaným, testovacím datům, tzn. že by případné výpisy a tabulky v aplikaci neměly být prázdné (bez dat).</w:t>
            </w:r>
          </w:p>
        </w:tc>
      </w:tr>
      <w:tr w:rsidR="00D772DA" w14:paraId="3B689708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58C88CA" w14:textId="77777777" w:rsidR="00D772DA" w:rsidRDefault="00D772DA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D772DA" w14:paraId="01442618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3676EC18" w14:textId="77777777" w:rsidR="00D772DA" w:rsidRDefault="00D772DA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0B4C1490" w14:textId="77777777" w:rsidR="00D772DA" w:rsidRDefault="00D772DA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00BD8280" w14:textId="77777777" w:rsidR="00D772DA" w:rsidRDefault="00D772DA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2E762609" w14:textId="77777777" w:rsidR="00D772DA" w:rsidRDefault="00D772DA" w:rsidP="00D772DA">
      <w:pPr>
        <w:spacing w:after="0" w:line="240" w:lineRule="auto"/>
      </w:pPr>
    </w:p>
    <w:p w14:paraId="059DF8E8" w14:textId="77777777" w:rsidR="00D772DA" w:rsidRDefault="00D772DA" w:rsidP="00D772DA">
      <w:pPr>
        <w:spacing w:after="0" w:line="240" w:lineRule="auto"/>
      </w:pPr>
      <w:r>
        <w:br w:type="page"/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8173BA" w14:paraId="70F37A8D" w14:textId="77777777" w:rsidTr="00112FA4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482450D" w14:textId="77777777" w:rsidR="008173BA" w:rsidRDefault="008173BA" w:rsidP="00112FA4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649FCD60" w14:textId="33C0BF7E" w:rsidR="008173BA" w:rsidRDefault="00C52B65" w:rsidP="00112FA4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5/</w:t>
            </w:r>
            <w:r w:rsidR="00EB6D85">
              <w:rPr>
                <w:rFonts w:eastAsia="Arial" w:cs="Arial"/>
                <w:szCs w:val="20"/>
              </w:rPr>
              <w:t>8</w:t>
            </w:r>
            <w:r w:rsidR="006F47CB">
              <w:rPr>
                <w:rFonts w:eastAsia="Arial" w:cs="Arial"/>
                <w:szCs w:val="20"/>
              </w:rPr>
              <w:t>05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6196CAEB" w14:textId="5FDA3E95" w:rsidR="008173BA" w:rsidRDefault="00D85B7B" w:rsidP="00112FA4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T0</w:t>
            </w:r>
            <w:r w:rsidR="00813D6F">
              <w:rPr>
                <w:rFonts w:eastAsia="Arial" w:cs="Arial"/>
                <w:szCs w:val="20"/>
              </w:rPr>
              <w:t>2</w:t>
            </w:r>
            <w:r>
              <w:rPr>
                <w:rFonts w:eastAsia="Arial" w:cs="Arial"/>
                <w:szCs w:val="20"/>
              </w:rPr>
              <w:t xml:space="preserve"> </w:t>
            </w:r>
            <w:r w:rsidR="00813D6F">
              <w:rPr>
                <w:rFonts w:eastAsia="Arial" w:cs="Arial"/>
                <w:szCs w:val="20"/>
              </w:rPr>
              <w:t>Penetrační testování</w:t>
            </w:r>
            <w:r w:rsidR="000528EB">
              <w:rPr>
                <w:rFonts w:eastAsia="Arial" w:cs="Arial"/>
                <w:szCs w:val="20"/>
              </w:rPr>
              <w:t xml:space="preserve"> – </w:t>
            </w:r>
            <w:r w:rsidR="00B436D3">
              <w:rPr>
                <w:rFonts w:eastAsia="Arial" w:cs="Arial"/>
                <w:szCs w:val="20"/>
              </w:rPr>
              <w:t>SD infra</w:t>
            </w:r>
          </w:p>
        </w:tc>
      </w:tr>
      <w:tr w:rsidR="008173BA" w14:paraId="7B47698E" w14:textId="77777777" w:rsidTr="00112FA4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7B1639D" w14:textId="77777777" w:rsidR="008173BA" w:rsidRDefault="008173BA" w:rsidP="00112FA4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8173BA" w14:paraId="65C28A18" w14:textId="77777777" w:rsidTr="00112FA4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7DA95F86" w14:textId="3A4C6413" w:rsidR="008173BA" w:rsidRDefault="008173BA" w:rsidP="00112FA4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 w:rsidR="007D71B3">
              <w:rPr>
                <w:rFonts w:eastAsia="Arial" w:cs="Arial"/>
                <w:b/>
                <w:bCs/>
                <w:szCs w:val="20"/>
              </w:rPr>
              <w:t>0</w:t>
            </w:r>
            <w:r w:rsidR="00E154CA">
              <w:rPr>
                <w:rFonts w:eastAsia="Arial" w:cs="Arial"/>
                <w:b/>
                <w:bCs/>
                <w:szCs w:val="20"/>
              </w:rPr>
              <w:t>2</w:t>
            </w:r>
            <w:r w:rsidR="007D71B3">
              <w:rPr>
                <w:rFonts w:eastAsia="Arial" w:cs="Arial"/>
                <w:b/>
                <w:bCs/>
                <w:szCs w:val="20"/>
              </w:rPr>
              <w:t xml:space="preserve"> </w:t>
            </w:r>
            <w:r w:rsidR="00E154CA">
              <w:rPr>
                <w:rFonts w:eastAsia="Arial" w:cs="Arial"/>
                <w:b/>
                <w:bCs/>
                <w:szCs w:val="20"/>
              </w:rPr>
              <w:t>Penetrační testování</w:t>
            </w:r>
            <w:r>
              <w:br/>
            </w:r>
          </w:p>
        </w:tc>
      </w:tr>
      <w:tr w:rsidR="008173BA" w14:paraId="5EC46B4E" w14:textId="77777777" w:rsidTr="00112FA4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338A2A4" w14:textId="77777777" w:rsidR="008173BA" w:rsidRDefault="008173BA" w:rsidP="00112FA4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8173BA" w14:paraId="5C458041" w14:textId="77777777" w:rsidTr="00112FA4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305587BF" w14:textId="51BEB1B7" w:rsidR="008173BA" w:rsidRDefault="00E154CA" w:rsidP="00112FA4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Penetrační testování </w:t>
            </w:r>
            <w:r w:rsidR="00B436D3">
              <w:rPr>
                <w:rFonts w:eastAsia="Arial" w:cs="Arial"/>
                <w:szCs w:val="20"/>
              </w:rPr>
              <w:t>aplikace</w:t>
            </w:r>
            <w:r>
              <w:rPr>
                <w:rFonts w:eastAsia="Arial" w:cs="Arial"/>
                <w:szCs w:val="20"/>
              </w:rPr>
              <w:t xml:space="preserve"> </w:t>
            </w:r>
            <w:r w:rsidR="00B436D3">
              <w:rPr>
                <w:rFonts w:eastAsia="Arial" w:cs="Arial"/>
                <w:szCs w:val="20"/>
              </w:rPr>
              <w:t>Service Desk</w:t>
            </w:r>
            <w:r w:rsidR="00AC3659">
              <w:rPr>
                <w:rFonts w:eastAsia="Arial" w:cs="Arial"/>
                <w:szCs w:val="20"/>
              </w:rPr>
              <w:t xml:space="preserve"> - infrastruktura</w:t>
            </w:r>
            <w:r w:rsidR="00B436D3">
              <w:rPr>
                <w:rFonts w:eastAsia="Arial" w:cs="Arial"/>
                <w:szCs w:val="20"/>
              </w:rPr>
              <w:t>.</w:t>
            </w:r>
          </w:p>
        </w:tc>
      </w:tr>
      <w:tr w:rsidR="00B731AF" w14:paraId="73121CCE" w14:textId="77777777" w:rsidTr="00112FA4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1561D98" w14:textId="77777777" w:rsidR="00B731AF" w:rsidRDefault="00B731AF" w:rsidP="00B731AF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0FBA4436" w14:textId="35199FBE" w:rsidR="00B731AF" w:rsidRPr="00E971BD" w:rsidRDefault="007D3B99" w:rsidP="00B731AF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2</w:t>
            </w:r>
            <w:r w:rsidR="00B731AF">
              <w:rPr>
                <w:rFonts w:eastAsia="Arial" w:cs="Arial"/>
              </w:rPr>
              <w:t>5.09.</w:t>
            </w:r>
            <w:r w:rsidR="00B731AF" w:rsidRPr="7CA3815C">
              <w:rPr>
                <w:rFonts w:eastAsia="Arial" w:cs="Arial"/>
              </w:rPr>
              <w:t>2025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7D785FC" w14:textId="325D51F4" w:rsidR="00B731AF" w:rsidRPr="00E971BD" w:rsidRDefault="00B731AF" w:rsidP="00B731AF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223C017F" w14:textId="599B5243" w:rsidR="00B731AF" w:rsidRPr="00E971BD" w:rsidRDefault="00DC4AF8" w:rsidP="00B731AF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1.12.2025</w:t>
            </w:r>
          </w:p>
        </w:tc>
      </w:tr>
      <w:tr w:rsidR="008173BA" w14:paraId="16E0A9C4" w14:textId="77777777" w:rsidTr="00112FA4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8E80978" w14:textId="1EC7DE67" w:rsidR="008173BA" w:rsidRPr="00571297" w:rsidRDefault="008173BA" w:rsidP="00112FA4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b/>
                <w:bCs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18BFF32C" w14:textId="6DDAF76C" w:rsidR="008173BA" w:rsidRPr="002F5509" w:rsidRDefault="00571297" w:rsidP="00571297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szCs w:val="20"/>
              </w:rPr>
            </w:pPr>
            <w:r>
              <w:rPr>
                <w:rFonts w:eastAsia="Arial" w:cs="Arial"/>
                <w:szCs w:val="20"/>
              </w:rPr>
              <w:t>Manažer testování: 1,7</w:t>
            </w:r>
            <w:r>
              <w:rPr>
                <w:rFonts w:eastAsia="Arial" w:cs="Arial"/>
                <w:szCs w:val="20"/>
              </w:rPr>
              <w:br/>
            </w:r>
            <w:r w:rsidR="00F46A15" w:rsidRPr="001B59CA">
              <w:rPr>
                <w:rFonts w:eastAsia="Arial" w:cs="Arial"/>
                <w:szCs w:val="20"/>
              </w:rPr>
              <w:t xml:space="preserve">Tester junior: </w:t>
            </w:r>
            <w:r>
              <w:rPr>
                <w:rFonts w:eastAsia="Arial" w:cs="Arial"/>
                <w:szCs w:val="20"/>
              </w:rPr>
              <w:t>5</w:t>
            </w:r>
            <w:r>
              <w:rPr>
                <w:rFonts w:eastAsia="Arial" w:cs="Arial"/>
                <w:szCs w:val="20"/>
              </w:rPr>
              <w:br/>
              <w:t>Tester senior: 4</w:t>
            </w:r>
            <w:r w:rsidR="008173BA" w:rsidRPr="00AD5921">
              <w:rPr>
                <w:highlight w:val="yellow"/>
              </w:rPr>
              <w:br/>
            </w:r>
            <w:r w:rsidR="008173BA" w:rsidRPr="001B59CA">
              <w:rPr>
                <w:rFonts w:eastAsia="Arial" w:cs="Arial"/>
                <w:szCs w:val="20"/>
              </w:rPr>
              <w:t xml:space="preserve">Bezpečnostní </w:t>
            </w:r>
            <w:r w:rsidR="00B731AF">
              <w:rPr>
                <w:rFonts w:eastAsia="Arial" w:cs="Arial"/>
                <w:szCs w:val="20"/>
              </w:rPr>
              <w:t>architekt</w:t>
            </w:r>
            <w:r w:rsidR="008173BA" w:rsidRPr="001B59CA">
              <w:rPr>
                <w:rFonts w:eastAsia="Arial" w:cs="Arial"/>
                <w:szCs w:val="20"/>
              </w:rPr>
              <w:t xml:space="preserve">: </w:t>
            </w:r>
            <w:r w:rsidR="00B731AF">
              <w:rPr>
                <w:rFonts w:eastAsia="Arial" w:cs="Arial"/>
                <w:szCs w:val="20"/>
              </w:rPr>
              <w:t>1</w:t>
            </w:r>
            <w:r w:rsidR="008173BA" w:rsidRPr="001B59CA">
              <w:br/>
            </w:r>
          </w:p>
        </w:tc>
      </w:tr>
      <w:tr w:rsidR="008173BA" w14:paraId="7BF3B6F6" w14:textId="77777777" w:rsidTr="00112FA4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43DD8252" w14:textId="77777777" w:rsidR="008173BA" w:rsidRDefault="008173BA" w:rsidP="00112FA4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23DD4D85" w14:textId="77777777" w:rsidR="008173BA" w:rsidRDefault="008173BA" w:rsidP="00112FA4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8173BA" w14:paraId="6D417C4C" w14:textId="77777777" w:rsidTr="00112FA4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FBEFECA" w14:textId="77777777" w:rsidR="008173BA" w:rsidRDefault="008173BA" w:rsidP="00112FA4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8173BA" w14:paraId="1421D2AB" w14:textId="77777777" w:rsidTr="00112FA4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60EA9B3A" w14:textId="77777777" w:rsidR="00127465" w:rsidRDefault="00127465" w:rsidP="001274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Kontaktní osoba </w:t>
            </w:r>
          </w:p>
          <w:p w14:paraId="2351FC61" w14:textId="77777777" w:rsidR="00127465" w:rsidRPr="002F2D46" w:rsidRDefault="00127465" w:rsidP="00127465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t>Dodání IP adres (adresních rozsahů) testované infrastruktury;</w:t>
            </w:r>
          </w:p>
          <w:p w14:paraId="1B4BD5D4" w14:textId="77777777" w:rsidR="00127465" w:rsidRDefault="00127465" w:rsidP="00127465">
            <w:pPr>
              <w:pStyle w:val="ListBullet2"/>
              <w:numPr>
                <w:ilvl w:val="0"/>
                <w:numId w:val="0"/>
              </w:numPr>
            </w:pPr>
            <w:r>
              <w:t>Síťový prostup na testovanou infrastrukturu z VPN a/nebo z VMs;</w:t>
            </w:r>
          </w:p>
          <w:p w14:paraId="2159FBE9" w14:textId="6D2FA26C" w:rsidR="008173BA" w:rsidRDefault="00127465" w:rsidP="00127465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Testovací účty v aplikaci </w:t>
            </w:r>
          </w:p>
        </w:tc>
      </w:tr>
      <w:tr w:rsidR="008173BA" w14:paraId="1E4A1920" w14:textId="77777777" w:rsidTr="00112FA4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09BA65C" w14:textId="77777777" w:rsidR="008173BA" w:rsidRDefault="008173BA" w:rsidP="00112FA4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8173BA" w14:paraId="76301BE7" w14:textId="77777777" w:rsidTr="00112FA4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1BB2A44A" w14:textId="77777777" w:rsidR="008173BA" w:rsidRDefault="008173BA" w:rsidP="00112FA4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2F555F2F" w14:textId="77777777" w:rsidR="008173BA" w:rsidRDefault="008173BA" w:rsidP="00112FA4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79315FAB" w14:textId="77777777" w:rsidR="008173BA" w:rsidRDefault="008173BA" w:rsidP="00112FA4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66878DBB" w14:textId="101CF77D" w:rsidR="003A72BC" w:rsidRDefault="003A72BC" w:rsidP="0722D1BB">
      <w:pPr>
        <w:spacing w:after="0" w:line="240" w:lineRule="auto"/>
      </w:pPr>
    </w:p>
    <w:p w14:paraId="5AC12B94" w14:textId="77777777" w:rsidR="000B5F0C" w:rsidRDefault="003A72BC" w:rsidP="000B5F0C">
      <w:pPr>
        <w:spacing w:after="0" w:line="240" w:lineRule="auto"/>
      </w:pPr>
      <w:r>
        <w:br w:type="page"/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E37AAB" w14:paraId="71471583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1086F62" w14:textId="77777777" w:rsidR="00E37AAB" w:rsidRDefault="00E37AAB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4BA5F05F" w14:textId="77777777" w:rsidR="00E37AAB" w:rsidRDefault="00E37AAB" w:rsidP="00D81365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5/806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38034A53" w14:textId="77777777" w:rsidR="00E37AAB" w:rsidRDefault="00E37AAB" w:rsidP="00D81365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 w:rsidRPr="000714BE">
              <w:rPr>
                <w:rFonts w:eastAsia="Arial" w:cs="Arial"/>
                <w:szCs w:val="20"/>
              </w:rPr>
              <w:t>T0</w:t>
            </w:r>
            <w:r>
              <w:rPr>
                <w:rFonts w:eastAsia="Arial" w:cs="Arial"/>
                <w:szCs w:val="20"/>
              </w:rPr>
              <w:t>4 Testování bezpečnosti aplikací – Service desk</w:t>
            </w:r>
          </w:p>
        </w:tc>
      </w:tr>
      <w:tr w:rsidR="00E37AAB" w14:paraId="602E8641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F1127BE" w14:textId="77777777" w:rsidR="00E37AAB" w:rsidRDefault="00E37AAB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E37AAB" w14:paraId="24F2DC26" w14:textId="77777777" w:rsidTr="00D81365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73E14A78" w14:textId="77777777" w:rsidR="00E37AAB" w:rsidRDefault="00E37AAB" w:rsidP="00D81365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>
              <w:rPr>
                <w:rFonts w:eastAsia="Arial" w:cs="Arial"/>
                <w:b/>
                <w:bCs/>
                <w:szCs w:val="20"/>
              </w:rPr>
              <w:t>04 Testování bezpečnosti aplikací</w:t>
            </w:r>
            <w:r>
              <w:br/>
            </w:r>
          </w:p>
        </w:tc>
      </w:tr>
      <w:tr w:rsidR="00E37AAB" w14:paraId="236E1453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3F46FB4" w14:textId="77777777" w:rsidR="00E37AAB" w:rsidRDefault="00E37AA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E37AAB" w14:paraId="32D24455" w14:textId="77777777" w:rsidTr="00D81365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510E7603" w14:textId="28F1072B" w:rsidR="00E37AAB" w:rsidRDefault="00E37AAB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Penetrační testování bezpečnosti aplikace Service desk – starý interface</w:t>
            </w:r>
            <w:r w:rsidR="00DB40E0">
              <w:rPr>
                <w:rFonts w:eastAsia="Arial" w:cs="Arial"/>
                <w:szCs w:val="20"/>
              </w:rPr>
              <w:t>.</w:t>
            </w:r>
          </w:p>
        </w:tc>
      </w:tr>
      <w:tr w:rsidR="00E37AAB" w14:paraId="3CA314C6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794324B" w14:textId="77777777" w:rsidR="00E37AAB" w:rsidRDefault="00E37AA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1B5A30AE" w14:textId="3311FC2A" w:rsidR="00E37AAB" w:rsidRPr="00E971BD" w:rsidRDefault="007D3B99" w:rsidP="00D81365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2</w:t>
            </w:r>
            <w:r w:rsidR="00E37AAB">
              <w:rPr>
                <w:rFonts w:eastAsia="Arial" w:cs="Arial"/>
              </w:rPr>
              <w:t>5.09.</w:t>
            </w:r>
            <w:r w:rsidR="00E37AAB" w:rsidRPr="7CA3815C">
              <w:rPr>
                <w:rFonts w:eastAsia="Arial" w:cs="Arial"/>
              </w:rPr>
              <w:t>2025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E0A36FC" w14:textId="77777777" w:rsidR="00E37AAB" w:rsidRPr="00E971BD" w:rsidRDefault="00E37AA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18EC4F18" w14:textId="0C2FF298" w:rsidR="00E37AAB" w:rsidRPr="00E971BD" w:rsidRDefault="00DC4AF8" w:rsidP="00D81365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1.12.2025</w:t>
            </w:r>
          </w:p>
        </w:tc>
      </w:tr>
      <w:tr w:rsidR="00E37AAB" w14:paraId="40CB81F9" w14:textId="77777777" w:rsidTr="00D81365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760CD97" w14:textId="77777777" w:rsidR="00E37AAB" w:rsidRDefault="00E37AA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37BBF5A5" w14:textId="77777777" w:rsidR="00E37AAB" w:rsidRPr="00E154CA" w:rsidRDefault="00E37AA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06768E6">
              <w:rPr>
                <w:rFonts w:eastAsia="Arial" w:cs="Arial"/>
                <w:szCs w:val="20"/>
              </w:rPr>
              <w:t xml:space="preserve">Manažer testování: </w:t>
            </w:r>
            <w:r>
              <w:rPr>
                <w:rFonts w:eastAsia="Arial" w:cs="Arial"/>
                <w:szCs w:val="20"/>
              </w:rPr>
              <w:t>3,6</w:t>
            </w:r>
            <w:r w:rsidRPr="006768E6">
              <w:rPr>
                <w:rFonts w:eastAsia="Arial" w:cs="Arial"/>
                <w:szCs w:val="20"/>
              </w:rPr>
              <w:br/>
              <w:t xml:space="preserve">Tester senior: </w:t>
            </w:r>
            <w:r>
              <w:rPr>
                <w:rFonts w:eastAsia="Arial" w:cs="Arial"/>
                <w:szCs w:val="20"/>
              </w:rPr>
              <w:t>10</w:t>
            </w:r>
            <w:r>
              <w:rPr>
                <w:rFonts w:eastAsia="Arial" w:cs="Arial"/>
                <w:szCs w:val="20"/>
              </w:rPr>
              <w:br/>
              <w:t>Tester junior: 9</w:t>
            </w:r>
            <w:r>
              <w:rPr>
                <w:rFonts w:eastAsia="Arial" w:cs="Arial"/>
                <w:szCs w:val="20"/>
              </w:rPr>
              <w:br/>
            </w:r>
            <w:r w:rsidRPr="004606F0">
              <w:rPr>
                <w:rFonts w:eastAsia="Arial" w:cs="Arial"/>
                <w:szCs w:val="20"/>
              </w:rPr>
              <w:t xml:space="preserve">Bezpečnostní </w:t>
            </w:r>
            <w:r>
              <w:rPr>
                <w:rFonts w:eastAsia="Arial" w:cs="Arial"/>
                <w:szCs w:val="20"/>
              </w:rPr>
              <w:t>specialista</w:t>
            </w:r>
            <w:r w:rsidRPr="004606F0">
              <w:rPr>
                <w:rFonts w:eastAsia="Arial" w:cs="Arial"/>
                <w:szCs w:val="20"/>
              </w:rPr>
              <w:t xml:space="preserve">: </w:t>
            </w:r>
            <w:r>
              <w:rPr>
                <w:rFonts w:eastAsia="Arial" w:cs="Arial"/>
                <w:szCs w:val="20"/>
              </w:rPr>
              <w:t>1</w:t>
            </w:r>
          </w:p>
        </w:tc>
      </w:tr>
      <w:tr w:rsidR="00E37AAB" w14:paraId="6B68C09C" w14:textId="77777777" w:rsidTr="00D81365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5A460ECA" w14:textId="77777777" w:rsidR="00E37AAB" w:rsidRDefault="00E37AA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4CB23359" w14:textId="77777777" w:rsidR="00E37AAB" w:rsidRDefault="00E37AA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E37AAB" w14:paraId="46C3F8A5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CB2145D" w14:textId="77777777" w:rsidR="00E37AAB" w:rsidRDefault="00E37AA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E37AAB" w14:paraId="0BF33F02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028A8B71" w14:textId="77777777" w:rsidR="00A841B4" w:rsidRDefault="00A841B4" w:rsidP="00A841B4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26563A">
              <w:rPr>
                <w:rFonts w:eastAsia="Arial" w:cs="Arial"/>
                <w:szCs w:val="20"/>
              </w:rPr>
              <w:t xml:space="preserve">Kontaktní osoba </w:t>
            </w:r>
          </w:p>
          <w:p w14:paraId="18141803" w14:textId="77777777" w:rsidR="00A841B4" w:rsidRDefault="00A841B4" w:rsidP="00A841B4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Testovací účty v</w:t>
            </w:r>
            <w:r>
              <w:rPr>
                <w:rFonts w:eastAsia="Arial" w:cs="Arial"/>
                <w:szCs w:val="20"/>
              </w:rPr>
              <w:t> </w:t>
            </w:r>
            <w:r w:rsidRPr="0722D1BB">
              <w:rPr>
                <w:rFonts w:eastAsia="Arial" w:cs="Arial"/>
                <w:szCs w:val="20"/>
              </w:rPr>
              <w:t>aplikaci</w:t>
            </w:r>
          </w:p>
          <w:p w14:paraId="55E9FA24" w14:textId="2D44FDB1" w:rsidR="00A841B4" w:rsidRDefault="00A841B4" w:rsidP="00A841B4">
            <w:r>
              <w:t>Pro testy webových aplikací:</w:t>
            </w:r>
          </w:p>
          <w:p w14:paraId="0C2E19C3" w14:textId="77777777" w:rsidR="00A841B4" w:rsidRDefault="00A841B4" w:rsidP="00A841B4">
            <w:pPr>
              <w:pStyle w:val="ListBullet2"/>
            </w:pPr>
            <w:r>
              <w:t>Síťový prostup na testované servery;</w:t>
            </w:r>
          </w:p>
          <w:p w14:paraId="5F9F09C8" w14:textId="77777777" w:rsidR="00A841B4" w:rsidRDefault="00A841B4" w:rsidP="00A841B4">
            <w:pPr>
              <w:pStyle w:val="ListBullet2"/>
            </w:pPr>
            <w:r>
              <w:t>URL adresu webové aplikace;</w:t>
            </w:r>
          </w:p>
          <w:p w14:paraId="7347237B" w14:textId="77777777" w:rsidR="00A841B4" w:rsidRDefault="00A841B4" w:rsidP="00A841B4">
            <w:pPr>
              <w:pStyle w:val="ListBullet2"/>
            </w:pPr>
            <w:r>
              <w:t>2 testovací uživatelské účty od každé testované role (1x více privilegovaná, 1x běžná role).</w:t>
            </w:r>
          </w:p>
          <w:p w14:paraId="0B29201F" w14:textId="4AC54B16" w:rsidR="00A841B4" w:rsidRDefault="00A841B4" w:rsidP="00A841B4">
            <w:r>
              <w:t>Pro testy desktop aplikací:</w:t>
            </w:r>
          </w:p>
          <w:p w14:paraId="43C1F13F" w14:textId="77777777" w:rsidR="00A841B4" w:rsidRDefault="00A841B4" w:rsidP="00A841B4">
            <w:pPr>
              <w:pStyle w:val="ListBullet2"/>
            </w:pPr>
            <w:r>
              <w:t>Síťový prostup na testované servery;</w:t>
            </w:r>
          </w:p>
          <w:p w14:paraId="0250C945" w14:textId="77777777" w:rsidR="00A841B4" w:rsidRDefault="00A841B4" w:rsidP="00A841B4">
            <w:pPr>
              <w:pStyle w:val="ListBullet2"/>
            </w:pPr>
            <w:r>
              <w:t>Instalační soubory nebo VPN přístup k instalaci aplikace;</w:t>
            </w:r>
          </w:p>
          <w:p w14:paraId="57098323" w14:textId="77777777" w:rsidR="00FB3D58" w:rsidRDefault="00A841B4" w:rsidP="00FB3D58">
            <w:pPr>
              <w:pStyle w:val="ListBullet2"/>
            </w:pPr>
            <w:r>
              <w:t>Přidělení účtů pro přístup do aplikace, v ideálním případě 2 účty od každé z nejběžnějších rolí, není-li autentizace řešena přes SSO;</w:t>
            </w:r>
          </w:p>
          <w:p w14:paraId="020EC6F4" w14:textId="7D7044BA" w:rsidR="00E37AAB" w:rsidRPr="00FB3D58" w:rsidRDefault="00A841B4" w:rsidP="00FB3D58">
            <w:pPr>
              <w:pStyle w:val="ListBullet2"/>
            </w:pPr>
            <w:r>
              <w:t>Aplikace by měla mít přístup k anonymizovaným, testovacím datům, tzn. že by případné výpisy a tabulky v aplikaci neměly být prázdné (bez dat).</w:t>
            </w:r>
          </w:p>
        </w:tc>
      </w:tr>
      <w:tr w:rsidR="00E37AAB" w14:paraId="5578489D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DC4E455" w14:textId="77777777" w:rsidR="00E37AAB" w:rsidRDefault="00E37AA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E37AAB" w14:paraId="3E26FF2E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0286A563" w14:textId="77777777" w:rsidR="00E37AAB" w:rsidRDefault="00E37AAB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028389CE" w14:textId="77777777" w:rsidR="00E37AAB" w:rsidRDefault="00E37AAB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0B4A5837" w14:textId="77777777" w:rsidR="00E37AAB" w:rsidRDefault="00E37AAB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79186BAE" w14:textId="77777777" w:rsidR="00E37AAB" w:rsidRDefault="00E37AAB" w:rsidP="00E37AAB">
      <w:pPr>
        <w:spacing w:after="0" w:line="240" w:lineRule="auto"/>
      </w:pPr>
    </w:p>
    <w:p w14:paraId="38E7F663" w14:textId="77777777" w:rsidR="00E37AAB" w:rsidRDefault="00E37AAB" w:rsidP="00E37AAB">
      <w:pPr>
        <w:spacing w:after="0" w:line="240" w:lineRule="auto"/>
      </w:pPr>
      <w:r>
        <w:br w:type="page"/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E37AAB" w14:paraId="39C673CB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5E3F754" w14:textId="77777777" w:rsidR="00E37AAB" w:rsidRDefault="00E37AAB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0594104F" w14:textId="2D230E26" w:rsidR="00E37AAB" w:rsidRDefault="00E37AAB" w:rsidP="00D81365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5/807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1C42626B" w14:textId="77777777" w:rsidR="00E37AAB" w:rsidRDefault="00E37AAB" w:rsidP="00D81365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 w:rsidRPr="000714BE">
              <w:rPr>
                <w:rFonts w:eastAsia="Arial" w:cs="Arial"/>
                <w:szCs w:val="20"/>
              </w:rPr>
              <w:t>T0</w:t>
            </w:r>
            <w:r>
              <w:rPr>
                <w:rFonts w:eastAsia="Arial" w:cs="Arial"/>
                <w:szCs w:val="20"/>
              </w:rPr>
              <w:t>4 Testování bezpečnosti aplikací – Service desk</w:t>
            </w:r>
          </w:p>
        </w:tc>
      </w:tr>
      <w:tr w:rsidR="00E37AAB" w14:paraId="13CD9CC9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D55132F" w14:textId="77777777" w:rsidR="00E37AAB" w:rsidRDefault="00E37AAB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E37AAB" w14:paraId="14893C60" w14:textId="77777777" w:rsidTr="00D81365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52049306" w14:textId="77777777" w:rsidR="00E37AAB" w:rsidRDefault="00E37AAB" w:rsidP="00D81365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>
              <w:rPr>
                <w:rFonts w:eastAsia="Arial" w:cs="Arial"/>
                <w:b/>
                <w:bCs/>
                <w:szCs w:val="20"/>
              </w:rPr>
              <w:t>04 Testování bezpečnosti aplikací</w:t>
            </w:r>
            <w:r>
              <w:br/>
            </w:r>
          </w:p>
        </w:tc>
      </w:tr>
      <w:tr w:rsidR="00E37AAB" w14:paraId="3171C3A4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FDDF7A1" w14:textId="77777777" w:rsidR="00E37AAB" w:rsidRDefault="00E37AA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E37AAB" w14:paraId="4F35B0AF" w14:textId="77777777" w:rsidTr="00D81365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746B30A2" w14:textId="53BA30DA" w:rsidR="00E37AAB" w:rsidRDefault="00E37AAB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Penetrační testování bezpečnosti aplikace Service desk – nový interface</w:t>
            </w:r>
            <w:r w:rsidR="00DB40E0">
              <w:rPr>
                <w:rFonts w:eastAsia="Arial" w:cs="Arial"/>
                <w:szCs w:val="20"/>
              </w:rPr>
              <w:t>.</w:t>
            </w:r>
          </w:p>
        </w:tc>
      </w:tr>
      <w:tr w:rsidR="00E37AAB" w14:paraId="21590C87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9C810E6" w14:textId="77777777" w:rsidR="00E37AAB" w:rsidRDefault="00E37AA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6B3D33E6" w14:textId="54039D51" w:rsidR="00E37AAB" w:rsidRPr="00E971BD" w:rsidRDefault="007D3B99" w:rsidP="00D81365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2</w:t>
            </w:r>
            <w:r w:rsidR="00E37AAB">
              <w:rPr>
                <w:rFonts w:eastAsia="Arial" w:cs="Arial"/>
              </w:rPr>
              <w:t>5.09.</w:t>
            </w:r>
            <w:r w:rsidR="00E37AAB" w:rsidRPr="7CA3815C">
              <w:rPr>
                <w:rFonts w:eastAsia="Arial" w:cs="Arial"/>
              </w:rPr>
              <w:t>2025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5FCF16C" w14:textId="77777777" w:rsidR="00E37AAB" w:rsidRPr="00E971BD" w:rsidRDefault="00E37AA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73C6813E" w14:textId="414A88C4" w:rsidR="00E37AAB" w:rsidRPr="00E971BD" w:rsidRDefault="00DC4AF8" w:rsidP="00D81365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1.12.2025</w:t>
            </w:r>
          </w:p>
        </w:tc>
      </w:tr>
      <w:tr w:rsidR="00E37AAB" w14:paraId="6D0C98C7" w14:textId="77777777" w:rsidTr="00D81365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0426B2F" w14:textId="77777777" w:rsidR="00E37AAB" w:rsidRDefault="00E37AA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3F16E99A" w14:textId="77777777" w:rsidR="00E37AAB" w:rsidRPr="00E154CA" w:rsidRDefault="00E37AA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06768E6">
              <w:rPr>
                <w:rFonts w:eastAsia="Arial" w:cs="Arial"/>
                <w:szCs w:val="20"/>
              </w:rPr>
              <w:t xml:space="preserve">Manažer testování: </w:t>
            </w:r>
            <w:r>
              <w:rPr>
                <w:rFonts w:eastAsia="Arial" w:cs="Arial"/>
                <w:szCs w:val="20"/>
              </w:rPr>
              <w:t>3,6</w:t>
            </w:r>
            <w:r w:rsidRPr="006768E6">
              <w:rPr>
                <w:rFonts w:eastAsia="Arial" w:cs="Arial"/>
                <w:szCs w:val="20"/>
              </w:rPr>
              <w:br/>
              <w:t xml:space="preserve">Tester senior: </w:t>
            </w:r>
            <w:r>
              <w:rPr>
                <w:rFonts w:eastAsia="Arial" w:cs="Arial"/>
                <w:szCs w:val="20"/>
              </w:rPr>
              <w:t>10</w:t>
            </w:r>
            <w:r>
              <w:rPr>
                <w:rFonts w:eastAsia="Arial" w:cs="Arial"/>
                <w:szCs w:val="20"/>
              </w:rPr>
              <w:br/>
              <w:t>Tester junior: 9</w:t>
            </w:r>
            <w:r>
              <w:rPr>
                <w:rFonts w:eastAsia="Arial" w:cs="Arial"/>
                <w:szCs w:val="20"/>
              </w:rPr>
              <w:br/>
            </w:r>
            <w:r w:rsidRPr="004606F0">
              <w:rPr>
                <w:rFonts w:eastAsia="Arial" w:cs="Arial"/>
                <w:szCs w:val="20"/>
              </w:rPr>
              <w:t xml:space="preserve">Bezpečnostní </w:t>
            </w:r>
            <w:r>
              <w:rPr>
                <w:rFonts w:eastAsia="Arial" w:cs="Arial"/>
                <w:szCs w:val="20"/>
              </w:rPr>
              <w:t>specialista</w:t>
            </w:r>
            <w:r w:rsidRPr="004606F0">
              <w:rPr>
                <w:rFonts w:eastAsia="Arial" w:cs="Arial"/>
                <w:szCs w:val="20"/>
              </w:rPr>
              <w:t xml:space="preserve">: </w:t>
            </w:r>
            <w:r>
              <w:rPr>
                <w:rFonts w:eastAsia="Arial" w:cs="Arial"/>
                <w:szCs w:val="20"/>
              </w:rPr>
              <w:t>1</w:t>
            </w:r>
          </w:p>
        </w:tc>
      </w:tr>
      <w:tr w:rsidR="00E37AAB" w14:paraId="39A2F17D" w14:textId="77777777" w:rsidTr="00D81365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174DF059" w14:textId="77777777" w:rsidR="00E37AAB" w:rsidRDefault="00E37AA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240A4918" w14:textId="77777777" w:rsidR="00E37AAB" w:rsidRDefault="00E37AA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E37AAB" w14:paraId="01F6FE03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B172519" w14:textId="77777777" w:rsidR="00E37AAB" w:rsidRDefault="00E37AA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E37AAB" w14:paraId="5910F0DE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5366E487" w14:textId="77777777" w:rsidR="00FB3D58" w:rsidRDefault="00FB3D58" w:rsidP="00FB3D58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26563A">
              <w:rPr>
                <w:rFonts w:eastAsia="Arial" w:cs="Arial"/>
                <w:szCs w:val="20"/>
              </w:rPr>
              <w:t xml:space="preserve">Kontaktní osoba </w:t>
            </w:r>
          </w:p>
          <w:p w14:paraId="2D59FEFD" w14:textId="77777777" w:rsidR="00FB3D58" w:rsidRDefault="00FB3D58" w:rsidP="00FB3D58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Testovací účty v</w:t>
            </w:r>
            <w:r>
              <w:rPr>
                <w:rFonts w:eastAsia="Arial" w:cs="Arial"/>
                <w:szCs w:val="20"/>
              </w:rPr>
              <w:t> </w:t>
            </w:r>
            <w:r w:rsidRPr="0722D1BB">
              <w:rPr>
                <w:rFonts w:eastAsia="Arial" w:cs="Arial"/>
                <w:szCs w:val="20"/>
              </w:rPr>
              <w:t>aplikaci</w:t>
            </w:r>
          </w:p>
          <w:p w14:paraId="7097F19F" w14:textId="0DDE7864" w:rsidR="00FB3D58" w:rsidRDefault="00FB3D58" w:rsidP="00FB3D58">
            <w:r>
              <w:t>Pro testy webových aplikací:</w:t>
            </w:r>
          </w:p>
          <w:p w14:paraId="101D4611" w14:textId="77777777" w:rsidR="00FB3D58" w:rsidRDefault="00FB3D58" w:rsidP="00FB3D58">
            <w:pPr>
              <w:pStyle w:val="ListBullet2"/>
            </w:pPr>
            <w:r>
              <w:t>Síťový prostup na testované servery;</w:t>
            </w:r>
          </w:p>
          <w:p w14:paraId="4E15C3D4" w14:textId="77777777" w:rsidR="00FB3D58" w:rsidRDefault="00FB3D58" w:rsidP="00FB3D58">
            <w:pPr>
              <w:pStyle w:val="ListBullet2"/>
            </w:pPr>
            <w:r>
              <w:t>URL adresu webové aplikace;</w:t>
            </w:r>
          </w:p>
          <w:p w14:paraId="34068B0F" w14:textId="77777777" w:rsidR="00FB3D58" w:rsidRDefault="00FB3D58" w:rsidP="00FB3D58">
            <w:pPr>
              <w:pStyle w:val="ListBullet2"/>
            </w:pPr>
            <w:r>
              <w:t>2 testovací uživatelské účty od každé testované role (1x více privilegovaná, 1x běžná role).</w:t>
            </w:r>
          </w:p>
          <w:p w14:paraId="7A119FA1" w14:textId="2ABD4F4C" w:rsidR="00FB3D58" w:rsidRDefault="00FB3D58" w:rsidP="00FB3D58">
            <w:r>
              <w:t>Pro testy desktop aplikací:</w:t>
            </w:r>
          </w:p>
          <w:p w14:paraId="1125D3E2" w14:textId="77777777" w:rsidR="00FB3D58" w:rsidRDefault="00FB3D58" w:rsidP="00FB3D58">
            <w:pPr>
              <w:pStyle w:val="ListBullet2"/>
            </w:pPr>
            <w:r>
              <w:t>Síťový prostup na testované servery;</w:t>
            </w:r>
          </w:p>
          <w:p w14:paraId="733E4A42" w14:textId="77777777" w:rsidR="00FB3D58" w:rsidRDefault="00FB3D58" w:rsidP="00FB3D58">
            <w:pPr>
              <w:pStyle w:val="ListBullet2"/>
            </w:pPr>
            <w:r>
              <w:t>Instalační soubory nebo VPN přístup k instalaci aplikace;</w:t>
            </w:r>
          </w:p>
          <w:p w14:paraId="54B4A84D" w14:textId="77777777" w:rsidR="00FB3D58" w:rsidRDefault="00FB3D58" w:rsidP="00FB3D58">
            <w:pPr>
              <w:pStyle w:val="ListBullet2"/>
            </w:pPr>
            <w:r>
              <w:t>Přidělení účtů pro přístup do aplikace, v ideálním případě 2 účty od každé z nejběžnějších rolí, není-li autentizace řešena přes SSO;</w:t>
            </w:r>
          </w:p>
          <w:p w14:paraId="10DF140D" w14:textId="044135AC" w:rsidR="00E37AAB" w:rsidRPr="00FB3D58" w:rsidRDefault="00FB3D58" w:rsidP="00FB3D58">
            <w:pPr>
              <w:pStyle w:val="ListBullet2"/>
            </w:pPr>
            <w:r>
              <w:t>Aplikace by měla mít přístup k anonymizovaným, testovacím datům, tzn. že by případné výpisy a tabulky v aplikaci neměly být prázdné (bez dat).</w:t>
            </w:r>
          </w:p>
        </w:tc>
      </w:tr>
      <w:tr w:rsidR="00E37AAB" w14:paraId="528BE62F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9F54CB0" w14:textId="77777777" w:rsidR="00E37AAB" w:rsidRDefault="00E37AA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E37AAB" w14:paraId="3E11C561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5C0A88CA" w14:textId="77777777" w:rsidR="00E37AAB" w:rsidRDefault="00E37AAB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1B2EA6EB" w14:textId="77777777" w:rsidR="00E37AAB" w:rsidRDefault="00E37AAB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67C650AC" w14:textId="77777777" w:rsidR="00E37AAB" w:rsidRDefault="00E37AAB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4ACDED7C" w14:textId="77777777" w:rsidR="00E37AAB" w:rsidRDefault="00E37AAB" w:rsidP="00E37AAB">
      <w:pPr>
        <w:spacing w:after="0" w:line="240" w:lineRule="auto"/>
      </w:pPr>
    </w:p>
    <w:p w14:paraId="66AB83B5" w14:textId="77777777" w:rsidR="00451980" w:rsidRDefault="00E37AAB" w:rsidP="00E37AAB">
      <w:pPr>
        <w:spacing w:after="0" w:line="240" w:lineRule="auto"/>
      </w:pPr>
      <w:r>
        <w:br w:type="page"/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451980" w14:paraId="6D2F41B3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CE8AF50" w14:textId="77777777" w:rsidR="00451980" w:rsidRDefault="00451980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659A73DD" w14:textId="4305CAB6" w:rsidR="00451980" w:rsidRDefault="00451980" w:rsidP="00D81365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5/808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715BE363" w14:textId="77777777" w:rsidR="00451980" w:rsidRDefault="00451980" w:rsidP="00D81365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 w:rsidRPr="000714BE">
              <w:rPr>
                <w:rFonts w:eastAsia="Arial" w:cs="Arial"/>
                <w:szCs w:val="20"/>
              </w:rPr>
              <w:t>T0</w:t>
            </w:r>
            <w:r>
              <w:rPr>
                <w:rFonts w:eastAsia="Arial" w:cs="Arial"/>
                <w:szCs w:val="20"/>
              </w:rPr>
              <w:t>4 Testování bezpečnosti aplikací – Service desk</w:t>
            </w:r>
          </w:p>
        </w:tc>
      </w:tr>
      <w:tr w:rsidR="00451980" w14:paraId="7DF6592D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8F8703B" w14:textId="77777777" w:rsidR="00451980" w:rsidRDefault="00451980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451980" w14:paraId="0D9CEECC" w14:textId="77777777" w:rsidTr="00D81365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6EC81A11" w14:textId="77777777" w:rsidR="00451980" w:rsidRDefault="00451980" w:rsidP="00D81365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>
              <w:rPr>
                <w:rFonts w:eastAsia="Arial" w:cs="Arial"/>
                <w:b/>
                <w:bCs/>
                <w:szCs w:val="20"/>
              </w:rPr>
              <w:t>04 Testování bezpečnosti aplikací</w:t>
            </w:r>
            <w:r>
              <w:br/>
            </w:r>
          </w:p>
        </w:tc>
      </w:tr>
      <w:tr w:rsidR="00451980" w14:paraId="0411BAA7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881BBE2" w14:textId="77777777" w:rsidR="00451980" w:rsidRDefault="00451980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451980" w14:paraId="1D165658" w14:textId="77777777" w:rsidTr="00D81365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37323B36" w14:textId="0B263489" w:rsidR="00451980" w:rsidRDefault="00451980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Penetrační testování bezpečnosti aplikace Service desk – kalendář odstávek</w:t>
            </w:r>
            <w:r w:rsidR="00DB40E0">
              <w:rPr>
                <w:rFonts w:eastAsia="Arial" w:cs="Arial"/>
                <w:szCs w:val="20"/>
              </w:rPr>
              <w:t>.</w:t>
            </w:r>
          </w:p>
        </w:tc>
      </w:tr>
      <w:tr w:rsidR="00451980" w14:paraId="2D0EB8BC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CFB2BA2" w14:textId="77777777" w:rsidR="00451980" w:rsidRDefault="00451980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4AC5D27F" w14:textId="29B6FFE6" w:rsidR="00451980" w:rsidRPr="00E971BD" w:rsidRDefault="007D3B99" w:rsidP="00D81365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2</w:t>
            </w:r>
            <w:r w:rsidR="00451980">
              <w:rPr>
                <w:rFonts w:eastAsia="Arial" w:cs="Arial"/>
              </w:rPr>
              <w:t>5.09.</w:t>
            </w:r>
            <w:r w:rsidR="00451980" w:rsidRPr="7CA3815C">
              <w:rPr>
                <w:rFonts w:eastAsia="Arial" w:cs="Arial"/>
              </w:rPr>
              <w:t>2025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2293AAA" w14:textId="77777777" w:rsidR="00451980" w:rsidRPr="00E971BD" w:rsidRDefault="00451980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22BC4E25" w14:textId="00017216" w:rsidR="00451980" w:rsidRPr="00E971BD" w:rsidRDefault="00DC4AF8" w:rsidP="00D81365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1.12.2025</w:t>
            </w:r>
          </w:p>
        </w:tc>
      </w:tr>
      <w:tr w:rsidR="00451980" w14:paraId="05FC7D1E" w14:textId="77777777" w:rsidTr="00D81365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8D1CF3A" w14:textId="77777777" w:rsidR="00451980" w:rsidRDefault="00451980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1407B020" w14:textId="77777777" w:rsidR="00451980" w:rsidRPr="00E154CA" w:rsidRDefault="00451980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06768E6">
              <w:rPr>
                <w:rFonts w:eastAsia="Arial" w:cs="Arial"/>
                <w:szCs w:val="20"/>
              </w:rPr>
              <w:t xml:space="preserve">Manažer testování: </w:t>
            </w:r>
            <w:r>
              <w:rPr>
                <w:rFonts w:eastAsia="Arial" w:cs="Arial"/>
                <w:szCs w:val="20"/>
              </w:rPr>
              <w:t>3,6</w:t>
            </w:r>
            <w:r w:rsidRPr="006768E6">
              <w:rPr>
                <w:rFonts w:eastAsia="Arial" w:cs="Arial"/>
                <w:szCs w:val="20"/>
              </w:rPr>
              <w:br/>
              <w:t xml:space="preserve">Tester senior: </w:t>
            </w:r>
            <w:r>
              <w:rPr>
                <w:rFonts w:eastAsia="Arial" w:cs="Arial"/>
                <w:szCs w:val="20"/>
              </w:rPr>
              <w:t>10</w:t>
            </w:r>
            <w:r>
              <w:rPr>
                <w:rFonts w:eastAsia="Arial" w:cs="Arial"/>
                <w:szCs w:val="20"/>
              </w:rPr>
              <w:br/>
              <w:t>Tester junior: 9</w:t>
            </w:r>
            <w:r>
              <w:rPr>
                <w:rFonts w:eastAsia="Arial" w:cs="Arial"/>
                <w:szCs w:val="20"/>
              </w:rPr>
              <w:br/>
            </w:r>
            <w:r w:rsidRPr="004606F0">
              <w:rPr>
                <w:rFonts w:eastAsia="Arial" w:cs="Arial"/>
                <w:szCs w:val="20"/>
              </w:rPr>
              <w:t xml:space="preserve">Bezpečnostní </w:t>
            </w:r>
            <w:r>
              <w:rPr>
                <w:rFonts w:eastAsia="Arial" w:cs="Arial"/>
                <w:szCs w:val="20"/>
              </w:rPr>
              <w:t>specialista</w:t>
            </w:r>
            <w:r w:rsidRPr="004606F0">
              <w:rPr>
                <w:rFonts w:eastAsia="Arial" w:cs="Arial"/>
                <w:szCs w:val="20"/>
              </w:rPr>
              <w:t xml:space="preserve">: </w:t>
            </w:r>
            <w:r>
              <w:rPr>
                <w:rFonts w:eastAsia="Arial" w:cs="Arial"/>
                <w:szCs w:val="20"/>
              </w:rPr>
              <w:t>1</w:t>
            </w:r>
          </w:p>
        </w:tc>
      </w:tr>
      <w:tr w:rsidR="00451980" w14:paraId="5E144D06" w14:textId="77777777" w:rsidTr="00D81365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425891EF" w14:textId="77777777" w:rsidR="00451980" w:rsidRDefault="00451980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5AE353D7" w14:textId="77777777" w:rsidR="00451980" w:rsidRDefault="00451980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451980" w14:paraId="4A04C794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BDBCAED" w14:textId="77777777" w:rsidR="00451980" w:rsidRDefault="00451980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451980" w14:paraId="11846147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3C0043E2" w14:textId="77777777" w:rsidR="00FB3D58" w:rsidRDefault="00FB3D58" w:rsidP="00FB3D58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26563A">
              <w:rPr>
                <w:rFonts w:eastAsia="Arial" w:cs="Arial"/>
                <w:szCs w:val="20"/>
              </w:rPr>
              <w:t xml:space="preserve">Kontaktní osoba </w:t>
            </w:r>
          </w:p>
          <w:p w14:paraId="71391B9A" w14:textId="77777777" w:rsidR="00FB3D58" w:rsidRDefault="00FB3D58" w:rsidP="00FB3D58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Testovací účty v</w:t>
            </w:r>
            <w:r>
              <w:rPr>
                <w:rFonts w:eastAsia="Arial" w:cs="Arial"/>
                <w:szCs w:val="20"/>
              </w:rPr>
              <w:t> </w:t>
            </w:r>
            <w:r w:rsidRPr="0722D1BB">
              <w:rPr>
                <w:rFonts w:eastAsia="Arial" w:cs="Arial"/>
                <w:szCs w:val="20"/>
              </w:rPr>
              <w:t>aplikaci</w:t>
            </w:r>
          </w:p>
          <w:p w14:paraId="36E4CF5E" w14:textId="3B97EE93" w:rsidR="00FB3D58" w:rsidRDefault="00FB3D58" w:rsidP="00FB3D58">
            <w:r>
              <w:t>Pro testy webových aplikací:</w:t>
            </w:r>
          </w:p>
          <w:p w14:paraId="02F41CB3" w14:textId="77777777" w:rsidR="00FB3D58" w:rsidRDefault="00FB3D58" w:rsidP="00FB3D58">
            <w:pPr>
              <w:pStyle w:val="ListBullet2"/>
            </w:pPr>
            <w:r>
              <w:t>Síťový prostup na testované servery;</w:t>
            </w:r>
          </w:p>
          <w:p w14:paraId="69FDA071" w14:textId="77777777" w:rsidR="00FB3D58" w:rsidRDefault="00FB3D58" w:rsidP="00FB3D58">
            <w:pPr>
              <w:pStyle w:val="ListBullet2"/>
            </w:pPr>
            <w:r>
              <w:t>URL adresu webové aplikace;</w:t>
            </w:r>
          </w:p>
          <w:p w14:paraId="42010FB5" w14:textId="77777777" w:rsidR="00FB3D58" w:rsidRDefault="00FB3D58" w:rsidP="00FB3D58">
            <w:pPr>
              <w:pStyle w:val="ListBullet2"/>
            </w:pPr>
            <w:r>
              <w:t>2 testovací uživatelské účty od každé testované role (1x více privilegovaná, 1x běžná role).</w:t>
            </w:r>
          </w:p>
          <w:p w14:paraId="3DC45883" w14:textId="4EA860AF" w:rsidR="00FB3D58" w:rsidRDefault="00FB3D58" w:rsidP="00FB3D58">
            <w:r>
              <w:t>Pro testy desktop aplikací:</w:t>
            </w:r>
          </w:p>
          <w:p w14:paraId="3084778D" w14:textId="77777777" w:rsidR="00FB3D58" w:rsidRDefault="00FB3D58" w:rsidP="00FB3D58">
            <w:pPr>
              <w:pStyle w:val="ListBullet2"/>
            </w:pPr>
            <w:r>
              <w:t>Síťový prostup na testované servery;</w:t>
            </w:r>
          </w:p>
          <w:p w14:paraId="64EB2D85" w14:textId="77777777" w:rsidR="00FB3D58" w:rsidRDefault="00FB3D58" w:rsidP="00FB3D58">
            <w:pPr>
              <w:pStyle w:val="ListBullet2"/>
            </w:pPr>
            <w:r>
              <w:t>Instalační soubory nebo VPN přístup k instalaci aplikace;</w:t>
            </w:r>
          </w:p>
          <w:p w14:paraId="0A98E60E" w14:textId="77777777" w:rsidR="00FB3D58" w:rsidRDefault="00FB3D58" w:rsidP="00FB3D58">
            <w:pPr>
              <w:pStyle w:val="ListBullet2"/>
            </w:pPr>
            <w:r>
              <w:t>Přidělení účtů pro přístup do aplikace, v ideálním případě 2 účty od každé z nejběžnějších rolí, není-li autentizace řešena přes SSO;</w:t>
            </w:r>
          </w:p>
          <w:p w14:paraId="41706FF8" w14:textId="6EB4010B" w:rsidR="00451980" w:rsidRPr="00FB3D58" w:rsidRDefault="00FB3D58" w:rsidP="00FB3D58">
            <w:pPr>
              <w:pStyle w:val="ListBullet2"/>
            </w:pPr>
            <w:r>
              <w:t>Aplikace by měla mít přístup k anonymizovaným, testovacím datům, tzn. že by případné výpisy a tabulky v aplikaci neměly být prázdné (bez dat).</w:t>
            </w:r>
          </w:p>
        </w:tc>
      </w:tr>
      <w:tr w:rsidR="00451980" w14:paraId="44315670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E948EA7" w14:textId="77777777" w:rsidR="00451980" w:rsidRDefault="00451980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451980" w14:paraId="5FBC4AE6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33CDE240" w14:textId="77777777" w:rsidR="00451980" w:rsidRDefault="00451980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7C6D89BD" w14:textId="77777777" w:rsidR="00451980" w:rsidRDefault="00451980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114A055C" w14:textId="77777777" w:rsidR="00451980" w:rsidRDefault="00451980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55924766" w14:textId="77777777" w:rsidR="00451980" w:rsidRDefault="00451980" w:rsidP="00451980">
      <w:pPr>
        <w:spacing w:after="0" w:line="240" w:lineRule="auto"/>
      </w:pPr>
    </w:p>
    <w:p w14:paraId="1266A15F" w14:textId="77777777" w:rsidR="00EE361E" w:rsidRDefault="00451980" w:rsidP="00451980">
      <w:pPr>
        <w:spacing w:after="0" w:line="240" w:lineRule="auto"/>
      </w:pPr>
      <w:r>
        <w:br w:type="page"/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EE361E" w14:paraId="0B2214C4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64972FC" w14:textId="77777777" w:rsidR="00EE361E" w:rsidRDefault="00EE361E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4ACCED3C" w14:textId="42870F97" w:rsidR="00EE361E" w:rsidRDefault="00EE361E" w:rsidP="00D81365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5/809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32B5FFC6" w14:textId="77777777" w:rsidR="00EE361E" w:rsidRDefault="00EE361E" w:rsidP="00D81365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 w:rsidRPr="000714BE">
              <w:rPr>
                <w:rFonts w:eastAsia="Arial" w:cs="Arial"/>
                <w:szCs w:val="20"/>
              </w:rPr>
              <w:t>T0</w:t>
            </w:r>
            <w:r>
              <w:rPr>
                <w:rFonts w:eastAsia="Arial" w:cs="Arial"/>
                <w:szCs w:val="20"/>
              </w:rPr>
              <w:t>4 Testování bezpečnosti aplikací – Service desk</w:t>
            </w:r>
          </w:p>
        </w:tc>
      </w:tr>
      <w:tr w:rsidR="00EE361E" w14:paraId="0C4A8FBF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58361C5" w14:textId="77777777" w:rsidR="00EE361E" w:rsidRDefault="00EE361E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EE361E" w14:paraId="7EFE3B01" w14:textId="77777777" w:rsidTr="00D81365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23794950" w14:textId="77777777" w:rsidR="00EE361E" w:rsidRDefault="00EE361E" w:rsidP="00D81365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>
              <w:rPr>
                <w:rFonts w:eastAsia="Arial" w:cs="Arial"/>
                <w:b/>
                <w:bCs/>
                <w:szCs w:val="20"/>
              </w:rPr>
              <w:t>04 Testování bezpečnosti aplikací</w:t>
            </w:r>
            <w:r>
              <w:br/>
            </w:r>
          </w:p>
        </w:tc>
      </w:tr>
      <w:tr w:rsidR="00EE361E" w14:paraId="4EFDAA51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A2A975C" w14:textId="77777777" w:rsidR="00EE361E" w:rsidRDefault="00EE361E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EE361E" w14:paraId="4DCF3E0F" w14:textId="77777777" w:rsidTr="00D81365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747BD60A" w14:textId="047B5987" w:rsidR="00EE361E" w:rsidRDefault="00EE361E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Penetrační testování bezpečnosti aplikace Service desk – katalog SD</w:t>
            </w:r>
            <w:r w:rsidR="00DB40E0">
              <w:rPr>
                <w:rFonts w:eastAsia="Arial" w:cs="Arial"/>
                <w:szCs w:val="20"/>
              </w:rPr>
              <w:t>.</w:t>
            </w:r>
          </w:p>
        </w:tc>
      </w:tr>
      <w:tr w:rsidR="00EE361E" w14:paraId="5B89D394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28CAC2E" w14:textId="77777777" w:rsidR="00EE361E" w:rsidRDefault="00EE361E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09B61550" w14:textId="6C83DB5E" w:rsidR="00EE361E" w:rsidRPr="00E971BD" w:rsidRDefault="007D3B99" w:rsidP="00D81365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2</w:t>
            </w:r>
            <w:r w:rsidR="00EE361E">
              <w:rPr>
                <w:rFonts w:eastAsia="Arial" w:cs="Arial"/>
              </w:rPr>
              <w:t>5.09.</w:t>
            </w:r>
            <w:r w:rsidR="00EE361E" w:rsidRPr="7CA3815C">
              <w:rPr>
                <w:rFonts w:eastAsia="Arial" w:cs="Arial"/>
              </w:rPr>
              <w:t>2025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95C652C" w14:textId="77777777" w:rsidR="00EE361E" w:rsidRPr="00E971BD" w:rsidRDefault="00EE361E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58A20AEC" w14:textId="6F293CDF" w:rsidR="00EE361E" w:rsidRPr="00E971BD" w:rsidRDefault="00DC4AF8" w:rsidP="00D81365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1.12.2025</w:t>
            </w:r>
          </w:p>
        </w:tc>
      </w:tr>
      <w:tr w:rsidR="00EE361E" w14:paraId="02294341" w14:textId="77777777" w:rsidTr="00D81365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186B86B" w14:textId="77777777" w:rsidR="00EE361E" w:rsidRDefault="00EE361E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385DD10A" w14:textId="77777777" w:rsidR="00EE361E" w:rsidRPr="00E154CA" w:rsidRDefault="00EE361E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06768E6">
              <w:rPr>
                <w:rFonts w:eastAsia="Arial" w:cs="Arial"/>
                <w:szCs w:val="20"/>
              </w:rPr>
              <w:t xml:space="preserve">Manažer testování: </w:t>
            </w:r>
            <w:r>
              <w:rPr>
                <w:rFonts w:eastAsia="Arial" w:cs="Arial"/>
                <w:szCs w:val="20"/>
              </w:rPr>
              <w:t>3,6</w:t>
            </w:r>
            <w:r w:rsidRPr="006768E6">
              <w:rPr>
                <w:rFonts w:eastAsia="Arial" w:cs="Arial"/>
                <w:szCs w:val="20"/>
              </w:rPr>
              <w:br/>
              <w:t xml:space="preserve">Tester senior: </w:t>
            </w:r>
            <w:r>
              <w:rPr>
                <w:rFonts w:eastAsia="Arial" w:cs="Arial"/>
                <w:szCs w:val="20"/>
              </w:rPr>
              <w:t>10</w:t>
            </w:r>
            <w:r>
              <w:rPr>
                <w:rFonts w:eastAsia="Arial" w:cs="Arial"/>
                <w:szCs w:val="20"/>
              </w:rPr>
              <w:br/>
              <w:t>Tester junior: 9</w:t>
            </w:r>
            <w:r>
              <w:rPr>
                <w:rFonts w:eastAsia="Arial" w:cs="Arial"/>
                <w:szCs w:val="20"/>
              </w:rPr>
              <w:br/>
            </w:r>
            <w:r w:rsidRPr="004606F0">
              <w:rPr>
                <w:rFonts w:eastAsia="Arial" w:cs="Arial"/>
                <w:szCs w:val="20"/>
              </w:rPr>
              <w:t xml:space="preserve">Bezpečnostní </w:t>
            </w:r>
            <w:r>
              <w:rPr>
                <w:rFonts w:eastAsia="Arial" w:cs="Arial"/>
                <w:szCs w:val="20"/>
              </w:rPr>
              <w:t>specialista</w:t>
            </w:r>
            <w:r w:rsidRPr="004606F0">
              <w:rPr>
                <w:rFonts w:eastAsia="Arial" w:cs="Arial"/>
                <w:szCs w:val="20"/>
              </w:rPr>
              <w:t xml:space="preserve">: </w:t>
            </w:r>
            <w:r>
              <w:rPr>
                <w:rFonts w:eastAsia="Arial" w:cs="Arial"/>
                <w:szCs w:val="20"/>
              </w:rPr>
              <w:t>1</w:t>
            </w:r>
          </w:p>
        </w:tc>
      </w:tr>
      <w:tr w:rsidR="00EE361E" w14:paraId="53F3C23D" w14:textId="77777777" w:rsidTr="00D81365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0405C732" w14:textId="77777777" w:rsidR="00EE361E" w:rsidRDefault="00EE361E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6CB76D94" w14:textId="77777777" w:rsidR="00EE361E" w:rsidRDefault="00EE361E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EE361E" w14:paraId="5410AD09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96F760D" w14:textId="77777777" w:rsidR="00EE361E" w:rsidRDefault="00EE361E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EE361E" w14:paraId="6B4B4183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4D6A9BB7" w14:textId="77777777" w:rsidR="00FB3D58" w:rsidRDefault="00FB3D58" w:rsidP="00FB3D58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26563A">
              <w:rPr>
                <w:rFonts w:eastAsia="Arial" w:cs="Arial"/>
                <w:szCs w:val="20"/>
              </w:rPr>
              <w:t xml:space="preserve">Kontaktní osoba </w:t>
            </w:r>
          </w:p>
          <w:p w14:paraId="0DE4A4E8" w14:textId="77777777" w:rsidR="00FB3D58" w:rsidRDefault="00FB3D58" w:rsidP="00FB3D58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Testovací účty v</w:t>
            </w:r>
            <w:r>
              <w:rPr>
                <w:rFonts w:eastAsia="Arial" w:cs="Arial"/>
                <w:szCs w:val="20"/>
              </w:rPr>
              <w:t> </w:t>
            </w:r>
            <w:r w:rsidRPr="0722D1BB">
              <w:rPr>
                <w:rFonts w:eastAsia="Arial" w:cs="Arial"/>
                <w:szCs w:val="20"/>
              </w:rPr>
              <w:t>aplikaci</w:t>
            </w:r>
          </w:p>
          <w:p w14:paraId="17972190" w14:textId="2C91E6E7" w:rsidR="00FB3D58" w:rsidRDefault="00FB3D58" w:rsidP="00FB3D58">
            <w:r>
              <w:t>Pro testy webových aplikací:</w:t>
            </w:r>
          </w:p>
          <w:p w14:paraId="1BEF5D84" w14:textId="77777777" w:rsidR="00FB3D58" w:rsidRDefault="00FB3D58" w:rsidP="00FB3D58">
            <w:pPr>
              <w:pStyle w:val="ListBullet2"/>
            </w:pPr>
            <w:r>
              <w:t>Síťový prostup na testované servery;</w:t>
            </w:r>
          </w:p>
          <w:p w14:paraId="48E36060" w14:textId="77777777" w:rsidR="00FB3D58" w:rsidRDefault="00FB3D58" w:rsidP="00FB3D58">
            <w:pPr>
              <w:pStyle w:val="ListBullet2"/>
            </w:pPr>
            <w:r>
              <w:t>URL adresu webové aplikace;</w:t>
            </w:r>
          </w:p>
          <w:p w14:paraId="55F53165" w14:textId="77777777" w:rsidR="00FB3D58" w:rsidRDefault="00FB3D58" w:rsidP="00FB3D58">
            <w:pPr>
              <w:pStyle w:val="ListBullet2"/>
            </w:pPr>
            <w:r>
              <w:t>2 testovací uživatelské účty od každé testované role (1x více privilegovaná, 1x běžná role).</w:t>
            </w:r>
          </w:p>
          <w:p w14:paraId="3A74C676" w14:textId="7453F0C6" w:rsidR="00FB3D58" w:rsidRDefault="00FB3D58" w:rsidP="00FB3D58">
            <w:r>
              <w:t>Pro testy desktop aplikací:</w:t>
            </w:r>
          </w:p>
          <w:p w14:paraId="2CEE5D62" w14:textId="77777777" w:rsidR="00FB3D58" w:rsidRDefault="00FB3D58" w:rsidP="00FB3D58">
            <w:pPr>
              <w:pStyle w:val="ListBullet2"/>
            </w:pPr>
            <w:r>
              <w:t>Síťový prostup na testované servery;</w:t>
            </w:r>
          </w:p>
          <w:p w14:paraId="4F813B23" w14:textId="77777777" w:rsidR="00FB3D58" w:rsidRDefault="00FB3D58" w:rsidP="00FB3D58">
            <w:pPr>
              <w:pStyle w:val="ListBullet2"/>
            </w:pPr>
            <w:r>
              <w:t>Instalační soubory nebo VPN přístup k instalaci aplikace;</w:t>
            </w:r>
          </w:p>
          <w:p w14:paraId="015D37C8" w14:textId="77777777" w:rsidR="00FB3D58" w:rsidRDefault="00FB3D58" w:rsidP="00FB3D58">
            <w:pPr>
              <w:pStyle w:val="ListBullet2"/>
            </w:pPr>
            <w:r>
              <w:t>Přidělení účtů pro přístup do aplikace, v ideálním případě 2 účty od každé z nejběžnějších rolí, není-li autentizace řešena přes SSO;</w:t>
            </w:r>
          </w:p>
          <w:p w14:paraId="4147671B" w14:textId="57B2CC87" w:rsidR="00EE361E" w:rsidRPr="00FB3D58" w:rsidRDefault="00FB3D58" w:rsidP="00FB3D58">
            <w:pPr>
              <w:pStyle w:val="ListBullet2"/>
            </w:pPr>
            <w:r>
              <w:t>Aplikace by měla mít přístup k anonymizovaným, testovacím datům, tzn. že by případné výpisy a tabulky v aplikaci neměly být prázdné (bez dat).</w:t>
            </w:r>
          </w:p>
        </w:tc>
      </w:tr>
      <w:tr w:rsidR="00EE361E" w14:paraId="14CBDF4C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11D1C1A" w14:textId="77777777" w:rsidR="00EE361E" w:rsidRDefault="00EE361E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EE361E" w14:paraId="67960920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6C4235E2" w14:textId="77777777" w:rsidR="00EE361E" w:rsidRDefault="00EE361E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4319FFAF" w14:textId="77777777" w:rsidR="00EE361E" w:rsidRDefault="00EE361E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5772BBA8" w14:textId="77777777" w:rsidR="00EE361E" w:rsidRDefault="00EE361E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01E8FC73" w14:textId="77777777" w:rsidR="00EE361E" w:rsidRDefault="00EE361E" w:rsidP="00EE361E">
      <w:pPr>
        <w:spacing w:after="0" w:line="240" w:lineRule="auto"/>
      </w:pPr>
    </w:p>
    <w:p w14:paraId="2ECE6E70" w14:textId="77777777" w:rsidR="006358FF" w:rsidRDefault="00EE361E" w:rsidP="00EE361E">
      <w:pPr>
        <w:spacing w:after="0" w:line="240" w:lineRule="auto"/>
      </w:pPr>
      <w:r>
        <w:br w:type="page"/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6358FF" w14:paraId="62A70757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06F95FB" w14:textId="77777777" w:rsidR="006358FF" w:rsidRDefault="006358FF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13D9891D" w14:textId="1979E1EF" w:rsidR="006358FF" w:rsidRDefault="006358FF" w:rsidP="00D81365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>25/</w:t>
            </w:r>
            <w:r>
              <w:rPr>
                <w:rFonts w:eastAsia="Arial" w:cs="Arial"/>
              </w:rPr>
              <w:t>810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1B6DE997" w14:textId="46293245" w:rsidR="006358FF" w:rsidRDefault="006358FF" w:rsidP="00D81365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>T03 Zátěžové testování</w:t>
            </w:r>
            <w:r w:rsidR="00ED78A4">
              <w:rPr>
                <w:rFonts w:eastAsia="Arial" w:cs="Arial"/>
              </w:rPr>
              <w:t xml:space="preserve"> – SUIP: e-portál</w:t>
            </w:r>
          </w:p>
        </w:tc>
      </w:tr>
      <w:tr w:rsidR="006358FF" w14:paraId="4DDC6B2A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CD18B5E" w14:textId="77777777" w:rsidR="006358FF" w:rsidRDefault="006358FF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6358FF" w14:paraId="7D946217" w14:textId="77777777" w:rsidTr="00D81365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1C08182E" w14:textId="77777777" w:rsidR="006358FF" w:rsidRDefault="006358FF" w:rsidP="00D81365">
            <w:pPr>
              <w:spacing w:after="0" w:line="280" w:lineRule="atLeast"/>
              <w:jc w:val="center"/>
              <w:rPr>
                <w:rFonts w:eastAsia="Arial" w:cs="Arial"/>
              </w:rPr>
            </w:pPr>
            <w:r>
              <w:br/>
            </w:r>
            <w:r w:rsidRPr="7CA3815C">
              <w:rPr>
                <w:rFonts w:eastAsia="Arial" w:cs="Arial"/>
                <w:b/>
                <w:bCs/>
              </w:rPr>
              <w:t>T03 Zátěžové testování</w:t>
            </w:r>
            <w:r>
              <w:br/>
            </w:r>
          </w:p>
        </w:tc>
      </w:tr>
      <w:tr w:rsidR="006358FF" w14:paraId="2607CE82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0841433" w14:textId="77777777" w:rsidR="006358FF" w:rsidRDefault="006358FF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6358FF" w14:paraId="0F1C90F8" w14:textId="77777777" w:rsidTr="00D81365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148A0CDF" w14:textId="6B9D3E7C" w:rsidR="006358FF" w:rsidRDefault="006358FF" w:rsidP="00D81365">
            <w:pPr>
              <w:spacing w:before="120" w:line="240" w:lineRule="auto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 xml:space="preserve">Zátěžové testování </w:t>
            </w:r>
            <w:r w:rsidR="00ED78A4">
              <w:rPr>
                <w:rFonts w:eastAsia="Arial" w:cs="Arial"/>
              </w:rPr>
              <w:t>e-portálu SUIP.</w:t>
            </w:r>
          </w:p>
        </w:tc>
      </w:tr>
      <w:tr w:rsidR="006358FF" w14:paraId="1A798EAA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5F23849" w14:textId="77777777" w:rsidR="006358FF" w:rsidRDefault="006358FF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48661938" w14:textId="19838390" w:rsidR="006358FF" w:rsidRDefault="007D3B99" w:rsidP="00D81365">
            <w:pPr>
              <w:spacing w:after="0"/>
              <w:jc w:val="center"/>
              <w:rPr>
                <w:rFonts w:eastAsia="Arial" w:cs="Arial"/>
              </w:rPr>
            </w:pPr>
            <w:r>
              <w:rPr>
                <w:rFonts w:eastAsia="Arial" w:cs="Arial"/>
              </w:rPr>
              <w:t>2</w:t>
            </w:r>
            <w:r w:rsidR="006358FF">
              <w:rPr>
                <w:rFonts w:eastAsia="Arial" w:cs="Arial"/>
              </w:rPr>
              <w:t>5.09.</w:t>
            </w:r>
            <w:r w:rsidR="006358FF" w:rsidRPr="7CA3815C">
              <w:rPr>
                <w:rFonts w:eastAsia="Arial" w:cs="Arial"/>
              </w:rPr>
              <w:t>2025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FE244E0" w14:textId="77777777" w:rsidR="006358FF" w:rsidRDefault="006358FF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7678FC72" w14:textId="56A92264" w:rsidR="006358FF" w:rsidRDefault="00DC4AF8" w:rsidP="00D81365">
            <w:pPr>
              <w:spacing w:after="0" w:line="280" w:lineRule="atLeast"/>
              <w:rPr>
                <w:rFonts w:eastAsia="Arial" w:cs="Arial"/>
              </w:rPr>
            </w:pPr>
            <w:r>
              <w:rPr>
                <w:rFonts w:eastAsia="Arial" w:cs="Arial"/>
              </w:rPr>
              <w:t>31.12.2025</w:t>
            </w:r>
          </w:p>
        </w:tc>
      </w:tr>
      <w:tr w:rsidR="006358FF" w14:paraId="182C642C" w14:textId="77777777" w:rsidTr="00D81365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462BCF1" w14:textId="77777777" w:rsidR="006358FF" w:rsidRDefault="006358FF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1AF73156" w14:textId="3B6041EF" w:rsidR="006358FF" w:rsidRPr="000D56F1" w:rsidRDefault="006358FF" w:rsidP="00D81365">
            <w:pPr>
              <w:pStyle w:val="RLTextlnkuslovan"/>
              <w:numPr>
                <w:ilvl w:val="0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 xml:space="preserve">Manažer testování: </w:t>
            </w:r>
            <w:r>
              <w:rPr>
                <w:rFonts w:eastAsia="Arial" w:cs="Arial"/>
              </w:rPr>
              <w:t>0,</w:t>
            </w:r>
            <w:r w:rsidR="00652705">
              <w:rPr>
                <w:rFonts w:eastAsia="Arial" w:cs="Arial"/>
              </w:rPr>
              <w:t>9</w:t>
            </w:r>
            <w:r>
              <w:br/>
            </w:r>
            <w:r w:rsidRPr="7CA3815C">
              <w:rPr>
                <w:rFonts w:eastAsia="Arial" w:cs="Arial"/>
              </w:rPr>
              <w:t xml:space="preserve">Tester senior: </w:t>
            </w:r>
            <w:r>
              <w:rPr>
                <w:rFonts w:eastAsia="Arial" w:cs="Arial"/>
              </w:rPr>
              <w:t>4</w:t>
            </w:r>
            <w:r>
              <w:br/>
            </w:r>
            <w:r w:rsidRPr="7CA3815C">
              <w:rPr>
                <w:rFonts w:eastAsia="Arial" w:cs="Arial"/>
              </w:rPr>
              <w:t xml:space="preserve">Bezpečnostní architekt: </w:t>
            </w:r>
            <w:r>
              <w:rPr>
                <w:rFonts w:eastAsia="Arial" w:cs="Arial"/>
              </w:rPr>
              <w:t>1</w:t>
            </w:r>
          </w:p>
        </w:tc>
      </w:tr>
      <w:tr w:rsidR="006358FF" w14:paraId="6164CF7C" w14:textId="77777777" w:rsidTr="00D81365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7A0B9ABD" w14:textId="77777777" w:rsidR="006358FF" w:rsidRDefault="006358FF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2A3C2BB0" w14:textId="77777777" w:rsidR="006358FF" w:rsidRDefault="006358FF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6358FF" w14:paraId="776B61AD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378AC00" w14:textId="77777777" w:rsidR="006358FF" w:rsidRDefault="006358FF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6358FF" w14:paraId="25B96A7E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0C482DCE" w14:textId="77777777" w:rsidR="009C3A3C" w:rsidRPr="009C3A3C" w:rsidRDefault="009C3A3C" w:rsidP="009C3A3C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26563A">
              <w:rPr>
                <w:rFonts w:eastAsia="Arial" w:cs="Arial"/>
                <w:szCs w:val="20"/>
              </w:rPr>
              <w:t xml:space="preserve">Kontaktní osoba </w:t>
            </w:r>
            <w:r>
              <w:rPr>
                <w:rFonts w:eastAsia="Arial" w:cs="Arial"/>
                <w:szCs w:val="20"/>
              </w:rPr>
              <w:br/>
            </w:r>
            <w:r w:rsidRPr="00BC7BF1">
              <w:rPr>
                <w:rFonts w:ascii="Calibri" w:eastAsia="Calibri Light" w:hAnsi="Calibri" w:cs="Calibri"/>
                <w:noProof/>
                <w:sz w:val="22"/>
                <w:szCs w:val="28"/>
                <w:lang w:eastAsia="en-US"/>
              </w:rPr>
              <w:t>Síťový prostup na testované servery</w:t>
            </w:r>
            <w:r>
              <w:rPr>
                <w:rFonts w:ascii="Calibri" w:eastAsia="Calibri Light" w:hAnsi="Calibri" w:cs="Calibri"/>
                <w:noProof/>
                <w:sz w:val="22"/>
                <w:szCs w:val="28"/>
                <w:lang w:eastAsia="en-US"/>
              </w:rPr>
              <w:br/>
            </w:r>
            <w:r w:rsidRPr="009C3A3C">
              <w:rPr>
                <w:rFonts w:ascii="Calibri" w:eastAsia="Calibri Light" w:hAnsi="Calibri" w:cs="Calibri"/>
                <w:noProof/>
                <w:sz w:val="22"/>
                <w:szCs w:val="28"/>
                <w:lang w:eastAsia="en-US"/>
              </w:rPr>
              <w:t>Adresy serverů/služeb</w:t>
            </w:r>
          </w:p>
          <w:p w14:paraId="51EDAAAC" w14:textId="77777777" w:rsidR="006358FF" w:rsidRDefault="006358FF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</w:p>
        </w:tc>
      </w:tr>
      <w:tr w:rsidR="006358FF" w14:paraId="40E21D20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5372DBA" w14:textId="77777777" w:rsidR="006358FF" w:rsidRDefault="006358FF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6358FF" w14:paraId="1BC5E330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3D842553" w14:textId="77777777" w:rsidR="006358FF" w:rsidRDefault="006358FF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1198ACAF" w14:textId="77777777" w:rsidR="006358FF" w:rsidRDefault="006358FF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29256CA6" w14:textId="77777777" w:rsidR="006358FF" w:rsidRDefault="006358FF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1CD61978" w14:textId="77777777" w:rsidR="00E76383" w:rsidRDefault="006358FF" w:rsidP="006358FF">
      <w:pPr>
        <w:spacing w:after="0" w:line="240" w:lineRule="auto"/>
      </w:pPr>
      <w:r>
        <w:br w:type="page"/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6430A7" w14:paraId="2F0FFAAD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46B739C" w14:textId="77777777" w:rsidR="006430A7" w:rsidRDefault="006430A7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393F0D33" w14:textId="77777777" w:rsidR="006430A7" w:rsidRDefault="006430A7" w:rsidP="00D81365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5/811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42EA3C16" w14:textId="77777777" w:rsidR="006430A7" w:rsidRDefault="006430A7" w:rsidP="00D81365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 w:rsidRPr="000714BE">
              <w:rPr>
                <w:rFonts w:eastAsia="Arial" w:cs="Arial"/>
                <w:szCs w:val="20"/>
              </w:rPr>
              <w:t>T0</w:t>
            </w:r>
            <w:r>
              <w:rPr>
                <w:rFonts w:eastAsia="Arial" w:cs="Arial"/>
                <w:szCs w:val="20"/>
              </w:rPr>
              <w:t xml:space="preserve">4 Testování bezpečnosti aplikací – </w:t>
            </w:r>
            <w:r>
              <w:rPr>
                <w:rFonts w:eastAsia="Arial" w:cs="Arial"/>
              </w:rPr>
              <w:t>SUIP: e-portál</w:t>
            </w:r>
          </w:p>
        </w:tc>
      </w:tr>
      <w:tr w:rsidR="006430A7" w14:paraId="7A437D35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3107ACB" w14:textId="77777777" w:rsidR="006430A7" w:rsidRDefault="006430A7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6430A7" w14:paraId="21E8B649" w14:textId="77777777" w:rsidTr="00D81365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0A2754B1" w14:textId="77777777" w:rsidR="006430A7" w:rsidRDefault="006430A7" w:rsidP="00D81365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>
              <w:rPr>
                <w:rFonts w:eastAsia="Arial" w:cs="Arial"/>
                <w:b/>
                <w:bCs/>
                <w:szCs w:val="20"/>
              </w:rPr>
              <w:t>04 Testování bezpečnosti aplikací</w:t>
            </w:r>
            <w:r>
              <w:br/>
            </w:r>
          </w:p>
        </w:tc>
      </w:tr>
      <w:tr w:rsidR="006430A7" w14:paraId="30A51C0E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7A5D9E5" w14:textId="77777777" w:rsidR="006430A7" w:rsidRDefault="006430A7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6430A7" w14:paraId="21410E23" w14:textId="77777777" w:rsidTr="00D81365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49321449" w14:textId="77777777" w:rsidR="006430A7" w:rsidRDefault="006430A7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Penetrační testování bezpečnosti e-portálu – SUIP</w:t>
            </w:r>
          </w:p>
        </w:tc>
      </w:tr>
      <w:tr w:rsidR="006430A7" w14:paraId="32770775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7C8117B" w14:textId="77777777" w:rsidR="006430A7" w:rsidRDefault="006430A7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31538170" w14:textId="655AD9B1" w:rsidR="006430A7" w:rsidRPr="00E971BD" w:rsidRDefault="007D3B99" w:rsidP="00D81365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2</w:t>
            </w:r>
            <w:r w:rsidR="006430A7">
              <w:rPr>
                <w:rFonts w:eastAsia="Arial" w:cs="Arial"/>
              </w:rPr>
              <w:t>5.09.</w:t>
            </w:r>
            <w:r w:rsidR="006430A7" w:rsidRPr="7CA3815C">
              <w:rPr>
                <w:rFonts w:eastAsia="Arial" w:cs="Arial"/>
              </w:rPr>
              <w:t>2025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B9972C9" w14:textId="77777777" w:rsidR="006430A7" w:rsidRPr="00E971BD" w:rsidRDefault="006430A7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78D585B2" w14:textId="5E804048" w:rsidR="006430A7" w:rsidRPr="00E971BD" w:rsidRDefault="00DC4AF8" w:rsidP="00D81365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1.12.2025</w:t>
            </w:r>
          </w:p>
        </w:tc>
      </w:tr>
      <w:tr w:rsidR="006430A7" w14:paraId="033E24C9" w14:textId="77777777" w:rsidTr="00D81365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B65EED8" w14:textId="77777777" w:rsidR="006430A7" w:rsidRDefault="006430A7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3088980E" w14:textId="77777777" w:rsidR="006430A7" w:rsidRPr="00E154CA" w:rsidRDefault="006430A7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06768E6">
              <w:rPr>
                <w:rFonts w:eastAsia="Arial" w:cs="Arial"/>
                <w:szCs w:val="20"/>
              </w:rPr>
              <w:t xml:space="preserve">Manažer testování: </w:t>
            </w:r>
            <w:r>
              <w:rPr>
                <w:rFonts w:eastAsia="Arial" w:cs="Arial"/>
                <w:szCs w:val="20"/>
              </w:rPr>
              <w:t>2,8</w:t>
            </w:r>
            <w:r w:rsidRPr="006768E6">
              <w:rPr>
                <w:rFonts w:eastAsia="Arial" w:cs="Arial"/>
                <w:szCs w:val="20"/>
              </w:rPr>
              <w:br/>
              <w:t xml:space="preserve">Tester senior: </w:t>
            </w:r>
            <w:r>
              <w:rPr>
                <w:rFonts w:eastAsia="Arial" w:cs="Arial"/>
                <w:szCs w:val="20"/>
              </w:rPr>
              <w:t>8</w:t>
            </w:r>
            <w:r>
              <w:rPr>
                <w:rFonts w:eastAsia="Arial" w:cs="Arial"/>
                <w:szCs w:val="20"/>
              </w:rPr>
              <w:br/>
              <w:t>Tester junior: 7</w:t>
            </w:r>
            <w:r>
              <w:rPr>
                <w:rFonts w:eastAsia="Arial" w:cs="Arial"/>
                <w:szCs w:val="20"/>
              </w:rPr>
              <w:br/>
            </w:r>
            <w:r w:rsidRPr="004606F0">
              <w:rPr>
                <w:rFonts w:eastAsia="Arial" w:cs="Arial"/>
                <w:szCs w:val="20"/>
              </w:rPr>
              <w:t xml:space="preserve">Bezpečnostní </w:t>
            </w:r>
            <w:r>
              <w:rPr>
                <w:rFonts w:eastAsia="Arial" w:cs="Arial"/>
                <w:szCs w:val="20"/>
              </w:rPr>
              <w:t>specialista</w:t>
            </w:r>
            <w:r w:rsidRPr="004606F0">
              <w:rPr>
                <w:rFonts w:eastAsia="Arial" w:cs="Arial"/>
                <w:szCs w:val="20"/>
              </w:rPr>
              <w:t xml:space="preserve">: </w:t>
            </w:r>
            <w:r>
              <w:rPr>
                <w:rFonts w:eastAsia="Arial" w:cs="Arial"/>
                <w:szCs w:val="20"/>
              </w:rPr>
              <w:t>1</w:t>
            </w:r>
          </w:p>
        </w:tc>
      </w:tr>
      <w:tr w:rsidR="006430A7" w14:paraId="66D2A099" w14:textId="77777777" w:rsidTr="00D81365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0215E261" w14:textId="77777777" w:rsidR="006430A7" w:rsidRDefault="006430A7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1C9A4EED" w14:textId="77777777" w:rsidR="006430A7" w:rsidRDefault="006430A7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6430A7" w14:paraId="66505BED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9680338" w14:textId="77777777" w:rsidR="006430A7" w:rsidRDefault="006430A7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6430A7" w14:paraId="741B7A47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3DB80BF5" w14:textId="77777777" w:rsidR="00FB3D58" w:rsidRDefault="00FB3D58" w:rsidP="00FB3D58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26563A">
              <w:rPr>
                <w:rFonts w:eastAsia="Arial" w:cs="Arial"/>
                <w:szCs w:val="20"/>
              </w:rPr>
              <w:t xml:space="preserve">Kontaktní osoba </w:t>
            </w:r>
          </w:p>
          <w:p w14:paraId="58AF7910" w14:textId="77777777" w:rsidR="00FB3D58" w:rsidRDefault="00FB3D58" w:rsidP="00FB3D58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Testovací účty v</w:t>
            </w:r>
            <w:r>
              <w:rPr>
                <w:rFonts w:eastAsia="Arial" w:cs="Arial"/>
                <w:szCs w:val="20"/>
              </w:rPr>
              <w:t> </w:t>
            </w:r>
            <w:r w:rsidRPr="0722D1BB">
              <w:rPr>
                <w:rFonts w:eastAsia="Arial" w:cs="Arial"/>
                <w:szCs w:val="20"/>
              </w:rPr>
              <w:t>aplikaci</w:t>
            </w:r>
          </w:p>
          <w:p w14:paraId="5EC44A74" w14:textId="5348D95C" w:rsidR="00FB3D58" w:rsidRDefault="00FB3D58" w:rsidP="00FB3D58">
            <w:r>
              <w:t>Pro testy webových aplikací:</w:t>
            </w:r>
          </w:p>
          <w:p w14:paraId="2B6936B5" w14:textId="77777777" w:rsidR="00FB3D58" w:rsidRDefault="00FB3D58" w:rsidP="00FB3D58">
            <w:pPr>
              <w:pStyle w:val="ListBullet2"/>
            </w:pPr>
            <w:r>
              <w:t>Síťový prostup na testované servery;</w:t>
            </w:r>
          </w:p>
          <w:p w14:paraId="7E648D2D" w14:textId="77777777" w:rsidR="00FB3D58" w:rsidRDefault="00FB3D58" w:rsidP="00FB3D58">
            <w:pPr>
              <w:pStyle w:val="ListBullet2"/>
            </w:pPr>
            <w:r>
              <w:t>URL adresu webové aplikace;</w:t>
            </w:r>
          </w:p>
          <w:p w14:paraId="7288E5DD" w14:textId="77777777" w:rsidR="00FB3D58" w:rsidRDefault="00FB3D58" w:rsidP="00FB3D58">
            <w:pPr>
              <w:pStyle w:val="ListBullet2"/>
            </w:pPr>
            <w:r>
              <w:t>2 testovací uživatelské účty od každé testované role (1x více privilegovaná, 1x běžná role).</w:t>
            </w:r>
          </w:p>
          <w:p w14:paraId="08E74C7E" w14:textId="2CC77AF6" w:rsidR="00FB3D58" w:rsidRDefault="00FB3D58" w:rsidP="00FB3D58">
            <w:r>
              <w:t>Pro testy desktop aplikací:</w:t>
            </w:r>
          </w:p>
          <w:p w14:paraId="2C6E4555" w14:textId="77777777" w:rsidR="00FB3D58" w:rsidRDefault="00FB3D58" w:rsidP="00FB3D58">
            <w:pPr>
              <w:pStyle w:val="ListBullet2"/>
            </w:pPr>
            <w:r>
              <w:t>Síťový prostup na testované servery;</w:t>
            </w:r>
          </w:p>
          <w:p w14:paraId="1D669344" w14:textId="77777777" w:rsidR="00FB3D58" w:rsidRDefault="00FB3D58" w:rsidP="00FB3D58">
            <w:pPr>
              <w:pStyle w:val="ListBullet2"/>
            </w:pPr>
            <w:r>
              <w:t>Instalační soubory nebo VPN přístup k instalaci aplikace;</w:t>
            </w:r>
          </w:p>
          <w:p w14:paraId="694B829C" w14:textId="77777777" w:rsidR="00FB3D58" w:rsidRDefault="00FB3D58" w:rsidP="00FB3D58">
            <w:pPr>
              <w:pStyle w:val="ListBullet2"/>
            </w:pPr>
            <w:r>
              <w:t>Přidělení účtů pro přístup do aplikace, v ideálním případě 2 účty od každé z nejběžnějších rolí, není-li autentizace řešena přes SSO;</w:t>
            </w:r>
          </w:p>
          <w:p w14:paraId="2ADCCFC5" w14:textId="6A01FCC8" w:rsidR="006430A7" w:rsidRPr="00FB3D58" w:rsidRDefault="00FB3D58" w:rsidP="00FB3D58">
            <w:pPr>
              <w:pStyle w:val="ListBullet2"/>
            </w:pPr>
            <w:r>
              <w:t>Aplikace by měla mít přístup k anonymizovaným, testovacím datům, tzn. že by případné výpisy a tabulky v aplikaci neměly být prázdné (bez dat).</w:t>
            </w:r>
          </w:p>
        </w:tc>
      </w:tr>
      <w:tr w:rsidR="006430A7" w14:paraId="699817BC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D2EDB18" w14:textId="77777777" w:rsidR="006430A7" w:rsidRDefault="006430A7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6430A7" w14:paraId="096722AC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0AD37658" w14:textId="77777777" w:rsidR="006430A7" w:rsidRDefault="006430A7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6D6FC8C9" w14:textId="77777777" w:rsidR="006430A7" w:rsidRDefault="006430A7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7476B769" w14:textId="77777777" w:rsidR="006430A7" w:rsidRDefault="006430A7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54A9C6C6" w14:textId="77777777" w:rsidR="006430A7" w:rsidRDefault="006430A7" w:rsidP="006430A7">
      <w:pPr>
        <w:spacing w:after="0" w:line="240" w:lineRule="auto"/>
      </w:pPr>
    </w:p>
    <w:p w14:paraId="03043115" w14:textId="77777777" w:rsidR="002924E7" w:rsidRDefault="002924E7" w:rsidP="006430A7">
      <w:pPr>
        <w:spacing w:after="0" w:line="240" w:lineRule="auto"/>
      </w:pPr>
    </w:p>
    <w:p w14:paraId="4E0A7C4B" w14:textId="77777777" w:rsidR="002924E7" w:rsidRDefault="002924E7" w:rsidP="006430A7">
      <w:pPr>
        <w:spacing w:after="0" w:line="240" w:lineRule="auto"/>
      </w:pPr>
    </w:p>
    <w:p w14:paraId="52A0DB6A" w14:textId="77777777" w:rsidR="002924E7" w:rsidRDefault="002924E7" w:rsidP="006430A7">
      <w:pPr>
        <w:spacing w:after="0" w:line="240" w:lineRule="auto"/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6430A7" w14:paraId="0E6E4398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03B6CCE" w14:textId="77777777" w:rsidR="006430A7" w:rsidRDefault="006430A7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52C9CA44" w14:textId="2BC513E0" w:rsidR="006430A7" w:rsidRDefault="006430A7" w:rsidP="00D81365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5/81</w:t>
            </w:r>
            <w:r w:rsidR="00A553F0">
              <w:rPr>
                <w:rFonts w:eastAsia="Arial" w:cs="Arial"/>
                <w:szCs w:val="20"/>
              </w:rPr>
              <w:t>2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22616BB8" w14:textId="3B25C13D" w:rsidR="006430A7" w:rsidRDefault="006430A7" w:rsidP="00D81365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 w:rsidRPr="000714BE">
              <w:rPr>
                <w:rFonts w:eastAsia="Arial" w:cs="Arial"/>
                <w:szCs w:val="20"/>
              </w:rPr>
              <w:t>T0</w:t>
            </w:r>
            <w:r>
              <w:rPr>
                <w:rFonts w:eastAsia="Arial" w:cs="Arial"/>
                <w:szCs w:val="20"/>
              </w:rPr>
              <w:t xml:space="preserve">4 Testování bezpečnosti aplikací – </w:t>
            </w:r>
            <w:r w:rsidR="00490B04">
              <w:rPr>
                <w:rFonts w:eastAsia="Arial" w:cs="Arial"/>
                <w:szCs w:val="20"/>
              </w:rPr>
              <w:t>JHMZ</w:t>
            </w:r>
          </w:p>
        </w:tc>
      </w:tr>
      <w:tr w:rsidR="006430A7" w14:paraId="752A8015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723D837" w14:textId="77777777" w:rsidR="006430A7" w:rsidRDefault="006430A7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6430A7" w14:paraId="3258A5B8" w14:textId="77777777" w:rsidTr="00D81365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7A80981E" w14:textId="77777777" w:rsidR="006430A7" w:rsidRDefault="006430A7" w:rsidP="00D81365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>
              <w:rPr>
                <w:rFonts w:eastAsia="Arial" w:cs="Arial"/>
                <w:b/>
                <w:bCs/>
                <w:szCs w:val="20"/>
              </w:rPr>
              <w:t>04 Testování bezpečnosti aplikací</w:t>
            </w:r>
            <w:r>
              <w:br/>
            </w:r>
          </w:p>
        </w:tc>
      </w:tr>
      <w:tr w:rsidR="006430A7" w14:paraId="0B436B87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DDA5033" w14:textId="77777777" w:rsidR="006430A7" w:rsidRDefault="006430A7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6430A7" w14:paraId="4E366385" w14:textId="77777777" w:rsidTr="00D81365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3480D9F5" w14:textId="04DC38A4" w:rsidR="006430A7" w:rsidRDefault="006430A7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Penetrační testování bezpečnosti </w:t>
            </w:r>
            <w:r w:rsidR="00EB21AA">
              <w:rPr>
                <w:rFonts w:eastAsia="Arial" w:cs="Arial"/>
                <w:szCs w:val="20"/>
              </w:rPr>
              <w:t>aplikace JHMZ.</w:t>
            </w:r>
          </w:p>
        </w:tc>
      </w:tr>
      <w:tr w:rsidR="006430A7" w14:paraId="04F0C3E1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794C527" w14:textId="77777777" w:rsidR="006430A7" w:rsidRDefault="006430A7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415C28DB" w14:textId="695E45D9" w:rsidR="006430A7" w:rsidRPr="00E971BD" w:rsidRDefault="007D3B99" w:rsidP="00D81365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2</w:t>
            </w:r>
            <w:r w:rsidR="006430A7">
              <w:rPr>
                <w:rFonts w:eastAsia="Arial" w:cs="Arial"/>
              </w:rPr>
              <w:t>5.09.</w:t>
            </w:r>
            <w:r w:rsidR="006430A7" w:rsidRPr="7CA3815C">
              <w:rPr>
                <w:rFonts w:eastAsia="Arial" w:cs="Arial"/>
              </w:rPr>
              <w:t>2025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7984289" w14:textId="77777777" w:rsidR="006430A7" w:rsidRPr="00E971BD" w:rsidRDefault="006430A7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773D479A" w14:textId="180FD240" w:rsidR="006430A7" w:rsidRPr="00E971BD" w:rsidRDefault="00DC4AF8" w:rsidP="00D81365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1.12.2025</w:t>
            </w:r>
          </w:p>
        </w:tc>
      </w:tr>
      <w:tr w:rsidR="006430A7" w14:paraId="0F4DA76E" w14:textId="77777777" w:rsidTr="00D81365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39735A1" w14:textId="77777777" w:rsidR="006430A7" w:rsidRDefault="006430A7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7AF11F60" w14:textId="62D3F2F8" w:rsidR="006430A7" w:rsidRPr="00E154CA" w:rsidRDefault="006430A7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06768E6">
              <w:rPr>
                <w:rFonts w:eastAsia="Arial" w:cs="Arial"/>
                <w:szCs w:val="20"/>
              </w:rPr>
              <w:t xml:space="preserve">Manažer testování: </w:t>
            </w:r>
            <w:r w:rsidR="00EB21AA">
              <w:rPr>
                <w:rFonts w:eastAsia="Arial" w:cs="Arial"/>
                <w:szCs w:val="20"/>
              </w:rPr>
              <w:t>5,4</w:t>
            </w:r>
            <w:r w:rsidRPr="006768E6">
              <w:rPr>
                <w:rFonts w:eastAsia="Arial" w:cs="Arial"/>
                <w:szCs w:val="20"/>
              </w:rPr>
              <w:br/>
              <w:t xml:space="preserve">Tester senior: </w:t>
            </w:r>
            <w:r w:rsidR="00EB21AA">
              <w:rPr>
                <w:rFonts w:eastAsia="Arial" w:cs="Arial"/>
                <w:szCs w:val="20"/>
              </w:rPr>
              <w:t>14</w:t>
            </w:r>
            <w:r>
              <w:rPr>
                <w:rFonts w:eastAsia="Arial" w:cs="Arial"/>
                <w:szCs w:val="20"/>
              </w:rPr>
              <w:br/>
              <w:t xml:space="preserve">Tester junior: </w:t>
            </w:r>
            <w:r w:rsidR="00EB21AA">
              <w:rPr>
                <w:rFonts w:eastAsia="Arial" w:cs="Arial"/>
                <w:szCs w:val="20"/>
              </w:rPr>
              <w:t>14</w:t>
            </w:r>
            <w:r>
              <w:rPr>
                <w:rFonts w:eastAsia="Arial" w:cs="Arial"/>
                <w:szCs w:val="20"/>
              </w:rPr>
              <w:br/>
            </w:r>
            <w:r w:rsidRPr="004606F0">
              <w:rPr>
                <w:rFonts w:eastAsia="Arial" w:cs="Arial"/>
                <w:szCs w:val="20"/>
              </w:rPr>
              <w:t xml:space="preserve">Bezpečnostní </w:t>
            </w:r>
            <w:r>
              <w:rPr>
                <w:rFonts w:eastAsia="Arial" w:cs="Arial"/>
                <w:szCs w:val="20"/>
              </w:rPr>
              <w:t>specialista</w:t>
            </w:r>
            <w:r w:rsidRPr="004606F0">
              <w:rPr>
                <w:rFonts w:eastAsia="Arial" w:cs="Arial"/>
                <w:szCs w:val="20"/>
              </w:rPr>
              <w:t xml:space="preserve">: </w:t>
            </w:r>
            <w:r w:rsidR="00EB21AA">
              <w:rPr>
                <w:rFonts w:eastAsia="Arial" w:cs="Arial"/>
                <w:szCs w:val="20"/>
              </w:rPr>
              <w:t>2</w:t>
            </w:r>
          </w:p>
        </w:tc>
      </w:tr>
      <w:tr w:rsidR="006430A7" w14:paraId="48912788" w14:textId="77777777" w:rsidTr="00D81365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311CDCB0" w14:textId="77777777" w:rsidR="006430A7" w:rsidRDefault="006430A7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3B4B087B" w14:textId="77777777" w:rsidR="006430A7" w:rsidRDefault="006430A7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6430A7" w14:paraId="219EF135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3A665E0" w14:textId="77777777" w:rsidR="006430A7" w:rsidRDefault="006430A7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6430A7" w14:paraId="055192CD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1BF014F5" w14:textId="77777777" w:rsidR="00431A95" w:rsidRDefault="00431A95" w:rsidP="00431A9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26563A">
              <w:rPr>
                <w:rFonts w:eastAsia="Arial" w:cs="Arial"/>
                <w:szCs w:val="20"/>
              </w:rPr>
              <w:t xml:space="preserve">Kontaktní osoba </w:t>
            </w:r>
          </w:p>
          <w:p w14:paraId="6460B2C9" w14:textId="77777777" w:rsidR="00431A95" w:rsidRDefault="00431A95" w:rsidP="00431A9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Testovací účty v</w:t>
            </w:r>
            <w:r>
              <w:rPr>
                <w:rFonts w:eastAsia="Arial" w:cs="Arial"/>
                <w:szCs w:val="20"/>
              </w:rPr>
              <w:t> </w:t>
            </w:r>
            <w:r w:rsidRPr="0722D1BB">
              <w:rPr>
                <w:rFonts w:eastAsia="Arial" w:cs="Arial"/>
                <w:szCs w:val="20"/>
              </w:rPr>
              <w:t>aplikaci</w:t>
            </w:r>
          </w:p>
          <w:p w14:paraId="6CB7BEEB" w14:textId="7BC4EF5A" w:rsidR="00431A95" w:rsidRDefault="00431A95" w:rsidP="00431A95">
            <w:r>
              <w:t>Pro testy webových aplikací:</w:t>
            </w:r>
          </w:p>
          <w:p w14:paraId="6024231F" w14:textId="77777777" w:rsidR="00431A95" w:rsidRDefault="00431A95" w:rsidP="00431A95">
            <w:pPr>
              <w:pStyle w:val="ListBullet2"/>
            </w:pPr>
            <w:r>
              <w:t>Síťový prostup na testované servery;</w:t>
            </w:r>
          </w:p>
          <w:p w14:paraId="65644FE0" w14:textId="77777777" w:rsidR="00431A95" w:rsidRDefault="00431A95" w:rsidP="00431A95">
            <w:pPr>
              <w:pStyle w:val="ListBullet2"/>
            </w:pPr>
            <w:r>
              <w:t>URL adresu webové aplikace;</w:t>
            </w:r>
          </w:p>
          <w:p w14:paraId="545928A1" w14:textId="77777777" w:rsidR="00431A95" w:rsidRDefault="00431A95" w:rsidP="00431A95">
            <w:pPr>
              <w:pStyle w:val="ListBullet2"/>
            </w:pPr>
            <w:r>
              <w:t>2 testovací uživatelské účty od každé testované role (1x více privilegovaná, 1x běžná role).</w:t>
            </w:r>
          </w:p>
          <w:p w14:paraId="7B7883AC" w14:textId="4D1F548B" w:rsidR="00431A95" w:rsidRDefault="00431A95" w:rsidP="00431A95">
            <w:r>
              <w:t>Pro testy desktop aplikací:</w:t>
            </w:r>
          </w:p>
          <w:p w14:paraId="59605FDC" w14:textId="77777777" w:rsidR="00431A95" w:rsidRDefault="00431A95" w:rsidP="00431A95">
            <w:pPr>
              <w:pStyle w:val="ListBullet2"/>
            </w:pPr>
            <w:r>
              <w:t>Síťový prostup na testované servery;</w:t>
            </w:r>
          </w:p>
          <w:p w14:paraId="614A56DB" w14:textId="77777777" w:rsidR="00431A95" w:rsidRDefault="00431A95" w:rsidP="00431A95">
            <w:pPr>
              <w:pStyle w:val="ListBullet2"/>
            </w:pPr>
            <w:r>
              <w:t>Instalační soubory nebo VPN přístup k instalaci aplikace;</w:t>
            </w:r>
          </w:p>
          <w:p w14:paraId="165A881F" w14:textId="77777777" w:rsidR="00431A95" w:rsidRDefault="00431A95" w:rsidP="00431A95">
            <w:pPr>
              <w:pStyle w:val="ListBullet2"/>
            </w:pPr>
            <w:r>
              <w:t>Přidělení účtů pro přístup do aplikace, v ideálním případě 2 účty od každé z nejběžnějších rolí, není-li autentizace řešena přes SSO;</w:t>
            </w:r>
          </w:p>
          <w:p w14:paraId="3C8CEC49" w14:textId="4E65116E" w:rsidR="006430A7" w:rsidRPr="00431A95" w:rsidRDefault="00431A95" w:rsidP="00431A95">
            <w:pPr>
              <w:pStyle w:val="ListBullet2"/>
            </w:pPr>
            <w:r>
              <w:t>Aplikace by měla mít přístup k anonymizovaným, testovacím datům, tzn. že by případné výpisy a tabulky v aplikaci neměly být prázdné (bez dat).</w:t>
            </w:r>
          </w:p>
        </w:tc>
      </w:tr>
      <w:tr w:rsidR="006430A7" w14:paraId="3F55A0F5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57973A1" w14:textId="77777777" w:rsidR="006430A7" w:rsidRDefault="006430A7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6430A7" w14:paraId="5B3480DE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530CBD0E" w14:textId="77777777" w:rsidR="006430A7" w:rsidRDefault="006430A7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2ABDAB10" w14:textId="77777777" w:rsidR="006430A7" w:rsidRDefault="006430A7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49584AA5" w14:textId="77777777" w:rsidR="006430A7" w:rsidRDefault="006430A7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0840B831" w14:textId="77777777" w:rsidR="006430A7" w:rsidRDefault="006430A7" w:rsidP="006430A7">
      <w:pPr>
        <w:spacing w:after="0" w:line="240" w:lineRule="auto"/>
      </w:pPr>
    </w:p>
    <w:p w14:paraId="015D87D3" w14:textId="77777777" w:rsidR="00A553F0" w:rsidRDefault="00A553F0" w:rsidP="006430A7">
      <w:pPr>
        <w:spacing w:after="0" w:line="240" w:lineRule="auto"/>
      </w:pPr>
    </w:p>
    <w:p w14:paraId="64D67F27" w14:textId="77777777" w:rsidR="00A553F0" w:rsidRDefault="00A553F0" w:rsidP="006430A7">
      <w:pPr>
        <w:spacing w:after="0" w:line="240" w:lineRule="auto"/>
      </w:pPr>
    </w:p>
    <w:p w14:paraId="04309435" w14:textId="77777777" w:rsidR="00A553F0" w:rsidRDefault="00A553F0" w:rsidP="006430A7">
      <w:pPr>
        <w:spacing w:after="0" w:line="240" w:lineRule="auto"/>
      </w:pPr>
    </w:p>
    <w:p w14:paraId="7F6BBC67" w14:textId="77777777" w:rsidR="00A553F0" w:rsidRDefault="00A553F0" w:rsidP="00E76383">
      <w:pPr>
        <w:spacing w:after="0" w:line="240" w:lineRule="auto"/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A553F0" w14:paraId="126463EA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327AE6E" w14:textId="77777777" w:rsidR="00A553F0" w:rsidRDefault="00A553F0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045BAB46" w14:textId="7420A039" w:rsidR="00A553F0" w:rsidRDefault="00A553F0" w:rsidP="00D81365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5/81</w:t>
            </w:r>
            <w:r w:rsidR="002924E7">
              <w:rPr>
                <w:rFonts w:eastAsia="Arial" w:cs="Arial"/>
                <w:szCs w:val="20"/>
              </w:rPr>
              <w:t>3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4BC652D4" w14:textId="41FE0D53" w:rsidR="00A553F0" w:rsidRDefault="00A553F0" w:rsidP="00D81365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 w:rsidRPr="000714BE">
              <w:rPr>
                <w:rFonts w:eastAsia="Arial" w:cs="Arial"/>
                <w:szCs w:val="20"/>
              </w:rPr>
              <w:t>T0</w:t>
            </w:r>
            <w:r>
              <w:rPr>
                <w:rFonts w:eastAsia="Arial" w:cs="Arial"/>
                <w:szCs w:val="20"/>
              </w:rPr>
              <w:t>4 Testování bezpečnosti aplikací –</w:t>
            </w:r>
            <w:r w:rsidR="00654BBC">
              <w:rPr>
                <w:rFonts w:eastAsia="Arial" w:cs="Arial"/>
              </w:rPr>
              <w:t xml:space="preserve"> JeF</w:t>
            </w:r>
          </w:p>
        </w:tc>
      </w:tr>
      <w:tr w:rsidR="00A553F0" w14:paraId="7C524309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059B3C4" w14:textId="77777777" w:rsidR="00A553F0" w:rsidRDefault="00A553F0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A553F0" w14:paraId="65E68049" w14:textId="77777777" w:rsidTr="00D81365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7AE2B27E" w14:textId="77777777" w:rsidR="00A553F0" w:rsidRDefault="00A553F0" w:rsidP="00D81365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>
              <w:rPr>
                <w:rFonts w:eastAsia="Arial" w:cs="Arial"/>
                <w:b/>
                <w:bCs/>
                <w:szCs w:val="20"/>
              </w:rPr>
              <w:t>04 Testování bezpečnosti aplikací</w:t>
            </w:r>
            <w:r>
              <w:br/>
            </w:r>
          </w:p>
        </w:tc>
      </w:tr>
      <w:tr w:rsidR="00A553F0" w14:paraId="2BD05F17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6D45BBE" w14:textId="77777777" w:rsidR="00A553F0" w:rsidRDefault="00A553F0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A553F0" w14:paraId="79673E70" w14:textId="77777777" w:rsidTr="00D81365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73DCD1BD" w14:textId="02529A64" w:rsidR="00A553F0" w:rsidRDefault="00A553F0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Penetrační testování bezpečnosti </w:t>
            </w:r>
            <w:r w:rsidR="00654BBC">
              <w:rPr>
                <w:rFonts w:eastAsia="Arial" w:cs="Arial"/>
                <w:szCs w:val="20"/>
              </w:rPr>
              <w:t>aplikace Jednotná fronta.</w:t>
            </w:r>
          </w:p>
        </w:tc>
      </w:tr>
      <w:tr w:rsidR="00A553F0" w14:paraId="3DC3B995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8D3356B" w14:textId="77777777" w:rsidR="00A553F0" w:rsidRDefault="00A553F0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29B4FE8C" w14:textId="60AA7AE9" w:rsidR="00A553F0" w:rsidRPr="00E971BD" w:rsidRDefault="007D3B99" w:rsidP="00D81365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2</w:t>
            </w:r>
            <w:r w:rsidR="00A553F0">
              <w:rPr>
                <w:rFonts w:eastAsia="Arial" w:cs="Arial"/>
              </w:rPr>
              <w:t>5.09.</w:t>
            </w:r>
            <w:r w:rsidR="00A553F0" w:rsidRPr="7CA3815C">
              <w:rPr>
                <w:rFonts w:eastAsia="Arial" w:cs="Arial"/>
              </w:rPr>
              <w:t>2025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F960EF0" w14:textId="77777777" w:rsidR="00A553F0" w:rsidRPr="00E971BD" w:rsidRDefault="00A553F0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5AC7CB01" w14:textId="02826BEF" w:rsidR="00A553F0" w:rsidRPr="00E971BD" w:rsidRDefault="00DC4AF8" w:rsidP="00D81365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1.12.2025</w:t>
            </w:r>
          </w:p>
        </w:tc>
      </w:tr>
      <w:tr w:rsidR="00A553F0" w14:paraId="08E11869" w14:textId="77777777" w:rsidTr="00D81365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8B36944" w14:textId="77777777" w:rsidR="00A553F0" w:rsidRDefault="00A553F0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35DA0AE7" w14:textId="5B9BAE1E" w:rsidR="00A553F0" w:rsidRPr="00E154CA" w:rsidRDefault="00A553F0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06768E6">
              <w:rPr>
                <w:rFonts w:eastAsia="Arial" w:cs="Arial"/>
                <w:szCs w:val="20"/>
              </w:rPr>
              <w:t xml:space="preserve">Manažer testování: </w:t>
            </w:r>
            <w:r>
              <w:rPr>
                <w:rFonts w:eastAsia="Arial" w:cs="Arial"/>
                <w:szCs w:val="20"/>
              </w:rPr>
              <w:t>2,</w:t>
            </w:r>
            <w:r w:rsidR="00C861C3">
              <w:rPr>
                <w:rFonts w:eastAsia="Arial" w:cs="Arial"/>
                <w:szCs w:val="20"/>
              </w:rPr>
              <w:t>1</w:t>
            </w:r>
            <w:r w:rsidRPr="006768E6">
              <w:rPr>
                <w:rFonts w:eastAsia="Arial" w:cs="Arial"/>
                <w:szCs w:val="20"/>
              </w:rPr>
              <w:br/>
              <w:t xml:space="preserve">Tester senior: </w:t>
            </w:r>
            <w:r w:rsidR="003E7D71">
              <w:rPr>
                <w:rFonts w:eastAsia="Arial" w:cs="Arial"/>
                <w:szCs w:val="20"/>
              </w:rPr>
              <w:t>6</w:t>
            </w:r>
            <w:r>
              <w:rPr>
                <w:rFonts w:eastAsia="Arial" w:cs="Arial"/>
                <w:szCs w:val="20"/>
              </w:rPr>
              <w:br/>
              <w:t xml:space="preserve">Tester junior: </w:t>
            </w:r>
            <w:r w:rsidR="00C861C3">
              <w:rPr>
                <w:rFonts w:eastAsia="Arial" w:cs="Arial"/>
                <w:szCs w:val="20"/>
              </w:rPr>
              <w:t>5</w:t>
            </w:r>
            <w:r>
              <w:rPr>
                <w:rFonts w:eastAsia="Arial" w:cs="Arial"/>
                <w:szCs w:val="20"/>
              </w:rPr>
              <w:br/>
            </w:r>
            <w:r w:rsidRPr="004606F0">
              <w:rPr>
                <w:rFonts w:eastAsia="Arial" w:cs="Arial"/>
                <w:szCs w:val="20"/>
              </w:rPr>
              <w:t xml:space="preserve">Bezpečnostní </w:t>
            </w:r>
            <w:r>
              <w:rPr>
                <w:rFonts w:eastAsia="Arial" w:cs="Arial"/>
                <w:szCs w:val="20"/>
              </w:rPr>
              <w:t>specialista</w:t>
            </w:r>
            <w:r w:rsidRPr="004606F0">
              <w:rPr>
                <w:rFonts w:eastAsia="Arial" w:cs="Arial"/>
                <w:szCs w:val="20"/>
              </w:rPr>
              <w:t xml:space="preserve">: </w:t>
            </w:r>
            <w:r>
              <w:rPr>
                <w:rFonts w:eastAsia="Arial" w:cs="Arial"/>
                <w:szCs w:val="20"/>
              </w:rPr>
              <w:t>1</w:t>
            </w:r>
          </w:p>
        </w:tc>
      </w:tr>
      <w:tr w:rsidR="00A553F0" w14:paraId="763AA8BD" w14:textId="77777777" w:rsidTr="00D81365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3E723B7A" w14:textId="77777777" w:rsidR="00A553F0" w:rsidRDefault="00A553F0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3F608E2A" w14:textId="77777777" w:rsidR="00A553F0" w:rsidRDefault="00A553F0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A553F0" w14:paraId="1156915E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3683F70" w14:textId="77777777" w:rsidR="00A553F0" w:rsidRDefault="00A553F0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A553F0" w14:paraId="4B558F37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29A0A3F8" w14:textId="77777777" w:rsidR="00431A95" w:rsidRDefault="00431A95" w:rsidP="00431A9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26563A">
              <w:rPr>
                <w:rFonts w:eastAsia="Arial" w:cs="Arial"/>
                <w:szCs w:val="20"/>
              </w:rPr>
              <w:t xml:space="preserve">Kontaktní osoba </w:t>
            </w:r>
          </w:p>
          <w:p w14:paraId="12BF24AF" w14:textId="77777777" w:rsidR="00431A95" w:rsidRDefault="00431A95" w:rsidP="00431A9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Testovací účty v</w:t>
            </w:r>
            <w:r>
              <w:rPr>
                <w:rFonts w:eastAsia="Arial" w:cs="Arial"/>
                <w:szCs w:val="20"/>
              </w:rPr>
              <w:t> </w:t>
            </w:r>
            <w:r w:rsidRPr="0722D1BB">
              <w:rPr>
                <w:rFonts w:eastAsia="Arial" w:cs="Arial"/>
                <w:szCs w:val="20"/>
              </w:rPr>
              <w:t>aplikaci</w:t>
            </w:r>
          </w:p>
          <w:p w14:paraId="49EEFAE8" w14:textId="45FB3449" w:rsidR="00431A95" w:rsidRDefault="00431A95" w:rsidP="00431A95">
            <w:r>
              <w:t>Pro testy webových aplikací:</w:t>
            </w:r>
          </w:p>
          <w:p w14:paraId="701C6BFF" w14:textId="77777777" w:rsidR="00431A95" w:rsidRDefault="00431A95" w:rsidP="00431A95">
            <w:pPr>
              <w:pStyle w:val="ListBullet2"/>
            </w:pPr>
            <w:r>
              <w:t>Síťový prostup na testované servery;</w:t>
            </w:r>
          </w:p>
          <w:p w14:paraId="0D680E0D" w14:textId="77777777" w:rsidR="00431A95" w:rsidRDefault="00431A95" w:rsidP="00431A95">
            <w:pPr>
              <w:pStyle w:val="ListBullet2"/>
            </w:pPr>
            <w:r>
              <w:t>URL adresu webové aplikace;</w:t>
            </w:r>
          </w:p>
          <w:p w14:paraId="6BEFB84D" w14:textId="77777777" w:rsidR="00431A95" w:rsidRDefault="00431A95" w:rsidP="00431A95">
            <w:pPr>
              <w:pStyle w:val="ListBullet2"/>
            </w:pPr>
            <w:r>
              <w:t>2 testovací uživatelské účty od každé testované role (1x více privilegovaná, 1x běžná role).</w:t>
            </w:r>
          </w:p>
          <w:p w14:paraId="667E48EC" w14:textId="51119B8D" w:rsidR="00431A95" w:rsidRDefault="00431A95" w:rsidP="00431A95">
            <w:r>
              <w:t>Pro testy desktop aplikací:</w:t>
            </w:r>
          </w:p>
          <w:p w14:paraId="15C075C1" w14:textId="77777777" w:rsidR="00431A95" w:rsidRDefault="00431A95" w:rsidP="00431A95">
            <w:pPr>
              <w:pStyle w:val="ListBullet2"/>
            </w:pPr>
            <w:r>
              <w:t>Síťový prostup na testované servery;</w:t>
            </w:r>
          </w:p>
          <w:p w14:paraId="137235CC" w14:textId="77777777" w:rsidR="00431A95" w:rsidRDefault="00431A95" w:rsidP="00431A95">
            <w:pPr>
              <w:pStyle w:val="ListBullet2"/>
            </w:pPr>
            <w:r>
              <w:t>Instalační soubory nebo VPN přístup k instalaci aplikace;</w:t>
            </w:r>
          </w:p>
          <w:p w14:paraId="7254B339" w14:textId="77777777" w:rsidR="00431A95" w:rsidRDefault="00431A95" w:rsidP="00431A95">
            <w:pPr>
              <w:pStyle w:val="ListBullet2"/>
            </w:pPr>
            <w:r>
              <w:t>Přidělení účtů pro přístup do aplikace, v ideálním případě 2 účty od každé z nejběžnějších rolí, není-li autentizace řešena přes SSO;</w:t>
            </w:r>
          </w:p>
          <w:p w14:paraId="308DCF46" w14:textId="67884890" w:rsidR="00A553F0" w:rsidRPr="00431A95" w:rsidRDefault="00431A95" w:rsidP="00431A95">
            <w:pPr>
              <w:pStyle w:val="ListBullet2"/>
            </w:pPr>
            <w:r>
              <w:t>Aplikace by měla mít přístup k anonymizovaným, testovacím datům, tzn. že by případné výpisy a tabulky v aplikaci neměly být prázdné (bez dat).</w:t>
            </w:r>
          </w:p>
        </w:tc>
      </w:tr>
      <w:tr w:rsidR="00A553F0" w14:paraId="13B55AD6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C640234" w14:textId="77777777" w:rsidR="00A553F0" w:rsidRDefault="00A553F0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A553F0" w14:paraId="14B8232E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2F6A8455" w14:textId="77777777" w:rsidR="00A553F0" w:rsidRDefault="00A553F0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24637A63" w14:textId="77777777" w:rsidR="00A553F0" w:rsidRDefault="00A553F0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175AE2B6" w14:textId="77777777" w:rsidR="00A553F0" w:rsidRDefault="00A553F0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772A64FD" w14:textId="77777777" w:rsidR="00A553F0" w:rsidRDefault="00A553F0" w:rsidP="00A553F0">
      <w:pPr>
        <w:spacing w:after="0" w:line="240" w:lineRule="auto"/>
      </w:pPr>
    </w:p>
    <w:p w14:paraId="649EEA6F" w14:textId="64CBF465" w:rsidR="00E76383" w:rsidRDefault="00E76383" w:rsidP="00E76383">
      <w:pPr>
        <w:spacing w:after="0" w:line="240" w:lineRule="auto"/>
      </w:pPr>
      <w:r>
        <w:br w:type="page"/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C861C3" w14:paraId="352162D7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E3CEC59" w14:textId="77777777" w:rsidR="00C861C3" w:rsidRDefault="00C861C3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024407E6" w14:textId="16AF9CC6" w:rsidR="00C861C3" w:rsidRDefault="00C861C3" w:rsidP="00D81365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>25/</w:t>
            </w:r>
            <w:r>
              <w:rPr>
                <w:rFonts w:eastAsia="Arial" w:cs="Arial"/>
              </w:rPr>
              <w:t>814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06EFB5E2" w14:textId="56B9F164" w:rsidR="00C861C3" w:rsidRDefault="00C861C3" w:rsidP="00D81365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>T03 Zátěžové testování</w:t>
            </w:r>
            <w:r>
              <w:rPr>
                <w:rFonts w:eastAsia="Arial" w:cs="Arial"/>
              </w:rPr>
              <w:t xml:space="preserve"> </w:t>
            </w:r>
            <w:r w:rsidR="009031D0">
              <w:rPr>
                <w:rFonts w:eastAsia="Arial" w:cs="Arial"/>
              </w:rPr>
              <w:t>- JeF</w:t>
            </w:r>
          </w:p>
        </w:tc>
      </w:tr>
      <w:tr w:rsidR="00C861C3" w14:paraId="248385AD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CD9A45E" w14:textId="77777777" w:rsidR="00C861C3" w:rsidRDefault="00C861C3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C861C3" w14:paraId="357AD620" w14:textId="77777777" w:rsidTr="00D81365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64ABFFA2" w14:textId="77777777" w:rsidR="00C861C3" w:rsidRDefault="00C861C3" w:rsidP="00D81365">
            <w:pPr>
              <w:spacing w:after="0" w:line="280" w:lineRule="atLeast"/>
              <w:jc w:val="center"/>
              <w:rPr>
                <w:rFonts w:eastAsia="Arial" w:cs="Arial"/>
              </w:rPr>
            </w:pPr>
            <w:r>
              <w:br/>
            </w:r>
            <w:r w:rsidRPr="7CA3815C">
              <w:rPr>
                <w:rFonts w:eastAsia="Arial" w:cs="Arial"/>
                <w:b/>
                <w:bCs/>
              </w:rPr>
              <w:t>T03 Zátěžové testování</w:t>
            </w:r>
            <w:r>
              <w:br/>
            </w:r>
          </w:p>
        </w:tc>
      </w:tr>
      <w:tr w:rsidR="00C861C3" w14:paraId="636AA0F3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4754F29" w14:textId="77777777" w:rsidR="00C861C3" w:rsidRDefault="00C861C3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C861C3" w14:paraId="73793DF9" w14:textId="77777777" w:rsidTr="00D81365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0CAD67F1" w14:textId="069615D3" w:rsidR="00C861C3" w:rsidRDefault="00C861C3" w:rsidP="00D81365">
            <w:pPr>
              <w:spacing w:before="120" w:line="240" w:lineRule="auto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 xml:space="preserve">Zátěžové testování </w:t>
            </w:r>
            <w:r w:rsidR="009031D0">
              <w:rPr>
                <w:rFonts w:eastAsia="Arial" w:cs="Arial"/>
              </w:rPr>
              <w:t>Jednotné fronty.</w:t>
            </w:r>
          </w:p>
        </w:tc>
      </w:tr>
      <w:tr w:rsidR="00C861C3" w14:paraId="3AD27721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D4B66DB" w14:textId="77777777" w:rsidR="00C861C3" w:rsidRDefault="00C861C3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20B59A88" w14:textId="073A17C3" w:rsidR="00C861C3" w:rsidRDefault="007D3B99" w:rsidP="00D81365">
            <w:pPr>
              <w:spacing w:after="0"/>
              <w:jc w:val="center"/>
              <w:rPr>
                <w:rFonts w:eastAsia="Arial" w:cs="Arial"/>
              </w:rPr>
            </w:pPr>
            <w:r>
              <w:rPr>
                <w:rFonts w:eastAsia="Arial" w:cs="Arial"/>
              </w:rPr>
              <w:t>2</w:t>
            </w:r>
            <w:r w:rsidR="00C861C3">
              <w:rPr>
                <w:rFonts w:eastAsia="Arial" w:cs="Arial"/>
              </w:rPr>
              <w:t>5.09.</w:t>
            </w:r>
            <w:r w:rsidR="00C861C3" w:rsidRPr="7CA3815C">
              <w:rPr>
                <w:rFonts w:eastAsia="Arial" w:cs="Arial"/>
              </w:rPr>
              <w:t>2025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1F60502" w14:textId="77777777" w:rsidR="00C861C3" w:rsidRDefault="00C861C3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062B0103" w14:textId="472B01D6" w:rsidR="00C861C3" w:rsidRDefault="00DC4AF8" w:rsidP="00D81365">
            <w:pPr>
              <w:spacing w:after="0" w:line="280" w:lineRule="atLeast"/>
              <w:rPr>
                <w:rFonts w:eastAsia="Arial" w:cs="Arial"/>
              </w:rPr>
            </w:pPr>
            <w:r>
              <w:rPr>
                <w:rFonts w:eastAsia="Arial" w:cs="Arial"/>
              </w:rPr>
              <w:t>31.12.2025</w:t>
            </w:r>
          </w:p>
        </w:tc>
      </w:tr>
      <w:tr w:rsidR="00C861C3" w14:paraId="0C1A13C7" w14:textId="77777777" w:rsidTr="00D81365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730F8D1" w14:textId="77777777" w:rsidR="00C861C3" w:rsidRDefault="00C861C3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6CC63CDE" w14:textId="77777777" w:rsidR="00C861C3" w:rsidRPr="000D56F1" w:rsidRDefault="00C861C3" w:rsidP="00D81365">
            <w:pPr>
              <w:pStyle w:val="RLTextlnkuslovan"/>
              <w:numPr>
                <w:ilvl w:val="0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 xml:space="preserve">Manažer testování: </w:t>
            </w:r>
            <w:r>
              <w:rPr>
                <w:rFonts w:eastAsia="Arial" w:cs="Arial"/>
              </w:rPr>
              <w:t>0,9</w:t>
            </w:r>
            <w:r>
              <w:br/>
            </w:r>
            <w:r w:rsidRPr="7CA3815C">
              <w:rPr>
                <w:rFonts w:eastAsia="Arial" w:cs="Arial"/>
              </w:rPr>
              <w:t xml:space="preserve">Tester senior: </w:t>
            </w:r>
            <w:r>
              <w:rPr>
                <w:rFonts w:eastAsia="Arial" w:cs="Arial"/>
              </w:rPr>
              <w:t>4</w:t>
            </w:r>
            <w:r>
              <w:br/>
            </w:r>
            <w:r w:rsidRPr="7CA3815C">
              <w:rPr>
                <w:rFonts w:eastAsia="Arial" w:cs="Arial"/>
              </w:rPr>
              <w:t xml:space="preserve">Bezpečnostní architekt: </w:t>
            </w:r>
            <w:r>
              <w:rPr>
                <w:rFonts w:eastAsia="Arial" w:cs="Arial"/>
              </w:rPr>
              <w:t>1</w:t>
            </w:r>
          </w:p>
        </w:tc>
      </w:tr>
      <w:tr w:rsidR="00C861C3" w14:paraId="68B4EB8C" w14:textId="77777777" w:rsidTr="00D81365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5F7567F9" w14:textId="77777777" w:rsidR="00C861C3" w:rsidRDefault="00C861C3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36229B84" w14:textId="77777777" w:rsidR="00C861C3" w:rsidRDefault="00C861C3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C861C3" w14:paraId="18DF86EB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FBD3678" w14:textId="77777777" w:rsidR="00C861C3" w:rsidRDefault="00C861C3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C861C3" w14:paraId="223A4176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5A0A6F3C" w14:textId="77777777" w:rsidR="009C3A3C" w:rsidRPr="009C3A3C" w:rsidRDefault="009C3A3C" w:rsidP="009C3A3C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26563A">
              <w:rPr>
                <w:rFonts w:eastAsia="Arial" w:cs="Arial"/>
                <w:szCs w:val="20"/>
              </w:rPr>
              <w:t xml:space="preserve">Kontaktní osoba </w:t>
            </w:r>
            <w:r>
              <w:rPr>
                <w:rFonts w:eastAsia="Arial" w:cs="Arial"/>
                <w:szCs w:val="20"/>
              </w:rPr>
              <w:br/>
            </w:r>
            <w:r w:rsidRPr="00BC7BF1">
              <w:rPr>
                <w:rFonts w:ascii="Calibri" w:eastAsia="Calibri Light" w:hAnsi="Calibri" w:cs="Calibri"/>
                <w:noProof/>
                <w:sz w:val="22"/>
                <w:szCs w:val="28"/>
                <w:lang w:eastAsia="en-US"/>
              </w:rPr>
              <w:t>Síťový prostup na testované servery</w:t>
            </w:r>
            <w:r>
              <w:rPr>
                <w:rFonts w:ascii="Calibri" w:eastAsia="Calibri Light" w:hAnsi="Calibri" w:cs="Calibri"/>
                <w:noProof/>
                <w:sz w:val="22"/>
                <w:szCs w:val="28"/>
                <w:lang w:eastAsia="en-US"/>
              </w:rPr>
              <w:br/>
            </w:r>
            <w:r w:rsidRPr="009C3A3C">
              <w:rPr>
                <w:rFonts w:ascii="Calibri" w:eastAsia="Calibri Light" w:hAnsi="Calibri" w:cs="Calibri"/>
                <w:noProof/>
                <w:sz w:val="22"/>
                <w:szCs w:val="28"/>
                <w:lang w:eastAsia="en-US"/>
              </w:rPr>
              <w:t>Adresy serverů/služeb</w:t>
            </w:r>
          </w:p>
          <w:p w14:paraId="04FE1362" w14:textId="77777777" w:rsidR="00C861C3" w:rsidRDefault="00C861C3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</w:p>
        </w:tc>
      </w:tr>
      <w:tr w:rsidR="00C861C3" w14:paraId="5D93E926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FEE21D0" w14:textId="77777777" w:rsidR="00C861C3" w:rsidRDefault="00C861C3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C861C3" w14:paraId="01C63271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0E6446AD" w14:textId="77777777" w:rsidR="00C861C3" w:rsidRDefault="00C861C3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37F81598" w14:textId="77777777" w:rsidR="00C861C3" w:rsidRDefault="00C861C3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43612B48" w14:textId="77777777" w:rsidR="00C861C3" w:rsidRDefault="00C861C3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2B89BEE4" w14:textId="77777777" w:rsidR="00C861C3" w:rsidRDefault="00C861C3" w:rsidP="00C861C3">
      <w:pPr>
        <w:spacing w:after="0" w:line="240" w:lineRule="auto"/>
      </w:pPr>
      <w:r>
        <w:br w:type="page"/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3F003E" w14:paraId="4CD5DBE0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8E49AA6" w14:textId="77777777" w:rsidR="003F003E" w:rsidRDefault="003F003E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650DAA1E" w14:textId="6443BD38" w:rsidR="003F003E" w:rsidRDefault="003F003E" w:rsidP="00D81365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5/8</w:t>
            </w:r>
            <w:r w:rsidR="006E105D">
              <w:rPr>
                <w:rFonts w:eastAsia="Arial" w:cs="Arial"/>
                <w:szCs w:val="20"/>
              </w:rPr>
              <w:t>1</w:t>
            </w:r>
            <w:r>
              <w:rPr>
                <w:rFonts w:eastAsia="Arial" w:cs="Arial"/>
                <w:szCs w:val="20"/>
              </w:rPr>
              <w:t>5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58443C9B" w14:textId="2064F222" w:rsidR="003F003E" w:rsidRDefault="003F003E" w:rsidP="00D81365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T02 Penetrační testování – JeF</w:t>
            </w:r>
          </w:p>
        </w:tc>
      </w:tr>
      <w:tr w:rsidR="003F003E" w14:paraId="7CEA04F0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3610AD9" w14:textId="77777777" w:rsidR="003F003E" w:rsidRDefault="003F003E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3F003E" w14:paraId="160FA3C4" w14:textId="77777777" w:rsidTr="00D81365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38CC70C9" w14:textId="77777777" w:rsidR="003F003E" w:rsidRDefault="003F003E" w:rsidP="00D81365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>
              <w:rPr>
                <w:rFonts w:eastAsia="Arial" w:cs="Arial"/>
                <w:b/>
                <w:bCs/>
                <w:szCs w:val="20"/>
              </w:rPr>
              <w:t>02 Penetrační testování</w:t>
            </w:r>
            <w:r>
              <w:br/>
            </w:r>
          </w:p>
        </w:tc>
      </w:tr>
      <w:tr w:rsidR="003F003E" w14:paraId="353A6D0B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10A5A63" w14:textId="77777777" w:rsidR="003F003E" w:rsidRDefault="003F003E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3F003E" w14:paraId="56D75916" w14:textId="77777777" w:rsidTr="00D81365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1D761A30" w14:textId="69973584" w:rsidR="003F003E" w:rsidRDefault="003F003E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Penetrační testování aplikace </w:t>
            </w:r>
            <w:r w:rsidR="006E105D">
              <w:rPr>
                <w:rFonts w:eastAsia="Arial" w:cs="Arial"/>
                <w:szCs w:val="20"/>
              </w:rPr>
              <w:t>Jednotná fronta - infrastruktura</w:t>
            </w:r>
          </w:p>
        </w:tc>
      </w:tr>
      <w:tr w:rsidR="003F003E" w14:paraId="172CD7ED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E817CEE" w14:textId="77777777" w:rsidR="003F003E" w:rsidRDefault="003F003E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68A28B6D" w14:textId="5AAE4285" w:rsidR="003F003E" w:rsidRPr="00E971BD" w:rsidRDefault="007D3B99" w:rsidP="00D81365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2</w:t>
            </w:r>
            <w:r w:rsidR="003F003E">
              <w:rPr>
                <w:rFonts w:eastAsia="Arial" w:cs="Arial"/>
              </w:rPr>
              <w:t>5.09.</w:t>
            </w:r>
            <w:r w:rsidR="003F003E" w:rsidRPr="7CA3815C">
              <w:rPr>
                <w:rFonts w:eastAsia="Arial" w:cs="Arial"/>
              </w:rPr>
              <w:t>2025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ECBD40D" w14:textId="77777777" w:rsidR="003F003E" w:rsidRPr="00E971BD" w:rsidRDefault="003F003E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2C92CF70" w14:textId="02AC86C4" w:rsidR="003F003E" w:rsidRPr="00E971BD" w:rsidRDefault="00DC4AF8" w:rsidP="00D81365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1.12.2025</w:t>
            </w:r>
          </w:p>
        </w:tc>
      </w:tr>
      <w:tr w:rsidR="003F003E" w14:paraId="0CADE5BB" w14:textId="77777777" w:rsidTr="00D81365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E646994" w14:textId="77777777" w:rsidR="003F003E" w:rsidRPr="00571297" w:rsidRDefault="003F003E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b/>
                <w:bCs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5D331B5F" w14:textId="77777777" w:rsidR="003F003E" w:rsidRPr="002F5509" w:rsidRDefault="003F003E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szCs w:val="20"/>
              </w:rPr>
            </w:pPr>
            <w:r>
              <w:rPr>
                <w:rFonts w:eastAsia="Arial" w:cs="Arial"/>
                <w:szCs w:val="20"/>
              </w:rPr>
              <w:t>Manažer testování: 1,7</w:t>
            </w:r>
            <w:r>
              <w:rPr>
                <w:rFonts w:eastAsia="Arial" w:cs="Arial"/>
                <w:szCs w:val="20"/>
              </w:rPr>
              <w:br/>
            </w:r>
            <w:r w:rsidRPr="001B59CA">
              <w:rPr>
                <w:rFonts w:eastAsia="Arial" w:cs="Arial"/>
                <w:szCs w:val="20"/>
              </w:rPr>
              <w:t xml:space="preserve">Tester junior: </w:t>
            </w:r>
            <w:r>
              <w:rPr>
                <w:rFonts w:eastAsia="Arial" w:cs="Arial"/>
                <w:szCs w:val="20"/>
              </w:rPr>
              <w:t>5</w:t>
            </w:r>
            <w:r>
              <w:rPr>
                <w:rFonts w:eastAsia="Arial" w:cs="Arial"/>
                <w:szCs w:val="20"/>
              </w:rPr>
              <w:br/>
              <w:t>Tester senior: 4</w:t>
            </w:r>
            <w:r w:rsidRPr="00AD5921">
              <w:rPr>
                <w:highlight w:val="yellow"/>
              </w:rPr>
              <w:br/>
            </w:r>
            <w:r w:rsidRPr="001B59CA">
              <w:rPr>
                <w:rFonts w:eastAsia="Arial" w:cs="Arial"/>
                <w:szCs w:val="20"/>
              </w:rPr>
              <w:t xml:space="preserve">Bezpečnostní </w:t>
            </w:r>
            <w:r>
              <w:rPr>
                <w:rFonts w:eastAsia="Arial" w:cs="Arial"/>
                <w:szCs w:val="20"/>
              </w:rPr>
              <w:t>architekt</w:t>
            </w:r>
            <w:r w:rsidRPr="001B59CA">
              <w:rPr>
                <w:rFonts w:eastAsia="Arial" w:cs="Arial"/>
                <w:szCs w:val="20"/>
              </w:rPr>
              <w:t xml:space="preserve">: </w:t>
            </w:r>
            <w:r>
              <w:rPr>
                <w:rFonts w:eastAsia="Arial" w:cs="Arial"/>
                <w:szCs w:val="20"/>
              </w:rPr>
              <w:t>1</w:t>
            </w:r>
            <w:r w:rsidRPr="001B59CA">
              <w:br/>
            </w:r>
          </w:p>
        </w:tc>
      </w:tr>
      <w:tr w:rsidR="003F003E" w14:paraId="426C975F" w14:textId="77777777" w:rsidTr="00D81365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0652DEB9" w14:textId="77777777" w:rsidR="003F003E" w:rsidRDefault="003F003E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343723FE" w14:textId="77777777" w:rsidR="003F003E" w:rsidRDefault="003F003E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3F003E" w14:paraId="75F2AFDB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AF7F805" w14:textId="77777777" w:rsidR="003F003E" w:rsidRDefault="003F003E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3F003E" w14:paraId="176D73A7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388D8F05" w14:textId="77777777" w:rsidR="002F2D46" w:rsidRDefault="002F2D46" w:rsidP="002F2D46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Kontaktní osoba </w:t>
            </w:r>
          </w:p>
          <w:p w14:paraId="29B473C8" w14:textId="77777777" w:rsidR="002F2D46" w:rsidRPr="002F2D46" w:rsidRDefault="002F2D46" w:rsidP="002F2D46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t>Dodání IP adres (adresních rozsahů) testované infrastruktury;</w:t>
            </w:r>
          </w:p>
          <w:p w14:paraId="0ACA85A5" w14:textId="77777777" w:rsidR="002F2D46" w:rsidRDefault="002F2D46" w:rsidP="002F2D46">
            <w:pPr>
              <w:pStyle w:val="ListBullet2"/>
              <w:numPr>
                <w:ilvl w:val="0"/>
                <w:numId w:val="0"/>
              </w:numPr>
            </w:pPr>
            <w:r>
              <w:t>Síťový prostup na testovanou infrastrukturu z VPN a/nebo z VMs;</w:t>
            </w:r>
          </w:p>
          <w:p w14:paraId="3D0C2ED5" w14:textId="02155B69" w:rsidR="003F003E" w:rsidRDefault="002F2D46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Testovací účty v aplikaci</w:t>
            </w:r>
          </w:p>
        </w:tc>
      </w:tr>
      <w:tr w:rsidR="003F003E" w14:paraId="13C2DCE3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CFA9213" w14:textId="77777777" w:rsidR="003F003E" w:rsidRDefault="003F003E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3F003E" w14:paraId="7E89C130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35A0BF37" w14:textId="77777777" w:rsidR="003F003E" w:rsidRDefault="003F003E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72D47725" w14:textId="77777777" w:rsidR="003F003E" w:rsidRDefault="003F003E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5BEBC24C" w14:textId="77777777" w:rsidR="003F003E" w:rsidRDefault="003F003E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05C537A4" w14:textId="77777777" w:rsidR="003F003E" w:rsidRDefault="003F003E" w:rsidP="003F003E">
      <w:pPr>
        <w:spacing w:after="0" w:line="240" w:lineRule="auto"/>
      </w:pPr>
    </w:p>
    <w:p w14:paraId="67C9F8D5" w14:textId="3A648B82" w:rsidR="00451980" w:rsidRDefault="00451980" w:rsidP="00451980">
      <w:pPr>
        <w:spacing w:after="0" w:line="240" w:lineRule="auto"/>
      </w:pPr>
    </w:p>
    <w:p w14:paraId="0778AA55" w14:textId="77777777" w:rsidR="00CD18DB" w:rsidRDefault="00CD18DB" w:rsidP="00451980">
      <w:pPr>
        <w:spacing w:after="0" w:line="240" w:lineRule="auto"/>
      </w:pPr>
    </w:p>
    <w:p w14:paraId="00FB9878" w14:textId="77777777" w:rsidR="00CD18DB" w:rsidRDefault="00CD18DB" w:rsidP="00451980">
      <w:pPr>
        <w:spacing w:after="0" w:line="240" w:lineRule="auto"/>
      </w:pPr>
    </w:p>
    <w:p w14:paraId="720AF707" w14:textId="77777777" w:rsidR="00CD18DB" w:rsidRDefault="00CD18DB" w:rsidP="00451980">
      <w:pPr>
        <w:spacing w:after="0" w:line="240" w:lineRule="auto"/>
      </w:pPr>
    </w:p>
    <w:p w14:paraId="6C683128" w14:textId="77777777" w:rsidR="00CD18DB" w:rsidRDefault="00CD18DB" w:rsidP="00451980">
      <w:pPr>
        <w:spacing w:after="0" w:line="240" w:lineRule="auto"/>
      </w:pPr>
    </w:p>
    <w:p w14:paraId="57385116" w14:textId="77777777" w:rsidR="00CD18DB" w:rsidRDefault="00CD18DB" w:rsidP="00451980">
      <w:pPr>
        <w:spacing w:after="0" w:line="240" w:lineRule="auto"/>
      </w:pPr>
    </w:p>
    <w:p w14:paraId="552AB46D" w14:textId="77777777" w:rsidR="00CD18DB" w:rsidRDefault="00CD18DB" w:rsidP="00451980">
      <w:pPr>
        <w:spacing w:after="0" w:line="240" w:lineRule="auto"/>
      </w:pPr>
    </w:p>
    <w:p w14:paraId="7E199EF5" w14:textId="77777777" w:rsidR="00CD18DB" w:rsidRDefault="00CD18DB" w:rsidP="00451980">
      <w:pPr>
        <w:spacing w:after="0" w:line="240" w:lineRule="auto"/>
      </w:pPr>
    </w:p>
    <w:p w14:paraId="27B2F2CD" w14:textId="77777777" w:rsidR="00CD18DB" w:rsidRDefault="00CD18DB" w:rsidP="00451980">
      <w:pPr>
        <w:spacing w:after="0" w:line="240" w:lineRule="auto"/>
      </w:pPr>
    </w:p>
    <w:p w14:paraId="444AA2B2" w14:textId="77777777" w:rsidR="00CD18DB" w:rsidRDefault="00CD18DB" w:rsidP="00451980">
      <w:pPr>
        <w:spacing w:after="0" w:line="240" w:lineRule="auto"/>
      </w:pPr>
    </w:p>
    <w:p w14:paraId="6D9E5A81" w14:textId="77777777" w:rsidR="00CD18DB" w:rsidRDefault="00CD18DB" w:rsidP="00451980">
      <w:pPr>
        <w:spacing w:after="0" w:line="240" w:lineRule="auto"/>
      </w:pPr>
    </w:p>
    <w:p w14:paraId="6232E8EC" w14:textId="77777777" w:rsidR="00CD18DB" w:rsidRDefault="00CD18DB" w:rsidP="00451980">
      <w:pPr>
        <w:spacing w:after="0" w:line="240" w:lineRule="auto"/>
      </w:pPr>
    </w:p>
    <w:p w14:paraId="6C0DF0B1" w14:textId="77777777" w:rsidR="00CD18DB" w:rsidRDefault="00CD18DB" w:rsidP="00451980">
      <w:pPr>
        <w:spacing w:after="0" w:line="240" w:lineRule="auto"/>
      </w:pPr>
    </w:p>
    <w:p w14:paraId="04D52365" w14:textId="77777777" w:rsidR="00CD18DB" w:rsidRDefault="00CD18DB" w:rsidP="00451980">
      <w:pPr>
        <w:spacing w:after="0" w:line="240" w:lineRule="auto"/>
      </w:pPr>
    </w:p>
    <w:p w14:paraId="591C8051" w14:textId="67A2ABF3" w:rsidR="00E37AAB" w:rsidRDefault="00E37AAB" w:rsidP="00E37AAB">
      <w:pPr>
        <w:spacing w:after="0" w:line="240" w:lineRule="auto"/>
      </w:pPr>
    </w:p>
    <w:p w14:paraId="4B6560D1" w14:textId="6412AC08" w:rsidR="00B731AF" w:rsidRDefault="00B731AF" w:rsidP="00B731AF">
      <w:pPr>
        <w:spacing w:after="0" w:line="240" w:lineRule="auto"/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B731AF" w14:paraId="3B5569EA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B4018E1" w14:textId="77777777" w:rsidR="00B731AF" w:rsidRDefault="00B731AF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3507393E" w14:textId="3115E44B" w:rsidR="00B731AF" w:rsidRDefault="00B731AF" w:rsidP="00D81365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>25/</w:t>
            </w:r>
            <w:r w:rsidR="003F4F19">
              <w:rPr>
                <w:rFonts w:eastAsia="Arial" w:cs="Arial"/>
              </w:rPr>
              <w:t>816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712BE0A1" w14:textId="7641F39E" w:rsidR="00B731AF" w:rsidRDefault="00B731AF" w:rsidP="00D81365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 xml:space="preserve">T05 Testování bezpečnost integrace – </w:t>
            </w:r>
            <w:r w:rsidR="003F4F19">
              <w:rPr>
                <w:rFonts w:eastAsia="Arial" w:cs="Arial"/>
              </w:rPr>
              <w:t>JeF</w:t>
            </w:r>
          </w:p>
        </w:tc>
      </w:tr>
      <w:tr w:rsidR="00B731AF" w14:paraId="116D65F5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6CCFF5D" w14:textId="77777777" w:rsidR="00B731AF" w:rsidRDefault="00B731AF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B731AF" w14:paraId="22D6263B" w14:textId="77777777" w:rsidTr="00D81365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2CED334F" w14:textId="77777777" w:rsidR="00B731AF" w:rsidRDefault="00B731AF" w:rsidP="00D81365">
            <w:pPr>
              <w:spacing w:after="0" w:line="280" w:lineRule="atLeast"/>
              <w:jc w:val="center"/>
              <w:rPr>
                <w:rFonts w:eastAsia="Arial" w:cs="Arial"/>
              </w:rPr>
            </w:pPr>
            <w:r>
              <w:br/>
            </w:r>
            <w:r w:rsidRPr="7CA3815C">
              <w:rPr>
                <w:rFonts w:eastAsia="Arial" w:cs="Arial"/>
                <w:b/>
                <w:bCs/>
              </w:rPr>
              <w:t>T05 Testování bezpečnosti integrace</w:t>
            </w:r>
            <w:r>
              <w:br/>
            </w:r>
          </w:p>
        </w:tc>
      </w:tr>
      <w:tr w:rsidR="00B731AF" w14:paraId="77737D7B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C8578AF" w14:textId="77777777" w:rsidR="00B731AF" w:rsidRDefault="00B731AF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B731AF" w14:paraId="6CADD632" w14:textId="77777777" w:rsidTr="00D81365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24A1C275" w14:textId="1835EB2A" w:rsidR="00B731AF" w:rsidRDefault="00B731AF" w:rsidP="00D81365">
            <w:pPr>
              <w:spacing w:before="120" w:line="240" w:lineRule="auto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>Testování bezpečnosti integrace</w:t>
            </w:r>
            <w:r w:rsidR="000B5F0C">
              <w:rPr>
                <w:rFonts w:eastAsia="Arial" w:cs="Arial"/>
              </w:rPr>
              <w:t xml:space="preserve"> aplikace</w:t>
            </w:r>
            <w:r w:rsidR="00F6549D">
              <w:rPr>
                <w:rFonts w:eastAsia="Arial" w:cs="Arial"/>
              </w:rPr>
              <w:t xml:space="preserve"> Jednotná fronta</w:t>
            </w:r>
          </w:p>
        </w:tc>
      </w:tr>
      <w:tr w:rsidR="00B731AF" w14:paraId="13302439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3FF383E" w14:textId="77777777" w:rsidR="00B731AF" w:rsidRDefault="00B731AF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511D9AEF" w14:textId="6A3AC85F" w:rsidR="00B731AF" w:rsidRPr="00E971BD" w:rsidRDefault="007D3B99" w:rsidP="00D81365">
            <w:pPr>
              <w:spacing w:after="0"/>
              <w:jc w:val="center"/>
              <w:rPr>
                <w:rFonts w:eastAsia="Arial" w:cs="Arial"/>
              </w:rPr>
            </w:pPr>
            <w:r>
              <w:rPr>
                <w:rFonts w:eastAsia="Arial" w:cs="Arial"/>
              </w:rPr>
              <w:t>2</w:t>
            </w:r>
            <w:r w:rsidR="00B731AF">
              <w:rPr>
                <w:rFonts w:eastAsia="Arial" w:cs="Arial"/>
              </w:rPr>
              <w:t>5.09.</w:t>
            </w:r>
            <w:r w:rsidR="00B731AF" w:rsidRPr="7CA3815C">
              <w:rPr>
                <w:rFonts w:eastAsia="Arial" w:cs="Arial"/>
              </w:rPr>
              <w:t>2025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7CD98B0" w14:textId="77777777" w:rsidR="00B731AF" w:rsidRPr="00E971BD" w:rsidRDefault="00B731AF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25679E49" w14:textId="28E39761" w:rsidR="00B731AF" w:rsidRPr="00E971BD" w:rsidRDefault="00DC4AF8" w:rsidP="00D81365">
            <w:pPr>
              <w:spacing w:after="0" w:line="280" w:lineRule="atLeast"/>
              <w:rPr>
                <w:rFonts w:eastAsia="Arial" w:cs="Arial"/>
              </w:rPr>
            </w:pPr>
            <w:r>
              <w:rPr>
                <w:rFonts w:eastAsia="Arial" w:cs="Arial"/>
              </w:rPr>
              <w:t>31.12.2025</w:t>
            </w:r>
          </w:p>
        </w:tc>
      </w:tr>
      <w:tr w:rsidR="00B731AF" w14:paraId="716F4C8C" w14:textId="77777777" w:rsidTr="00D81365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8EA600C" w14:textId="77777777" w:rsidR="00B731AF" w:rsidRDefault="00B731AF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12736ED3" w14:textId="57AE8725" w:rsidR="00B731AF" w:rsidRPr="002F5509" w:rsidRDefault="00B731AF" w:rsidP="00D81365">
            <w:pPr>
              <w:pStyle w:val="RLTextlnkuslovan"/>
              <w:numPr>
                <w:ilvl w:val="0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>Manažer testování: 3,6</w:t>
            </w:r>
            <w:r>
              <w:br/>
            </w:r>
            <w:r w:rsidRPr="7CA3815C">
              <w:rPr>
                <w:rFonts w:eastAsia="Arial" w:cs="Arial"/>
              </w:rPr>
              <w:t>Tester senior: 1</w:t>
            </w:r>
            <w:r w:rsidR="00F6549D">
              <w:rPr>
                <w:rFonts w:eastAsia="Arial" w:cs="Arial"/>
              </w:rPr>
              <w:t>0</w:t>
            </w:r>
            <w:r>
              <w:br/>
            </w:r>
            <w:r w:rsidRPr="7CA3815C">
              <w:rPr>
                <w:rFonts w:eastAsia="Arial" w:cs="Arial"/>
              </w:rPr>
              <w:t xml:space="preserve">Tester junior: </w:t>
            </w:r>
            <w:r w:rsidR="00F6549D">
              <w:rPr>
                <w:rFonts w:eastAsia="Arial" w:cs="Arial"/>
              </w:rPr>
              <w:t>9</w:t>
            </w:r>
            <w:r>
              <w:br/>
            </w:r>
            <w:r w:rsidRPr="7CA3815C">
              <w:rPr>
                <w:rFonts w:eastAsia="Arial" w:cs="Arial"/>
              </w:rPr>
              <w:t xml:space="preserve">Bezpečnostní </w:t>
            </w:r>
            <w:r w:rsidR="003275D0">
              <w:rPr>
                <w:rFonts w:eastAsia="Arial" w:cs="Arial"/>
              </w:rPr>
              <w:t>specialista</w:t>
            </w:r>
            <w:r w:rsidRPr="7CA3815C">
              <w:rPr>
                <w:rFonts w:eastAsia="Arial" w:cs="Arial"/>
              </w:rPr>
              <w:t xml:space="preserve">: </w:t>
            </w:r>
            <w:r>
              <w:rPr>
                <w:rFonts w:eastAsia="Arial" w:cs="Arial"/>
              </w:rPr>
              <w:t>1</w:t>
            </w:r>
          </w:p>
        </w:tc>
      </w:tr>
      <w:tr w:rsidR="00B731AF" w14:paraId="3F7FC814" w14:textId="77777777" w:rsidTr="00D81365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55D88407" w14:textId="77777777" w:rsidR="00B731AF" w:rsidRDefault="00B731AF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6E4DF368" w14:textId="77777777" w:rsidR="00B731AF" w:rsidRDefault="00B731AF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B731AF" w14:paraId="34A5B33D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42B854D" w14:textId="77777777" w:rsidR="00B731AF" w:rsidRDefault="00B731AF" w:rsidP="00D81365">
            <w:pPr>
              <w:pStyle w:val="RLTextlnkuslovan"/>
              <w:numPr>
                <w:ilvl w:val="0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</w:rPr>
            </w:pPr>
            <w:r w:rsidRPr="7CA3815C">
              <w:rPr>
                <w:rFonts w:eastAsia="Arial" w:cs="Arial"/>
                <w:b/>
                <w:bCs/>
              </w:rPr>
              <w:t>Požadavky na součinnost MPSV a na přístupy/prostupy</w:t>
            </w:r>
          </w:p>
        </w:tc>
      </w:tr>
      <w:tr w:rsidR="00B731AF" w14:paraId="3E2AF1D6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53DA03F3" w14:textId="77777777" w:rsidR="00B731AF" w:rsidRDefault="00B731AF" w:rsidP="00D81365">
            <w:pPr>
              <w:spacing w:before="120" w:line="240" w:lineRule="auto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 xml:space="preserve">Kontaktní osoba </w:t>
            </w:r>
          </w:p>
          <w:p w14:paraId="7BC51DD9" w14:textId="162519B4" w:rsidR="00415B77" w:rsidRDefault="00B731AF" w:rsidP="0040080F">
            <w:pPr>
              <w:spacing w:before="120" w:line="240" w:lineRule="auto"/>
            </w:pPr>
            <w:r w:rsidRPr="7CA3815C">
              <w:rPr>
                <w:rFonts w:eastAsia="Arial" w:cs="Arial"/>
              </w:rPr>
              <w:t>Testovací účty v</w:t>
            </w:r>
            <w:r w:rsidR="0040080F">
              <w:rPr>
                <w:rFonts w:eastAsia="Arial" w:cs="Arial"/>
              </w:rPr>
              <w:t> </w:t>
            </w:r>
            <w:r w:rsidRPr="7CA3815C">
              <w:rPr>
                <w:rFonts w:eastAsia="Arial" w:cs="Arial"/>
              </w:rPr>
              <w:t>aplikaci</w:t>
            </w:r>
          </w:p>
          <w:p w14:paraId="5911EE48" w14:textId="2F31F005" w:rsidR="0040080F" w:rsidRPr="00415B77" w:rsidRDefault="00415B77" w:rsidP="00415B77">
            <w:pPr>
              <w:spacing w:before="120" w:line="240" w:lineRule="auto"/>
              <w:rPr>
                <w:rFonts w:eastAsia="Arial" w:cs="Arial"/>
              </w:rPr>
            </w:pPr>
            <w:r w:rsidRPr="00415B77">
              <w:rPr>
                <w:rFonts w:eastAsia="Arial" w:cs="Arial"/>
              </w:rPr>
              <w:t>Informace o</w:t>
            </w:r>
            <w:r w:rsidR="0040080F" w:rsidRPr="00415B77">
              <w:rPr>
                <w:rFonts w:eastAsia="Arial" w:cs="Arial"/>
              </w:rPr>
              <w:t xml:space="preserve"> jaké integrace se jedná a mezi jakými aplikacemi</w:t>
            </w:r>
            <w:r>
              <w:t xml:space="preserve"> a k</w:t>
            </w:r>
            <w:r w:rsidR="0040080F">
              <w:t>ter</w:t>
            </w:r>
            <w:r>
              <w:t>é strany integrace s týká test.</w:t>
            </w:r>
          </w:p>
          <w:p w14:paraId="1FEF2EE7" w14:textId="51970060" w:rsidR="0040080F" w:rsidRPr="009B5EF5" w:rsidRDefault="0040080F" w:rsidP="0040080F">
            <w:r w:rsidRPr="009B5EF5">
              <w:t>Ke každé integraci specifikovat:</w:t>
            </w:r>
          </w:p>
          <w:p w14:paraId="35E7193A" w14:textId="77777777" w:rsidR="0040080F" w:rsidRPr="009B5EF5" w:rsidRDefault="0040080F" w:rsidP="0040080F">
            <w:pPr>
              <w:pStyle w:val="ListBullet2"/>
            </w:pPr>
            <w:r w:rsidRPr="009B5EF5">
              <w:t>Base URL testovacího prostředí dané integrace</w:t>
            </w:r>
            <w:r>
              <w:t>;</w:t>
            </w:r>
          </w:p>
          <w:p w14:paraId="7DBFA095" w14:textId="77777777" w:rsidR="0040080F" w:rsidRPr="009B5EF5" w:rsidRDefault="0040080F" w:rsidP="0040080F">
            <w:pPr>
              <w:pStyle w:val="ListBullet2"/>
            </w:pPr>
            <w:r w:rsidRPr="009B5EF5">
              <w:t>Jak služby provolat – technickou specifikaci, dokumentaci, API kolekci, atd.</w:t>
            </w:r>
            <w:r>
              <w:t>;</w:t>
            </w:r>
          </w:p>
          <w:p w14:paraId="3B805E27" w14:textId="77777777" w:rsidR="0040080F" w:rsidRPr="009B5EF5" w:rsidRDefault="0040080F" w:rsidP="0040080F">
            <w:pPr>
              <w:pStyle w:val="ListBullet3"/>
            </w:pPr>
            <w:r w:rsidRPr="009B5EF5">
              <w:t>Seznam všech endpointů a parametrů</w:t>
            </w:r>
            <w:r>
              <w:t>;</w:t>
            </w:r>
          </w:p>
          <w:p w14:paraId="46A8D8E8" w14:textId="77777777" w:rsidR="0040080F" w:rsidRPr="009B5EF5" w:rsidRDefault="0040080F" w:rsidP="0040080F">
            <w:pPr>
              <w:pStyle w:val="ListBullet4"/>
            </w:pPr>
            <w:r w:rsidRPr="009B5EF5">
              <w:t>WSDL, či soapUI projekt pro SOAP API</w:t>
            </w:r>
            <w:r>
              <w:t>;</w:t>
            </w:r>
          </w:p>
          <w:p w14:paraId="569614D8" w14:textId="77777777" w:rsidR="0040080F" w:rsidRPr="009B5EF5" w:rsidRDefault="0040080F" w:rsidP="0040080F">
            <w:pPr>
              <w:pStyle w:val="ListBullet4"/>
            </w:pPr>
            <w:r w:rsidRPr="009B5EF5">
              <w:t>apiary, swagger, postman či jiný formát pro REST API</w:t>
            </w:r>
            <w:r>
              <w:t>;</w:t>
            </w:r>
          </w:p>
          <w:p w14:paraId="56AA9722" w14:textId="77777777" w:rsidR="0040080F" w:rsidRPr="009B5EF5" w:rsidRDefault="0040080F" w:rsidP="0040080F">
            <w:pPr>
              <w:pStyle w:val="ListBullet2"/>
            </w:pPr>
            <w:r w:rsidRPr="009B5EF5">
              <w:t>Vzorová API volání a odpovědi</w:t>
            </w:r>
            <w:r>
              <w:t>;</w:t>
            </w:r>
          </w:p>
          <w:p w14:paraId="6974C612" w14:textId="77777777" w:rsidR="0040080F" w:rsidRPr="00632A2E" w:rsidRDefault="0040080F" w:rsidP="0040080F">
            <w:pPr>
              <w:pStyle w:val="ListBullet2"/>
            </w:pPr>
            <w:r w:rsidRPr="009B5EF5">
              <w:t>Autentizaci</w:t>
            </w:r>
            <w:r>
              <w:t xml:space="preserve"> (v závistlosti na konkrétním projektu);</w:t>
            </w:r>
          </w:p>
          <w:p w14:paraId="54D9AF67" w14:textId="5F88F0AB" w:rsidR="0040080F" w:rsidRPr="006D257E" w:rsidRDefault="0040080F" w:rsidP="006D257E">
            <w:pPr>
              <w:pStyle w:val="ListBullet3"/>
            </w:pPr>
            <w:r w:rsidRPr="009B5EF5">
              <w:t>technický uživatel, certifikát</w:t>
            </w:r>
            <w:r>
              <w:t>, API klíče, tokeny, OAuth2, atd.</w:t>
            </w:r>
          </w:p>
        </w:tc>
      </w:tr>
      <w:tr w:rsidR="00B731AF" w14:paraId="788D5734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08C7C68" w14:textId="77777777" w:rsidR="00B731AF" w:rsidRDefault="00B731AF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B731AF" w14:paraId="0E9A5754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61575349" w14:textId="77777777" w:rsidR="00B731AF" w:rsidRDefault="00B731AF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6E22F8D9" w14:textId="77777777" w:rsidR="00B731AF" w:rsidRDefault="00B731AF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4EB19B29" w14:textId="77777777" w:rsidR="00B731AF" w:rsidRDefault="00B731AF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5214E66A" w14:textId="77777777" w:rsidR="00B731AF" w:rsidRDefault="00B731AF" w:rsidP="00B731AF">
      <w:pPr>
        <w:spacing w:after="0" w:line="240" w:lineRule="auto"/>
      </w:pPr>
    </w:p>
    <w:p w14:paraId="424F2265" w14:textId="06D8537E" w:rsidR="003A72BC" w:rsidRDefault="003A72BC">
      <w:pPr>
        <w:spacing w:after="0" w:line="240" w:lineRule="auto"/>
      </w:pPr>
    </w:p>
    <w:p w14:paraId="506F6EA5" w14:textId="77777777" w:rsidR="006C677E" w:rsidRDefault="006C677E">
      <w:pPr>
        <w:spacing w:after="0" w:line="240" w:lineRule="auto"/>
      </w:pPr>
    </w:p>
    <w:p w14:paraId="1DBE5C95" w14:textId="77777777" w:rsidR="006C677E" w:rsidRDefault="006C677E">
      <w:pPr>
        <w:spacing w:after="0" w:line="240" w:lineRule="auto"/>
      </w:pPr>
    </w:p>
    <w:p w14:paraId="0B39799B" w14:textId="77777777" w:rsidR="006C677E" w:rsidRDefault="006C677E">
      <w:pPr>
        <w:spacing w:after="0" w:line="240" w:lineRule="auto"/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6C677E" w14:paraId="5EFA4B71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6FAE08A" w14:textId="77777777" w:rsidR="006C677E" w:rsidRDefault="006C677E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5184CE92" w14:textId="393A440A" w:rsidR="006C677E" w:rsidRDefault="006C677E" w:rsidP="00D81365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5/817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6EF598F8" w14:textId="5D1FA2AA" w:rsidR="006C677E" w:rsidRDefault="006C677E" w:rsidP="00D81365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 w:rsidRPr="000714BE">
              <w:rPr>
                <w:rFonts w:eastAsia="Arial" w:cs="Arial"/>
                <w:szCs w:val="20"/>
              </w:rPr>
              <w:t>T0</w:t>
            </w:r>
            <w:r>
              <w:rPr>
                <w:rFonts w:eastAsia="Arial" w:cs="Arial"/>
                <w:szCs w:val="20"/>
              </w:rPr>
              <w:t xml:space="preserve">4 Testování bezpečnosti aplikací – </w:t>
            </w:r>
            <w:r w:rsidR="006C0686">
              <w:rPr>
                <w:rFonts w:eastAsia="Arial" w:cs="Arial"/>
              </w:rPr>
              <w:t>Lístečkomat</w:t>
            </w:r>
          </w:p>
        </w:tc>
      </w:tr>
      <w:tr w:rsidR="006C677E" w14:paraId="33D36DA3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32D16E0" w14:textId="77777777" w:rsidR="006C677E" w:rsidRDefault="006C677E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6C677E" w14:paraId="18C32B9C" w14:textId="77777777" w:rsidTr="00D81365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5121CD05" w14:textId="77777777" w:rsidR="006C677E" w:rsidRDefault="006C677E" w:rsidP="00D81365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>
              <w:rPr>
                <w:rFonts w:eastAsia="Arial" w:cs="Arial"/>
                <w:b/>
                <w:bCs/>
                <w:szCs w:val="20"/>
              </w:rPr>
              <w:t>04 Testování bezpečnosti aplikací</w:t>
            </w:r>
            <w:r>
              <w:br/>
            </w:r>
          </w:p>
        </w:tc>
      </w:tr>
      <w:tr w:rsidR="006C677E" w14:paraId="70B3F85E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26CBDA4" w14:textId="77777777" w:rsidR="006C677E" w:rsidRDefault="006C677E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6C677E" w14:paraId="5C5047CE" w14:textId="77777777" w:rsidTr="00D81365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434C2C67" w14:textId="060AB5CD" w:rsidR="006C677E" w:rsidRDefault="006C677E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Penetrační testování bezpečnosti </w:t>
            </w:r>
            <w:r w:rsidR="006C0686">
              <w:rPr>
                <w:rFonts w:eastAsia="Arial" w:cs="Arial"/>
                <w:szCs w:val="20"/>
              </w:rPr>
              <w:t>aplikace Lístečkomat.</w:t>
            </w:r>
          </w:p>
        </w:tc>
      </w:tr>
      <w:tr w:rsidR="006C677E" w14:paraId="38F96E00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EDF8241" w14:textId="77777777" w:rsidR="006C677E" w:rsidRDefault="006C677E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2F94B7FA" w14:textId="6C25DF77" w:rsidR="006C677E" w:rsidRPr="00E971BD" w:rsidRDefault="007D3B99" w:rsidP="00D81365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2</w:t>
            </w:r>
            <w:r w:rsidR="006C677E">
              <w:rPr>
                <w:rFonts w:eastAsia="Arial" w:cs="Arial"/>
              </w:rPr>
              <w:t>5.09.</w:t>
            </w:r>
            <w:r w:rsidR="006C677E" w:rsidRPr="7CA3815C">
              <w:rPr>
                <w:rFonts w:eastAsia="Arial" w:cs="Arial"/>
              </w:rPr>
              <w:t>2025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762CCC8" w14:textId="77777777" w:rsidR="006C677E" w:rsidRPr="00E971BD" w:rsidRDefault="006C677E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24570221" w14:textId="4E969A4D" w:rsidR="006C677E" w:rsidRPr="00E971BD" w:rsidRDefault="00DC4AF8" w:rsidP="00D81365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1.12.2025</w:t>
            </w:r>
          </w:p>
        </w:tc>
      </w:tr>
      <w:tr w:rsidR="006C677E" w14:paraId="088AD844" w14:textId="77777777" w:rsidTr="00D81365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3FDD0D0" w14:textId="77777777" w:rsidR="006C677E" w:rsidRDefault="006C677E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4B409B19" w14:textId="305C5611" w:rsidR="006C677E" w:rsidRPr="00E154CA" w:rsidRDefault="006C677E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06768E6">
              <w:rPr>
                <w:rFonts w:eastAsia="Arial" w:cs="Arial"/>
                <w:szCs w:val="20"/>
              </w:rPr>
              <w:t xml:space="preserve">Manažer testování: </w:t>
            </w:r>
            <w:r w:rsidR="00DE02AF">
              <w:rPr>
                <w:rFonts w:eastAsia="Arial" w:cs="Arial"/>
                <w:szCs w:val="20"/>
              </w:rPr>
              <w:t>5</w:t>
            </w:r>
            <w:r w:rsidR="006C0686">
              <w:rPr>
                <w:rFonts w:eastAsia="Arial" w:cs="Arial"/>
                <w:szCs w:val="20"/>
              </w:rPr>
              <w:t>,4</w:t>
            </w:r>
            <w:r w:rsidRPr="006768E6">
              <w:rPr>
                <w:rFonts w:eastAsia="Arial" w:cs="Arial"/>
                <w:szCs w:val="20"/>
              </w:rPr>
              <w:br/>
              <w:t xml:space="preserve">Tester senior: </w:t>
            </w:r>
            <w:r w:rsidR="006C0686">
              <w:rPr>
                <w:rFonts w:eastAsia="Arial" w:cs="Arial"/>
                <w:szCs w:val="20"/>
              </w:rPr>
              <w:t>14</w:t>
            </w:r>
            <w:r>
              <w:rPr>
                <w:rFonts w:eastAsia="Arial" w:cs="Arial"/>
                <w:szCs w:val="20"/>
              </w:rPr>
              <w:br/>
              <w:t xml:space="preserve">Tester junior: </w:t>
            </w:r>
            <w:r w:rsidR="006C0686">
              <w:rPr>
                <w:rFonts w:eastAsia="Arial" w:cs="Arial"/>
                <w:szCs w:val="20"/>
              </w:rPr>
              <w:t>14</w:t>
            </w:r>
            <w:r>
              <w:rPr>
                <w:rFonts w:eastAsia="Arial" w:cs="Arial"/>
                <w:szCs w:val="20"/>
              </w:rPr>
              <w:br/>
            </w:r>
            <w:r w:rsidRPr="004606F0">
              <w:rPr>
                <w:rFonts w:eastAsia="Arial" w:cs="Arial"/>
                <w:szCs w:val="20"/>
              </w:rPr>
              <w:t xml:space="preserve">Bezpečnostní </w:t>
            </w:r>
            <w:r>
              <w:rPr>
                <w:rFonts w:eastAsia="Arial" w:cs="Arial"/>
                <w:szCs w:val="20"/>
              </w:rPr>
              <w:t>specialista</w:t>
            </w:r>
            <w:r w:rsidRPr="004606F0">
              <w:rPr>
                <w:rFonts w:eastAsia="Arial" w:cs="Arial"/>
                <w:szCs w:val="20"/>
              </w:rPr>
              <w:t xml:space="preserve">: </w:t>
            </w:r>
            <w:r w:rsidR="006C0686">
              <w:rPr>
                <w:rFonts w:eastAsia="Arial" w:cs="Arial"/>
                <w:szCs w:val="20"/>
              </w:rPr>
              <w:t>2</w:t>
            </w:r>
          </w:p>
        </w:tc>
      </w:tr>
      <w:tr w:rsidR="006C677E" w14:paraId="0C4AA8D6" w14:textId="77777777" w:rsidTr="00D81365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5197556F" w14:textId="77777777" w:rsidR="006C677E" w:rsidRDefault="006C677E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35B56E06" w14:textId="77777777" w:rsidR="006C677E" w:rsidRDefault="006C677E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6C677E" w14:paraId="3B315B0B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73BC640" w14:textId="77777777" w:rsidR="006C677E" w:rsidRDefault="006C677E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6C677E" w14:paraId="015AA36D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35927133" w14:textId="77777777" w:rsidR="00431A95" w:rsidRDefault="00431A95" w:rsidP="00431A9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26563A">
              <w:rPr>
                <w:rFonts w:eastAsia="Arial" w:cs="Arial"/>
                <w:szCs w:val="20"/>
              </w:rPr>
              <w:t xml:space="preserve">Kontaktní osoba </w:t>
            </w:r>
          </w:p>
          <w:p w14:paraId="4E0D727D" w14:textId="77777777" w:rsidR="00431A95" w:rsidRDefault="00431A95" w:rsidP="00431A9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Testovací účty v</w:t>
            </w:r>
            <w:r>
              <w:rPr>
                <w:rFonts w:eastAsia="Arial" w:cs="Arial"/>
                <w:szCs w:val="20"/>
              </w:rPr>
              <w:t> </w:t>
            </w:r>
            <w:r w:rsidRPr="0722D1BB">
              <w:rPr>
                <w:rFonts w:eastAsia="Arial" w:cs="Arial"/>
                <w:szCs w:val="20"/>
              </w:rPr>
              <w:t>aplikaci</w:t>
            </w:r>
          </w:p>
          <w:p w14:paraId="74EE11C1" w14:textId="2B89518E" w:rsidR="00431A95" w:rsidRDefault="00431A95" w:rsidP="00431A95">
            <w:r>
              <w:t>Pro testy webových aplikací:</w:t>
            </w:r>
          </w:p>
          <w:p w14:paraId="6C2C0BFA" w14:textId="77777777" w:rsidR="00431A95" w:rsidRDefault="00431A95" w:rsidP="00431A95">
            <w:pPr>
              <w:pStyle w:val="ListBullet2"/>
            </w:pPr>
            <w:r>
              <w:t>Síťový prostup na testované servery;</w:t>
            </w:r>
          </w:p>
          <w:p w14:paraId="70D46131" w14:textId="77777777" w:rsidR="00431A95" w:rsidRDefault="00431A95" w:rsidP="00431A95">
            <w:pPr>
              <w:pStyle w:val="ListBullet2"/>
            </w:pPr>
            <w:r>
              <w:t>URL adresu webové aplikace;</w:t>
            </w:r>
          </w:p>
          <w:p w14:paraId="1EA179E2" w14:textId="77777777" w:rsidR="00431A95" w:rsidRDefault="00431A95" w:rsidP="00431A95">
            <w:pPr>
              <w:pStyle w:val="ListBullet2"/>
            </w:pPr>
            <w:r>
              <w:t>2 testovací uživatelské účty od každé testované role (1x více privilegovaná, 1x běžná role).</w:t>
            </w:r>
          </w:p>
          <w:p w14:paraId="33CD87ED" w14:textId="4E0A8C8D" w:rsidR="00431A95" w:rsidRDefault="00431A95" w:rsidP="00431A95">
            <w:r>
              <w:t>Pro testy desktop aplikací:</w:t>
            </w:r>
          </w:p>
          <w:p w14:paraId="6EE46B1B" w14:textId="77777777" w:rsidR="00431A95" w:rsidRDefault="00431A95" w:rsidP="00431A95">
            <w:pPr>
              <w:pStyle w:val="ListBullet2"/>
            </w:pPr>
            <w:r>
              <w:t>Síťový prostup na testované servery;</w:t>
            </w:r>
          </w:p>
          <w:p w14:paraId="4BEDED1C" w14:textId="77777777" w:rsidR="00431A95" w:rsidRDefault="00431A95" w:rsidP="00431A95">
            <w:pPr>
              <w:pStyle w:val="ListBullet2"/>
            </w:pPr>
            <w:r>
              <w:t>Instalační soubory nebo VPN přístup k instalaci aplikace;</w:t>
            </w:r>
          </w:p>
          <w:p w14:paraId="42FBE69C" w14:textId="77777777" w:rsidR="00431A95" w:rsidRDefault="00431A95" w:rsidP="00431A95">
            <w:pPr>
              <w:pStyle w:val="ListBullet2"/>
            </w:pPr>
            <w:r>
              <w:t>Přidělení účtů pro přístup do aplikace, v ideálním případě 2 účty od každé z nejběžnějších rolí, není-li autentizace řešena přes SSO;</w:t>
            </w:r>
          </w:p>
          <w:p w14:paraId="524A242D" w14:textId="448BD1C9" w:rsidR="006C677E" w:rsidRPr="00431A95" w:rsidRDefault="00431A95" w:rsidP="00431A95">
            <w:pPr>
              <w:pStyle w:val="ListBullet2"/>
            </w:pPr>
            <w:r>
              <w:t>Aplikace by měla mít přístup k anonymizovaným, testovacím datům, tzn. že by případné výpisy a tabulky v aplikaci neměly být prázdné (bez dat).</w:t>
            </w:r>
          </w:p>
        </w:tc>
      </w:tr>
      <w:tr w:rsidR="006C677E" w14:paraId="58C6C95B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D3C2E3E" w14:textId="77777777" w:rsidR="006C677E" w:rsidRDefault="006C677E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6C677E" w14:paraId="5F6E52EE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5D277C50" w14:textId="77777777" w:rsidR="006C677E" w:rsidRDefault="006C677E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4ED8FFE6" w14:textId="77777777" w:rsidR="006C677E" w:rsidRDefault="006C677E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75DDF78A" w14:textId="77777777" w:rsidR="006C677E" w:rsidRDefault="006C677E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26706096" w14:textId="77777777" w:rsidR="006C677E" w:rsidRDefault="006C677E" w:rsidP="006C677E">
      <w:pPr>
        <w:spacing w:after="0" w:line="240" w:lineRule="auto"/>
      </w:pPr>
    </w:p>
    <w:p w14:paraId="40361217" w14:textId="77777777" w:rsidR="006C677E" w:rsidRDefault="006C677E" w:rsidP="006C677E">
      <w:pPr>
        <w:spacing w:after="0" w:line="240" w:lineRule="auto"/>
      </w:pPr>
    </w:p>
    <w:p w14:paraId="196AB5B1" w14:textId="77777777" w:rsidR="00AA0369" w:rsidRDefault="00AA0369">
      <w:pPr>
        <w:spacing w:after="0" w:line="240" w:lineRule="auto"/>
      </w:pPr>
    </w:p>
    <w:p w14:paraId="74D52A56" w14:textId="77777777" w:rsidR="00AA0369" w:rsidRDefault="00AA0369" w:rsidP="00AA0369">
      <w:pPr>
        <w:spacing w:after="0" w:line="240" w:lineRule="auto"/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AA0369" w14:paraId="00C2AE37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0C60CDF" w14:textId="77777777" w:rsidR="00AA0369" w:rsidRDefault="00AA0369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38E88295" w14:textId="6366FBD1" w:rsidR="00AA0369" w:rsidRDefault="00AA0369" w:rsidP="00D81365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>25/</w:t>
            </w:r>
            <w:r>
              <w:rPr>
                <w:rFonts w:eastAsia="Arial" w:cs="Arial"/>
              </w:rPr>
              <w:t>818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4AE6511D" w14:textId="5673D4BD" w:rsidR="00AA0369" w:rsidRDefault="00AA0369" w:rsidP="00D81365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>T03 Zátěžové testování</w:t>
            </w:r>
            <w:r>
              <w:rPr>
                <w:rFonts w:eastAsia="Arial" w:cs="Arial"/>
              </w:rPr>
              <w:t xml:space="preserve"> - </w:t>
            </w:r>
            <w:r w:rsidR="006E1CA1">
              <w:rPr>
                <w:rFonts w:eastAsia="Arial" w:cs="Arial"/>
              </w:rPr>
              <w:t>Lístečkomat</w:t>
            </w:r>
          </w:p>
        </w:tc>
      </w:tr>
      <w:tr w:rsidR="00AA0369" w14:paraId="3163759A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7A21DF1" w14:textId="77777777" w:rsidR="00AA0369" w:rsidRDefault="00AA0369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AA0369" w14:paraId="4B766B59" w14:textId="77777777" w:rsidTr="00D81365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4FA36C16" w14:textId="77777777" w:rsidR="00AA0369" w:rsidRDefault="00AA0369" w:rsidP="00D81365">
            <w:pPr>
              <w:spacing w:after="0" w:line="280" w:lineRule="atLeast"/>
              <w:jc w:val="center"/>
              <w:rPr>
                <w:rFonts w:eastAsia="Arial" w:cs="Arial"/>
              </w:rPr>
            </w:pPr>
            <w:r>
              <w:br/>
            </w:r>
            <w:r w:rsidRPr="7CA3815C">
              <w:rPr>
                <w:rFonts w:eastAsia="Arial" w:cs="Arial"/>
                <w:b/>
                <w:bCs/>
              </w:rPr>
              <w:t>T03 Zátěžové testování</w:t>
            </w:r>
            <w:r>
              <w:br/>
            </w:r>
          </w:p>
        </w:tc>
      </w:tr>
      <w:tr w:rsidR="00AA0369" w14:paraId="57DB263A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90109A1" w14:textId="77777777" w:rsidR="00AA0369" w:rsidRDefault="00AA0369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AA0369" w14:paraId="4441B874" w14:textId="77777777" w:rsidTr="00D81365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0D565684" w14:textId="4BF4CF4A" w:rsidR="00AA0369" w:rsidRDefault="00AA0369" w:rsidP="00D81365">
            <w:pPr>
              <w:spacing w:before="120" w:line="240" w:lineRule="auto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 xml:space="preserve">Zátěžové testování </w:t>
            </w:r>
            <w:r w:rsidR="006E1CA1">
              <w:rPr>
                <w:rFonts w:eastAsia="Arial" w:cs="Arial"/>
              </w:rPr>
              <w:t>Lístečkomatu</w:t>
            </w:r>
            <w:r>
              <w:rPr>
                <w:rFonts w:eastAsia="Arial" w:cs="Arial"/>
              </w:rPr>
              <w:t>.</w:t>
            </w:r>
          </w:p>
        </w:tc>
      </w:tr>
      <w:tr w:rsidR="00AA0369" w14:paraId="1BF4020F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84E2451" w14:textId="77777777" w:rsidR="00AA0369" w:rsidRDefault="00AA0369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58D3F9A9" w14:textId="03FADB36" w:rsidR="00AA0369" w:rsidRDefault="007D3B99" w:rsidP="00D81365">
            <w:pPr>
              <w:spacing w:after="0"/>
              <w:jc w:val="center"/>
              <w:rPr>
                <w:rFonts w:eastAsia="Arial" w:cs="Arial"/>
              </w:rPr>
            </w:pPr>
            <w:r>
              <w:rPr>
                <w:rFonts w:eastAsia="Arial" w:cs="Arial"/>
              </w:rPr>
              <w:t>2</w:t>
            </w:r>
            <w:r w:rsidR="00AA0369">
              <w:rPr>
                <w:rFonts w:eastAsia="Arial" w:cs="Arial"/>
              </w:rPr>
              <w:t>5.09.</w:t>
            </w:r>
            <w:r w:rsidR="00AA0369" w:rsidRPr="7CA3815C">
              <w:rPr>
                <w:rFonts w:eastAsia="Arial" w:cs="Arial"/>
              </w:rPr>
              <w:t>2025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71DB81D" w14:textId="77777777" w:rsidR="00AA0369" w:rsidRDefault="00AA0369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2A2D03B5" w14:textId="5A68ECB8" w:rsidR="00AA0369" w:rsidRDefault="00DC4AF8" w:rsidP="00D81365">
            <w:pPr>
              <w:spacing w:after="0" w:line="280" w:lineRule="atLeast"/>
              <w:rPr>
                <w:rFonts w:eastAsia="Arial" w:cs="Arial"/>
              </w:rPr>
            </w:pPr>
            <w:r>
              <w:rPr>
                <w:rFonts w:eastAsia="Arial" w:cs="Arial"/>
              </w:rPr>
              <w:t>31.12.2025</w:t>
            </w:r>
          </w:p>
        </w:tc>
      </w:tr>
      <w:tr w:rsidR="00AA0369" w14:paraId="5C5B874E" w14:textId="77777777" w:rsidTr="00D81365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AFFC1FA" w14:textId="77777777" w:rsidR="00AA0369" w:rsidRDefault="00AA0369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40C18D6E" w14:textId="77777777" w:rsidR="00AA0369" w:rsidRPr="000D56F1" w:rsidRDefault="00AA0369" w:rsidP="00D81365">
            <w:pPr>
              <w:pStyle w:val="RLTextlnkuslovan"/>
              <w:numPr>
                <w:ilvl w:val="0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 xml:space="preserve">Manažer testování: </w:t>
            </w:r>
            <w:r>
              <w:rPr>
                <w:rFonts w:eastAsia="Arial" w:cs="Arial"/>
              </w:rPr>
              <w:t>0,9</w:t>
            </w:r>
            <w:r>
              <w:br/>
            </w:r>
            <w:r w:rsidRPr="7CA3815C">
              <w:rPr>
                <w:rFonts w:eastAsia="Arial" w:cs="Arial"/>
              </w:rPr>
              <w:t xml:space="preserve">Tester senior: </w:t>
            </w:r>
            <w:r>
              <w:rPr>
                <w:rFonts w:eastAsia="Arial" w:cs="Arial"/>
              </w:rPr>
              <w:t>4</w:t>
            </w:r>
            <w:r>
              <w:br/>
            </w:r>
            <w:r w:rsidRPr="7CA3815C">
              <w:rPr>
                <w:rFonts w:eastAsia="Arial" w:cs="Arial"/>
              </w:rPr>
              <w:t xml:space="preserve">Bezpečnostní architekt: </w:t>
            </w:r>
            <w:r>
              <w:rPr>
                <w:rFonts w:eastAsia="Arial" w:cs="Arial"/>
              </w:rPr>
              <w:t>1</w:t>
            </w:r>
          </w:p>
        </w:tc>
      </w:tr>
      <w:tr w:rsidR="00AA0369" w14:paraId="30AED954" w14:textId="77777777" w:rsidTr="00D81365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3E62AD14" w14:textId="77777777" w:rsidR="00AA0369" w:rsidRDefault="00AA0369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6A96A7C3" w14:textId="77777777" w:rsidR="00AA0369" w:rsidRDefault="00AA0369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AA0369" w14:paraId="6F619225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ED43E29" w14:textId="77777777" w:rsidR="00AA0369" w:rsidRDefault="00AA0369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AA0369" w14:paraId="7196511F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04296E39" w14:textId="77777777" w:rsidR="009C3A3C" w:rsidRPr="009C3A3C" w:rsidRDefault="009C3A3C" w:rsidP="009C3A3C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26563A">
              <w:rPr>
                <w:rFonts w:eastAsia="Arial" w:cs="Arial"/>
                <w:szCs w:val="20"/>
              </w:rPr>
              <w:t xml:space="preserve">Kontaktní osoba </w:t>
            </w:r>
            <w:r>
              <w:rPr>
                <w:rFonts w:eastAsia="Arial" w:cs="Arial"/>
                <w:szCs w:val="20"/>
              </w:rPr>
              <w:br/>
            </w:r>
            <w:r w:rsidRPr="00BC7BF1">
              <w:rPr>
                <w:rFonts w:ascii="Calibri" w:eastAsia="Calibri Light" w:hAnsi="Calibri" w:cs="Calibri"/>
                <w:noProof/>
                <w:sz w:val="22"/>
                <w:szCs w:val="28"/>
                <w:lang w:eastAsia="en-US"/>
              </w:rPr>
              <w:t>Síťový prostup na testované servery</w:t>
            </w:r>
            <w:r>
              <w:rPr>
                <w:rFonts w:ascii="Calibri" w:eastAsia="Calibri Light" w:hAnsi="Calibri" w:cs="Calibri"/>
                <w:noProof/>
                <w:sz w:val="22"/>
                <w:szCs w:val="28"/>
                <w:lang w:eastAsia="en-US"/>
              </w:rPr>
              <w:br/>
            </w:r>
            <w:r w:rsidRPr="009C3A3C">
              <w:rPr>
                <w:rFonts w:ascii="Calibri" w:eastAsia="Calibri Light" w:hAnsi="Calibri" w:cs="Calibri"/>
                <w:noProof/>
                <w:sz w:val="22"/>
                <w:szCs w:val="28"/>
                <w:lang w:eastAsia="en-US"/>
              </w:rPr>
              <w:t>Adresy serverů/služeb</w:t>
            </w:r>
          </w:p>
          <w:p w14:paraId="381AA770" w14:textId="77777777" w:rsidR="00AA0369" w:rsidRDefault="00AA0369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</w:p>
        </w:tc>
      </w:tr>
      <w:tr w:rsidR="00AA0369" w14:paraId="2400F1C6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EB2FF82" w14:textId="77777777" w:rsidR="00AA0369" w:rsidRDefault="00AA0369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AA0369" w14:paraId="5EC70094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534800B6" w14:textId="77777777" w:rsidR="00AA0369" w:rsidRDefault="00AA0369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0C502069" w14:textId="77777777" w:rsidR="00AA0369" w:rsidRDefault="00AA0369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78F80AE6" w14:textId="77777777" w:rsidR="00AA0369" w:rsidRDefault="00AA0369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68B22004" w14:textId="77777777" w:rsidR="00C31820" w:rsidRDefault="00C31820">
      <w:pPr>
        <w:spacing w:after="0" w:line="240" w:lineRule="auto"/>
      </w:pPr>
    </w:p>
    <w:p w14:paraId="0608F915" w14:textId="77777777" w:rsidR="00C31820" w:rsidRDefault="00C31820">
      <w:pPr>
        <w:spacing w:after="0" w:line="240" w:lineRule="auto"/>
      </w:pPr>
    </w:p>
    <w:p w14:paraId="6E1A1148" w14:textId="77777777" w:rsidR="00C31820" w:rsidRDefault="00C31820">
      <w:pPr>
        <w:spacing w:after="0" w:line="240" w:lineRule="auto"/>
      </w:pPr>
    </w:p>
    <w:p w14:paraId="55EE2DB9" w14:textId="77777777" w:rsidR="00C31820" w:rsidRDefault="00C31820">
      <w:pPr>
        <w:spacing w:after="0" w:line="240" w:lineRule="auto"/>
      </w:pPr>
    </w:p>
    <w:p w14:paraId="635C3D0F" w14:textId="77777777" w:rsidR="00C31820" w:rsidRDefault="00C31820">
      <w:pPr>
        <w:spacing w:after="0" w:line="240" w:lineRule="auto"/>
      </w:pPr>
    </w:p>
    <w:p w14:paraId="52116541" w14:textId="77777777" w:rsidR="00C31820" w:rsidRDefault="00C31820">
      <w:pPr>
        <w:spacing w:after="0" w:line="240" w:lineRule="auto"/>
      </w:pPr>
    </w:p>
    <w:p w14:paraId="6F5DD727" w14:textId="77777777" w:rsidR="00C31820" w:rsidRDefault="00C31820">
      <w:pPr>
        <w:spacing w:after="0" w:line="240" w:lineRule="auto"/>
      </w:pPr>
    </w:p>
    <w:p w14:paraId="5F1E9BA0" w14:textId="77777777" w:rsidR="00C31820" w:rsidRDefault="00C31820">
      <w:pPr>
        <w:spacing w:after="0" w:line="240" w:lineRule="auto"/>
      </w:pPr>
    </w:p>
    <w:p w14:paraId="5D9455CB" w14:textId="77777777" w:rsidR="00C31820" w:rsidRDefault="00C31820">
      <w:pPr>
        <w:spacing w:after="0" w:line="240" w:lineRule="auto"/>
      </w:pPr>
    </w:p>
    <w:p w14:paraId="5172EA92" w14:textId="77777777" w:rsidR="00C31820" w:rsidRDefault="00C31820">
      <w:pPr>
        <w:spacing w:after="0" w:line="240" w:lineRule="auto"/>
      </w:pPr>
    </w:p>
    <w:p w14:paraId="01047727" w14:textId="77777777" w:rsidR="00C31820" w:rsidRDefault="00C31820">
      <w:pPr>
        <w:spacing w:after="0" w:line="240" w:lineRule="auto"/>
      </w:pPr>
    </w:p>
    <w:p w14:paraId="12060372" w14:textId="77777777" w:rsidR="00C31820" w:rsidRDefault="00C31820">
      <w:pPr>
        <w:spacing w:after="0" w:line="240" w:lineRule="auto"/>
      </w:pPr>
    </w:p>
    <w:p w14:paraId="37397190" w14:textId="77777777" w:rsidR="00C31820" w:rsidRDefault="00C31820">
      <w:pPr>
        <w:spacing w:after="0" w:line="240" w:lineRule="auto"/>
      </w:pPr>
    </w:p>
    <w:p w14:paraId="24404208" w14:textId="77777777" w:rsidR="00C31820" w:rsidRDefault="00C31820">
      <w:pPr>
        <w:spacing w:after="0" w:line="240" w:lineRule="auto"/>
      </w:pPr>
    </w:p>
    <w:p w14:paraId="2A1160DF" w14:textId="77777777" w:rsidR="00C31820" w:rsidRDefault="00C31820">
      <w:pPr>
        <w:spacing w:after="0" w:line="240" w:lineRule="auto"/>
      </w:pPr>
    </w:p>
    <w:p w14:paraId="694F379C" w14:textId="77777777" w:rsidR="005259AC" w:rsidRDefault="005259AC">
      <w:pPr>
        <w:spacing w:after="0" w:line="240" w:lineRule="auto"/>
      </w:pPr>
    </w:p>
    <w:p w14:paraId="10C03A11" w14:textId="77777777" w:rsidR="005259AC" w:rsidRDefault="005259AC">
      <w:pPr>
        <w:spacing w:after="0" w:line="240" w:lineRule="auto"/>
      </w:pPr>
    </w:p>
    <w:p w14:paraId="51AD327E" w14:textId="77777777" w:rsidR="00C31820" w:rsidRDefault="00C31820">
      <w:pPr>
        <w:spacing w:after="0" w:line="240" w:lineRule="auto"/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C31820" w14:paraId="4062975F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C76E29D" w14:textId="77777777" w:rsidR="00C31820" w:rsidRDefault="00C31820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77E08EE1" w14:textId="7557DE18" w:rsidR="00C31820" w:rsidRDefault="00C31820" w:rsidP="00D81365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5/81</w:t>
            </w:r>
            <w:r w:rsidR="005259AC">
              <w:rPr>
                <w:rFonts w:eastAsia="Arial" w:cs="Arial"/>
                <w:szCs w:val="20"/>
              </w:rPr>
              <w:t>9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7CD632AA" w14:textId="68BD5348" w:rsidR="00C31820" w:rsidRDefault="00C31820" w:rsidP="00D81365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 w:rsidRPr="000714BE">
              <w:rPr>
                <w:rFonts w:eastAsia="Arial" w:cs="Arial"/>
                <w:szCs w:val="20"/>
              </w:rPr>
              <w:t>T0</w:t>
            </w:r>
            <w:r>
              <w:rPr>
                <w:rFonts w:eastAsia="Arial" w:cs="Arial"/>
                <w:szCs w:val="20"/>
              </w:rPr>
              <w:t xml:space="preserve">4 Testování bezpečnosti aplikací – </w:t>
            </w:r>
            <w:r w:rsidR="005259AC">
              <w:rPr>
                <w:rFonts w:eastAsia="Arial" w:cs="Arial"/>
              </w:rPr>
              <w:t>EKIS</w:t>
            </w:r>
          </w:p>
        </w:tc>
      </w:tr>
      <w:tr w:rsidR="00C31820" w14:paraId="7AAB4942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155FBD8" w14:textId="77777777" w:rsidR="00C31820" w:rsidRDefault="00C31820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C31820" w14:paraId="14531ED3" w14:textId="77777777" w:rsidTr="00D81365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1826673C" w14:textId="77777777" w:rsidR="00C31820" w:rsidRDefault="00C31820" w:rsidP="00D81365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>
              <w:rPr>
                <w:rFonts w:eastAsia="Arial" w:cs="Arial"/>
                <w:b/>
                <w:bCs/>
                <w:szCs w:val="20"/>
              </w:rPr>
              <w:t>04 Testování bezpečnosti aplikací</w:t>
            </w:r>
            <w:r>
              <w:br/>
            </w:r>
          </w:p>
        </w:tc>
      </w:tr>
      <w:tr w:rsidR="00C31820" w14:paraId="42897E1E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3D236B4" w14:textId="77777777" w:rsidR="00C31820" w:rsidRDefault="00C31820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C31820" w14:paraId="45AB2864" w14:textId="77777777" w:rsidTr="00D81365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2FB81FDD" w14:textId="56CD2489" w:rsidR="00C31820" w:rsidRDefault="00C31820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Penetrační testování bezpečnosti </w:t>
            </w:r>
            <w:r w:rsidR="005259AC">
              <w:rPr>
                <w:rFonts w:eastAsia="Arial" w:cs="Arial"/>
                <w:szCs w:val="20"/>
              </w:rPr>
              <w:t>aplikace EKIS.</w:t>
            </w:r>
          </w:p>
        </w:tc>
      </w:tr>
      <w:tr w:rsidR="00C31820" w14:paraId="382FE8BB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2396CA1" w14:textId="77777777" w:rsidR="00C31820" w:rsidRDefault="00C31820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00093056" w14:textId="49B84736" w:rsidR="00C31820" w:rsidRPr="00E971BD" w:rsidRDefault="007D3B99" w:rsidP="00D81365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2</w:t>
            </w:r>
            <w:r w:rsidR="00C31820">
              <w:rPr>
                <w:rFonts w:eastAsia="Arial" w:cs="Arial"/>
              </w:rPr>
              <w:t>5.09.</w:t>
            </w:r>
            <w:r w:rsidR="00C31820" w:rsidRPr="7CA3815C">
              <w:rPr>
                <w:rFonts w:eastAsia="Arial" w:cs="Arial"/>
              </w:rPr>
              <w:t>2025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B901088" w14:textId="77777777" w:rsidR="00C31820" w:rsidRPr="00E971BD" w:rsidRDefault="00C31820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60D72193" w14:textId="7F9868F4" w:rsidR="00C31820" w:rsidRPr="00E971BD" w:rsidRDefault="00DC4AF8" w:rsidP="00D81365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1.12.2025</w:t>
            </w:r>
          </w:p>
        </w:tc>
      </w:tr>
      <w:tr w:rsidR="00C31820" w14:paraId="3792DF33" w14:textId="77777777" w:rsidTr="00D81365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1003018" w14:textId="77777777" w:rsidR="00C31820" w:rsidRDefault="00C31820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1F41BA40" w14:textId="157DBFDA" w:rsidR="00C31820" w:rsidRPr="00E154CA" w:rsidRDefault="00C31820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06768E6">
              <w:rPr>
                <w:rFonts w:eastAsia="Arial" w:cs="Arial"/>
                <w:szCs w:val="20"/>
              </w:rPr>
              <w:t xml:space="preserve">Manažer testování: </w:t>
            </w:r>
            <w:r w:rsidR="00E11616">
              <w:rPr>
                <w:rFonts w:eastAsia="Arial" w:cs="Arial"/>
                <w:szCs w:val="20"/>
              </w:rPr>
              <w:t>7,2</w:t>
            </w:r>
            <w:r w:rsidRPr="006768E6">
              <w:rPr>
                <w:rFonts w:eastAsia="Arial" w:cs="Arial"/>
                <w:szCs w:val="20"/>
              </w:rPr>
              <w:br/>
              <w:t xml:space="preserve">Tester senior: </w:t>
            </w:r>
            <w:r w:rsidR="00E11616">
              <w:rPr>
                <w:rFonts w:eastAsia="Arial" w:cs="Arial"/>
                <w:szCs w:val="20"/>
              </w:rPr>
              <w:t>19</w:t>
            </w:r>
            <w:r>
              <w:rPr>
                <w:rFonts w:eastAsia="Arial" w:cs="Arial"/>
                <w:szCs w:val="20"/>
              </w:rPr>
              <w:br/>
              <w:t xml:space="preserve">Tester junior: </w:t>
            </w:r>
            <w:r w:rsidR="00E11616">
              <w:rPr>
                <w:rFonts w:eastAsia="Arial" w:cs="Arial"/>
                <w:szCs w:val="20"/>
              </w:rPr>
              <w:t>19</w:t>
            </w:r>
            <w:r>
              <w:rPr>
                <w:rFonts w:eastAsia="Arial" w:cs="Arial"/>
                <w:szCs w:val="20"/>
              </w:rPr>
              <w:br/>
            </w:r>
            <w:r w:rsidRPr="004606F0">
              <w:rPr>
                <w:rFonts w:eastAsia="Arial" w:cs="Arial"/>
                <w:szCs w:val="20"/>
              </w:rPr>
              <w:t xml:space="preserve">Bezpečnostní </w:t>
            </w:r>
            <w:r>
              <w:rPr>
                <w:rFonts w:eastAsia="Arial" w:cs="Arial"/>
                <w:szCs w:val="20"/>
              </w:rPr>
              <w:t>specialista</w:t>
            </w:r>
            <w:r w:rsidRPr="004606F0">
              <w:rPr>
                <w:rFonts w:eastAsia="Arial" w:cs="Arial"/>
                <w:szCs w:val="20"/>
              </w:rPr>
              <w:t xml:space="preserve">: </w:t>
            </w:r>
            <w:r w:rsidR="00E11616">
              <w:rPr>
                <w:rFonts w:eastAsia="Arial" w:cs="Arial"/>
                <w:szCs w:val="20"/>
              </w:rPr>
              <w:t>2</w:t>
            </w:r>
          </w:p>
        </w:tc>
      </w:tr>
      <w:tr w:rsidR="00C31820" w14:paraId="3AA131ED" w14:textId="77777777" w:rsidTr="00D81365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188978FA" w14:textId="77777777" w:rsidR="00C31820" w:rsidRDefault="00C31820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6CF2D34D" w14:textId="77777777" w:rsidR="00C31820" w:rsidRDefault="00C31820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C31820" w14:paraId="400864FC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5051BCD" w14:textId="77777777" w:rsidR="00C31820" w:rsidRDefault="00C31820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C31820" w14:paraId="5D1C2A17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4E3F91DE" w14:textId="77777777" w:rsidR="00862291" w:rsidRDefault="00862291" w:rsidP="00862291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26563A">
              <w:rPr>
                <w:rFonts w:eastAsia="Arial" w:cs="Arial"/>
                <w:szCs w:val="20"/>
              </w:rPr>
              <w:t xml:space="preserve">Kontaktní osoba </w:t>
            </w:r>
          </w:p>
          <w:p w14:paraId="77CBC9E9" w14:textId="77777777" w:rsidR="00862291" w:rsidRDefault="00862291" w:rsidP="00862291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Testovací účty v</w:t>
            </w:r>
            <w:r>
              <w:rPr>
                <w:rFonts w:eastAsia="Arial" w:cs="Arial"/>
                <w:szCs w:val="20"/>
              </w:rPr>
              <w:t> </w:t>
            </w:r>
            <w:r w:rsidRPr="0722D1BB">
              <w:rPr>
                <w:rFonts w:eastAsia="Arial" w:cs="Arial"/>
                <w:szCs w:val="20"/>
              </w:rPr>
              <w:t>aplikaci</w:t>
            </w:r>
          </w:p>
          <w:p w14:paraId="600DEECC" w14:textId="05BEE082" w:rsidR="00862291" w:rsidRDefault="00862291" w:rsidP="00862291">
            <w:r>
              <w:t>Pro testy webových aplikací:</w:t>
            </w:r>
          </w:p>
          <w:p w14:paraId="118EEB64" w14:textId="77777777" w:rsidR="00862291" w:rsidRDefault="00862291" w:rsidP="00862291">
            <w:pPr>
              <w:pStyle w:val="ListBullet2"/>
            </w:pPr>
            <w:r>
              <w:t>Síťový prostup na testované servery;</w:t>
            </w:r>
          </w:p>
          <w:p w14:paraId="32E928A8" w14:textId="77777777" w:rsidR="00862291" w:rsidRDefault="00862291" w:rsidP="00862291">
            <w:pPr>
              <w:pStyle w:val="ListBullet2"/>
            </w:pPr>
            <w:r>
              <w:t>URL adresu webové aplikace;</w:t>
            </w:r>
          </w:p>
          <w:p w14:paraId="35C979E4" w14:textId="77777777" w:rsidR="00862291" w:rsidRDefault="00862291" w:rsidP="00862291">
            <w:pPr>
              <w:pStyle w:val="ListBullet2"/>
            </w:pPr>
            <w:r>
              <w:t>2 testovací uživatelské účty od každé testované role (1x více privilegovaná, 1x běžná role).</w:t>
            </w:r>
          </w:p>
          <w:p w14:paraId="0D55F6E6" w14:textId="06B78231" w:rsidR="00862291" w:rsidRDefault="00862291" w:rsidP="00862291">
            <w:r>
              <w:t>Pro testy desktop aplikací:</w:t>
            </w:r>
          </w:p>
          <w:p w14:paraId="35ED8B94" w14:textId="77777777" w:rsidR="00862291" w:rsidRDefault="00862291" w:rsidP="00862291">
            <w:pPr>
              <w:pStyle w:val="ListBullet2"/>
            </w:pPr>
            <w:r>
              <w:t>Síťový prostup na testované servery;</w:t>
            </w:r>
          </w:p>
          <w:p w14:paraId="7510852E" w14:textId="77777777" w:rsidR="00862291" w:rsidRDefault="00862291" w:rsidP="00862291">
            <w:pPr>
              <w:pStyle w:val="ListBullet2"/>
            </w:pPr>
            <w:r>
              <w:t>Instalační soubory nebo VPN přístup k instalaci aplikace;</w:t>
            </w:r>
          </w:p>
          <w:p w14:paraId="3D39481C" w14:textId="77777777" w:rsidR="00862291" w:rsidRDefault="00862291" w:rsidP="00862291">
            <w:pPr>
              <w:pStyle w:val="ListBullet2"/>
            </w:pPr>
            <w:r>
              <w:t>Přidělení účtů pro přístup do aplikace, v ideálním případě 2 účty od každé z nejběžnějších rolí, není-li autentizace řešena přes SSO;</w:t>
            </w:r>
          </w:p>
          <w:p w14:paraId="38E8FC19" w14:textId="6069283B" w:rsidR="00C31820" w:rsidRPr="00862291" w:rsidRDefault="00862291" w:rsidP="00862291">
            <w:pPr>
              <w:pStyle w:val="ListBullet2"/>
            </w:pPr>
            <w:r>
              <w:t>Aplikace by měla mít přístup k anonymizovaným, testovacím datům, tzn. že by případné výpisy a tabulky v aplikaci neměly být prázdné (bez dat).</w:t>
            </w:r>
          </w:p>
        </w:tc>
      </w:tr>
      <w:tr w:rsidR="00C31820" w14:paraId="193E50A1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C879A7C" w14:textId="77777777" w:rsidR="00C31820" w:rsidRDefault="00C31820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C31820" w14:paraId="0CC62E07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06A7F234" w14:textId="77777777" w:rsidR="00C31820" w:rsidRDefault="00C31820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740373D4" w14:textId="77777777" w:rsidR="00C31820" w:rsidRDefault="00C31820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437F7C09" w14:textId="77777777" w:rsidR="00C31820" w:rsidRDefault="00C31820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29E08455" w14:textId="77777777" w:rsidR="00C31820" w:rsidRDefault="00C31820" w:rsidP="00C31820">
      <w:pPr>
        <w:spacing w:after="0" w:line="240" w:lineRule="auto"/>
      </w:pPr>
    </w:p>
    <w:p w14:paraId="254176CA" w14:textId="77777777" w:rsidR="00C31820" w:rsidRDefault="00C31820" w:rsidP="00C31820">
      <w:pPr>
        <w:spacing w:after="0" w:line="240" w:lineRule="auto"/>
      </w:pPr>
    </w:p>
    <w:p w14:paraId="5B76E8EA" w14:textId="77777777" w:rsidR="00C31820" w:rsidRDefault="00C31820" w:rsidP="00C31820">
      <w:pPr>
        <w:spacing w:after="0" w:line="240" w:lineRule="auto"/>
      </w:pPr>
    </w:p>
    <w:p w14:paraId="3D0796E0" w14:textId="77777777" w:rsidR="00E11616" w:rsidRDefault="00E11616">
      <w:pPr>
        <w:spacing w:after="0" w:line="240" w:lineRule="auto"/>
      </w:pPr>
    </w:p>
    <w:p w14:paraId="02FF92E4" w14:textId="77777777" w:rsidR="00E11616" w:rsidRDefault="00E11616">
      <w:pPr>
        <w:spacing w:after="0" w:line="240" w:lineRule="auto"/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E11616" w14:paraId="261A2208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1B2D845" w14:textId="77777777" w:rsidR="00E11616" w:rsidRDefault="00E11616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651FA5AF" w14:textId="59ABA911" w:rsidR="00D70398" w:rsidRDefault="00E11616" w:rsidP="00D70398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>25/</w:t>
            </w:r>
            <w:r>
              <w:rPr>
                <w:rFonts w:eastAsia="Arial" w:cs="Arial"/>
              </w:rPr>
              <w:t>8</w:t>
            </w:r>
            <w:r w:rsidR="00D70398">
              <w:rPr>
                <w:rFonts w:eastAsia="Arial" w:cs="Arial"/>
              </w:rPr>
              <w:t>20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0A241A85" w14:textId="3573A820" w:rsidR="00E11616" w:rsidRDefault="00E11616" w:rsidP="00D81365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>T03 Zátěžové testování</w:t>
            </w:r>
            <w:r>
              <w:rPr>
                <w:rFonts w:eastAsia="Arial" w:cs="Arial"/>
              </w:rPr>
              <w:t xml:space="preserve"> - EKIS</w:t>
            </w:r>
          </w:p>
        </w:tc>
      </w:tr>
      <w:tr w:rsidR="00E11616" w14:paraId="14A28D7D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3984BD8" w14:textId="77777777" w:rsidR="00E11616" w:rsidRDefault="00E11616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E11616" w14:paraId="0BD4FC8A" w14:textId="77777777" w:rsidTr="00D81365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3B1ABD17" w14:textId="77777777" w:rsidR="00E11616" w:rsidRDefault="00E11616" w:rsidP="00D81365">
            <w:pPr>
              <w:spacing w:after="0" w:line="280" w:lineRule="atLeast"/>
              <w:jc w:val="center"/>
              <w:rPr>
                <w:rFonts w:eastAsia="Arial" w:cs="Arial"/>
              </w:rPr>
            </w:pPr>
            <w:r>
              <w:br/>
            </w:r>
            <w:r w:rsidRPr="7CA3815C">
              <w:rPr>
                <w:rFonts w:eastAsia="Arial" w:cs="Arial"/>
                <w:b/>
                <w:bCs/>
              </w:rPr>
              <w:t>T03 Zátěžové testování</w:t>
            </w:r>
            <w:r>
              <w:br/>
            </w:r>
          </w:p>
        </w:tc>
      </w:tr>
      <w:tr w:rsidR="00E11616" w14:paraId="7A51846A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4E9042A" w14:textId="77777777" w:rsidR="00E11616" w:rsidRDefault="00E11616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E11616" w14:paraId="70AA0CD4" w14:textId="77777777" w:rsidTr="00D81365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2451C973" w14:textId="7FC512EA" w:rsidR="00E11616" w:rsidRDefault="00E11616" w:rsidP="00D81365">
            <w:pPr>
              <w:spacing w:before="120" w:line="240" w:lineRule="auto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 xml:space="preserve">Zátěžové testování </w:t>
            </w:r>
            <w:r>
              <w:rPr>
                <w:rFonts w:eastAsia="Arial" w:cs="Arial"/>
              </w:rPr>
              <w:t xml:space="preserve">systému EKIS. </w:t>
            </w:r>
          </w:p>
        </w:tc>
      </w:tr>
      <w:tr w:rsidR="00E11616" w14:paraId="48DF2AE6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6BB08DE" w14:textId="77777777" w:rsidR="00E11616" w:rsidRDefault="00E11616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104FFD33" w14:textId="3D90BCFB" w:rsidR="00E11616" w:rsidRDefault="007D3B99" w:rsidP="00D81365">
            <w:pPr>
              <w:spacing w:after="0"/>
              <w:jc w:val="center"/>
              <w:rPr>
                <w:rFonts w:eastAsia="Arial" w:cs="Arial"/>
              </w:rPr>
            </w:pPr>
            <w:r>
              <w:rPr>
                <w:rFonts w:eastAsia="Arial" w:cs="Arial"/>
              </w:rPr>
              <w:t>2</w:t>
            </w:r>
            <w:r w:rsidR="00E11616">
              <w:rPr>
                <w:rFonts w:eastAsia="Arial" w:cs="Arial"/>
              </w:rPr>
              <w:t>5.09.</w:t>
            </w:r>
            <w:r w:rsidR="00E11616" w:rsidRPr="7CA3815C">
              <w:rPr>
                <w:rFonts w:eastAsia="Arial" w:cs="Arial"/>
              </w:rPr>
              <w:t>2025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7B14B1E" w14:textId="77777777" w:rsidR="00E11616" w:rsidRDefault="00E11616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179BA394" w14:textId="2125DDA2" w:rsidR="00E11616" w:rsidRDefault="00DC4AF8" w:rsidP="00D81365">
            <w:pPr>
              <w:spacing w:after="0" w:line="280" w:lineRule="atLeast"/>
              <w:rPr>
                <w:rFonts w:eastAsia="Arial" w:cs="Arial"/>
              </w:rPr>
            </w:pPr>
            <w:r>
              <w:rPr>
                <w:rFonts w:eastAsia="Arial" w:cs="Arial"/>
              </w:rPr>
              <w:t>31.12.2025</w:t>
            </w:r>
          </w:p>
        </w:tc>
      </w:tr>
      <w:tr w:rsidR="00E11616" w14:paraId="25CD274D" w14:textId="77777777" w:rsidTr="00D81365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47D93FF" w14:textId="77777777" w:rsidR="00E11616" w:rsidRDefault="00E11616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50A35A54" w14:textId="77777777" w:rsidR="00E11616" w:rsidRPr="000D56F1" w:rsidRDefault="00E11616" w:rsidP="00D81365">
            <w:pPr>
              <w:pStyle w:val="RLTextlnkuslovan"/>
              <w:numPr>
                <w:ilvl w:val="0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 xml:space="preserve">Manažer testování: </w:t>
            </w:r>
            <w:r>
              <w:rPr>
                <w:rFonts w:eastAsia="Arial" w:cs="Arial"/>
              </w:rPr>
              <w:t>0,9</w:t>
            </w:r>
            <w:r>
              <w:br/>
            </w:r>
            <w:r w:rsidRPr="7CA3815C">
              <w:rPr>
                <w:rFonts w:eastAsia="Arial" w:cs="Arial"/>
              </w:rPr>
              <w:t xml:space="preserve">Tester senior: </w:t>
            </w:r>
            <w:r>
              <w:rPr>
                <w:rFonts w:eastAsia="Arial" w:cs="Arial"/>
              </w:rPr>
              <w:t>4</w:t>
            </w:r>
            <w:r>
              <w:br/>
            </w:r>
            <w:r w:rsidRPr="7CA3815C">
              <w:rPr>
                <w:rFonts w:eastAsia="Arial" w:cs="Arial"/>
              </w:rPr>
              <w:t xml:space="preserve">Bezpečnostní architekt: </w:t>
            </w:r>
            <w:r>
              <w:rPr>
                <w:rFonts w:eastAsia="Arial" w:cs="Arial"/>
              </w:rPr>
              <w:t>1</w:t>
            </w:r>
          </w:p>
        </w:tc>
      </w:tr>
      <w:tr w:rsidR="00E11616" w14:paraId="44B3ACC3" w14:textId="77777777" w:rsidTr="00D81365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4A698632" w14:textId="77777777" w:rsidR="00E11616" w:rsidRDefault="00E11616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4D4E021B" w14:textId="77777777" w:rsidR="00E11616" w:rsidRDefault="00E11616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E11616" w14:paraId="20B6D714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BF77E58" w14:textId="77777777" w:rsidR="00E11616" w:rsidRDefault="00E11616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E11616" w14:paraId="2F81DA7D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2BC3F5F9" w14:textId="77777777" w:rsidR="009C3A3C" w:rsidRPr="009C3A3C" w:rsidRDefault="009C3A3C" w:rsidP="009C3A3C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26563A">
              <w:rPr>
                <w:rFonts w:eastAsia="Arial" w:cs="Arial"/>
                <w:szCs w:val="20"/>
              </w:rPr>
              <w:t xml:space="preserve">Kontaktní osoba </w:t>
            </w:r>
            <w:r>
              <w:rPr>
                <w:rFonts w:eastAsia="Arial" w:cs="Arial"/>
                <w:szCs w:val="20"/>
              </w:rPr>
              <w:br/>
            </w:r>
            <w:r w:rsidRPr="00BC7BF1">
              <w:rPr>
                <w:rFonts w:ascii="Calibri" w:eastAsia="Calibri Light" w:hAnsi="Calibri" w:cs="Calibri"/>
                <w:noProof/>
                <w:sz w:val="22"/>
                <w:szCs w:val="28"/>
                <w:lang w:eastAsia="en-US"/>
              </w:rPr>
              <w:t>Síťový prostup na testované servery</w:t>
            </w:r>
            <w:r>
              <w:rPr>
                <w:rFonts w:ascii="Calibri" w:eastAsia="Calibri Light" w:hAnsi="Calibri" w:cs="Calibri"/>
                <w:noProof/>
                <w:sz w:val="22"/>
                <w:szCs w:val="28"/>
                <w:lang w:eastAsia="en-US"/>
              </w:rPr>
              <w:br/>
            </w:r>
            <w:r w:rsidRPr="009C3A3C">
              <w:rPr>
                <w:rFonts w:ascii="Calibri" w:eastAsia="Calibri Light" w:hAnsi="Calibri" w:cs="Calibri"/>
                <w:noProof/>
                <w:sz w:val="22"/>
                <w:szCs w:val="28"/>
                <w:lang w:eastAsia="en-US"/>
              </w:rPr>
              <w:t>Adresy serverů/služeb</w:t>
            </w:r>
          </w:p>
          <w:p w14:paraId="07A06651" w14:textId="77777777" w:rsidR="00E11616" w:rsidRDefault="00E11616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</w:p>
        </w:tc>
      </w:tr>
      <w:tr w:rsidR="00E11616" w14:paraId="73ED5271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3A7B591" w14:textId="77777777" w:rsidR="00E11616" w:rsidRDefault="00E11616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E11616" w14:paraId="73860718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72809FED" w14:textId="77777777" w:rsidR="00E11616" w:rsidRDefault="00E11616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4B843012" w14:textId="77777777" w:rsidR="00E11616" w:rsidRDefault="00E11616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29350ED0" w14:textId="77777777" w:rsidR="00E11616" w:rsidRDefault="00E11616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77CB1322" w14:textId="77777777" w:rsidR="00E11616" w:rsidRDefault="00E11616" w:rsidP="00E11616">
      <w:pPr>
        <w:spacing w:after="0" w:line="240" w:lineRule="auto"/>
      </w:pPr>
    </w:p>
    <w:p w14:paraId="44AA0373" w14:textId="77777777" w:rsidR="00E11616" w:rsidRDefault="00E11616" w:rsidP="00E11616">
      <w:pPr>
        <w:spacing w:after="0" w:line="240" w:lineRule="auto"/>
      </w:pPr>
    </w:p>
    <w:p w14:paraId="4953359C" w14:textId="77777777" w:rsidR="00E11616" w:rsidRDefault="00E11616" w:rsidP="00E11616">
      <w:pPr>
        <w:spacing w:after="0" w:line="240" w:lineRule="auto"/>
      </w:pPr>
    </w:p>
    <w:p w14:paraId="61979CDE" w14:textId="7D38B187" w:rsidR="00DF1ACE" w:rsidRDefault="00DF1ACE">
      <w:pPr>
        <w:spacing w:after="0" w:line="240" w:lineRule="auto"/>
      </w:pPr>
      <w:r>
        <w:br w:type="page"/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6915F2" w14:paraId="73556DE1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E78759B" w14:textId="77777777" w:rsidR="006915F2" w:rsidRDefault="006915F2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1E44BE10" w14:textId="685DBCE4" w:rsidR="006915F2" w:rsidRDefault="006915F2" w:rsidP="00D81365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5/821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4E3C1DF0" w14:textId="7313C3D7" w:rsidR="006915F2" w:rsidRDefault="006915F2" w:rsidP="00D81365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 w:rsidRPr="000714BE">
              <w:rPr>
                <w:rFonts w:eastAsia="Arial" w:cs="Arial"/>
                <w:szCs w:val="20"/>
              </w:rPr>
              <w:t>T0</w:t>
            </w:r>
            <w:r>
              <w:rPr>
                <w:rFonts w:eastAsia="Arial" w:cs="Arial"/>
                <w:szCs w:val="20"/>
              </w:rPr>
              <w:t xml:space="preserve">4 Testování bezpečnosti aplikací – </w:t>
            </w:r>
            <w:r>
              <w:rPr>
                <w:rFonts w:eastAsia="Arial" w:cs="Arial"/>
              </w:rPr>
              <w:t>DSSP</w:t>
            </w:r>
          </w:p>
        </w:tc>
      </w:tr>
      <w:tr w:rsidR="006915F2" w14:paraId="5C6C0478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F654DF2" w14:textId="77777777" w:rsidR="006915F2" w:rsidRDefault="006915F2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6915F2" w14:paraId="5760FA16" w14:textId="77777777" w:rsidTr="00D81365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36F45B57" w14:textId="77777777" w:rsidR="006915F2" w:rsidRDefault="006915F2" w:rsidP="00D81365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>
              <w:rPr>
                <w:rFonts w:eastAsia="Arial" w:cs="Arial"/>
                <w:b/>
                <w:bCs/>
                <w:szCs w:val="20"/>
              </w:rPr>
              <w:t>04 Testování bezpečnosti aplikací</w:t>
            </w:r>
            <w:r>
              <w:br/>
            </w:r>
          </w:p>
        </w:tc>
      </w:tr>
      <w:tr w:rsidR="006915F2" w14:paraId="110D433C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E6703E5" w14:textId="77777777" w:rsidR="006915F2" w:rsidRDefault="006915F2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6915F2" w14:paraId="535BEB68" w14:textId="77777777" w:rsidTr="00D81365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44D8FC82" w14:textId="62B05A48" w:rsidR="006915F2" w:rsidRDefault="006915F2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Penetrační testování bezpečnosti aplikace </w:t>
            </w:r>
            <w:r w:rsidR="007B6D58">
              <w:rPr>
                <w:rFonts w:eastAsia="Arial" w:cs="Arial"/>
                <w:szCs w:val="20"/>
              </w:rPr>
              <w:t>DSSP</w:t>
            </w:r>
            <w:r>
              <w:rPr>
                <w:rFonts w:eastAsia="Arial" w:cs="Arial"/>
                <w:szCs w:val="20"/>
              </w:rPr>
              <w:t>.</w:t>
            </w:r>
          </w:p>
        </w:tc>
      </w:tr>
      <w:tr w:rsidR="006915F2" w14:paraId="5461DED5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862C901" w14:textId="77777777" w:rsidR="006915F2" w:rsidRDefault="006915F2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50C5E522" w14:textId="74AEC544" w:rsidR="006915F2" w:rsidRPr="00E971BD" w:rsidRDefault="007D3B99" w:rsidP="00D81365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2</w:t>
            </w:r>
            <w:r w:rsidR="006915F2">
              <w:rPr>
                <w:rFonts w:eastAsia="Arial" w:cs="Arial"/>
              </w:rPr>
              <w:t>5.09.</w:t>
            </w:r>
            <w:r w:rsidR="006915F2" w:rsidRPr="7CA3815C">
              <w:rPr>
                <w:rFonts w:eastAsia="Arial" w:cs="Arial"/>
              </w:rPr>
              <w:t>2025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2F424EA" w14:textId="77777777" w:rsidR="006915F2" w:rsidRPr="00E971BD" w:rsidRDefault="006915F2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7B38FD7F" w14:textId="52F7DA25" w:rsidR="006915F2" w:rsidRPr="00E971BD" w:rsidRDefault="00DC4AF8" w:rsidP="00D81365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1.12.2025</w:t>
            </w:r>
          </w:p>
        </w:tc>
      </w:tr>
      <w:tr w:rsidR="006915F2" w14:paraId="50B68837" w14:textId="77777777" w:rsidTr="00D81365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9AE6838" w14:textId="77777777" w:rsidR="006915F2" w:rsidRDefault="006915F2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42E11A30" w14:textId="319D9974" w:rsidR="006915F2" w:rsidRPr="00E154CA" w:rsidRDefault="006915F2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06768E6">
              <w:rPr>
                <w:rFonts w:eastAsia="Arial" w:cs="Arial"/>
                <w:szCs w:val="20"/>
              </w:rPr>
              <w:t xml:space="preserve">Manažer testování: </w:t>
            </w:r>
            <w:r w:rsidR="007B6D58">
              <w:rPr>
                <w:rFonts w:eastAsia="Arial" w:cs="Arial"/>
                <w:szCs w:val="20"/>
              </w:rPr>
              <w:t>5,4</w:t>
            </w:r>
            <w:r w:rsidR="007B6D58" w:rsidRPr="006768E6">
              <w:rPr>
                <w:rFonts w:eastAsia="Arial" w:cs="Arial"/>
                <w:szCs w:val="20"/>
              </w:rPr>
              <w:t xml:space="preserve"> </w:t>
            </w:r>
            <w:r w:rsidRPr="006768E6">
              <w:rPr>
                <w:rFonts w:eastAsia="Arial" w:cs="Arial"/>
                <w:szCs w:val="20"/>
              </w:rPr>
              <w:br/>
              <w:t xml:space="preserve">Tester senior: </w:t>
            </w:r>
            <w:r>
              <w:rPr>
                <w:rFonts w:eastAsia="Arial" w:cs="Arial"/>
                <w:szCs w:val="20"/>
              </w:rPr>
              <w:t>1</w:t>
            </w:r>
            <w:r w:rsidR="007B6D58">
              <w:rPr>
                <w:rFonts w:eastAsia="Arial" w:cs="Arial"/>
                <w:szCs w:val="20"/>
              </w:rPr>
              <w:t>4</w:t>
            </w:r>
            <w:r>
              <w:rPr>
                <w:rFonts w:eastAsia="Arial" w:cs="Arial"/>
                <w:szCs w:val="20"/>
              </w:rPr>
              <w:br/>
              <w:t>Tester junior: 1</w:t>
            </w:r>
            <w:r w:rsidR="007B6D58">
              <w:rPr>
                <w:rFonts w:eastAsia="Arial" w:cs="Arial"/>
                <w:szCs w:val="20"/>
              </w:rPr>
              <w:t>4</w:t>
            </w:r>
            <w:r>
              <w:rPr>
                <w:rFonts w:eastAsia="Arial" w:cs="Arial"/>
                <w:szCs w:val="20"/>
              </w:rPr>
              <w:br/>
            </w:r>
            <w:r w:rsidRPr="004606F0">
              <w:rPr>
                <w:rFonts w:eastAsia="Arial" w:cs="Arial"/>
                <w:szCs w:val="20"/>
              </w:rPr>
              <w:t xml:space="preserve">Bezpečnostní </w:t>
            </w:r>
            <w:r>
              <w:rPr>
                <w:rFonts w:eastAsia="Arial" w:cs="Arial"/>
                <w:szCs w:val="20"/>
              </w:rPr>
              <w:t>specialista</w:t>
            </w:r>
            <w:r w:rsidRPr="004606F0">
              <w:rPr>
                <w:rFonts w:eastAsia="Arial" w:cs="Arial"/>
                <w:szCs w:val="20"/>
              </w:rPr>
              <w:t xml:space="preserve">: </w:t>
            </w:r>
            <w:r>
              <w:rPr>
                <w:rFonts w:eastAsia="Arial" w:cs="Arial"/>
                <w:szCs w:val="20"/>
              </w:rPr>
              <w:t>2</w:t>
            </w:r>
          </w:p>
        </w:tc>
      </w:tr>
      <w:tr w:rsidR="006915F2" w14:paraId="72A7E397" w14:textId="77777777" w:rsidTr="00D81365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05948B96" w14:textId="77777777" w:rsidR="006915F2" w:rsidRDefault="006915F2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2EBBB8A8" w14:textId="77777777" w:rsidR="006915F2" w:rsidRDefault="006915F2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6915F2" w14:paraId="11E23C27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DD2FA8A" w14:textId="77777777" w:rsidR="006915F2" w:rsidRDefault="006915F2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6915F2" w14:paraId="11E41D20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27B2370E" w14:textId="77777777" w:rsidR="00ED35A0" w:rsidRDefault="00ED35A0" w:rsidP="00ED35A0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26563A">
              <w:rPr>
                <w:rFonts w:eastAsia="Arial" w:cs="Arial"/>
                <w:szCs w:val="20"/>
              </w:rPr>
              <w:t xml:space="preserve">Kontaktní osoba </w:t>
            </w:r>
          </w:p>
          <w:p w14:paraId="7AF6DA11" w14:textId="77777777" w:rsidR="00ED35A0" w:rsidRDefault="00ED35A0" w:rsidP="00ED35A0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Testovací účty v</w:t>
            </w:r>
            <w:r>
              <w:rPr>
                <w:rFonts w:eastAsia="Arial" w:cs="Arial"/>
                <w:szCs w:val="20"/>
              </w:rPr>
              <w:t> </w:t>
            </w:r>
            <w:r w:rsidRPr="0722D1BB">
              <w:rPr>
                <w:rFonts w:eastAsia="Arial" w:cs="Arial"/>
                <w:szCs w:val="20"/>
              </w:rPr>
              <w:t>aplikaci</w:t>
            </w:r>
          </w:p>
          <w:p w14:paraId="6B18B10A" w14:textId="490A56A9" w:rsidR="00ED35A0" w:rsidRDefault="00ED35A0" w:rsidP="00ED35A0">
            <w:r>
              <w:t>Pro testy webových aplikací:</w:t>
            </w:r>
          </w:p>
          <w:p w14:paraId="2D4CB802" w14:textId="77777777" w:rsidR="00ED35A0" w:rsidRDefault="00ED35A0" w:rsidP="00ED35A0">
            <w:pPr>
              <w:pStyle w:val="ListBullet2"/>
            </w:pPr>
            <w:r>
              <w:t>Síťový prostup na testované servery;</w:t>
            </w:r>
          </w:p>
          <w:p w14:paraId="733BE370" w14:textId="77777777" w:rsidR="00ED35A0" w:rsidRDefault="00ED35A0" w:rsidP="00ED35A0">
            <w:pPr>
              <w:pStyle w:val="ListBullet2"/>
            </w:pPr>
            <w:r>
              <w:t>URL adresu webové aplikace;</w:t>
            </w:r>
          </w:p>
          <w:p w14:paraId="5B91412A" w14:textId="77777777" w:rsidR="00ED35A0" w:rsidRDefault="00ED35A0" w:rsidP="00ED35A0">
            <w:pPr>
              <w:pStyle w:val="ListBullet2"/>
            </w:pPr>
            <w:r>
              <w:t>2 testovací uživatelské účty od každé testované role (1x více privilegovaná, 1x běžná role).</w:t>
            </w:r>
          </w:p>
          <w:p w14:paraId="6E7DBD4D" w14:textId="2CAB6876" w:rsidR="00ED35A0" w:rsidRDefault="00ED35A0" w:rsidP="00ED35A0">
            <w:r>
              <w:t>Pro testy desktop aplikací:</w:t>
            </w:r>
          </w:p>
          <w:p w14:paraId="68D41307" w14:textId="77777777" w:rsidR="00ED35A0" w:rsidRDefault="00ED35A0" w:rsidP="00ED35A0">
            <w:pPr>
              <w:pStyle w:val="ListBullet2"/>
            </w:pPr>
            <w:r>
              <w:t>Síťový prostup na testované servery;</w:t>
            </w:r>
          </w:p>
          <w:p w14:paraId="2AEAEEA7" w14:textId="77777777" w:rsidR="00ED35A0" w:rsidRDefault="00ED35A0" w:rsidP="00ED35A0">
            <w:pPr>
              <w:pStyle w:val="ListBullet2"/>
            </w:pPr>
            <w:r>
              <w:t>Instalační soubory nebo VPN přístup k instalaci aplikace;</w:t>
            </w:r>
          </w:p>
          <w:p w14:paraId="58A5F3BC" w14:textId="77777777" w:rsidR="00ED35A0" w:rsidRDefault="00ED35A0" w:rsidP="00ED35A0">
            <w:pPr>
              <w:pStyle w:val="ListBullet2"/>
            </w:pPr>
            <w:r>
              <w:t>Přidělení účtů pro přístup do aplikace, v ideálním případě 2 účty od každé z nejběžnějších rolí, není-li autentizace řešena přes SSO;</w:t>
            </w:r>
          </w:p>
          <w:p w14:paraId="3979D4C3" w14:textId="1B885808" w:rsidR="006915F2" w:rsidRPr="00ED35A0" w:rsidRDefault="00ED35A0" w:rsidP="00ED35A0">
            <w:pPr>
              <w:pStyle w:val="ListBullet2"/>
            </w:pPr>
            <w:r>
              <w:t>Aplikace by měla mít přístup k anonymizovaným, testovacím datům, tzn. že by případné výpisy a tabulky v aplikaci neměly být prázdné (bez dat).</w:t>
            </w:r>
          </w:p>
        </w:tc>
      </w:tr>
      <w:tr w:rsidR="006915F2" w14:paraId="24226417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73E17C2" w14:textId="77777777" w:rsidR="006915F2" w:rsidRDefault="006915F2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6915F2" w14:paraId="0A317CBA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56668E83" w14:textId="77777777" w:rsidR="006915F2" w:rsidRDefault="006915F2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37760E5C" w14:textId="77777777" w:rsidR="006915F2" w:rsidRDefault="006915F2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47119FEF" w14:textId="77777777" w:rsidR="006915F2" w:rsidRDefault="006915F2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278AAA70" w14:textId="77777777" w:rsidR="006915F2" w:rsidRDefault="006915F2" w:rsidP="006915F2">
      <w:pPr>
        <w:spacing w:after="0" w:line="240" w:lineRule="auto"/>
      </w:pPr>
    </w:p>
    <w:p w14:paraId="0DB94D61" w14:textId="77777777" w:rsidR="006915F2" w:rsidRDefault="006915F2" w:rsidP="006915F2">
      <w:pPr>
        <w:spacing w:after="0" w:line="240" w:lineRule="auto"/>
      </w:pPr>
    </w:p>
    <w:p w14:paraId="2707BA07" w14:textId="77777777" w:rsidR="006915F2" w:rsidRDefault="006915F2">
      <w:pPr>
        <w:spacing w:after="0" w:line="240" w:lineRule="auto"/>
      </w:pPr>
    </w:p>
    <w:p w14:paraId="77059C40" w14:textId="77777777" w:rsidR="00675880" w:rsidRDefault="00675880" w:rsidP="00675880">
      <w:pPr>
        <w:spacing w:after="0" w:line="240" w:lineRule="auto"/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675880" w14:paraId="16FEC0AB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D484960" w14:textId="77777777" w:rsidR="00675880" w:rsidRDefault="00675880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4933A0BF" w14:textId="4182C551" w:rsidR="00675880" w:rsidRDefault="00675880" w:rsidP="00D81365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5/822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5CAA940E" w14:textId="70974521" w:rsidR="00675880" w:rsidRDefault="00675880" w:rsidP="00D81365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T02 Penetrační testování – DSSP</w:t>
            </w:r>
          </w:p>
        </w:tc>
      </w:tr>
      <w:tr w:rsidR="00675880" w14:paraId="0C73EBBF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63222F5" w14:textId="77777777" w:rsidR="00675880" w:rsidRDefault="00675880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675880" w14:paraId="4BAE5F28" w14:textId="77777777" w:rsidTr="00D81365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5627B096" w14:textId="77777777" w:rsidR="00675880" w:rsidRDefault="00675880" w:rsidP="00D81365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>
              <w:rPr>
                <w:rFonts w:eastAsia="Arial" w:cs="Arial"/>
                <w:b/>
                <w:bCs/>
                <w:szCs w:val="20"/>
              </w:rPr>
              <w:t>02 Penetrační testování</w:t>
            </w:r>
            <w:r>
              <w:br/>
            </w:r>
          </w:p>
        </w:tc>
      </w:tr>
      <w:tr w:rsidR="00675880" w14:paraId="44FE0978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B855440" w14:textId="77777777" w:rsidR="00675880" w:rsidRDefault="00675880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675880" w14:paraId="7928590F" w14:textId="77777777" w:rsidTr="00D81365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60BE21ED" w14:textId="59C582C4" w:rsidR="00675880" w:rsidRDefault="00675880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Penetrační testování aplikace DSSP - infrastruktura</w:t>
            </w:r>
          </w:p>
        </w:tc>
      </w:tr>
      <w:tr w:rsidR="00675880" w14:paraId="5AF02CBC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BED9E18" w14:textId="77777777" w:rsidR="00675880" w:rsidRDefault="00675880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05D6CC20" w14:textId="6FD2CAF8" w:rsidR="00675880" w:rsidRPr="00E971BD" w:rsidRDefault="007D3B99" w:rsidP="00D81365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2</w:t>
            </w:r>
            <w:r w:rsidR="00675880">
              <w:rPr>
                <w:rFonts w:eastAsia="Arial" w:cs="Arial"/>
              </w:rPr>
              <w:t>5.09.</w:t>
            </w:r>
            <w:r w:rsidR="00675880" w:rsidRPr="7CA3815C">
              <w:rPr>
                <w:rFonts w:eastAsia="Arial" w:cs="Arial"/>
              </w:rPr>
              <w:t>2025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C618D17" w14:textId="77777777" w:rsidR="00675880" w:rsidRPr="00E971BD" w:rsidRDefault="00675880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656E7E4D" w14:textId="71286425" w:rsidR="00675880" w:rsidRPr="00E971BD" w:rsidRDefault="00DC4AF8" w:rsidP="00D81365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1.12.2025</w:t>
            </w:r>
          </w:p>
        </w:tc>
      </w:tr>
      <w:tr w:rsidR="00675880" w14:paraId="7498C491" w14:textId="77777777" w:rsidTr="00D81365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AF0FD31" w14:textId="77777777" w:rsidR="00675880" w:rsidRPr="00571297" w:rsidRDefault="00675880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b/>
                <w:bCs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1A2E12ED" w14:textId="0119ACF7" w:rsidR="00675880" w:rsidRPr="002F5509" w:rsidRDefault="00675880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Manažer testování: </w:t>
            </w:r>
            <w:r w:rsidR="00B753CF">
              <w:rPr>
                <w:rFonts w:eastAsia="Arial" w:cs="Arial"/>
                <w:szCs w:val="20"/>
              </w:rPr>
              <w:t>5,4</w:t>
            </w:r>
            <w:r>
              <w:rPr>
                <w:rFonts w:eastAsia="Arial" w:cs="Arial"/>
                <w:szCs w:val="20"/>
              </w:rPr>
              <w:br/>
            </w:r>
            <w:r w:rsidRPr="001B59CA">
              <w:rPr>
                <w:rFonts w:eastAsia="Arial" w:cs="Arial"/>
                <w:szCs w:val="20"/>
              </w:rPr>
              <w:t xml:space="preserve">Tester junior: </w:t>
            </w:r>
            <w:r w:rsidR="00B753CF">
              <w:rPr>
                <w:rFonts w:eastAsia="Arial" w:cs="Arial"/>
                <w:szCs w:val="20"/>
              </w:rPr>
              <w:t>14</w:t>
            </w:r>
            <w:r>
              <w:rPr>
                <w:rFonts w:eastAsia="Arial" w:cs="Arial"/>
                <w:szCs w:val="20"/>
              </w:rPr>
              <w:br/>
              <w:t>Tester senior:</w:t>
            </w:r>
            <w:r w:rsidR="00B753CF">
              <w:rPr>
                <w:rFonts w:eastAsia="Arial" w:cs="Arial"/>
                <w:szCs w:val="20"/>
              </w:rPr>
              <w:t xml:space="preserve"> 1</w:t>
            </w:r>
            <w:r>
              <w:rPr>
                <w:rFonts w:eastAsia="Arial" w:cs="Arial"/>
                <w:szCs w:val="20"/>
              </w:rPr>
              <w:t>4</w:t>
            </w:r>
            <w:r w:rsidRPr="00AD5921">
              <w:rPr>
                <w:highlight w:val="yellow"/>
              </w:rPr>
              <w:br/>
            </w:r>
            <w:r w:rsidRPr="001B59CA">
              <w:rPr>
                <w:rFonts w:eastAsia="Arial" w:cs="Arial"/>
                <w:szCs w:val="20"/>
              </w:rPr>
              <w:t xml:space="preserve">Bezpečnostní </w:t>
            </w:r>
            <w:r w:rsidR="00C91634">
              <w:rPr>
                <w:rFonts w:eastAsia="Arial" w:cs="Arial"/>
                <w:szCs w:val="20"/>
              </w:rPr>
              <w:t>specialista</w:t>
            </w:r>
            <w:r w:rsidRPr="001B59CA">
              <w:rPr>
                <w:rFonts w:eastAsia="Arial" w:cs="Arial"/>
                <w:szCs w:val="20"/>
              </w:rPr>
              <w:t xml:space="preserve">: </w:t>
            </w:r>
            <w:r w:rsidR="00B83002">
              <w:rPr>
                <w:rFonts w:eastAsia="Arial" w:cs="Arial"/>
                <w:szCs w:val="20"/>
              </w:rPr>
              <w:t>2</w:t>
            </w:r>
            <w:r w:rsidRPr="001B59CA">
              <w:br/>
            </w:r>
          </w:p>
        </w:tc>
      </w:tr>
      <w:tr w:rsidR="00675880" w14:paraId="687F2352" w14:textId="77777777" w:rsidTr="00D81365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23B9F0E7" w14:textId="77777777" w:rsidR="00675880" w:rsidRDefault="00675880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2F5B9C12" w14:textId="77777777" w:rsidR="00675880" w:rsidRDefault="00675880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675880" w14:paraId="386C32C2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07AF740" w14:textId="77777777" w:rsidR="00675880" w:rsidRDefault="00675880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675880" w14:paraId="3AAC6E51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3D2C835A" w14:textId="77777777" w:rsidR="002F2D46" w:rsidRDefault="002F2D46" w:rsidP="002F2D46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Kontaktní osoba </w:t>
            </w:r>
          </w:p>
          <w:p w14:paraId="6FB7F2C7" w14:textId="77777777" w:rsidR="002F2D46" w:rsidRPr="002F2D46" w:rsidRDefault="002F2D46" w:rsidP="002F2D46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t>Dodání IP adres (adresních rozsahů) testované infrastruktury;</w:t>
            </w:r>
          </w:p>
          <w:p w14:paraId="7EE9A963" w14:textId="77777777" w:rsidR="002F2D46" w:rsidRDefault="002F2D46" w:rsidP="002F2D46">
            <w:pPr>
              <w:pStyle w:val="ListBullet2"/>
              <w:numPr>
                <w:ilvl w:val="0"/>
                <w:numId w:val="0"/>
              </w:numPr>
            </w:pPr>
            <w:r>
              <w:t>Síťový prostup na testovanou infrastrukturu z VPN a/nebo z VMs;</w:t>
            </w:r>
          </w:p>
          <w:p w14:paraId="0338F219" w14:textId="651426C9" w:rsidR="00675880" w:rsidRDefault="002F2D46" w:rsidP="002F2D46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Testovací účty v aplikaci</w:t>
            </w:r>
          </w:p>
        </w:tc>
      </w:tr>
      <w:tr w:rsidR="00675880" w14:paraId="185FEB3E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410ECFA" w14:textId="77777777" w:rsidR="00675880" w:rsidRDefault="00675880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675880" w14:paraId="613F6D19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32D07ABF" w14:textId="77777777" w:rsidR="00675880" w:rsidRDefault="00675880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0301C755" w14:textId="77777777" w:rsidR="00675880" w:rsidRDefault="00675880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7648C877" w14:textId="77777777" w:rsidR="00675880" w:rsidRDefault="00675880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59495031" w14:textId="77777777" w:rsidR="00675880" w:rsidRDefault="00675880" w:rsidP="00675880">
      <w:pPr>
        <w:spacing w:after="0" w:line="240" w:lineRule="auto"/>
      </w:pPr>
    </w:p>
    <w:p w14:paraId="5D088DDB" w14:textId="77777777" w:rsidR="00675880" w:rsidRDefault="00675880" w:rsidP="004E548B">
      <w:pPr>
        <w:pStyle w:val="RLProhlensmluvnchstran"/>
        <w:spacing w:line="280" w:lineRule="atLeast"/>
        <w:rPr>
          <w:rFonts w:cs="Arial"/>
          <w:caps/>
        </w:rPr>
      </w:pPr>
    </w:p>
    <w:p w14:paraId="21CC9F8F" w14:textId="77777777" w:rsidR="00E17015" w:rsidRDefault="00E17015" w:rsidP="004E548B">
      <w:pPr>
        <w:pStyle w:val="RLProhlensmluvnchstran"/>
        <w:spacing w:line="280" w:lineRule="atLeast"/>
        <w:rPr>
          <w:rFonts w:cs="Arial"/>
          <w:caps/>
        </w:rPr>
      </w:pPr>
    </w:p>
    <w:p w14:paraId="46F2F30D" w14:textId="77777777" w:rsidR="00E17015" w:rsidRDefault="00E17015" w:rsidP="004E548B">
      <w:pPr>
        <w:pStyle w:val="RLProhlensmluvnchstran"/>
        <w:spacing w:line="280" w:lineRule="atLeast"/>
        <w:rPr>
          <w:rFonts w:cs="Arial"/>
          <w:caps/>
        </w:rPr>
      </w:pPr>
    </w:p>
    <w:p w14:paraId="7E8848C9" w14:textId="77777777" w:rsidR="00E17015" w:rsidRDefault="00E17015" w:rsidP="004E548B">
      <w:pPr>
        <w:pStyle w:val="RLProhlensmluvnchstran"/>
        <w:spacing w:line="280" w:lineRule="atLeast"/>
        <w:rPr>
          <w:rFonts w:cs="Arial"/>
          <w:caps/>
        </w:rPr>
      </w:pPr>
    </w:p>
    <w:p w14:paraId="0F00A1C4" w14:textId="77777777" w:rsidR="00E17015" w:rsidRDefault="00E17015" w:rsidP="004E548B">
      <w:pPr>
        <w:pStyle w:val="RLProhlensmluvnchstran"/>
        <w:spacing w:line="280" w:lineRule="atLeast"/>
        <w:rPr>
          <w:rFonts w:cs="Arial"/>
          <w:caps/>
        </w:rPr>
      </w:pPr>
    </w:p>
    <w:p w14:paraId="18035A87" w14:textId="77777777" w:rsidR="00E17015" w:rsidRDefault="00E17015" w:rsidP="004E548B">
      <w:pPr>
        <w:pStyle w:val="RLProhlensmluvnchstran"/>
        <w:spacing w:line="280" w:lineRule="atLeast"/>
        <w:rPr>
          <w:rFonts w:cs="Arial"/>
          <w:caps/>
        </w:rPr>
      </w:pPr>
    </w:p>
    <w:p w14:paraId="17E32731" w14:textId="77777777" w:rsidR="00C6074A" w:rsidRDefault="00C6074A" w:rsidP="004E548B">
      <w:pPr>
        <w:pStyle w:val="RLProhlensmluvnchstran"/>
        <w:spacing w:line="280" w:lineRule="atLeast"/>
        <w:rPr>
          <w:rFonts w:cs="Arial"/>
          <w:caps/>
        </w:rPr>
      </w:pPr>
    </w:p>
    <w:p w14:paraId="798D8ECE" w14:textId="77777777" w:rsidR="00C6074A" w:rsidRDefault="00C6074A" w:rsidP="004E548B">
      <w:pPr>
        <w:pStyle w:val="RLProhlensmluvnchstran"/>
        <w:spacing w:line="280" w:lineRule="atLeast"/>
        <w:rPr>
          <w:rFonts w:cs="Arial"/>
          <w:caps/>
        </w:rPr>
      </w:pPr>
    </w:p>
    <w:p w14:paraId="61C518BF" w14:textId="77777777" w:rsidR="00C6074A" w:rsidRDefault="00C6074A" w:rsidP="004E548B">
      <w:pPr>
        <w:pStyle w:val="RLProhlensmluvnchstran"/>
        <w:spacing w:line="280" w:lineRule="atLeast"/>
        <w:rPr>
          <w:rFonts w:cs="Arial"/>
          <w:caps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C6074A" w14:paraId="75A49C44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3F381DF" w14:textId="77777777" w:rsidR="00C6074A" w:rsidRDefault="00C6074A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0FCA39AE" w14:textId="02F0131D" w:rsidR="00C6074A" w:rsidRDefault="00C6074A" w:rsidP="00D81365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>25/</w:t>
            </w:r>
            <w:r>
              <w:rPr>
                <w:rFonts w:eastAsia="Arial" w:cs="Arial"/>
              </w:rPr>
              <w:t>823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5C1390BD" w14:textId="01F86F6F" w:rsidR="00C6074A" w:rsidRDefault="00C6074A" w:rsidP="00D81365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>T03 Zátěžové testování</w:t>
            </w:r>
            <w:r>
              <w:rPr>
                <w:rFonts w:eastAsia="Arial" w:cs="Arial"/>
              </w:rPr>
              <w:t xml:space="preserve"> - DSSP</w:t>
            </w:r>
          </w:p>
        </w:tc>
      </w:tr>
      <w:tr w:rsidR="00C6074A" w14:paraId="2C042F2B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70BD556" w14:textId="77777777" w:rsidR="00C6074A" w:rsidRDefault="00C6074A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C6074A" w14:paraId="00A6FB70" w14:textId="77777777" w:rsidTr="00D81365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37923FD1" w14:textId="77777777" w:rsidR="00C6074A" w:rsidRDefault="00C6074A" w:rsidP="00D81365">
            <w:pPr>
              <w:spacing w:after="0" w:line="280" w:lineRule="atLeast"/>
              <w:jc w:val="center"/>
              <w:rPr>
                <w:rFonts w:eastAsia="Arial" w:cs="Arial"/>
              </w:rPr>
            </w:pPr>
            <w:r>
              <w:br/>
            </w:r>
            <w:r w:rsidRPr="7CA3815C">
              <w:rPr>
                <w:rFonts w:eastAsia="Arial" w:cs="Arial"/>
                <w:b/>
                <w:bCs/>
              </w:rPr>
              <w:t>T03 Zátěžové testování</w:t>
            </w:r>
            <w:r>
              <w:br/>
            </w:r>
          </w:p>
        </w:tc>
      </w:tr>
      <w:tr w:rsidR="00C6074A" w14:paraId="642B20F9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108A83E" w14:textId="77777777" w:rsidR="00C6074A" w:rsidRDefault="00C6074A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C6074A" w14:paraId="4DC867A0" w14:textId="77777777" w:rsidTr="00D81365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659CDC9D" w14:textId="45DE078F" w:rsidR="00C6074A" w:rsidRDefault="00C6074A" w:rsidP="00D81365">
            <w:pPr>
              <w:spacing w:before="120" w:line="240" w:lineRule="auto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 xml:space="preserve">Zátěžové testování </w:t>
            </w:r>
            <w:r>
              <w:rPr>
                <w:rFonts w:eastAsia="Arial" w:cs="Arial"/>
              </w:rPr>
              <w:t xml:space="preserve">systému DSSP. </w:t>
            </w:r>
          </w:p>
        </w:tc>
      </w:tr>
      <w:tr w:rsidR="00C6074A" w14:paraId="0F1AEDFB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C3C30E1" w14:textId="77777777" w:rsidR="00C6074A" w:rsidRDefault="00C6074A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4C2BF3B7" w14:textId="04C1834F" w:rsidR="00C6074A" w:rsidRDefault="007D3B99" w:rsidP="00D81365">
            <w:pPr>
              <w:spacing w:after="0"/>
              <w:jc w:val="center"/>
              <w:rPr>
                <w:rFonts w:eastAsia="Arial" w:cs="Arial"/>
              </w:rPr>
            </w:pPr>
            <w:r>
              <w:rPr>
                <w:rFonts w:eastAsia="Arial" w:cs="Arial"/>
              </w:rPr>
              <w:t>2</w:t>
            </w:r>
            <w:r w:rsidR="00C6074A">
              <w:rPr>
                <w:rFonts w:eastAsia="Arial" w:cs="Arial"/>
              </w:rPr>
              <w:t>5.09.</w:t>
            </w:r>
            <w:r w:rsidR="00C6074A" w:rsidRPr="7CA3815C">
              <w:rPr>
                <w:rFonts w:eastAsia="Arial" w:cs="Arial"/>
              </w:rPr>
              <w:t>2025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D31945D" w14:textId="77777777" w:rsidR="00C6074A" w:rsidRDefault="00C6074A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0215884F" w14:textId="785C2B45" w:rsidR="00C6074A" w:rsidRDefault="00DC4AF8" w:rsidP="00D81365">
            <w:pPr>
              <w:spacing w:after="0" w:line="280" w:lineRule="atLeast"/>
              <w:rPr>
                <w:rFonts w:eastAsia="Arial" w:cs="Arial"/>
              </w:rPr>
            </w:pPr>
            <w:r>
              <w:rPr>
                <w:rFonts w:eastAsia="Arial" w:cs="Arial"/>
              </w:rPr>
              <w:t>31.12.2025</w:t>
            </w:r>
          </w:p>
        </w:tc>
      </w:tr>
      <w:tr w:rsidR="00C6074A" w14:paraId="30BF0B6C" w14:textId="77777777" w:rsidTr="00D81365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7288144" w14:textId="77777777" w:rsidR="00C6074A" w:rsidRDefault="00C6074A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07F3D856" w14:textId="77777777" w:rsidR="00C6074A" w:rsidRPr="000D56F1" w:rsidRDefault="00C6074A" w:rsidP="00D81365">
            <w:pPr>
              <w:pStyle w:val="RLTextlnkuslovan"/>
              <w:numPr>
                <w:ilvl w:val="0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 xml:space="preserve">Manažer testování: </w:t>
            </w:r>
            <w:r>
              <w:rPr>
                <w:rFonts w:eastAsia="Arial" w:cs="Arial"/>
              </w:rPr>
              <w:t>0,9</w:t>
            </w:r>
            <w:r>
              <w:br/>
            </w:r>
            <w:r w:rsidRPr="7CA3815C">
              <w:rPr>
                <w:rFonts w:eastAsia="Arial" w:cs="Arial"/>
              </w:rPr>
              <w:t xml:space="preserve">Tester senior: </w:t>
            </w:r>
            <w:r>
              <w:rPr>
                <w:rFonts w:eastAsia="Arial" w:cs="Arial"/>
              </w:rPr>
              <w:t>4</w:t>
            </w:r>
            <w:r>
              <w:br/>
            </w:r>
            <w:r w:rsidRPr="7CA3815C">
              <w:rPr>
                <w:rFonts w:eastAsia="Arial" w:cs="Arial"/>
              </w:rPr>
              <w:t xml:space="preserve">Bezpečnostní architekt: </w:t>
            </w:r>
            <w:r>
              <w:rPr>
                <w:rFonts w:eastAsia="Arial" w:cs="Arial"/>
              </w:rPr>
              <w:t>1</w:t>
            </w:r>
          </w:p>
        </w:tc>
      </w:tr>
      <w:tr w:rsidR="00C6074A" w14:paraId="3DF27C46" w14:textId="77777777" w:rsidTr="00D81365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2C260035" w14:textId="77777777" w:rsidR="00C6074A" w:rsidRDefault="00C6074A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48E2C027" w14:textId="77777777" w:rsidR="00C6074A" w:rsidRDefault="00C6074A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C6074A" w14:paraId="14883578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A9656AF" w14:textId="77777777" w:rsidR="00C6074A" w:rsidRDefault="00C6074A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C6074A" w14:paraId="66469F99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2F452255" w14:textId="77777777" w:rsidR="009C3A3C" w:rsidRPr="009C3A3C" w:rsidRDefault="009C3A3C" w:rsidP="009C3A3C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26563A">
              <w:rPr>
                <w:rFonts w:eastAsia="Arial" w:cs="Arial"/>
                <w:szCs w:val="20"/>
              </w:rPr>
              <w:t xml:space="preserve">Kontaktní osoba </w:t>
            </w:r>
            <w:r>
              <w:rPr>
                <w:rFonts w:eastAsia="Arial" w:cs="Arial"/>
                <w:szCs w:val="20"/>
              </w:rPr>
              <w:br/>
            </w:r>
            <w:r w:rsidRPr="00BC7BF1">
              <w:rPr>
                <w:rFonts w:ascii="Calibri" w:eastAsia="Calibri Light" w:hAnsi="Calibri" w:cs="Calibri"/>
                <w:noProof/>
                <w:sz w:val="22"/>
                <w:szCs w:val="28"/>
                <w:lang w:eastAsia="en-US"/>
              </w:rPr>
              <w:t>Síťový prostup na testované servery</w:t>
            </w:r>
            <w:r>
              <w:rPr>
                <w:rFonts w:ascii="Calibri" w:eastAsia="Calibri Light" w:hAnsi="Calibri" w:cs="Calibri"/>
                <w:noProof/>
                <w:sz w:val="22"/>
                <w:szCs w:val="28"/>
                <w:lang w:eastAsia="en-US"/>
              </w:rPr>
              <w:br/>
            </w:r>
            <w:r w:rsidRPr="009C3A3C">
              <w:rPr>
                <w:rFonts w:ascii="Calibri" w:eastAsia="Calibri Light" w:hAnsi="Calibri" w:cs="Calibri"/>
                <w:noProof/>
                <w:sz w:val="22"/>
                <w:szCs w:val="28"/>
                <w:lang w:eastAsia="en-US"/>
              </w:rPr>
              <w:t>Adresy serverů/služeb</w:t>
            </w:r>
          </w:p>
          <w:p w14:paraId="009EC70B" w14:textId="77777777" w:rsidR="00C6074A" w:rsidRDefault="00C6074A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</w:p>
        </w:tc>
      </w:tr>
      <w:tr w:rsidR="00C6074A" w14:paraId="5E1F2D72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E65B009" w14:textId="77777777" w:rsidR="00C6074A" w:rsidRDefault="00C6074A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C6074A" w14:paraId="2317355A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6D1F68FF" w14:textId="77777777" w:rsidR="00C6074A" w:rsidRDefault="00C6074A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690BDEC4" w14:textId="77777777" w:rsidR="00C6074A" w:rsidRDefault="00C6074A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076E0735" w14:textId="77777777" w:rsidR="00C6074A" w:rsidRDefault="00C6074A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4C6680E8" w14:textId="77777777" w:rsidR="00C6074A" w:rsidRDefault="00C6074A" w:rsidP="00C6074A">
      <w:pPr>
        <w:spacing w:after="0" w:line="240" w:lineRule="auto"/>
      </w:pPr>
    </w:p>
    <w:p w14:paraId="136C1B80" w14:textId="77777777" w:rsidR="00C6074A" w:rsidRDefault="00C6074A" w:rsidP="00C6074A">
      <w:pPr>
        <w:spacing w:after="0" w:line="240" w:lineRule="auto"/>
      </w:pPr>
    </w:p>
    <w:p w14:paraId="66C69605" w14:textId="77777777" w:rsidR="0033310B" w:rsidRDefault="0033310B" w:rsidP="00427E55">
      <w:pPr>
        <w:pStyle w:val="RLProhlensmluvnchstran"/>
        <w:spacing w:line="280" w:lineRule="atLeast"/>
        <w:jc w:val="left"/>
        <w:rPr>
          <w:rFonts w:cs="Arial"/>
          <w:caps/>
        </w:rPr>
      </w:pPr>
    </w:p>
    <w:p w14:paraId="3127FAA6" w14:textId="77777777" w:rsidR="0033310B" w:rsidRDefault="0033310B" w:rsidP="004E548B">
      <w:pPr>
        <w:pStyle w:val="RLProhlensmluvnchstran"/>
        <w:spacing w:line="280" w:lineRule="atLeast"/>
        <w:rPr>
          <w:rFonts w:cs="Arial"/>
          <w:caps/>
        </w:rPr>
      </w:pPr>
    </w:p>
    <w:p w14:paraId="28D4D7B5" w14:textId="77777777" w:rsidR="00B0532E" w:rsidRDefault="00B0532E" w:rsidP="004E548B">
      <w:pPr>
        <w:pStyle w:val="RLProhlensmluvnchstran"/>
        <w:spacing w:line="280" w:lineRule="atLeast"/>
        <w:rPr>
          <w:rFonts w:cs="Arial"/>
          <w:caps/>
        </w:rPr>
      </w:pPr>
    </w:p>
    <w:p w14:paraId="0179E847" w14:textId="77777777" w:rsidR="00B0532E" w:rsidRDefault="00B0532E" w:rsidP="004E548B">
      <w:pPr>
        <w:pStyle w:val="RLProhlensmluvnchstran"/>
        <w:spacing w:line="280" w:lineRule="atLeast"/>
        <w:rPr>
          <w:rFonts w:cs="Arial"/>
          <w:caps/>
        </w:rPr>
      </w:pPr>
    </w:p>
    <w:p w14:paraId="2744D0BA" w14:textId="77777777" w:rsidR="00B0532E" w:rsidRDefault="00B0532E" w:rsidP="004E548B">
      <w:pPr>
        <w:pStyle w:val="RLProhlensmluvnchstran"/>
        <w:spacing w:line="280" w:lineRule="atLeast"/>
        <w:rPr>
          <w:rFonts w:cs="Arial"/>
          <w:caps/>
        </w:rPr>
      </w:pPr>
    </w:p>
    <w:p w14:paraId="5703722B" w14:textId="77777777" w:rsidR="00B0532E" w:rsidRDefault="00B0532E" w:rsidP="004E548B">
      <w:pPr>
        <w:pStyle w:val="RLProhlensmluvnchstran"/>
        <w:spacing w:line="280" w:lineRule="atLeast"/>
        <w:rPr>
          <w:rFonts w:cs="Arial"/>
          <w:caps/>
        </w:rPr>
      </w:pPr>
    </w:p>
    <w:p w14:paraId="3BB943AA" w14:textId="77777777" w:rsidR="00B0532E" w:rsidRDefault="00B0532E" w:rsidP="004E548B">
      <w:pPr>
        <w:pStyle w:val="RLProhlensmluvnchstran"/>
        <w:spacing w:line="280" w:lineRule="atLeast"/>
        <w:rPr>
          <w:rFonts w:cs="Arial"/>
          <w:caps/>
        </w:rPr>
      </w:pPr>
    </w:p>
    <w:p w14:paraId="514E55BE" w14:textId="77777777" w:rsidR="00B0532E" w:rsidRDefault="00B0532E" w:rsidP="004E548B">
      <w:pPr>
        <w:pStyle w:val="RLProhlensmluvnchstran"/>
        <w:spacing w:line="280" w:lineRule="atLeast"/>
        <w:rPr>
          <w:rFonts w:cs="Arial"/>
          <w:caps/>
        </w:rPr>
      </w:pPr>
    </w:p>
    <w:p w14:paraId="3413FAA3" w14:textId="77777777" w:rsidR="00B0532E" w:rsidRDefault="00B0532E" w:rsidP="004E548B">
      <w:pPr>
        <w:pStyle w:val="RLProhlensmluvnchstran"/>
        <w:spacing w:line="280" w:lineRule="atLeast"/>
        <w:rPr>
          <w:rFonts w:cs="Arial"/>
          <w:caps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33310B" w14:paraId="1900ABDD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27DC2F1" w14:textId="77777777" w:rsidR="0033310B" w:rsidRDefault="0033310B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1DAC773D" w14:textId="0E1FEAA8" w:rsidR="0033310B" w:rsidRDefault="0033310B" w:rsidP="00D81365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5/824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7C6710E9" w14:textId="7651AD15" w:rsidR="0033310B" w:rsidRDefault="0033310B" w:rsidP="00D81365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 w:rsidRPr="000714BE">
              <w:rPr>
                <w:rFonts w:eastAsia="Arial" w:cs="Arial"/>
                <w:szCs w:val="20"/>
              </w:rPr>
              <w:t>T0</w:t>
            </w:r>
            <w:r>
              <w:rPr>
                <w:rFonts w:eastAsia="Arial" w:cs="Arial"/>
                <w:szCs w:val="20"/>
              </w:rPr>
              <w:t xml:space="preserve">4 Testování bezpečnosti aplikací – </w:t>
            </w:r>
            <w:r w:rsidR="00C22724">
              <w:rPr>
                <w:rFonts w:eastAsia="Arial" w:cs="Arial"/>
              </w:rPr>
              <w:t>IS ZAM</w:t>
            </w:r>
          </w:p>
        </w:tc>
      </w:tr>
      <w:tr w:rsidR="0033310B" w14:paraId="7F409BFD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9CE0272" w14:textId="77777777" w:rsidR="0033310B" w:rsidRDefault="0033310B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33310B" w14:paraId="4A5E3756" w14:textId="77777777" w:rsidTr="00D81365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6CAD2B2C" w14:textId="77777777" w:rsidR="0033310B" w:rsidRDefault="0033310B" w:rsidP="00D81365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>
              <w:rPr>
                <w:rFonts w:eastAsia="Arial" w:cs="Arial"/>
                <w:b/>
                <w:bCs/>
                <w:szCs w:val="20"/>
              </w:rPr>
              <w:t>04 Testování bezpečnosti aplikací</w:t>
            </w:r>
            <w:r>
              <w:br/>
            </w:r>
          </w:p>
        </w:tc>
      </w:tr>
      <w:tr w:rsidR="0033310B" w14:paraId="41EC0537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B7DBDEE" w14:textId="77777777" w:rsidR="0033310B" w:rsidRDefault="0033310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33310B" w14:paraId="4E01ABD3" w14:textId="77777777" w:rsidTr="00D81365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1690D9D6" w14:textId="23D4E0C6" w:rsidR="0033310B" w:rsidRDefault="0033310B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Penetrační testování bezpečnosti </w:t>
            </w:r>
            <w:r w:rsidR="00C22724">
              <w:rPr>
                <w:rFonts w:eastAsia="Arial" w:cs="Arial"/>
                <w:szCs w:val="20"/>
              </w:rPr>
              <w:t>informačního systému Zaměstnanost.</w:t>
            </w:r>
          </w:p>
        </w:tc>
      </w:tr>
      <w:tr w:rsidR="0033310B" w14:paraId="420845DD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129A9A0" w14:textId="77777777" w:rsidR="0033310B" w:rsidRDefault="0033310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265D2F26" w14:textId="0ED720E1" w:rsidR="0033310B" w:rsidRPr="00E971BD" w:rsidRDefault="007D3B99" w:rsidP="00D81365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2</w:t>
            </w:r>
            <w:r w:rsidR="0033310B">
              <w:rPr>
                <w:rFonts w:eastAsia="Arial" w:cs="Arial"/>
              </w:rPr>
              <w:t>5.09.</w:t>
            </w:r>
            <w:r w:rsidR="0033310B" w:rsidRPr="7CA3815C">
              <w:rPr>
                <w:rFonts w:eastAsia="Arial" w:cs="Arial"/>
              </w:rPr>
              <w:t>2025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FE69E58" w14:textId="77777777" w:rsidR="0033310B" w:rsidRPr="00E971BD" w:rsidRDefault="0033310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2D557222" w14:textId="0770CB3C" w:rsidR="0033310B" w:rsidRPr="00E971BD" w:rsidRDefault="00DC4AF8" w:rsidP="00D81365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1.12.2025</w:t>
            </w:r>
          </w:p>
        </w:tc>
      </w:tr>
      <w:tr w:rsidR="0033310B" w14:paraId="19EAF423" w14:textId="77777777" w:rsidTr="00D81365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26CFC03" w14:textId="77777777" w:rsidR="0033310B" w:rsidRDefault="0033310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3A0CD8EE" w14:textId="7B2A0EE1" w:rsidR="0033310B" w:rsidRPr="00E154CA" w:rsidRDefault="0033310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06768E6">
              <w:rPr>
                <w:rFonts w:eastAsia="Arial" w:cs="Arial"/>
                <w:szCs w:val="20"/>
              </w:rPr>
              <w:t xml:space="preserve">Manažer testování: </w:t>
            </w:r>
            <w:r w:rsidR="004B3F36">
              <w:rPr>
                <w:rFonts w:eastAsia="Arial" w:cs="Arial"/>
                <w:szCs w:val="20"/>
              </w:rPr>
              <w:t>2</w:t>
            </w:r>
            <w:r>
              <w:rPr>
                <w:rFonts w:eastAsia="Arial" w:cs="Arial"/>
                <w:szCs w:val="20"/>
              </w:rPr>
              <w:t>,</w:t>
            </w:r>
            <w:r w:rsidR="004B3F36">
              <w:rPr>
                <w:rFonts w:eastAsia="Arial" w:cs="Arial"/>
                <w:szCs w:val="20"/>
              </w:rPr>
              <w:t>1</w:t>
            </w:r>
            <w:r w:rsidRPr="006768E6">
              <w:rPr>
                <w:rFonts w:eastAsia="Arial" w:cs="Arial"/>
                <w:szCs w:val="20"/>
              </w:rPr>
              <w:t xml:space="preserve"> </w:t>
            </w:r>
            <w:r w:rsidRPr="006768E6">
              <w:rPr>
                <w:rFonts w:eastAsia="Arial" w:cs="Arial"/>
                <w:szCs w:val="20"/>
              </w:rPr>
              <w:br/>
              <w:t xml:space="preserve">Tester senior: </w:t>
            </w:r>
            <w:r w:rsidR="004B3F36">
              <w:rPr>
                <w:rFonts w:eastAsia="Arial" w:cs="Arial"/>
                <w:szCs w:val="20"/>
              </w:rPr>
              <w:t>6</w:t>
            </w:r>
            <w:r>
              <w:rPr>
                <w:rFonts w:eastAsia="Arial" w:cs="Arial"/>
                <w:szCs w:val="20"/>
              </w:rPr>
              <w:br/>
              <w:t xml:space="preserve">Tester junior: </w:t>
            </w:r>
            <w:r w:rsidR="004B3F36">
              <w:rPr>
                <w:rFonts w:eastAsia="Arial" w:cs="Arial"/>
                <w:szCs w:val="20"/>
              </w:rPr>
              <w:t>5</w:t>
            </w:r>
            <w:r>
              <w:rPr>
                <w:rFonts w:eastAsia="Arial" w:cs="Arial"/>
                <w:szCs w:val="20"/>
              </w:rPr>
              <w:br/>
            </w:r>
            <w:r w:rsidRPr="004606F0">
              <w:rPr>
                <w:rFonts w:eastAsia="Arial" w:cs="Arial"/>
                <w:szCs w:val="20"/>
              </w:rPr>
              <w:t xml:space="preserve">Bezpečnostní </w:t>
            </w:r>
            <w:r>
              <w:rPr>
                <w:rFonts w:eastAsia="Arial" w:cs="Arial"/>
                <w:szCs w:val="20"/>
              </w:rPr>
              <w:t>specialista</w:t>
            </w:r>
            <w:r w:rsidRPr="004606F0">
              <w:rPr>
                <w:rFonts w:eastAsia="Arial" w:cs="Arial"/>
                <w:szCs w:val="20"/>
              </w:rPr>
              <w:t xml:space="preserve">: </w:t>
            </w:r>
            <w:r w:rsidR="004B3F36">
              <w:rPr>
                <w:rFonts w:eastAsia="Arial" w:cs="Arial"/>
                <w:szCs w:val="20"/>
              </w:rPr>
              <w:t>1</w:t>
            </w:r>
          </w:p>
        </w:tc>
      </w:tr>
      <w:tr w:rsidR="0033310B" w14:paraId="14D92B01" w14:textId="77777777" w:rsidTr="00D81365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65A495BD" w14:textId="77777777" w:rsidR="0033310B" w:rsidRDefault="0033310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7611683F" w14:textId="77777777" w:rsidR="0033310B" w:rsidRDefault="0033310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33310B" w14:paraId="22FE775C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A53916A" w14:textId="77777777" w:rsidR="0033310B" w:rsidRDefault="0033310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33310B" w14:paraId="1588715D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34985622" w14:textId="77777777" w:rsidR="00ED35A0" w:rsidRDefault="00ED35A0" w:rsidP="00ED35A0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26563A">
              <w:rPr>
                <w:rFonts w:eastAsia="Arial" w:cs="Arial"/>
                <w:szCs w:val="20"/>
              </w:rPr>
              <w:t xml:space="preserve">Kontaktní osoba </w:t>
            </w:r>
          </w:p>
          <w:p w14:paraId="532D2B78" w14:textId="77777777" w:rsidR="00ED35A0" w:rsidRDefault="00ED35A0" w:rsidP="00ED35A0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Testovací účty v</w:t>
            </w:r>
            <w:r>
              <w:rPr>
                <w:rFonts w:eastAsia="Arial" w:cs="Arial"/>
                <w:szCs w:val="20"/>
              </w:rPr>
              <w:t> </w:t>
            </w:r>
            <w:r w:rsidRPr="0722D1BB">
              <w:rPr>
                <w:rFonts w:eastAsia="Arial" w:cs="Arial"/>
                <w:szCs w:val="20"/>
              </w:rPr>
              <w:t>aplikaci</w:t>
            </w:r>
          </w:p>
          <w:p w14:paraId="06E981A0" w14:textId="46D35341" w:rsidR="00ED35A0" w:rsidRDefault="00ED35A0" w:rsidP="00ED35A0">
            <w:r>
              <w:t>Pro testy webových aplikací:</w:t>
            </w:r>
          </w:p>
          <w:p w14:paraId="471E813C" w14:textId="77777777" w:rsidR="00ED35A0" w:rsidRDefault="00ED35A0" w:rsidP="00ED35A0">
            <w:pPr>
              <w:pStyle w:val="ListBullet2"/>
            </w:pPr>
            <w:r>
              <w:t>Síťový prostup na testované servery;</w:t>
            </w:r>
          </w:p>
          <w:p w14:paraId="7850B7C8" w14:textId="77777777" w:rsidR="00ED35A0" w:rsidRDefault="00ED35A0" w:rsidP="00ED35A0">
            <w:pPr>
              <w:pStyle w:val="ListBullet2"/>
            </w:pPr>
            <w:r>
              <w:t>URL adresu webové aplikace;</w:t>
            </w:r>
          </w:p>
          <w:p w14:paraId="4BA75D74" w14:textId="77777777" w:rsidR="00ED35A0" w:rsidRDefault="00ED35A0" w:rsidP="00ED35A0">
            <w:pPr>
              <w:pStyle w:val="ListBullet2"/>
            </w:pPr>
            <w:r>
              <w:t>2 testovací uživatelské účty od každé testované role (1x více privilegovaná, 1x běžná role).</w:t>
            </w:r>
          </w:p>
          <w:p w14:paraId="6EB91742" w14:textId="342DBD08" w:rsidR="00ED35A0" w:rsidRDefault="00ED35A0" w:rsidP="00ED35A0">
            <w:r>
              <w:t>Pro testy desktop aplikací:</w:t>
            </w:r>
          </w:p>
          <w:p w14:paraId="4DBE434D" w14:textId="77777777" w:rsidR="00ED35A0" w:rsidRDefault="00ED35A0" w:rsidP="00ED35A0">
            <w:pPr>
              <w:pStyle w:val="ListBullet2"/>
            </w:pPr>
            <w:r>
              <w:t>Síťový prostup na testované servery;</w:t>
            </w:r>
          </w:p>
          <w:p w14:paraId="1728B26C" w14:textId="77777777" w:rsidR="00ED35A0" w:rsidRDefault="00ED35A0" w:rsidP="00ED35A0">
            <w:pPr>
              <w:pStyle w:val="ListBullet2"/>
            </w:pPr>
            <w:r>
              <w:t>Instalační soubory nebo VPN přístup k instalaci aplikace;</w:t>
            </w:r>
          </w:p>
          <w:p w14:paraId="0A8B5650" w14:textId="77777777" w:rsidR="00ED35A0" w:rsidRDefault="00ED35A0" w:rsidP="00ED35A0">
            <w:pPr>
              <w:pStyle w:val="ListBullet2"/>
            </w:pPr>
            <w:r>
              <w:t>Přidělení účtů pro přístup do aplikace, v ideálním případě 2 účty od každé z nejběžnějších rolí, není-li autentizace řešena přes SSO;</w:t>
            </w:r>
          </w:p>
          <w:p w14:paraId="308C6842" w14:textId="05AE4B4C" w:rsidR="0033310B" w:rsidRPr="00ED35A0" w:rsidRDefault="00ED35A0" w:rsidP="00ED35A0">
            <w:pPr>
              <w:pStyle w:val="ListBullet2"/>
            </w:pPr>
            <w:r>
              <w:t>Aplikace by měla mít přístup k anonymizovaným, testovacím datům, tzn. že by případné výpisy a tabulky v aplikaci neměly být prázdné (bez dat).</w:t>
            </w:r>
          </w:p>
        </w:tc>
      </w:tr>
      <w:tr w:rsidR="0033310B" w14:paraId="5BA8FED2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E71B7E8" w14:textId="77777777" w:rsidR="0033310B" w:rsidRDefault="0033310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33310B" w14:paraId="035BBF3C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7D449953" w14:textId="77777777" w:rsidR="0033310B" w:rsidRDefault="0033310B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4BBAF997" w14:textId="77777777" w:rsidR="0033310B" w:rsidRDefault="0033310B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5F05FA2F" w14:textId="77777777" w:rsidR="0033310B" w:rsidRDefault="0033310B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71C41252" w14:textId="77777777" w:rsidR="0033310B" w:rsidRDefault="0033310B" w:rsidP="0033310B">
      <w:pPr>
        <w:spacing w:after="0" w:line="240" w:lineRule="auto"/>
      </w:pPr>
    </w:p>
    <w:p w14:paraId="09FFD678" w14:textId="77777777" w:rsidR="0033310B" w:rsidRDefault="0033310B" w:rsidP="0033310B">
      <w:pPr>
        <w:spacing w:after="0" w:line="240" w:lineRule="auto"/>
      </w:pPr>
    </w:p>
    <w:p w14:paraId="2C15067F" w14:textId="77777777" w:rsidR="0033310B" w:rsidRDefault="0033310B" w:rsidP="0033310B">
      <w:pPr>
        <w:spacing w:after="0" w:line="240" w:lineRule="auto"/>
      </w:pPr>
    </w:p>
    <w:p w14:paraId="3DA70363" w14:textId="77777777" w:rsidR="0033310B" w:rsidRDefault="0033310B" w:rsidP="0033310B">
      <w:pPr>
        <w:spacing w:after="0" w:line="240" w:lineRule="auto"/>
      </w:pPr>
    </w:p>
    <w:p w14:paraId="4B39D138" w14:textId="77777777" w:rsidR="0033310B" w:rsidRDefault="0033310B" w:rsidP="0033310B">
      <w:pPr>
        <w:spacing w:after="0" w:line="240" w:lineRule="auto"/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33310B" w14:paraId="73916F2A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41C2C89" w14:textId="77777777" w:rsidR="0033310B" w:rsidRDefault="0033310B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47E5396B" w14:textId="00EE65B5" w:rsidR="0033310B" w:rsidRDefault="0033310B" w:rsidP="00D81365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5/82</w:t>
            </w:r>
            <w:r w:rsidR="00020A7B">
              <w:rPr>
                <w:rFonts w:eastAsia="Arial" w:cs="Arial"/>
                <w:szCs w:val="20"/>
              </w:rPr>
              <w:t>5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3FD899CF" w14:textId="75F96771" w:rsidR="0033310B" w:rsidRDefault="0033310B" w:rsidP="00D81365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T02 Penetrační testování – </w:t>
            </w:r>
            <w:r w:rsidR="00020A7B">
              <w:rPr>
                <w:rFonts w:eastAsia="Arial" w:cs="Arial"/>
                <w:szCs w:val="20"/>
              </w:rPr>
              <w:t>0ZD</w:t>
            </w:r>
          </w:p>
        </w:tc>
      </w:tr>
      <w:tr w:rsidR="0033310B" w14:paraId="3B4927E8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D629DB6" w14:textId="77777777" w:rsidR="0033310B" w:rsidRDefault="0033310B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33310B" w14:paraId="3573CBC5" w14:textId="77777777" w:rsidTr="00D81365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008CD27E" w14:textId="77777777" w:rsidR="0033310B" w:rsidRDefault="0033310B" w:rsidP="00D81365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>
              <w:rPr>
                <w:rFonts w:eastAsia="Arial" w:cs="Arial"/>
                <w:b/>
                <w:bCs/>
                <w:szCs w:val="20"/>
              </w:rPr>
              <w:t>02 Penetrační testování</w:t>
            </w:r>
            <w:r>
              <w:br/>
            </w:r>
          </w:p>
        </w:tc>
      </w:tr>
      <w:tr w:rsidR="0033310B" w14:paraId="2ADD9604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65D0D8C" w14:textId="77777777" w:rsidR="0033310B" w:rsidRDefault="0033310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33310B" w14:paraId="177ADF49" w14:textId="77777777" w:rsidTr="00D81365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11D0EF59" w14:textId="7B2F515A" w:rsidR="0033310B" w:rsidRDefault="0033310B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Penetrační testování aplikace </w:t>
            </w:r>
            <w:r w:rsidR="00020A7B">
              <w:rPr>
                <w:rFonts w:eastAsia="Arial" w:cs="Arial"/>
                <w:szCs w:val="20"/>
              </w:rPr>
              <w:t>OZD</w:t>
            </w:r>
            <w:r>
              <w:rPr>
                <w:rFonts w:eastAsia="Arial" w:cs="Arial"/>
                <w:szCs w:val="20"/>
              </w:rPr>
              <w:t xml:space="preserve"> - infrastruktura</w:t>
            </w:r>
          </w:p>
        </w:tc>
      </w:tr>
      <w:tr w:rsidR="0033310B" w14:paraId="4D25E46D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FD49E9A" w14:textId="77777777" w:rsidR="0033310B" w:rsidRDefault="0033310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7AD564CA" w14:textId="6E150D89" w:rsidR="0033310B" w:rsidRPr="00E971BD" w:rsidRDefault="007D3B99" w:rsidP="00D81365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2</w:t>
            </w:r>
            <w:r w:rsidR="0033310B">
              <w:rPr>
                <w:rFonts w:eastAsia="Arial" w:cs="Arial"/>
              </w:rPr>
              <w:t>5.09.</w:t>
            </w:r>
            <w:r w:rsidR="0033310B" w:rsidRPr="7CA3815C">
              <w:rPr>
                <w:rFonts w:eastAsia="Arial" w:cs="Arial"/>
              </w:rPr>
              <w:t>2025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7889A55" w14:textId="77777777" w:rsidR="0033310B" w:rsidRPr="00E971BD" w:rsidRDefault="0033310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7E959FF1" w14:textId="3A03D4BF" w:rsidR="0033310B" w:rsidRPr="00E971BD" w:rsidRDefault="00DC4AF8" w:rsidP="00D81365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1.12.2025</w:t>
            </w:r>
          </w:p>
        </w:tc>
      </w:tr>
      <w:tr w:rsidR="0033310B" w14:paraId="5C2FC14E" w14:textId="77777777" w:rsidTr="00D81365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1B8F773" w14:textId="77777777" w:rsidR="0033310B" w:rsidRPr="00571297" w:rsidRDefault="0033310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b/>
                <w:bCs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6FF9C60D" w14:textId="7D83DF7A" w:rsidR="0033310B" w:rsidRPr="002F5509" w:rsidRDefault="0033310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Manažer testování: </w:t>
            </w:r>
            <w:r w:rsidR="006A38DC">
              <w:rPr>
                <w:rFonts w:eastAsia="Arial" w:cs="Arial"/>
                <w:szCs w:val="20"/>
              </w:rPr>
              <w:t>3,6</w:t>
            </w:r>
            <w:r>
              <w:rPr>
                <w:rFonts w:eastAsia="Arial" w:cs="Arial"/>
                <w:szCs w:val="20"/>
              </w:rPr>
              <w:br/>
            </w:r>
            <w:r w:rsidRPr="001B59CA">
              <w:rPr>
                <w:rFonts w:eastAsia="Arial" w:cs="Arial"/>
                <w:szCs w:val="20"/>
              </w:rPr>
              <w:t xml:space="preserve">Tester junior: </w:t>
            </w:r>
            <w:r>
              <w:rPr>
                <w:rFonts w:eastAsia="Arial" w:cs="Arial"/>
                <w:szCs w:val="20"/>
              </w:rPr>
              <w:t>1</w:t>
            </w:r>
            <w:r w:rsidR="006A38DC">
              <w:rPr>
                <w:rFonts w:eastAsia="Arial" w:cs="Arial"/>
                <w:szCs w:val="20"/>
              </w:rPr>
              <w:t>0</w:t>
            </w:r>
            <w:r>
              <w:rPr>
                <w:rFonts w:eastAsia="Arial" w:cs="Arial"/>
                <w:szCs w:val="20"/>
              </w:rPr>
              <w:br/>
              <w:t xml:space="preserve">Tester senior: </w:t>
            </w:r>
            <w:r w:rsidR="006A38DC">
              <w:rPr>
                <w:rFonts w:eastAsia="Arial" w:cs="Arial"/>
                <w:szCs w:val="20"/>
              </w:rPr>
              <w:t>9</w:t>
            </w:r>
            <w:r w:rsidRPr="00AD5921">
              <w:rPr>
                <w:highlight w:val="yellow"/>
              </w:rPr>
              <w:br/>
            </w:r>
            <w:r w:rsidRPr="001B59CA">
              <w:rPr>
                <w:rFonts w:eastAsia="Arial" w:cs="Arial"/>
                <w:szCs w:val="20"/>
              </w:rPr>
              <w:t xml:space="preserve">Bezpečnostní </w:t>
            </w:r>
            <w:r>
              <w:rPr>
                <w:rFonts w:eastAsia="Arial" w:cs="Arial"/>
                <w:szCs w:val="20"/>
              </w:rPr>
              <w:t>specialista</w:t>
            </w:r>
            <w:r w:rsidRPr="001B59CA">
              <w:rPr>
                <w:rFonts w:eastAsia="Arial" w:cs="Arial"/>
                <w:szCs w:val="20"/>
              </w:rPr>
              <w:t xml:space="preserve">: </w:t>
            </w:r>
            <w:r w:rsidR="006A38DC">
              <w:rPr>
                <w:rFonts w:eastAsia="Arial" w:cs="Arial"/>
                <w:szCs w:val="20"/>
              </w:rPr>
              <w:t>1</w:t>
            </w:r>
            <w:r w:rsidRPr="001B59CA">
              <w:br/>
            </w:r>
          </w:p>
        </w:tc>
      </w:tr>
      <w:tr w:rsidR="0033310B" w14:paraId="08A6FC8E" w14:textId="77777777" w:rsidTr="00D81365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2F17AC6C" w14:textId="77777777" w:rsidR="0033310B" w:rsidRDefault="0033310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3A3E71F8" w14:textId="77777777" w:rsidR="0033310B" w:rsidRDefault="0033310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33310B" w14:paraId="1B01C945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93395AD" w14:textId="77777777" w:rsidR="0033310B" w:rsidRDefault="0033310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33310B" w14:paraId="3C04B593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47C5FBDE" w14:textId="77777777" w:rsidR="002F2D46" w:rsidRDefault="002F2D46" w:rsidP="002F2D46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Kontaktní osoba </w:t>
            </w:r>
          </w:p>
          <w:p w14:paraId="115C5548" w14:textId="77777777" w:rsidR="002F2D46" w:rsidRPr="002F2D46" w:rsidRDefault="002F2D46" w:rsidP="002F2D46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t>Dodání IP adres (adresních rozsahů) testované infrastruktury;</w:t>
            </w:r>
          </w:p>
          <w:p w14:paraId="1E4078A2" w14:textId="77777777" w:rsidR="002F2D46" w:rsidRDefault="002F2D46" w:rsidP="002F2D46">
            <w:pPr>
              <w:pStyle w:val="ListBullet2"/>
              <w:numPr>
                <w:ilvl w:val="0"/>
                <w:numId w:val="0"/>
              </w:numPr>
            </w:pPr>
            <w:r>
              <w:t>Síťový prostup na testovanou infrastrukturu z VPN a/nebo z VMs;</w:t>
            </w:r>
          </w:p>
          <w:p w14:paraId="55410FB7" w14:textId="2A60B1A6" w:rsidR="0033310B" w:rsidRDefault="002F2D46" w:rsidP="002F2D46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Testovací účty v aplikaci</w:t>
            </w:r>
          </w:p>
        </w:tc>
      </w:tr>
      <w:tr w:rsidR="0033310B" w14:paraId="46C8E9B9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BB696EE" w14:textId="77777777" w:rsidR="0033310B" w:rsidRDefault="0033310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33310B" w14:paraId="74683987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24BB4011" w14:textId="77777777" w:rsidR="0033310B" w:rsidRDefault="0033310B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3E958832" w14:textId="77777777" w:rsidR="0033310B" w:rsidRDefault="0033310B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0996AC9A" w14:textId="77777777" w:rsidR="0033310B" w:rsidRDefault="0033310B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5D73E8FA" w14:textId="77777777" w:rsidR="0033310B" w:rsidRDefault="0033310B" w:rsidP="0033310B">
      <w:pPr>
        <w:spacing w:after="0" w:line="240" w:lineRule="auto"/>
      </w:pPr>
    </w:p>
    <w:p w14:paraId="42BD9F41" w14:textId="77777777" w:rsidR="0033310B" w:rsidRDefault="0033310B" w:rsidP="0033310B">
      <w:pPr>
        <w:pStyle w:val="RLProhlensmluvnchstran"/>
        <w:spacing w:line="280" w:lineRule="atLeast"/>
        <w:rPr>
          <w:rFonts w:cs="Arial"/>
          <w:caps/>
        </w:rPr>
      </w:pPr>
    </w:p>
    <w:p w14:paraId="7F9351AF" w14:textId="77777777" w:rsidR="0033310B" w:rsidRDefault="0033310B" w:rsidP="0033310B">
      <w:pPr>
        <w:pStyle w:val="RLProhlensmluvnchstran"/>
        <w:spacing w:line="280" w:lineRule="atLeast"/>
        <w:rPr>
          <w:rFonts w:cs="Arial"/>
          <w:caps/>
        </w:rPr>
      </w:pPr>
    </w:p>
    <w:p w14:paraId="51B194F1" w14:textId="77777777" w:rsidR="0033310B" w:rsidRDefault="0033310B" w:rsidP="0033310B">
      <w:pPr>
        <w:pStyle w:val="RLProhlensmluvnchstran"/>
        <w:spacing w:line="280" w:lineRule="atLeast"/>
        <w:rPr>
          <w:rFonts w:cs="Arial"/>
          <w:caps/>
        </w:rPr>
      </w:pPr>
    </w:p>
    <w:p w14:paraId="24ABD0D2" w14:textId="77777777" w:rsidR="0033310B" w:rsidRDefault="0033310B" w:rsidP="0033310B">
      <w:pPr>
        <w:pStyle w:val="RLProhlensmluvnchstran"/>
        <w:spacing w:line="280" w:lineRule="atLeast"/>
        <w:rPr>
          <w:rFonts w:cs="Arial"/>
          <w:caps/>
        </w:rPr>
      </w:pPr>
    </w:p>
    <w:p w14:paraId="6E76D803" w14:textId="77777777" w:rsidR="0033310B" w:rsidRDefault="0033310B" w:rsidP="0033310B">
      <w:pPr>
        <w:pStyle w:val="RLProhlensmluvnchstran"/>
        <w:spacing w:line="280" w:lineRule="atLeast"/>
        <w:rPr>
          <w:rFonts w:cs="Arial"/>
          <w:caps/>
        </w:rPr>
      </w:pPr>
    </w:p>
    <w:p w14:paraId="6049CF1E" w14:textId="77777777" w:rsidR="0033310B" w:rsidRDefault="0033310B" w:rsidP="0033310B">
      <w:pPr>
        <w:pStyle w:val="RLProhlensmluvnchstran"/>
        <w:spacing w:line="280" w:lineRule="atLeast"/>
        <w:rPr>
          <w:rFonts w:cs="Arial"/>
          <w:caps/>
        </w:rPr>
      </w:pPr>
    </w:p>
    <w:p w14:paraId="0A9B9E9F" w14:textId="77777777" w:rsidR="0033310B" w:rsidRDefault="0033310B" w:rsidP="0033310B">
      <w:pPr>
        <w:pStyle w:val="RLProhlensmluvnchstran"/>
        <w:spacing w:line="280" w:lineRule="atLeast"/>
        <w:rPr>
          <w:rFonts w:cs="Arial"/>
          <w:caps/>
        </w:rPr>
      </w:pPr>
    </w:p>
    <w:p w14:paraId="0F2102BF" w14:textId="77777777" w:rsidR="0033310B" w:rsidRDefault="0033310B" w:rsidP="0033310B">
      <w:pPr>
        <w:pStyle w:val="RLProhlensmluvnchstran"/>
        <w:spacing w:line="280" w:lineRule="atLeast"/>
        <w:rPr>
          <w:rFonts w:cs="Arial"/>
          <w:caps/>
        </w:rPr>
      </w:pPr>
    </w:p>
    <w:p w14:paraId="007309B8" w14:textId="77777777" w:rsidR="0033310B" w:rsidRDefault="0033310B" w:rsidP="0033310B">
      <w:pPr>
        <w:pStyle w:val="RLProhlensmluvnchstran"/>
        <w:spacing w:line="280" w:lineRule="atLeast"/>
        <w:rPr>
          <w:rFonts w:cs="Arial"/>
          <w:caps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33310B" w14:paraId="75E330E9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8489163" w14:textId="77777777" w:rsidR="0033310B" w:rsidRDefault="0033310B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72FE6FFC" w14:textId="6221D399" w:rsidR="0033310B" w:rsidRDefault="0033310B" w:rsidP="00D81365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>25/</w:t>
            </w:r>
            <w:r>
              <w:rPr>
                <w:rFonts w:eastAsia="Arial" w:cs="Arial"/>
              </w:rPr>
              <w:t>82</w:t>
            </w:r>
            <w:r w:rsidR="006A38DC">
              <w:rPr>
                <w:rFonts w:eastAsia="Arial" w:cs="Arial"/>
              </w:rPr>
              <w:t>6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261B06DE" w14:textId="3F7079FF" w:rsidR="0033310B" w:rsidRDefault="0033310B" w:rsidP="00D81365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>T03 Zátěžové testování</w:t>
            </w:r>
            <w:r>
              <w:rPr>
                <w:rFonts w:eastAsia="Arial" w:cs="Arial"/>
              </w:rPr>
              <w:t xml:space="preserve"> - </w:t>
            </w:r>
            <w:r w:rsidR="006A38DC">
              <w:rPr>
                <w:rFonts w:eastAsia="Arial" w:cs="Arial"/>
              </w:rPr>
              <w:t>OZD</w:t>
            </w:r>
          </w:p>
        </w:tc>
      </w:tr>
      <w:tr w:rsidR="0033310B" w14:paraId="31CEAC68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7D858AD" w14:textId="77777777" w:rsidR="0033310B" w:rsidRDefault="0033310B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33310B" w14:paraId="2E2347BE" w14:textId="77777777" w:rsidTr="00D81365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60B8D72A" w14:textId="77777777" w:rsidR="0033310B" w:rsidRDefault="0033310B" w:rsidP="00D81365">
            <w:pPr>
              <w:spacing w:after="0" w:line="280" w:lineRule="atLeast"/>
              <w:jc w:val="center"/>
              <w:rPr>
                <w:rFonts w:eastAsia="Arial" w:cs="Arial"/>
              </w:rPr>
            </w:pPr>
            <w:r>
              <w:br/>
            </w:r>
            <w:r w:rsidRPr="7CA3815C">
              <w:rPr>
                <w:rFonts w:eastAsia="Arial" w:cs="Arial"/>
                <w:b/>
                <w:bCs/>
              </w:rPr>
              <w:t>T03 Zátěžové testování</w:t>
            </w:r>
            <w:r>
              <w:br/>
            </w:r>
          </w:p>
        </w:tc>
      </w:tr>
      <w:tr w:rsidR="0033310B" w14:paraId="55898659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A840391" w14:textId="77777777" w:rsidR="0033310B" w:rsidRDefault="0033310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33310B" w14:paraId="059B81C0" w14:textId="77777777" w:rsidTr="00D81365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17F3F8C6" w14:textId="56083AF2" w:rsidR="0033310B" w:rsidRDefault="0033310B" w:rsidP="00D81365">
            <w:pPr>
              <w:spacing w:before="120" w:line="240" w:lineRule="auto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 xml:space="preserve">Zátěžové testování </w:t>
            </w:r>
            <w:r>
              <w:rPr>
                <w:rFonts w:eastAsia="Arial" w:cs="Arial"/>
              </w:rPr>
              <w:t>systému</w:t>
            </w:r>
            <w:r w:rsidR="006A38DC">
              <w:rPr>
                <w:rFonts w:eastAsia="Arial" w:cs="Arial"/>
              </w:rPr>
              <w:t xml:space="preserve"> OZ</w:t>
            </w:r>
            <w:r w:rsidR="000E0900">
              <w:rPr>
                <w:rFonts w:eastAsia="Arial" w:cs="Arial"/>
              </w:rPr>
              <w:t>D</w:t>
            </w:r>
            <w:r>
              <w:rPr>
                <w:rFonts w:eastAsia="Arial" w:cs="Arial"/>
              </w:rPr>
              <w:t xml:space="preserve">. </w:t>
            </w:r>
          </w:p>
        </w:tc>
      </w:tr>
      <w:tr w:rsidR="0033310B" w14:paraId="51C9F173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9CD509B" w14:textId="77777777" w:rsidR="0033310B" w:rsidRDefault="0033310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149A2A72" w14:textId="38B52AA5" w:rsidR="0033310B" w:rsidRDefault="007D3B99" w:rsidP="00D81365">
            <w:pPr>
              <w:spacing w:after="0"/>
              <w:jc w:val="center"/>
              <w:rPr>
                <w:rFonts w:eastAsia="Arial" w:cs="Arial"/>
              </w:rPr>
            </w:pPr>
            <w:r>
              <w:rPr>
                <w:rFonts w:eastAsia="Arial" w:cs="Arial"/>
              </w:rPr>
              <w:t>2</w:t>
            </w:r>
            <w:r w:rsidR="0033310B">
              <w:rPr>
                <w:rFonts w:eastAsia="Arial" w:cs="Arial"/>
              </w:rPr>
              <w:t>5.09.</w:t>
            </w:r>
            <w:r w:rsidR="0033310B" w:rsidRPr="7CA3815C">
              <w:rPr>
                <w:rFonts w:eastAsia="Arial" w:cs="Arial"/>
              </w:rPr>
              <w:t>2025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95B0C9C" w14:textId="77777777" w:rsidR="0033310B" w:rsidRDefault="0033310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34FFBB87" w14:textId="2C8F0C1F" w:rsidR="0033310B" w:rsidRDefault="00DC4AF8" w:rsidP="00D81365">
            <w:pPr>
              <w:spacing w:after="0" w:line="280" w:lineRule="atLeast"/>
              <w:rPr>
                <w:rFonts w:eastAsia="Arial" w:cs="Arial"/>
              </w:rPr>
            </w:pPr>
            <w:r>
              <w:rPr>
                <w:rFonts w:eastAsia="Arial" w:cs="Arial"/>
              </w:rPr>
              <w:t>31.12.2025</w:t>
            </w:r>
          </w:p>
        </w:tc>
      </w:tr>
      <w:tr w:rsidR="0033310B" w14:paraId="6218CD22" w14:textId="77777777" w:rsidTr="00D81365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B40A696" w14:textId="77777777" w:rsidR="0033310B" w:rsidRDefault="0033310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0A43B238" w14:textId="77777777" w:rsidR="0033310B" w:rsidRPr="000D56F1" w:rsidRDefault="0033310B" w:rsidP="00D81365">
            <w:pPr>
              <w:pStyle w:val="RLTextlnkuslovan"/>
              <w:numPr>
                <w:ilvl w:val="0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 xml:space="preserve">Manažer testování: </w:t>
            </w:r>
            <w:r>
              <w:rPr>
                <w:rFonts w:eastAsia="Arial" w:cs="Arial"/>
              </w:rPr>
              <w:t>0,9</w:t>
            </w:r>
            <w:r>
              <w:br/>
            </w:r>
            <w:r w:rsidRPr="7CA3815C">
              <w:rPr>
                <w:rFonts w:eastAsia="Arial" w:cs="Arial"/>
              </w:rPr>
              <w:t xml:space="preserve">Tester senior: </w:t>
            </w:r>
            <w:r>
              <w:rPr>
                <w:rFonts w:eastAsia="Arial" w:cs="Arial"/>
              </w:rPr>
              <w:t>4</w:t>
            </w:r>
            <w:r>
              <w:br/>
            </w:r>
            <w:r w:rsidRPr="7CA3815C">
              <w:rPr>
                <w:rFonts w:eastAsia="Arial" w:cs="Arial"/>
              </w:rPr>
              <w:t xml:space="preserve">Bezpečnostní architekt: </w:t>
            </w:r>
            <w:r>
              <w:rPr>
                <w:rFonts w:eastAsia="Arial" w:cs="Arial"/>
              </w:rPr>
              <w:t>1</w:t>
            </w:r>
          </w:p>
        </w:tc>
      </w:tr>
      <w:tr w:rsidR="0033310B" w14:paraId="222E6352" w14:textId="77777777" w:rsidTr="00D81365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6C82736E" w14:textId="77777777" w:rsidR="0033310B" w:rsidRDefault="0033310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63933A3F" w14:textId="77777777" w:rsidR="0033310B" w:rsidRDefault="0033310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33310B" w14:paraId="1FAB134B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8A511DC" w14:textId="77777777" w:rsidR="0033310B" w:rsidRDefault="0033310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33310B" w14:paraId="61754F77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2741BB47" w14:textId="77777777" w:rsidR="009C3A3C" w:rsidRPr="009C3A3C" w:rsidRDefault="009C3A3C" w:rsidP="009C3A3C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26563A">
              <w:rPr>
                <w:rFonts w:eastAsia="Arial" w:cs="Arial"/>
                <w:szCs w:val="20"/>
              </w:rPr>
              <w:t xml:space="preserve">Kontaktní osoba </w:t>
            </w:r>
            <w:r>
              <w:rPr>
                <w:rFonts w:eastAsia="Arial" w:cs="Arial"/>
                <w:szCs w:val="20"/>
              </w:rPr>
              <w:br/>
            </w:r>
            <w:r w:rsidRPr="00BC7BF1">
              <w:rPr>
                <w:rFonts w:ascii="Calibri" w:eastAsia="Calibri Light" w:hAnsi="Calibri" w:cs="Calibri"/>
                <w:noProof/>
                <w:sz w:val="22"/>
                <w:szCs w:val="28"/>
                <w:lang w:eastAsia="en-US"/>
              </w:rPr>
              <w:t>Síťový prostup na testované servery</w:t>
            </w:r>
            <w:r>
              <w:rPr>
                <w:rFonts w:ascii="Calibri" w:eastAsia="Calibri Light" w:hAnsi="Calibri" w:cs="Calibri"/>
                <w:noProof/>
                <w:sz w:val="22"/>
                <w:szCs w:val="28"/>
                <w:lang w:eastAsia="en-US"/>
              </w:rPr>
              <w:br/>
            </w:r>
            <w:r w:rsidRPr="009C3A3C">
              <w:rPr>
                <w:rFonts w:ascii="Calibri" w:eastAsia="Calibri Light" w:hAnsi="Calibri" w:cs="Calibri"/>
                <w:noProof/>
                <w:sz w:val="22"/>
                <w:szCs w:val="28"/>
                <w:lang w:eastAsia="en-US"/>
              </w:rPr>
              <w:t>Adresy serverů/služeb</w:t>
            </w:r>
          </w:p>
          <w:p w14:paraId="31F364F8" w14:textId="77777777" w:rsidR="0033310B" w:rsidRDefault="0033310B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</w:p>
        </w:tc>
      </w:tr>
      <w:tr w:rsidR="0033310B" w14:paraId="161E4CE2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C766C1C" w14:textId="77777777" w:rsidR="0033310B" w:rsidRDefault="0033310B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33310B" w14:paraId="56BCFD21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2378445C" w14:textId="77777777" w:rsidR="0033310B" w:rsidRDefault="0033310B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57E3311F" w14:textId="77777777" w:rsidR="0033310B" w:rsidRDefault="0033310B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41E058D7" w14:textId="77777777" w:rsidR="0033310B" w:rsidRDefault="0033310B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2B47D0B4" w14:textId="77777777" w:rsidR="0033310B" w:rsidRDefault="0033310B" w:rsidP="0033310B">
      <w:pPr>
        <w:spacing w:after="0" w:line="240" w:lineRule="auto"/>
      </w:pPr>
    </w:p>
    <w:p w14:paraId="23E9436A" w14:textId="77777777" w:rsidR="00BF59B2" w:rsidRDefault="00BF59B2" w:rsidP="004E548B">
      <w:pPr>
        <w:pStyle w:val="RLProhlensmluvnchstran"/>
        <w:spacing w:line="280" w:lineRule="atLeast"/>
        <w:rPr>
          <w:rFonts w:cs="Arial"/>
          <w:caps/>
        </w:rPr>
      </w:pPr>
    </w:p>
    <w:p w14:paraId="18AB4D15" w14:textId="77777777" w:rsidR="00BF59B2" w:rsidRDefault="00BF59B2" w:rsidP="004E548B">
      <w:pPr>
        <w:pStyle w:val="RLProhlensmluvnchstran"/>
        <w:spacing w:line="280" w:lineRule="atLeast"/>
        <w:rPr>
          <w:rFonts w:cs="Arial"/>
          <w:caps/>
        </w:rPr>
      </w:pPr>
    </w:p>
    <w:p w14:paraId="556F73FF" w14:textId="77777777" w:rsidR="00BF59B2" w:rsidRDefault="00BF59B2" w:rsidP="004E548B">
      <w:pPr>
        <w:pStyle w:val="RLProhlensmluvnchstran"/>
        <w:spacing w:line="280" w:lineRule="atLeast"/>
        <w:rPr>
          <w:rFonts w:cs="Arial"/>
          <w:caps/>
        </w:rPr>
      </w:pPr>
    </w:p>
    <w:p w14:paraId="0F605DD4" w14:textId="77777777" w:rsidR="00BF59B2" w:rsidRDefault="00BF59B2" w:rsidP="004E548B">
      <w:pPr>
        <w:pStyle w:val="RLProhlensmluvnchstran"/>
        <w:spacing w:line="280" w:lineRule="atLeast"/>
        <w:rPr>
          <w:rFonts w:cs="Arial"/>
          <w:caps/>
        </w:rPr>
      </w:pPr>
    </w:p>
    <w:p w14:paraId="3223A583" w14:textId="77777777" w:rsidR="00BF59B2" w:rsidRDefault="00BF59B2" w:rsidP="004E548B">
      <w:pPr>
        <w:pStyle w:val="RLProhlensmluvnchstran"/>
        <w:spacing w:line="280" w:lineRule="atLeast"/>
        <w:rPr>
          <w:rFonts w:cs="Arial"/>
          <w:caps/>
        </w:rPr>
      </w:pPr>
    </w:p>
    <w:p w14:paraId="0E1CB620" w14:textId="77777777" w:rsidR="00BF59B2" w:rsidRDefault="00BF59B2" w:rsidP="004E548B">
      <w:pPr>
        <w:pStyle w:val="RLProhlensmluvnchstran"/>
        <w:spacing w:line="280" w:lineRule="atLeast"/>
        <w:rPr>
          <w:rFonts w:cs="Arial"/>
          <w:caps/>
        </w:rPr>
      </w:pPr>
    </w:p>
    <w:p w14:paraId="19D88400" w14:textId="77777777" w:rsidR="00BF59B2" w:rsidRDefault="00BF59B2" w:rsidP="004E548B">
      <w:pPr>
        <w:pStyle w:val="RLProhlensmluvnchstran"/>
        <w:spacing w:line="280" w:lineRule="atLeast"/>
        <w:rPr>
          <w:rFonts w:cs="Arial"/>
          <w:caps/>
        </w:rPr>
      </w:pPr>
    </w:p>
    <w:p w14:paraId="72F83706" w14:textId="77777777" w:rsidR="00BF59B2" w:rsidRDefault="00BF59B2" w:rsidP="004E548B">
      <w:pPr>
        <w:pStyle w:val="RLProhlensmluvnchstran"/>
        <w:spacing w:line="280" w:lineRule="atLeast"/>
        <w:rPr>
          <w:rFonts w:cs="Arial"/>
          <w:caps/>
        </w:rPr>
      </w:pPr>
    </w:p>
    <w:p w14:paraId="51A5E4DC" w14:textId="77777777" w:rsidR="00BF59B2" w:rsidRDefault="00BF59B2" w:rsidP="00BF59B2">
      <w:pPr>
        <w:spacing w:after="0" w:line="240" w:lineRule="auto"/>
      </w:pPr>
    </w:p>
    <w:p w14:paraId="6449BDD0" w14:textId="77777777" w:rsidR="00BF59B2" w:rsidRDefault="00BF59B2" w:rsidP="00BF59B2">
      <w:pPr>
        <w:spacing w:after="0" w:line="240" w:lineRule="auto"/>
      </w:pPr>
    </w:p>
    <w:p w14:paraId="7C03B1FF" w14:textId="77777777" w:rsidR="00BF59B2" w:rsidRDefault="00BF59B2" w:rsidP="00BF59B2">
      <w:pPr>
        <w:spacing w:after="0" w:line="240" w:lineRule="auto"/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BF59B2" w14:paraId="1D965749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4D070E2" w14:textId="77777777" w:rsidR="00BF59B2" w:rsidRDefault="00BF59B2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3B8761A6" w14:textId="31A73CBD" w:rsidR="00BF59B2" w:rsidRDefault="00BF59B2" w:rsidP="00D81365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>25/</w:t>
            </w:r>
            <w:r>
              <w:rPr>
                <w:rFonts w:eastAsia="Arial" w:cs="Arial"/>
              </w:rPr>
              <w:t>827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53B9E516" w14:textId="048C6E9F" w:rsidR="00BF59B2" w:rsidRDefault="00BF59B2" w:rsidP="00D81365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 xml:space="preserve">T05 Testování bezpečnost integrace – </w:t>
            </w:r>
            <w:r>
              <w:rPr>
                <w:rFonts w:eastAsia="Arial" w:cs="Arial"/>
              </w:rPr>
              <w:t>OZD</w:t>
            </w:r>
          </w:p>
        </w:tc>
      </w:tr>
      <w:tr w:rsidR="00BF59B2" w14:paraId="168B7675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B9F3A47" w14:textId="77777777" w:rsidR="00BF59B2" w:rsidRDefault="00BF59B2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BF59B2" w14:paraId="29E5F1CF" w14:textId="77777777" w:rsidTr="00D81365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7F4C36F9" w14:textId="77777777" w:rsidR="00BF59B2" w:rsidRDefault="00BF59B2" w:rsidP="00D81365">
            <w:pPr>
              <w:spacing w:after="0" w:line="280" w:lineRule="atLeast"/>
              <w:jc w:val="center"/>
              <w:rPr>
                <w:rFonts w:eastAsia="Arial" w:cs="Arial"/>
              </w:rPr>
            </w:pPr>
            <w:r>
              <w:br/>
            </w:r>
            <w:r w:rsidRPr="7CA3815C">
              <w:rPr>
                <w:rFonts w:eastAsia="Arial" w:cs="Arial"/>
                <w:b/>
                <w:bCs/>
              </w:rPr>
              <w:t>T05 Testování bezpečnosti integrace</w:t>
            </w:r>
            <w:r>
              <w:br/>
            </w:r>
          </w:p>
        </w:tc>
      </w:tr>
      <w:tr w:rsidR="00BF59B2" w14:paraId="7136F3D7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57A55B5" w14:textId="77777777" w:rsidR="00BF59B2" w:rsidRDefault="00BF59B2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BF59B2" w14:paraId="7361CB71" w14:textId="77777777" w:rsidTr="00D81365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64357F4E" w14:textId="5747BE45" w:rsidR="00BF59B2" w:rsidRDefault="00BF59B2" w:rsidP="00D81365">
            <w:pPr>
              <w:spacing w:before="120" w:line="240" w:lineRule="auto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>Testování bezpečnosti integrace</w:t>
            </w:r>
            <w:r>
              <w:rPr>
                <w:rFonts w:eastAsia="Arial" w:cs="Arial"/>
              </w:rPr>
              <w:t xml:space="preserve"> OZD.</w:t>
            </w:r>
          </w:p>
        </w:tc>
      </w:tr>
      <w:tr w:rsidR="00BF59B2" w14:paraId="53868A59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9C6B4C7" w14:textId="77777777" w:rsidR="00BF59B2" w:rsidRDefault="00BF59B2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2711DA2F" w14:textId="1931C8BF" w:rsidR="00BF59B2" w:rsidRPr="00E971BD" w:rsidRDefault="007D3B99" w:rsidP="00D81365">
            <w:pPr>
              <w:spacing w:after="0"/>
              <w:jc w:val="center"/>
              <w:rPr>
                <w:rFonts w:eastAsia="Arial" w:cs="Arial"/>
              </w:rPr>
            </w:pPr>
            <w:r>
              <w:rPr>
                <w:rFonts w:eastAsia="Arial" w:cs="Arial"/>
              </w:rPr>
              <w:t>2</w:t>
            </w:r>
            <w:r w:rsidR="00BF59B2">
              <w:rPr>
                <w:rFonts w:eastAsia="Arial" w:cs="Arial"/>
              </w:rPr>
              <w:t>5.09.</w:t>
            </w:r>
            <w:r w:rsidR="00BF59B2" w:rsidRPr="7CA3815C">
              <w:rPr>
                <w:rFonts w:eastAsia="Arial" w:cs="Arial"/>
              </w:rPr>
              <w:t>2025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2EC1723" w14:textId="77777777" w:rsidR="00BF59B2" w:rsidRPr="00E971BD" w:rsidRDefault="00BF59B2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6640804A" w14:textId="11535595" w:rsidR="00BF59B2" w:rsidRPr="00E971BD" w:rsidRDefault="00DC4AF8" w:rsidP="00D81365">
            <w:pPr>
              <w:spacing w:after="0" w:line="280" w:lineRule="atLeast"/>
              <w:rPr>
                <w:rFonts w:eastAsia="Arial" w:cs="Arial"/>
              </w:rPr>
            </w:pPr>
            <w:r>
              <w:rPr>
                <w:rFonts w:eastAsia="Arial" w:cs="Arial"/>
              </w:rPr>
              <w:t>31.12.2025</w:t>
            </w:r>
          </w:p>
        </w:tc>
      </w:tr>
      <w:tr w:rsidR="00BF59B2" w14:paraId="7C4C1CA2" w14:textId="77777777" w:rsidTr="00D81365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B764EA6" w14:textId="77777777" w:rsidR="00BF59B2" w:rsidRDefault="00BF59B2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34B419BC" w14:textId="1B7FF20A" w:rsidR="00BF59B2" w:rsidRPr="002F5509" w:rsidRDefault="00BF59B2" w:rsidP="00D81365">
            <w:pPr>
              <w:pStyle w:val="RLTextlnkuslovan"/>
              <w:numPr>
                <w:ilvl w:val="0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 xml:space="preserve">Manažer testování: </w:t>
            </w:r>
            <w:r w:rsidR="000E0900">
              <w:rPr>
                <w:rFonts w:eastAsia="Arial" w:cs="Arial"/>
              </w:rPr>
              <w:t>5,4</w:t>
            </w:r>
            <w:r>
              <w:br/>
            </w:r>
            <w:r w:rsidRPr="7CA3815C">
              <w:rPr>
                <w:rFonts w:eastAsia="Arial" w:cs="Arial"/>
              </w:rPr>
              <w:t>Tester senior: 1</w:t>
            </w:r>
            <w:r w:rsidR="000E0900">
              <w:rPr>
                <w:rFonts w:eastAsia="Arial" w:cs="Arial"/>
              </w:rPr>
              <w:t>4</w:t>
            </w:r>
            <w:r>
              <w:br/>
            </w:r>
            <w:r w:rsidRPr="7CA3815C">
              <w:rPr>
                <w:rFonts w:eastAsia="Arial" w:cs="Arial"/>
              </w:rPr>
              <w:t xml:space="preserve">Tester junior: </w:t>
            </w:r>
            <w:r w:rsidR="000E0900">
              <w:rPr>
                <w:rFonts w:eastAsia="Arial" w:cs="Arial"/>
              </w:rPr>
              <w:t>14</w:t>
            </w:r>
            <w:r>
              <w:br/>
            </w:r>
            <w:r w:rsidRPr="7CA3815C">
              <w:rPr>
                <w:rFonts w:eastAsia="Arial" w:cs="Arial"/>
              </w:rPr>
              <w:t xml:space="preserve">Bezpečnostní </w:t>
            </w:r>
            <w:r w:rsidR="00F140DD">
              <w:rPr>
                <w:rFonts w:eastAsia="Arial" w:cs="Arial"/>
              </w:rPr>
              <w:t>specialista</w:t>
            </w:r>
            <w:r w:rsidRPr="7CA3815C">
              <w:rPr>
                <w:rFonts w:eastAsia="Arial" w:cs="Arial"/>
              </w:rPr>
              <w:t xml:space="preserve">: </w:t>
            </w:r>
            <w:r w:rsidR="000E0900">
              <w:rPr>
                <w:rFonts w:eastAsia="Arial" w:cs="Arial"/>
              </w:rPr>
              <w:t>2</w:t>
            </w:r>
          </w:p>
        </w:tc>
      </w:tr>
      <w:tr w:rsidR="00BF59B2" w14:paraId="7CB21F14" w14:textId="77777777" w:rsidTr="00D81365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0EF35CCE" w14:textId="77777777" w:rsidR="00BF59B2" w:rsidRDefault="00BF59B2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293BF852" w14:textId="77777777" w:rsidR="00BF59B2" w:rsidRDefault="00BF59B2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BF59B2" w14:paraId="571EA304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85F326F" w14:textId="77777777" w:rsidR="00BF59B2" w:rsidRDefault="00BF59B2" w:rsidP="00D81365">
            <w:pPr>
              <w:pStyle w:val="RLTextlnkuslovan"/>
              <w:numPr>
                <w:ilvl w:val="0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</w:rPr>
            </w:pPr>
            <w:r w:rsidRPr="7CA3815C">
              <w:rPr>
                <w:rFonts w:eastAsia="Arial" w:cs="Arial"/>
                <w:b/>
                <w:bCs/>
              </w:rPr>
              <w:t>Požadavky na součinnost MPSV a na přístupy/prostupy</w:t>
            </w:r>
          </w:p>
        </w:tc>
      </w:tr>
      <w:tr w:rsidR="00BF59B2" w14:paraId="4911877D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1A39D368" w14:textId="77777777" w:rsidR="006D257E" w:rsidRDefault="006D257E" w:rsidP="006D257E">
            <w:pPr>
              <w:spacing w:before="120" w:line="240" w:lineRule="auto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 xml:space="preserve">Kontaktní osoba </w:t>
            </w:r>
          </w:p>
          <w:p w14:paraId="37700803" w14:textId="77777777" w:rsidR="006D257E" w:rsidRDefault="006D257E" w:rsidP="006D257E">
            <w:pPr>
              <w:spacing w:before="120" w:line="240" w:lineRule="auto"/>
            </w:pPr>
            <w:r w:rsidRPr="7CA3815C">
              <w:rPr>
                <w:rFonts w:eastAsia="Arial" w:cs="Arial"/>
              </w:rPr>
              <w:t>Testovací účty v</w:t>
            </w:r>
            <w:r>
              <w:rPr>
                <w:rFonts w:eastAsia="Arial" w:cs="Arial"/>
              </w:rPr>
              <w:t> </w:t>
            </w:r>
            <w:r w:rsidRPr="7CA3815C">
              <w:rPr>
                <w:rFonts w:eastAsia="Arial" w:cs="Arial"/>
              </w:rPr>
              <w:t>aplikaci</w:t>
            </w:r>
          </w:p>
          <w:p w14:paraId="5FF01CA7" w14:textId="77777777" w:rsidR="006D257E" w:rsidRPr="00415B77" w:rsidRDefault="006D257E" w:rsidP="006D257E">
            <w:pPr>
              <w:spacing w:before="120" w:line="240" w:lineRule="auto"/>
              <w:rPr>
                <w:rFonts w:eastAsia="Arial" w:cs="Arial"/>
              </w:rPr>
            </w:pPr>
            <w:r w:rsidRPr="00415B77">
              <w:rPr>
                <w:rFonts w:eastAsia="Arial" w:cs="Arial"/>
              </w:rPr>
              <w:t>Informace o jaké integrace se jedná a mezi jakými aplikacemi</w:t>
            </w:r>
            <w:r>
              <w:t xml:space="preserve"> a které strany integrace s týká test.</w:t>
            </w:r>
          </w:p>
          <w:p w14:paraId="19880A09" w14:textId="77777777" w:rsidR="006D257E" w:rsidRPr="009B5EF5" w:rsidRDefault="006D257E" w:rsidP="006D257E">
            <w:r w:rsidRPr="009B5EF5">
              <w:t>Ke každé integraci specifikovat:</w:t>
            </w:r>
          </w:p>
          <w:p w14:paraId="12F5CD2B" w14:textId="77777777" w:rsidR="006D257E" w:rsidRPr="009B5EF5" w:rsidRDefault="006D257E" w:rsidP="006D257E">
            <w:pPr>
              <w:pStyle w:val="ListBullet2"/>
            </w:pPr>
            <w:r w:rsidRPr="009B5EF5">
              <w:t>Base URL testovacího prostředí dané integrace</w:t>
            </w:r>
            <w:r>
              <w:t>;</w:t>
            </w:r>
          </w:p>
          <w:p w14:paraId="7ACCB28D" w14:textId="77777777" w:rsidR="006D257E" w:rsidRPr="009B5EF5" w:rsidRDefault="006D257E" w:rsidP="006D257E">
            <w:pPr>
              <w:pStyle w:val="ListBullet2"/>
            </w:pPr>
            <w:r w:rsidRPr="009B5EF5">
              <w:t>Jak služby provolat – technickou specifikaci, dokumentaci, API kolekci, atd.</w:t>
            </w:r>
            <w:r>
              <w:t>;</w:t>
            </w:r>
          </w:p>
          <w:p w14:paraId="19EAB373" w14:textId="77777777" w:rsidR="006D257E" w:rsidRPr="009B5EF5" w:rsidRDefault="006D257E" w:rsidP="006D257E">
            <w:pPr>
              <w:pStyle w:val="ListBullet3"/>
            </w:pPr>
            <w:r w:rsidRPr="009B5EF5">
              <w:t>Seznam všech endpointů a parametrů</w:t>
            </w:r>
            <w:r>
              <w:t>;</w:t>
            </w:r>
          </w:p>
          <w:p w14:paraId="5BF30FBA" w14:textId="77777777" w:rsidR="006D257E" w:rsidRPr="009B5EF5" w:rsidRDefault="006D257E" w:rsidP="006D257E">
            <w:pPr>
              <w:pStyle w:val="ListBullet4"/>
            </w:pPr>
            <w:r w:rsidRPr="009B5EF5">
              <w:t>WSDL, či soapUI projekt pro SOAP API</w:t>
            </w:r>
            <w:r>
              <w:t>;</w:t>
            </w:r>
          </w:p>
          <w:p w14:paraId="16AF4151" w14:textId="77777777" w:rsidR="006D257E" w:rsidRPr="009B5EF5" w:rsidRDefault="006D257E" w:rsidP="006D257E">
            <w:pPr>
              <w:pStyle w:val="ListBullet4"/>
            </w:pPr>
            <w:r w:rsidRPr="009B5EF5">
              <w:t>apiary, swagger, postman či jiný formát pro REST API</w:t>
            </w:r>
            <w:r>
              <w:t>;</w:t>
            </w:r>
          </w:p>
          <w:p w14:paraId="5C6985BC" w14:textId="77777777" w:rsidR="006D257E" w:rsidRPr="009B5EF5" w:rsidRDefault="006D257E" w:rsidP="006D257E">
            <w:pPr>
              <w:pStyle w:val="ListBullet2"/>
            </w:pPr>
            <w:r w:rsidRPr="009B5EF5">
              <w:t>Vzorová API volání a odpovědi</w:t>
            </w:r>
            <w:r>
              <w:t>;</w:t>
            </w:r>
          </w:p>
          <w:p w14:paraId="5DB021E7" w14:textId="48A421CE" w:rsidR="00BF59B2" w:rsidRPr="00434FDA" w:rsidRDefault="006D257E" w:rsidP="00434FDA">
            <w:pPr>
              <w:pStyle w:val="ListBullet2"/>
            </w:pPr>
            <w:r w:rsidRPr="009B5EF5">
              <w:t>Autentizaci</w:t>
            </w:r>
            <w:r>
              <w:t xml:space="preserve"> (v závistlosti na konkrétním projektu);</w:t>
            </w:r>
            <w:r w:rsidR="00434FDA">
              <w:t xml:space="preserve"> </w:t>
            </w:r>
            <w:r w:rsidRPr="009B5EF5">
              <w:t>technický uživatel, certifikát</w:t>
            </w:r>
            <w:r>
              <w:t>, API klíče, tokeny, OAuth2, atd.</w:t>
            </w:r>
          </w:p>
        </w:tc>
      </w:tr>
      <w:tr w:rsidR="00BF59B2" w14:paraId="2F3DDBDC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087A7D1" w14:textId="77777777" w:rsidR="00BF59B2" w:rsidRDefault="00BF59B2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BF59B2" w14:paraId="707595C0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73286614" w14:textId="77777777" w:rsidR="00BF59B2" w:rsidRDefault="00BF59B2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6FE10154" w14:textId="77777777" w:rsidR="00BF59B2" w:rsidRDefault="00BF59B2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25FCDB4B" w14:textId="77777777" w:rsidR="00BF59B2" w:rsidRDefault="00BF59B2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69FEC7DB" w14:textId="77777777" w:rsidR="00BF59B2" w:rsidRDefault="00BF59B2" w:rsidP="00BF59B2">
      <w:pPr>
        <w:spacing w:after="0" w:line="240" w:lineRule="auto"/>
      </w:pPr>
    </w:p>
    <w:p w14:paraId="3DD28E32" w14:textId="77777777" w:rsidR="00BF59B2" w:rsidRDefault="00BF59B2" w:rsidP="004E548B">
      <w:pPr>
        <w:pStyle w:val="RLProhlensmluvnchstran"/>
        <w:spacing w:line="280" w:lineRule="atLeast"/>
        <w:rPr>
          <w:rFonts w:cs="Arial"/>
          <w:caps/>
        </w:rPr>
      </w:pPr>
    </w:p>
    <w:p w14:paraId="301B89B8" w14:textId="77777777" w:rsidR="0066056D" w:rsidRDefault="0066056D" w:rsidP="004E548B">
      <w:pPr>
        <w:pStyle w:val="RLProhlensmluvnchstran"/>
        <w:spacing w:line="280" w:lineRule="atLeast"/>
        <w:rPr>
          <w:rFonts w:cs="Arial"/>
          <w:caps/>
        </w:rPr>
      </w:pPr>
    </w:p>
    <w:p w14:paraId="75914D7D" w14:textId="77777777" w:rsidR="0066056D" w:rsidRDefault="0066056D" w:rsidP="0066056D">
      <w:pPr>
        <w:spacing w:after="0" w:line="240" w:lineRule="auto"/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66056D" w14:paraId="0AD8AA76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256BCB4" w14:textId="77777777" w:rsidR="0066056D" w:rsidRDefault="0066056D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34922ED1" w14:textId="33BBCF6F" w:rsidR="0066056D" w:rsidRDefault="0066056D" w:rsidP="00D81365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5/828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671AD134" w14:textId="4D5FE89C" w:rsidR="0066056D" w:rsidRDefault="0066056D" w:rsidP="00D81365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 w:rsidRPr="000714BE">
              <w:rPr>
                <w:rFonts w:eastAsia="Arial" w:cs="Arial"/>
                <w:szCs w:val="20"/>
              </w:rPr>
              <w:t>T0</w:t>
            </w:r>
            <w:r>
              <w:rPr>
                <w:rFonts w:eastAsia="Arial" w:cs="Arial"/>
                <w:szCs w:val="20"/>
              </w:rPr>
              <w:t xml:space="preserve">4 Testování bezpečnosti aplikací – </w:t>
            </w:r>
            <w:r w:rsidR="006A7620">
              <w:rPr>
                <w:rFonts w:eastAsia="Arial" w:cs="Arial"/>
              </w:rPr>
              <w:t>Jenda a Maruška</w:t>
            </w:r>
          </w:p>
        </w:tc>
      </w:tr>
      <w:tr w:rsidR="0066056D" w14:paraId="45BF879E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51019EE" w14:textId="77777777" w:rsidR="0066056D" w:rsidRDefault="0066056D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66056D" w14:paraId="45FB2522" w14:textId="77777777" w:rsidTr="00D81365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5FC28F2A" w14:textId="77777777" w:rsidR="0066056D" w:rsidRDefault="0066056D" w:rsidP="00D81365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>
              <w:rPr>
                <w:rFonts w:eastAsia="Arial" w:cs="Arial"/>
                <w:b/>
                <w:bCs/>
                <w:szCs w:val="20"/>
              </w:rPr>
              <w:t>04 Testování bezpečnosti aplikací</w:t>
            </w:r>
            <w:r>
              <w:br/>
            </w:r>
          </w:p>
        </w:tc>
      </w:tr>
      <w:tr w:rsidR="0066056D" w14:paraId="1447E67B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ECC7240" w14:textId="77777777" w:rsidR="0066056D" w:rsidRDefault="0066056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66056D" w14:paraId="31F76C50" w14:textId="77777777" w:rsidTr="00D81365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2561BF5F" w14:textId="425828BB" w:rsidR="0066056D" w:rsidRDefault="0066056D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Penetrační testování bezpečnosti </w:t>
            </w:r>
            <w:r w:rsidR="006A7620">
              <w:rPr>
                <w:rFonts w:eastAsia="Arial" w:cs="Arial"/>
                <w:szCs w:val="20"/>
              </w:rPr>
              <w:t>a</w:t>
            </w:r>
            <w:r w:rsidR="00CA34FE">
              <w:rPr>
                <w:rFonts w:eastAsia="Arial" w:cs="Arial"/>
                <w:szCs w:val="20"/>
              </w:rPr>
              <w:t>p</w:t>
            </w:r>
            <w:r w:rsidR="006A7620">
              <w:rPr>
                <w:rFonts w:eastAsia="Arial" w:cs="Arial"/>
                <w:szCs w:val="20"/>
              </w:rPr>
              <w:t>likací Jenda a Maruška</w:t>
            </w:r>
            <w:r>
              <w:rPr>
                <w:rFonts w:eastAsia="Arial" w:cs="Arial"/>
                <w:szCs w:val="20"/>
              </w:rPr>
              <w:t>.</w:t>
            </w:r>
          </w:p>
        </w:tc>
      </w:tr>
      <w:tr w:rsidR="0066056D" w14:paraId="6A86557E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C0319DE" w14:textId="77777777" w:rsidR="0066056D" w:rsidRDefault="0066056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1E044D91" w14:textId="25EF01D5" w:rsidR="0066056D" w:rsidRPr="00E971BD" w:rsidRDefault="007D3B99" w:rsidP="00D81365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2</w:t>
            </w:r>
            <w:r w:rsidR="0066056D">
              <w:rPr>
                <w:rFonts w:eastAsia="Arial" w:cs="Arial"/>
              </w:rPr>
              <w:t>5.09.</w:t>
            </w:r>
            <w:r w:rsidR="0066056D" w:rsidRPr="7CA3815C">
              <w:rPr>
                <w:rFonts w:eastAsia="Arial" w:cs="Arial"/>
              </w:rPr>
              <w:t>2025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6206727" w14:textId="77777777" w:rsidR="0066056D" w:rsidRPr="00E971BD" w:rsidRDefault="0066056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442214D7" w14:textId="3774D8B2" w:rsidR="0066056D" w:rsidRPr="00E971BD" w:rsidRDefault="00DC4AF8" w:rsidP="00D81365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1.12.2025</w:t>
            </w:r>
          </w:p>
        </w:tc>
      </w:tr>
      <w:tr w:rsidR="0066056D" w14:paraId="789E181B" w14:textId="77777777" w:rsidTr="00D81365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E8AB75D" w14:textId="77777777" w:rsidR="0066056D" w:rsidRDefault="0066056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6AA93689" w14:textId="2F884FC5" w:rsidR="0066056D" w:rsidRPr="00E154CA" w:rsidRDefault="0066056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06768E6">
              <w:rPr>
                <w:rFonts w:eastAsia="Arial" w:cs="Arial"/>
                <w:szCs w:val="20"/>
              </w:rPr>
              <w:t xml:space="preserve">Manažer testování: </w:t>
            </w:r>
            <w:r>
              <w:rPr>
                <w:rFonts w:eastAsia="Arial" w:cs="Arial"/>
                <w:szCs w:val="20"/>
              </w:rPr>
              <w:t>2</w:t>
            </w:r>
            <w:r w:rsidR="0003187D">
              <w:rPr>
                <w:rFonts w:eastAsia="Arial" w:cs="Arial"/>
                <w:szCs w:val="20"/>
              </w:rPr>
              <w:t>,5</w:t>
            </w:r>
            <w:r w:rsidRPr="006768E6">
              <w:rPr>
                <w:rFonts w:eastAsia="Arial" w:cs="Arial"/>
                <w:szCs w:val="20"/>
              </w:rPr>
              <w:br/>
              <w:t xml:space="preserve">Tester senior: </w:t>
            </w:r>
            <w:r>
              <w:rPr>
                <w:rFonts w:eastAsia="Arial" w:cs="Arial"/>
                <w:szCs w:val="20"/>
              </w:rPr>
              <w:t>6</w:t>
            </w:r>
            <w:r>
              <w:rPr>
                <w:rFonts w:eastAsia="Arial" w:cs="Arial"/>
                <w:szCs w:val="20"/>
              </w:rPr>
              <w:br/>
              <w:t xml:space="preserve">Tester junior: </w:t>
            </w:r>
            <w:r w:rsidR="0003187D">
              <w:rPr>
                <w:rFonts w:eastAsia="Arial" w:cs="Arial"/>
                <w:szCs w:val="20"/>
              </w:rPr>
              <w:t>7</w:t>
            </w:r>
            <w:r>
              <w:rPr>
                <w:rFonts w:eastAsia="Arial" w:cs="Arial"/>
                <w:szCs w:val="20"/>
              </w:rPr>
              <w:br/>
            </w:r>
            <w:r w:rsidRPr="004606F0">
              <w:rPr>
                <w:rFonts w:eastAsia="Arial" w:cs="Arial"/>
                <w:szCs w:val="20"/>
              </w:rPr>
              <w:t xml:space="preserve">Bezpečnostní </w:t>
            </w:r>
            <w:r w:rsidR="0003187D">
              <w:rPr>
                <w:rFonts w:eastAsia="Arial" w:cs="Arial"/>
                <w:szCs w:val="20"/>
              </w:rPr>
              <w:t>architekt</w:t>
            </w:r>
            <w:r w:rsidRPr="004606F0">
              <w:rPr>
                <w:rFonts w:eastAsia="Arial" w:cs="Arial"/>
                <w:szCs w:val="20"/>
              </w:rPr>
              <w:t xml:space="preserve">: </w:t>
            </w:r>
            <w:r>
              <w:rPr>
                <w:rFonts w:eastAsia="Arial" w:cs="Arial"/>
                <w:szCs w:val="20"/>
              </w:rPr>
              <w:t>1</w:t>
            </w:r>
          </w:p>
        </w:tc>
      </w:tr>
      <w:tr w:rsidR="0066056D" w14:paraId="55066BD2" w14:textId="77777777" w:rsidTr="00D81365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640FCB0D" w14:textId="77777777" w:rsidR="0066056D" w:rsidRDefault="0066056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4CEDACAE" w14:textId="77777777" w:rsidR="0066056D" w:rsidRDefault="0066056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66056D" w14:paraId="654BEF09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263449B" w14:textId="77777777" w:rsidR="0066056D" w:rsidRDefault="0066056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66056D" w14:paraId="6F2740B5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46E1BE0D" w14:textId="77777777" w:rsidR="005106F9" w:rsidRDefault="005106F9" w:rsidP="005106F9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26563A">
              <w:rPr>
                <w:rFonts w:eastAsia="Arial" w:cs="Arial"/>
                <w:szCs w:val="20"/>
              </w:rPr>
              <w:t xml:space="preserve">Kontaktní osoba </w:t>
            </w:r>
          </w:p>
          <w:p w14:paraId="5D44D944" w14:textId="77777777" w:rsidR="005106F9" w:rsidRDefault="005106F9" w:rsidP="005106F9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Testovací účty v</w:t>
            </w:r>
            <w:r>
              <w:rPr>
                <w:rFonts w:eastAsia="Arial" w:cs="Arial"/>
                <w:szCs w:val="20"/>
              </w:rPr>
              <w:t> </w:t>
            </w:r>
            <w:r w:rsidRPr="0722D1BB">
              <w:rPr>
                <w:rFonts w:eastAsia="Arial" w:cs="Arial"/>
                <w:szCs w:val="20"/>
              </w:rPr>
              <w:t>aplikaci</w:t>
            </w:r>
          </w:p>
          <w:p w14:paraId="354FF473" w14:textId="59B99C45" w:rsidR="005106F9" w:rsidRDefault="005106F9" w:rsidP="005106F9">
            <w:r>
              <w:t>Pro testy webových aplikací:</w:t>
            </w:r>
          </w:p>
          <w:p w14:paraId="5761A516" w14:textId="77777777" w:rsidR="005106F9" w:rsidRDefault="005106F9" w:rsidP="005106F9">
            <w:pPr>
              <w:pStyle w:val="ListBullet2"/>
            </w:pPr>
            <w:r>
              <w:t>Síťový prostup na testované servery;</w:t>
            </w:r>
          </w:p>
          <w:p w14:paraId="58071781" w14:textId="77777777" w:rsidR="005106F9" w:rsidRDefault="005106F9" w:rsidP="005106F9">
            <w:pPr>
              <w:pStyle w:val="ListBullet2"/>
            </w:pPr>
            <w:r>
              <w:t>URL adresu webové aplikace;</w:t>
            </w:r>
          </w:p>
          <w:p w14:paraId="231D99E4" w14:textId="77777777" w:rsidR="005106F9" w:rsidRDefault="005106F9" w:rsidP="005106F9">
            <w:pPr>
              <w:pStyle w:val="ListBullet2"/>
            </w:pPr>
            <w:r>
              <w:t>2 testovací uživatelské účty od každé testované role (1x více privilegovaná, 1x běžná role).</w:t>
            </w:r>
          </w:p>
          <w:p w14:paraId="41A57421" w14:textId="40ACDE08" w:rsidR="005106F9" w:rsidRDefault="005106F9" w:rsidP="005106F9">
            <w:r>
              <w:t>Pro testy desktop aplikací:</w:t>
            </w:r>
          </w:p>
          <w:p w14:paraId="0364E797" w14:textId="77777777" w:rsidR="005106F9" w:rsidRDefault="005106F9" w:rsidP="005106F9">
            <w:pPr>
              <w:pStyle w:val="ListBullet2"/>
            </w:pPr>
            <w:r>
              <w:t>Síťový prostup na testované servery;</w:t>
            </w:r>
          </w:p>
          <w:p w14:paraId="511537EA" w14:textId="77777777" w:rsidR="005106F9" w:rsidRDefault="005106F9" w:rsidP="005106F9">
            <w:pPr>
              <w:pStyle w:val="ListBullet2"/>
            </w:pPr>
            <w:r>
              <w:t>Instalační soubory nebo VPN přístup k instalaci aplikace;</w:t>
            </w:r>
          </w:p>
          <w:p w14:paraId="2A45E0EF" w14:textId="77777777" w:rsidR="005106F9" w:rsidRDefault="005106F9" w:rsidP="005106F9">
            <w:pPr>
              <w:pStyle w:val="ListBullet2"/>
            </w:pPr>
            <w:r>
              <w:t>Přidělení účtů pro přístup do aplikace, v ideálním případě 2 účty od každé z nejběžnějších rolí, není-li autentizace řešena přes SSO;</w:t>
            </w:r>
          </w:p>
          <w:p w14:paraId="509B415C" w14:textId="2B1A47EC" w:rsidR="0066056D" w:rsidRPr="005106F9" w:rsidRDefault="005106F9" w:rsidP="005106F9">
            <w:pPr>
              <w:pStyle w:val="ListBullet2"/>
            </w:pPr>
            <w:r>
              <w:t>Aplikace by měla mít přístup k anonymizovaným, testovacím datům, tzn. že by případné výpisy a tabulky v aplikaci neměly být prázdné (bez dat).</w:t>
            </w:r>
          </w:p>
        </w:tc>
      </w:tr>
      <w:tr w:rsidR="0066056D" w14:paraId="6CBAF3D2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FEA5B3C" w14:textId="77777777" w:rsidR="0066056D" w:rsidRDefault="0066056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66056D" w14:paraId="70B7137E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5B28B620" w14:textId="77777777" w:rsidR="0066056D" w:rsidRDefault="0066056D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43DFC6C3" w14:textId="77777777" w:rsidR="0066056D" w:rsidRDefault="0066056D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7AD8F835" w14:textId="77777777" w:rsidR="0066056D" w:rsidRDefault="0066056D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3A73CDEC" w14:textId="77777777" w:rsidR="0066056D" w:rsidRDefault="0066056D" w:rsidP="0066056D">
      <w:pPr>
        <w:spacing w:after="0" w:line="240" w:lineRule="auto"/>
      </w:pPr>
    </w:p>
    <w:p w14:paraId="07AFA809" w14:textId="77777777" w:rsidR="0066056D" w:rsidRDefault="0066056D" w:rsidP="0066056D">
      <w:pPr>
        <w:spacing w:after="0" w:line="240" w:lineRule="auto"/>
      </w:pPr>
    </w:p>
    <w:p w14:paraId="78CE17D0" w14:textId="77777777" w:rsidR="0066056D" w:rsidRDefault="0066056D" w:rsidP="0066056D">
      <w:pPr>
        <w:spacing w:after="0" w:line="240" w:lineRule="auto"/>
      </w:pPr>
    </w:p>
    <w:p w14:paraId="4577683A" w14:textId="77777777" w:rsidR="0066056D" w:rsidRDefault="0066056D" w:rsidP="004E548B">
      <w:pPr>
        <w:pStyle w:val="RLProhlensmluvnchstran"/>
        <w:spacing w:line="280" w:lineRule="atLeast"/>
        <w:rPr>
          <w:rFonts w:cs="Arial"/>
          <w:caps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66056D" w14:paraId="5C48718F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5E0B2AA" w14:textId="77777777" w:rsidR="0066056D" w:rsidRDefault="0066056D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28331068" w14:textId="1E954655" w:rsidR="0066056D" w:rsidRDefault="0066056D" w:rsidP="00D81365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>25/</w:t>
            </w:r>
            <w:r>
              <w:rPr>
                <w:rFonts w:eastAsia="Arial" w:cs="Arial"/>
              </w:rPr>
              <w:t>829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4A0927CB" w14:textId="7D8D65C4" w:rsidR="0066056D" w:rsidRDefault="0066056D" w:rsidP="00D81365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 xml:space="preserve">T05 Testování bezpečnost integrace – </w:t>
            </w:r>
            <w:r w:rsidR="0003187D">
              <w:rPr>
                <w:rFonts w:eastAsia="Arial" w:cs="Arial"/>
              </w:rPr>
              <w:t>Jenda a Maruška</w:t>
            </w:r>
          </w:p>
        </w:tc>
      </w:tr>
      <w:tr w:rsidR="0066056D" w14:paraId="4D51113A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2395A7B" w14:textId="77777777" w:rsidR="0066056D" w:rsidRDefault="0066056D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66056D" w14:paraId="60AF82F4" w14:textId="77777777" w:rsidTr="00D81365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3A0EB12B" w14:textId="77777777" w:rsidR="0066056D" w:rsidRDefault="0066056D" w:rsidP="00D81365">
            <w:pPr>
              <w:spacing w:after="0" w:line="280" w:lineRule="atLeast"/>
              <w:jc w:val="center"/>
              <w:rPr>
                <w:rFonts w:eastAsia="Arial" w:cs="Arial"/>
              </w:rPr>
            </w:pPr>
            <w:r>
              <w:br/>
            </w:r>
            <w:r w:rsidRPr="7CA3815C">
              <w:rPr>
                <w:rFonts w:eastAsia="Arial" w:cs="Arial"/>
                <w:b/>
                <w:bCs/>
              </w:rPr>
              <w:t>T05 Testování bezpečnosti integrace</w:t>
            </w:r>
            <w:r>
              <w:br/>
            </w:r>
          </w:p>
        </w:tc>
      </w:tr>
      <w:tr w:rsidR="0066056D" w14:paraId="505BA8E7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83FBDA8" w14:textId="77777777" w:rsidR="0066056D" w:rsidRDefault="0066056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66056D" w14:paraId="2175CE22" w14:textId="77777777" w:rsidTr="00D81365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676B7BB5" w14:textId="01AC3B0E" w:rsidR="0066056D" w:rsidRDefault="0066056D" w:rsidP="00D81365">
            <w:pPr>
              <w:spacing w:before="120" w:line="240" w:lineRule="auto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>Testování bezpečnosti integrace</w:t>
            </w:r>
            <w:r>
              <w:rPr>
                <w:rFonts w:eastAsia="Arial" w:cs="Arial"/>
              </w:rPr>
              <w:t xml:space="preserve"> </w:t>
            </w:r>
            <w:r w:rsidR="0003187D">
              <w:rPr>
                <w:rFonts w:eastAsia="Arial" w:cs="Arial"/>
              </w:rPr>
              <w:t>aplikací Jenda a Maruška</w:t>
            </w:r>
            <w:r>
              <w:rPr>
                <w:rFonts w:eastAsia="Arial" w:cs="Arial"/>
              </w:rPr>
              <w:t>.</w:t>
            </w:r>
          </w:p>
        </w:tc>
      </w:tr>
      <w:tr w:rsidR="0066056D" w14:paraId="1E8999DA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F71C019" w14:textId="77777777" w:rsidR="0066056D" w:rsidRDefault="0066056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09E35F72" w14:textId="5D2615EE" w:rsidR="0066056D" w:rsidRPr="00E971BD" w:rsidRDefault="007D3B99" w:rsidP="00D81365">
            <w:pPr>
              <w:spacing w:after="0"/>
              <w:jc w:val="center"/>
              <w:rPr>
                <w:rFonts w:eastAsia="Arial" w:cs="Arial"/>
              </w:rPr>
            </w:pPr>
            <w:r>
              <w:rPr>
                <w:rFonts w:eastAsia="Arial" w:cs="Arial"/>
              </w:rPr>
              <w:t>2</w:t>
            </w:r>
            <w:r w:rsidR="0066056D">
              <w:rPr>
                <w:rFonts w:eastAsia="Arial" w:cs="Arial"/>
              </w:rPr>
              <w:t>5.09.</w:t>
            </w:r>
            <w:r w:rsidR="0066056D" w:rsidRPr="7CA3815C">
              <w:rPr>
                <w:rFonts w:eastAsia="Arial" w:cs="Arial"/>
              </w:rPr>
              <w:t>2025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2D13C27" w14:textId="77777777" w:rsidR="0066056D" w:rsidRPr="00E971BD" w:rsidRDefault="0066056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5FFD96A8" w14:textId="48AFF969" w:rsidR="0066056D" w:rsidRPr="00E971BD" w:rsidRDefault="00DC4AF8" w:rsidP="00D81365">
            <w:pPr>
              <w:spacing w:after="0" w:line="280" w:lineRule="atLeast"/>
              <w:rPr>
                <w:rFonts w:eastAsia="Arial" w:cs="Arial"/>
              </w:rPr>
            </w:pPr>
            <w:r>
              <w:rPr>
                <w:rFonts w:eastAsia="Arial" w:cs="Arial"/>
              </w:rPr>
              <w:t>31.12.2025</w:t>
            </w:r>
          </w:p>
        </w:tc>
      </w:tr>
      <w:tr w:rsidR="0066056D" w14:paraId="71EFC4BA" w14:textId="77777777" w:rsidTr="00D81365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FE00C79" w14:textId="77777777" w:rsidR="0066056D" w:rsidRDefault="0066056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714B5459" w14:textId="04555BF3" w:rsidR="0066056D" w:rsidRPr="002F5509" w:rsidRDefault="0066056D" w:rsidP="00D81365">
            <w:pPr>
              <w:pStyle w:val="RLTextlnkuslovan"/>
              <w:numPr>
                <w:ilvl w:val="0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 xml:space="preserve">Manažer testování: </w:t>
            </w:r>
            <w:r w:rsidR="001B4950">
              <w:rPr>
                <w:rFonts w:eastAsia="Arial" w:cs="Arial"/>
              </w:rPr>
              <w:t>8,8</w:t>
            </w:r>
            <w:r>
              <w:br/>
            </w:r>
            <w:r w:rsidRPr="7CA3815C">
              <w:rPr>
                <w:rFonts w:eastAsia="Arial" w:cs="Arial"/>
              </w:rPr>
              <w:t xml:space="preserve">Tester senior: </w:t>
            </w:r>
            <w:r w:rsidR="001B4950">
              <w:rPr>
                <w:rFonts w:eastAsia="Arial" w:cs="Arial"/>
              </w:rPr>
              <w:t>23</w:t>
            </w:r>
            <w:r>
              <w:br/>
            </w:r>
            <w:r w:rsidRPr="7CA3815C">
              <w:rPr>
                <w:rFonts w:eastAsia="Arial" w:cs="Arial"/>
              </w:rPr>
              <w:t xml:space="preserve">Tester junior: </w:t>
            </w:r>
            <w:r w:rsidR="001B4950">
              <w:rPr>
                <w:rFonts w:eastAsia="Arial" w:cs="Arial"/>
              </w:rPr>
              <w:t>24</w:t>
            </w:r>
            <w:r>
              <w:br/>
            </w:r>
            <w:r w:rsidRPr="7CA3815C">
              <w:rPr>
                <w:rFonts w:eastAsia="Arial" w:cs="Arial"/>
              </w:rPr>
              <w:t xml:space="preserve">Bezpečnostní </w:t>
            </w:r>
            <w:r>
              <w:rPr>
                <w:rFonts w:eastAsia="Arial" w:cs="Arial"/>
              </w:rPr>
              <w:t>specialista</w:t>
            </w:r>
            <w:r w:rsidRPr="7CA3815C">
              <w:rPr>
                <w:rFonts w:eastAsia="Arial" w:cs="Arial"/>
              </w:rPr>
              <w:t xml:space="preserve">: </w:t>
            </w:r>
            <w:r w:rsidR="001B4950">
              <w:rPr>
                <w:rFonts w:eastAsia="Arial" w:cs="Arial"/>
              </w:rPr>
              <w:t>3</w:t>
            </w:r>
          </w:p>
        </w:tc>
      </w:tr>
      <w:tr w:rsidR="0066056D" w14:paraId="3DC63D24" w14:textId="77777777" w:rsidTr="00D81365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165B1114" w14:textId="77777777" w:rsidR="0066056D" w:rsidRDefault="0066056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3EAAE955" w14:textId="77777777" w:rsidR="0066056D" w:rsidRDefault="0066056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66056D" w14:paraId="06122445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924710E" w14:textId="77777777" w:rsidR="0066056D" w:rsidRDefault="0066056D" w:rsidP="00D81365">
            <w:pPr>
              <w:pStyle w:val="RLTextlnkuslovan"/>
              <w:numPr>
                <w:ilvl w:val="0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</w:rPr>
            </w:pPr>
            <w:r w:rsidRPr="7CA3815C">
              <w:rPr>
                <w:rFonts w:eastAsia="Arial" w:cs="Arial"/>
                <w:b/>
                <w:bCs/>
              </w:rPr>
              <w:t>Požadavky na součinnost MPSV a na přístupy/prostupy</w:t>
            </w:r>
          </w:p>
        </w:tc>
      </w:tr>
      <w:tr w:rsidR="0066056D" w14:paraId="0DD6AB9E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41E5178E" w14:textId="77777777" w:rsidR="008C068A" w:rsidRDefault="008C068A" w:rsidP="008C068A">
            <w:pPr>
              <w:spacing w:before="120" w:line="240" w:lineRule="auto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 xml:space="preserve">Kontaktní osoba </w:t>
            </w:r>
          </w:p>
          <w:p w14:paraId="0CC57AC8" w14:textId="77777777" w:rsidR="008C068A" w:rsidRDefault="008C068A" w:rsidP="008C068A">
            <w:pPr>
              <w:spacing w:before="120" w:line="240" w:lineRule="auto"/>
            </w:pPr>
            <w:r w:rsidRPr="7CA3815C">
              <w:rPr>
                <w:rFonts w:eastAsia="Arial" w:cs="Arial"/>
              </w:rPr>
              <w:t>Testovací účty v</w:t>
            </w:r>
            <w:r>
              <w:rPr>
                <w:rFonts w:eastAsia="Arial" w:cs="Arial"/>
              </w:rPr>
              <w:t> </w:t>
            </w:r>
            <w:r w:rsidRPr="7CA3815C">
              <w:rPr>
                <w:rFonts w:eastAsia="Arial" w:cs="Arial"/>
              </w:rPr>
              <w:t>aplikaci</w:t>
            </w:r>
          </w:p>
          <w:p w14:paraId="0F03F61E" w14:textId="77777777" w:rsidR="008C068A" w:rsidRPr="00415B77" w:rsidRDefault="008C068A" w:rsidP="008C068A">
            <w:pPr>
              <w:spacing w:before="120" w:line="240" w:lineRule="auto"/>
              <w:rPr>
                <w:rFonts w:eastAsia="Arial" w:cs="Arial"/>
              </w:rPr>
            </w:pPr>
            <w:r w:rsidRPr="00415B77">
              <w:rPr>
                <w:rFonts w:eastAsia="Arial" w:cs="Arial"/>
              </w:rPr>
              <w:t>Informace o jaké integrace se jedná a mezi jakými aplikacemi</w:t>
            </w:r>
            <w:r>
              <w:t xml:space="preserve"> a které strany integrace s týká test.</w:t>
            </w:r>
          </w:p>
          <w:p w14:paraId="26059DDD" w14:textId="77777777" w:rsidR="008C068A" w:rsidRPr="009B5EF5" w:rsidRDefault="008C068A" w:rsidP="008C068A">
            <w:r w:rsidRPr="009B5EF5">
              <w:t>Ke každé integraci specifikovat:</w:t>
            </w:r>
          </w:p>
          <w:p w14:paraId="4085ED45" w14:textId="77777777" w:rsidR="008C068A" w:rsidRPr="009B5EF5" w:rsidRDefault="008C068A" w:rsidP="008C068A">
            <w:pPr>
              <w:pStyle w:val="ListBullet2"/>
            </w:pPr>
            <w:r w:rsidRPr="009B5EF5">
              <w:t>Base URL testovacího prostředí dané integrace</w:t>
            </w:r>
            <w:r>
              <w:t>;</w:t>
            </w:r>
          </w:p>
          <w:p w14:paraId="6CEC3C91" w14:textId="77777777" w:rsidR="008C068A" w:rsidRPr="009B5EF5" w:rsidRDefault="008C068A" w:rsidP="008C068A">
            <w:pPr>
              <w:pStyle w:val="ListBullet2"/>
            </w:pPr>
            <w:r w:rsidRPr="009B5EF5">
              <w:t>Jak služby provolat – technickou specifikaci, dokumentaci, API kolekci, atd.</w:t>
            </w:r>
            <w:r>
              <w:t>;</w:t>
            </w:r>
          </w:p>
          <w:p w14:paraId="3DDC71F9" w14:textId="77777777" w:rsidR="008C068A" w:rsidRPr="009B5EF5" w:rsidRDefault="008C068A" w:rsidP="008C068A">
            <w:pPr>
              <w:pStyle w:val="ListBullet3"/>
            </w:pPr>
            <w:r w:rsidRPr="009B5EF5">
              <w:t>Seznam všech endpointů a parametrů</w:t>
            </w:r>
            <w:r>
              <w:t>;</w:t>
            </w:r>
          </w:p>
          <w:p w14:paraId="4D0D3B7E" w14:textId="77777777" w:rsidR="008C068A" w:rsidRPr="009B5EF5" w:rsidRDefault="008C068A" w:rsidP="008C068A">
            <w:pPr>
              <w:pStyle w:val="ListBullet4"/>
            </w:pPr>
            <w:r w:rsidRPr="009B5EF5">
              <w:t>WSDL, či soapUI projekt pro SOAP API</w:t>
            </w:r>
            <w:r>
              <w:t>;</w:t>
            </w:r>
          </w:p>
          <w:p w14:paraId="0FB0290B" w14:textId="77777777" w:rsidR="008C068A" w:rsidRPr="009B5EF5" w:rsidRDefault="008C068A" w:rsidP="008C068A">
            <w:pPr>
              <w:pStyle w:val="ListBullet4"/>
            </w:pPr>
            <w:r w:rsidRPr="009B5EF5">
              <w:t>apiary, swagger, postman či jiný formát pro REST API</w:t>
            </w:r>
            <w:r>
              <w:t>;</w:t>
            </w:r>
          </w:p>
          <w:p w14:paraId="6E6DF36B" w14:textId="77777777" w:rsidR="008C068A" w:rsidRDefault="008C068A" w:rsidP="008C068A">
            <w:pPr>
              <w:pStyle w:val="ListBullet2"/>
            </w:pPr>
            <w:r w:rsidRPr="009B5EF5">
              <w:t>Vzorová API volání a odpovědi</w:t>
            </w:r>
            <w:r>
              <w:t>;</w:t>
            </w:r>
          </w:p>
          <w:p w14:paraId="50635592" w14:textId="63311E8D" w:rsidR="0066056D" w:rsidRPr="008C068A" w:rsidRDefault="008C068A" w:rsidP="008C068A">
            <w:pPr>
              <w:pStyle w:val="ListBullet2"/>
            </w:pPr>
            <w:r w:rsidRPr="009B5EF5">
              <w:t>Autentizaci</w:t>
            </w:r>
            <w:r>
              <w:t xml:space="preserve"> (v závistlosti na konkrétním projektu); </w:t>
            </w:r>
            <w:r w:rsidRPr="009B5EF5">
              <w:t>technický uživatel, certifikát</w:t>
            </w:r>
            <w:r>
              <w:t>, API klíče, tokeny, OAuth2, atd.</w:t>
            </w:r>
          </w:p>
        </w:tc>
      </w:tr>
      <w:tr w:rsidR="0066056D" w14:paraId="4C0BEA93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F827D40" w14:textId="77777777" w:rsidR="0066056D" w:rsidRDefault="0066056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66056D" w14:paraId="26A6103F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0032D9A8" w14:textId="77777777" w:rsidR="0066056D" w:rsidRDefault="0066056D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39D4A3C0" w14:textId="77777777" w:rsidR="0066056D" w:rsidRDefault="0066056D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2D9ACC8D" w14:textId="77777777" w:rsidR="0066056D" w:rsidRDefault="0066056D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4BC9FE41" w14:textId="77777777" w:rsidR="0066056D" w:rsidRDefault="0066056D" w:rsidP="0066056D">
      <w:pPr>
        <w:spacing w:after="0" w:line="240" w:lineRule="auto"/>
      </w:pPr>
    </w:p>
    <w:p w14:paraId="1F2BD463" w14:textId="77777777" w:rsidR="0066056D" w:rsidRDefault="0066056D" w:rsidP="0066056D">
      <w:pPr>
        <w:pStyle w:val="RLProhlensmluvnchstran"/>
        <w:spacing w:line="280" w:lineRule="atLeast"/>
        <w:rPr>
          <w:rFonts w:cs="Arial"/>
          <w:caps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4D53BD" w14:paraId="41FFD029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450C122" w14:textId="77777777" w:rsidR="004D53BD" w:rsidRDefault="004D53BD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190DF498" w14:textId="0D981F5E" w:rsidR="004D53BD" w:rsidRDefault="004D53BD" w:rsidP="00D81365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5/83</w:t>
            </w:r>
            <w:r w:rsidR="00694484">
              <w:rPr>
                <w:rFonts w:eastAsia="Arial" w:cs="Arial"/>
                <w:szCs w:val="20"/>
              </w:rPr>
              <w:t>0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476D2A62" w14:textId="6114F2A2" w:rsidR="004D53BD" w:rsidRDefault="004D53BD" w:rsidP="00D81365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 w:rsidRPr="000714BE">
              <w:rPr>
                <w:rFonts w:eastAsia="Arial" w:cs="Arial"/>
                <w:szCs w:val="20"/>
              </w:rPr>
              <w:t>T0</w:t>
            </w:r>
            <w:r>
              <w:rPr>
                <w:rFonts w:eastAsia="Arial" w:cs="Arial"/>
                <w:szCs w:val="20"/>
              </w:rPr>
              <w:t xml:space="preserve">4 Testování bezpečnosti aplikací – </w:t>
            </w:r>
            <w:r>
              <w:rPr>
                <w:rFonts w:eastAsia="Arial" w:cs="Arial"/>
              </w:rPr>
              <w:t xml:space="preserve">IS </w:t>
            </w:r>
            <w:r w:rsidR="00555A0F">
              <w:rPr>
                <w:rFonts w:eastAsia="Arial" w:cs="Arial"/>
              </w:rPr>
              <w:t>ESF</w:t>
            </w:r>
          </w:p>
        </w:tc>
      </w:tr>
      <w:tr w:rsidR="004D53BD" w14:paraId="2280C4B6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DE19794" w14:textId="77777777" w:rsidR="004D53BD" w:rsidRDefault="004D53BD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4D53BD" w14:paraId="4D38DD33" w14:textId="77777777" w:rsidTr="00D81365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41073995" w14:textId="77777777" w:rsidR="004D53BD" w:rsidRDefault="004D53BD" w:rsidP="00D81365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>
              <w:rPr>
                <w:rFonts w:eastAsia="Arial" w:cs="Arial"/>
                <w:b/>
                <w:bCs/>
                <w:szCs w:val="20"/>
              </w:rPr>
              <w:t>04 Testování bezpečnosti aplikací</w:t>
            </w:r>
            <w:r>
              <w:br/>
            </w:r>
          </w:p>
        </w:tc>
      </w:tr>
      <w:tr w:rsidR="004D53BD" w14:paraId="7AEA0002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98ABFBA" w14:textId="77777777" w:rsidR="004D53BD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4D53BD" w14:paraId="2BB69BD5" w14:textId="77777777" w:rsidTr="00D81365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7E0F4AD4" w14:textId="1178503F" w:rsidR="004D53BD" w:rsidRDefault="004D53BD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Penetrační testování bezpečnosti informačního </w:t>
            </w:r>
            <w:r w:rsidR="00555A0F">
              <w:rPr>
                <w:rFonts w:eastAsia="Arial" w:cs="Arial"/>
                <w:szCs w:val="20"/>
              </w:rPr>
              <w:t>systému ESF</w:t>
            </w:r>
            <w:r>
              <w:rPr>
                <w:rFonts w:eastAsia="Arial" w:cs="Arial"/>
                <w:szCs w:val="20"/>
              </w:rPr>
              <w:t>.</w:t>
            </w:r>
          </w:p>
        </w:tc>
      </w:tr>
      <w:tr w:rsidR="004D53BD" w14:paraId="623B0170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784F4C0" w14:textId="77777777" w:rsidR="004D53BD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62AE3055" w14:textId="1924253A" w:rsidR="004D53BD" w:rsidRPr="00E971BD" w:rsidRDefault="007D3B99" w:rsidP="00D81365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2</w:t>
            </w:r>
            <w:r w:rsidR="004D53BD">
              <w:rPr>
                <w:rFonts w:eastAsia="Arial" w:cs="Arial"/>
              </w:rPr>
              <w:t>5.09.</w:t>
            </w:r>
            <w:r w:rsidR="004D53BD" w:rsidRPr="7CA3815C">
              <w:rPr>
                <w:rFonts w:eastAsia="Arial" w:cs="Arial"/>
              </w:rPr>
              <w:t>2025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F810AC3" w14:textId="77777777" w:rsidR="004D53BD" w:rsidRPr="00E971BD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2486CB89" w14:textId="783645C2" w:rsidR="004D53BD" w:rsidRPr="00E971BD" w:rsidRDefault="00DC4AF8" w:rsidP="00D81365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1.12.2025</w:t>
            </w:r>
          </w:p>
        </w:tc>
      </w:tr>
      <w:tr w:rsidR="004D53BD" w14:paraId="47606A4C" w14:textId="77777777" w:rsidTr="00D81365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CB30826" w14:textId="77777777" w:rsidR="004D53BD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4B4C40D8" w14:textId="756B7756" w:rsidR="004D53BD" w:rsidRPr="004D53BD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  <w:highlight w:val="yellow"/>
              </w:rPr>
            </w:pPr>
            <w:r w:rsidRPr="00CF7555">
              <w:rPr>
                <w:rFonts w:eastAsia="Arial" w:cs="Arial"/>
                <w:szCs w:val="20"/>
              </w:rPr>
              <w:t xml:space="preserve">Manažer testování: </w:t>
            </w:r>
            <w:r w:rsidR="00CF7555" w:rsidRPr="00CF7555">
              <w:rPr>
                <w:rFonts w:eastAsia="Arial" w:cs="Arial"/>
                <w:szCs w:val="20"/>
              </w:rPr>
              <w:t>2,1</w:t>
            </w:r>
            <w:r w:rsidRPr="00CF7555">
              <w:rPr>
                <w:rFonts w:eastAsia="Arial" w:cs="Arial"/>
                <w:szCs w:val="20"/>
              </w:rPr>
              <w:br/>
              <w:t>Tester senior:</w:t>
            </w:r>
            <w:r w:rsidR="00593118" w:rsidRPr="00CF7555">
              <w:rPr>
                <w:rFonts w:eastAsia="Arial" w:cs="Arial"/>
                <w:szCs w:val="20"/>
              </w:rPr>
              <w:t xml:space="preserve"> 6</w:t>
            </w:r>
            <w:r w:rsidRPr="00CF7555">
              <w:rPr>
                <w:rFonts w:eastAsia="Arial" w:cs="Arial"/>
                <w:szCs w:val="20"/>
              </w:rPr>
              <w:br/>
              <w:t xml:space="preserve">Tester junior: </w:t>
            </w:r>
            <w:r w:rsidR="00593118" w:rsidRPr="00CF7555">
              <w:rPr>
                <w:rFonts w:eastAsia="Arial" w:cs="Arial"/>
                <w:szCs w:val="20"/>
              </w:rPr>
              <w:t>5</w:t>
            </w:r>
            <w:r w:rsidRPr="00CF7555">
              <w:rPr>
                <w:rFonts w:eastAsia="Arial" w:cs="Arial"/>
                <w:szCs w:val="20"/>
              </w:rPr>
              <w:br/>
              <w:t>Bezpečnostní specialista:</w:t>
            </w:r>
            <w:r w:rsidR="00CF7555" w:rsidRPr="00CF7555">
              <w:rPr>
                <w:rFonts w:eastAsia="Arial" w:cs="Arial"/>
                <w:szCs w:val="20"/>
              </w:rPr>
              <w:t>1</w:t>
            </w:r>
          </w:p>
        </w:tc>
      </w:tr>
      <w:tr w:rsidR="004D53BD" w14:paraId="0D6BB73B" w14:textId="77777777" w:rsidTr="00D81365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58DAB88E" w14:textId="77777777" w:rsidR="004D53BD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59E6FC59" w14:textId="77777777" w:rsidR="004D53BD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4D53BD" w14:paraId="3C047AA3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860FE30" w14:textId="77777777" w:rsidR="004D53BD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4D53BD" w14:paraId="1F0AEEA1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37DD226A" w14:textId="77777777" w:rsidR="0060290F" w:rsidRDefault="0060290F" w:rsidP="0060290F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26563A">
              <w:rPr>
                <w:rFonts w:eastAsia="Arial" w:cs="Arial"/>
                <w:szCs w:val="20"/>
              </w:rPr>
              <w:t xml:space="preserve">Kontaktní osoba </w:t>
            </w:r>
          </w:p>
          <w:p w14:paraId="397E03B1" w14:textId="77777777" w:rsidR="0060290F" w:rsidRDefault="0060290F" w:rsidP="0060290F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Testovací účty v</w:t>
            </w:r>
            <w:r>
              <w:rPr>
                <w:rFonts w:eastAsia="Arial" w:cs="Arial"/>
                <w:szCs w:val="20"/>
              </w:rPr>
              <w:t> </w:t>
            </w:r>
            <w:r w:rsidRPr="0722D1BB">
              <w:rPr>
                <w:rFonts w:eastAsia="Arial" w:cs="Arial"/>
                <w:szCs w:val="20"/>
              </w:rPr>
              <w:t>aplikaci</w:t>
            </w:r>
          </w:p>
          <w:p w14:paraId="32606635" w14:textId="42CEA003" w:rsidR="0060290F" w:rsidRDefault="0060290F" w:rsidP="0060290F">
            <w:r>
              <w:t>Pro testy webových aplikací:</w:t>
            </w:r>
          </w:p>
          <w:p w14:paraId="373DCEFA" w14:textId="77777777" w:rsidR="0060290F" w:rsidRDefault="0060290F" w:rsidP="0060290F">
            <w:pPr>
              <w:pStyle w:val="ListBullet2"/>
            </w:pPr>
            <w:r>
              <w:t>Síťový prostup na testované servery;</w:t>
            </w:r>
          </w:p>
          <w:p w14:paraId="593A30D9" w14:textId="77777777" w:rsidR="0060290F" w:rsidRDefault="0060290F" w:rsidP="0060290F">
            <w:pPr>
              <w:pStyle w:val="ListBullet2"/>
            </w:pPr>
            <w:r>
              <w:t>URL adresu webové aplikace;</w:t>
            </w:r>
          </w:p>
          <w:p w14:paraId="2870E17B" w14:textId="77777777" w:rsidR="0060290F" w:rsidRDefault="0060290F" w:rsidP="0060290F">
            <w:pPr>
              <w:pStyle w:val="ListBullet2"/>
            </w:pPr>
            <w:r>
              <w:t>2 testovací uživatelské účty od každé testované role (1x více privilegovaná, 1x běžná role).</w:t>
            </w:r>
          </w:p>
          <w:p w14:paraId="0D86EDB3" w14:textId="0BDD7B65" w:rsidR="0060290F" w:rsidRDefault="0060290F" w:rsidP="0060290F">
            <w:r>
              <w:t>Pro testy desktop aplikací:</w:t>
            </w:r>
          </w:p>
          <w:p w14:paraId="0C59A07B" w14:textId="77777777" w:rsidR="0060290F" w:rsidRDefault="0060290F" w:rsidP="0060290F">
            <w:pPr>
              <w:pStyle w:val="ListBullet2"/>
            </w:pPr>
            <w:r>
              <w:t>Síťový prostup na testované servery;</w:t>
            </w:r>
          </w:p>
          <w:p w14:paraId="656E47DA" w14:textId="77777777" w:rsidR="0060290F" w:rsidRDefault="0060290F" w:rsidP="0060290F">
            <w:pPr>
              <w:pStyle w:val="ListBullet2"/>
            </w:pPr>
            <w:r>
              <w:t>Instalační soubory nebo VPN přístup k instalaci aplikace;</w:t>
            </w:r>
          </w:p>
          <w:p w14:paraId="0B784C31" w14:textId="77777777" w:rsidR="0060290F" w:rsidRDefault="0060290F" w:rsidP="0060290F">
            <w:pPr>
              <w:pStyle w:val="ListBullet2"/>
            </w:pPr>
            <w:r>
              <w:t>Přidělení účtů pro přístup do aplikace, v ideálním případě 2 účty od každé z nejběžnějších rolí, není-li autentizace řešena přes SSO;</w:t>
            </w:r>
          </w:p>
          <w:p w14:paraId="3E1AA3CE" w14:textId="164C62D5" w:rsidR="004D53BD" w:rsidRPr="0060290F" w:rsidRDefault="0060290F" w:rsidP="0060290F">
            <w:pPr>
              <w:pStyle w:val="ListBullet2"/>
            </w:pPr>
            <w:r>
              <w:t>Aplikace by měla mít přístup k anonymizovaným, testovacím datům, tzn. že by případné výpisy a tabulky v aplikaci neměly být prázdné (bez dat).</w:t>
            </w:r>
          </w:p>
        </w:tc>
      </w:tr>
      <w:tr w:rsidR="004D53BD" w14:paraId="7396AA3C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1715356" w14:textId="77777777" w:rsidR="004D53BD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4D53BD" w14:paraId="12BE1103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760DAF23" w14:textId="77777777" w:rsidR="004D53BD" w:rsidRDefault="004D53BD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0604DA50" w14:textId="77777777" w:rsidR="004D53BD" w:rsidRDefault="004D53BD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0337E7A3" w14:textId="77777777" w:rsidR="004D53BD" w:rsidRDefault="004D53BD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209F6DCC" w14:textId="77777777" w:rsidR="004D53BD" w:rsidRDefault="004D53BD" w:rsidP="004D53BD">
      <w:pPr>
        <w:spacing w:after="0" w:line="240" w:lineRule="auto"/>
      </w:pPr>
    </w:p>
    <w:p w14:paraId="1F43DD17" w14:textId="77777777" w:rsidR="004D53BD" w:rsidRDefault="004D53BD" w:rsidP="004D53BD">
      <w:pPr>
        <w:spacing w:after="0" w:line="240" w:lineRule="auto"/>
      </w:pPr>
    </w:p>
    <w:p w14:paraId="16E27227" w14:textId="77777777" w:rsidR="004D53BD" w:rsidRDefault="004D53BD" w:rsidP="004D53BD">
      <w:pPr>
        <w:spacing w:after="0" w:line="240" w:lineRule="auto"/>
      </w:pPr>
    </w:p>
    <w:p w14:paraId="78D2DC4F" w14:textId="77777777" w:rsidR="0060290F" w:rsidRDefault="0060290F" w:rsidP="004D53BD">
      <w:pPr>
        <w:spacing w:after="0" w:line="240" w:lineRule="auto"/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4D53BD" w14:paraId="3B9F5FA4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841FB7E" w14:textId="77777777" w:rsidR="004D53BD" w:rsidRDefault="004D53BD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6659C286" w14:textId="5149AE08" w:rsidR="004D53BD" w:rsidRDefault="004D53BD" w:rsidP="00D81365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5/8</w:t>
            </w:r>
            <w:r w:rsidR="00E56C5F">
              <w:rPr>
                <w:rFonts w:eastAsia="Arial" w:cs="Arial"/>
                <w:szCs w:val="20"/>
              </w:rPr>
              <w:t>3</w:t>
            </w:r>
            <w:r w:rsidR="00694484">
              <w:rPr>
                <w:rFonts w:eastAsia="Arial" w:cs="Arial"/>
                <w:szCs w:val="20"/>
              </w:rPr>
              <w:t>1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1C887FE6" w14:textId="517F7EFC" w:rsidR="004D53BD" w:rsidRDefault="004D53BD" w:rsidP="00D81365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T02 Penetrační testování – </w:t>
            </w:r>
            <w:r w:rsidR="008D1674">
              <w:rPr>
                <w:rFonts w:eastAsia="Arial" w:cs="Arial"/>
                <w:szCs w:val="20"/>
              </w:rPr>
              <w:t>IS ESF</w:t>
            </w:r>
          </w:p>
        </w:tc>
      </w:tr>
      <w:tr w:rsidR="004D53BD" w14:paraId="5D1FED76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C24DC2F" w14:textId="77777777" w:rsidR="004D53BD" w:rsidRDefault="004D53BD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4D53BD" w14:paraId="006DEEF2" w14:textId="77777777" w:rsidTr="00D81365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2CE5A168" w14:textId="77777777" w:rsidR="004D53BD" w:rsidRDefault="004D53BD" w:rsidP="00D81365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>
              <w:rPr>
                <w:rFonts w:eastAsia="Arial" w:cs="Arial"/>
                <w:b/>
                <w:bCs/>
                <w:szCs w:val="20"/>
              </w:rPr>
              <w:t>02 Penetrační testování</w:t>
            </w:r>
            <w:r>
              <w:br/>
            </w:r>
          </w:p>
        </w:tc>
      </w:tr>
      <w:tr w:rsidR="004D53BD" w14:paraId="53FC8B53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4747D6D" w14:textId="77777777" w:rsidR="004D53BD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4D53BD" w14:paraId="4ED9C621" w14:textId="77777777" w:rsidTr="00D81365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1A79D47F" w14:textId="5F7A2491" w:rsidR="004D53BD" w:rsidRDefault="004D53BD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Penetrační testování </w:t>
            </w:r>
            <w:r w:rsidR="008D1674">
              <w:rPr>
                <w:rFonts w:eastAsia="Arial" w:cs="Arial"/>
                <w:szCs w:val="20"/>
              </w:rPr>
              <w:t>informačního systému ESF</w:t>
            </w:r>
            <w:r>
              <w:rPr>
                <w:rFonts w:eastAsia="Arial" w:cs="Arial"/>
                <w:szCs w:val="20"/>
              </w:rPr>
              <w:t>- infrastruktura</w:t>
            </w:r>
          </w:p>
        </w:tc>
      </w:tr>
      <w:tr w:rsidR="004D53BD" w14:paraId="7A207936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392D075" w14:textId="77777777" w:rsidR="004D53BD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0253E4A3" w14:textId="1AB4ECC7" w:rsidR="004D53BD" w:rsidRPr="00E971BD" w:rsidRDefault="007D3B99" w:rsidP="00D81365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2</w:t>
            </w:r>
            <w:r w:rsidR="004D53BD">
              <w:rPr>
                <w:rFonts w:eastAsia="Arial" w:cs="Arial"/>
              </w:rPr>
              <w:t>5.09.</w:t>
            </w:r>
            <w:r w:rsidR="004D53BD" w:rsidRPr="7CA3815C">
              <w:rPr>
                <w:rFonts w:eastAsia="Arial" w:cs="Arial"/>
              </w:rPr>
              <w:t>2025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776E34E" w14:textId="77777777" w:rsidR="004D53BD" w:rsidRPr="00E971BD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56FB19FA" w14:textId="23B49DE6" w:rsidR="004D53BD" w:rsidRPr="00E971BD" w:rsidRDefault="00DC4AF8" w:rsidP="00D81365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1.12.2025</w:t>
            </w:r>
          </w:p>
        </w:tc>
      </w:tr>
      <w:tr w:rsidR="004D53BD" w14:paraId="1B56E4B2" w14:textId="77777777" w:rsidTr="00D81365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AD71450" w14:textId="77777777" w:rsidR="004D53BD" w:rsidRPr="00571297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b/>
                <w:bCs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3833191B" w14:textId="2165442D" w:rsidR="004D53BD" w:rsidRPr="00E1316C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szCs w:val="20"/>
              </w:rPr>
            </w:pPr>
            <w:r w:rsidRPr="00E1316C">
              <w:rPr>
                <w:rFonts w:eastAsia="Arial" w:cs="Arial"/>
                <w:szCs w:val="20"/>
              </w:rPr>
              <w:t xml:space="preserve">Manažer testování: </w:t>
            </w:r>
            <w:r w:rsidR="00E1316C" w:rsidRPr="00E1316C">
              <w:rPr>
                <w:rFonts w:eastAsia="Arial" w:cs="Arial"/>
                <w:szCs w:val="20"/>
              </w:rPr>
              <w:t>3,6</w:t>
            </w:r>
            <w:r w:rsidRPr="00E1316C">
              <w:rPr>
                <w:rFonts w:eastAsia="Arial" w:cs="Arial"/>
                <w:szCs w:val="20"/>
              </w:rPr>
              <w:br/>
              <w:t>Tester junior:</w:t>
            </w:r>
            <w:r w:rsidR="00E1316C">
              <w:rPr>
                <w:rFonts w:eastAsia="Arial" w:cs="Arial"/>
                <w:szCs w:val="20"/>
              </w:rPr>
              <w:t xml:space="preserve"> </w:t>
            </w:r>
            <w:r w:rsidR="00607313" w:rsidRPr="00E1316C">
              <w:rPr>
                <w:rFonts w:eastAsia="Arial" w:cs="Arial"/>
                <w:szCs w:val="20"/>
              </w:rPr>
              <w:t xml:space="preserve">9 </w:t>
            </w:r>
            <w:r w:rsidRPr="00E1316C">
              <w:rPr>
                <w:rFonts w:eastAsia="Arial" w:cs="Arial"/>
                <w:szCs w:val="20"/>
              </w:rPr>
              <w:br/>
              <w:t>Tester senior:</w:t>
            </w:r>
            <w:r w:rsidR="00E1316C">
              <w:rPr>
                <w:rFonts w:eastAsia="Arial" w:cs="Arial"/>
                <w:szCs w:val="20"/>
              </w:rPr>
              <w:t xml:space="preserve"> </w:t>
            </w:r>
            <w:r w:rsidR="00607313" w:rsidRPr="00E1316C">
              <w:rPr>
                <w:rFonts w:eastAsia="Arial" w:cs="Arial"/>
                <w:szCs w:val="20"/>
              </w:rPr>
              <w:t>10</w:t>
            </w:r>
            <w:r w:rsidRPr="00E1316C">
              <w:br/>
            </w:r>
            <w:r w:rsidRPr="00E1316C">
              <w:rPr>
                <w:rFonts w:eastAsia="Arial" w:cs="Arial"/>
                <w:szCs w:val="20"/>
              </w:rPr>
              <w:t>Bezpečnostní specialista:</w:t>
            </w:r>
            <w:r w:rsidR="00E1316C">
              <w:rPr>
                <w:rFonts w:eastAsia="Arial" w:cs="Arial"/>
                <w:szCs w:val="20"/>
              </w:rPr>
              <w:t xml:space="preserve"> </w:t>
            </w:r>
            <w:r w:rsidR="00E1316C" w:rsidRPr="00E1316C">
              <w:rPr>
                <w:rFonts w:eastAsia="Arial" w:cs="Arial"/>
                <w:szCs w:val="20"/>
              </w:rPr>
              <w:t>1</w:t>
            </w:r>
            <w:r w:rsidRPr="00E1316C">
              <w:br/>
            </w:r>
          </w:p>
        </w:tc>
      </w:tr>
      <w:tr w:rsidR="004D53BD" w14:paraId="6B2C056E" w14:textId="77777777" w:rsidTr="00D81365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6F9049DE" w14:textId="77777777" w:rsidR="004D53BD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0D6EB540" w14:textId="77777777" w:rsidR="004D53BD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4D53BD" w14:paraId="32BD5540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2D93B1C" w14:textId="77777777" w:rsidR="004D53BD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4D53BD" w14:paraId="66BBEF2C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1C4FB8EF" w14:textId="77777777" w:rsidR="002F2D46" w:rsidRDefault="002F2D46" w:rsidP="002F2D46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Kontaktní osoba </w:t>
            </w:r>
          </w:p>
          <w:p w14:paraId="397664D8" w14:textId="77777777" w:rsidR="002F2D46" w:rsidRPr="002F2D46" w:rsidRDefault="002F2D46" w:rsidP="002F2D46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t>Dodání IP adres (adresních rozsahů) testované infrastruktury;</w:t>
            </w:r>
          </w:p>
          <w:p w14:paraId="0E0778E8" w14:textId="77777777" w:rsidR="002F2D46" w:rsidRDefault="002F2D46" w:rsidP="002F2D46">
            <w:pPr>
              <w:pStyle w:val="ListBullet2"/>
              <w:numPr>
                <w:ilvl w:val="0"/>
                <w:numId w:val="0"/>
              </w:numPr>
            </w:pPr>
            <w:r>
              <w:t>Síťový prostup na testovanou infrastrukturu z VPN a/nebo z VMs;</w:t>
            </w:r>
          </w:p>
          <w:p w14:paraId="65361476" w14:textId="4FB605DE" w:rsidR="004D53BD" w:rsidRDefault="002F2D46" w:rsidP="002F2D46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Testovací účty v aplikaci</w:t>
            </w:r>
          </w:p>
        </w:tc>
      </w:tr>
      <w:tr w:rsidR="004D53BD" w14:paraId="0FFB2DB2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2D351EF" w14:textId="77777777" w:rsidR="004D53BD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4D53BD" w14:paraId="09CF5CFA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3214C069" w14:textId="77777777" w:rsidR="004D53BD" w:rsidRDefault="004D53BD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61263F34" w14:textId="77777777" w:rsidR="004D53BD" w:rsidRDefault="004D53BD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13539D89" w14:textId="77777777" w:rsidR="004D53BD" w:rsidRDefault="004D53BD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732E8BE1" w14:textId="77777777" w:rsidR="004D53BD" w:rsidRDefault="004D53BD" w:rsidP="004D53BD">
      <w:pPr>
        <w:spacing w:after="0" w:line="240" w:lineRule="auto"/>
      </w:pPr>
    </w:p>
    <w:p w14:paraId="5BB92542" w14:textId="77777777" w:rsidR="004D53BD" w:rsidRDefault="004D53BD" w:rsidP="004D53BD">
      <w:pPr>
        <w:pStyle w:val="RLProhlensmluvnchstran"/>
        <w:spacing w:line="280" w:lineRule="atLeast"/>
        <w:rPr>
          <w:rFonts w:cs="Arial"/>
          <w:caps/>
        </w:rPr>
      </w:pPr>
    </w:p>
    <w:p w14:paraId="68D72BD1" w14:textId="77777777" w:rsidR="004D53BD" w:rsidRDefault="004D53BD" w:rsidP="004D53BD">
      <w:pPr>
        <w:pStyle w:val="RLProhlensmluvnchstran"/>
        <w:spacing w:line="280" w:lineRule="atLeast"/>
        <w:rPr>
          <w:rFonts w:cs="Arial"/>
          <w:caps/>
        </w:rPr>
      </w:pPr>
    </w:p>
    <w:p w14:paraId="21B8DEC6" w14:textId="77777777" w:rsidR="004D53BD" w:rsidRDefault="004D53BD" w:rsidP="004D53BD">
      <w:pPr>
        <w:pStyle w:val="RLProhlensmluvnchstran"/>
        <w:spacing w:line="280" w:lineRule="atLeast"/>
        <w:rPr>
          <w:rFonts w:cs="Arial"/>
          <w:caps/>
        </w:rPr>
      </w:pPr>
    </w:p>
    <w:p w14:paraId="4C471058" w14:textId="77777777" w:rsidR="004D53BD" w:rsidRDefault="004D53BD" w:rsidP="004D53BD">
      <w:pPr>
        <w:pStyle w:val="RLProhlensmluvnchstran"/>
        <w:spacing w:line="280" w:lineRule="atLeast"/>
        <w:rPr>
          <w:rFonts w:cs="Arial"/>
          <w:caps/>
        </w:rPr>
      </w:pPr>
    </w:p>
    <w:p w14:paraId="5D4AE592" w14:textId="77777777" w:rsidR="004D53BD" w:rsidRDefault="004D53BD" w:rsidP="004D53BD">
      <w:pPr>
        <w:pStyle w:val="RLProhlensmluvnchstran"/>
        <w:spacing w:line="280" w:lineRule="atLeast"/>
        <w:rPr>
          <w:rFonts w:cs="Arial"/>
          <w:caps/>
        </w:rPr>
      </w:pPr>
    </w:p>
    <w:p w14:paraId="1D55F792" w14:textId="77777777" w:rsidR="004D53BD" w:rsidRDefault="004D53BD" w:rsidP="004D53BD">
      <w:pPr>
        <w:pStyle w:val="RLProhlensmluvnchstran"/>
        <w:spacing w:line="280" w:lineRule="atLeast"/>
        <w:rPr>
          <w:rFonts w:cs="Arial"/>
          <w:caps/>
        </w:rPr>
      </w:pPr>
    </w:p>
    <w:p w14:paraId="0607543D" w14:textId="77777777" w:rsidR="004D53BD" w:rsidRDefault="004D53BD" w:rsidP="004D53BD">
      <w:pPr>
        <w:pStyle w:val="RLProhlensmluvnchstran"/>
        <w:spacing w:line="280" w:lineRule="atLeast"/>
        <w:rPr>
          <w:rFonts w:cs="Arial"/>
          <w:caps/>
        </w:rPr>
      </w:pPr>
    </w:p>
    <w:p w14:paraId="6237647A" w14:textId="77777777" w:rsidR="004D53BD" w:rsidRDefault="004D53BD" w:rsidP="004D53BD">
      <w:pPr>
        <w:pStyle w:val="RLProhlensmluvnchstran"/>
        <w:spacing w:line="280" w:lineRule="atLeast"/>
        <w:rPr>
          <w:rFonts w:cs="Arial"/>
          <w:caps/>
        </w:rPr>
      </w:pPr>
    </w:p>
    <w:p w14:paraId="02167EA1" w14:textId="77777777" w:rsidR="004D53BD" w:rsidRDefault="004D53BD" w:rsidP="004D53BD">
      <w:pPr>
        <w:pStyle w:val="RLProhlensmluvnchstran"/>
        <w:spacing w:line="280" w:lineRule="atLeast"/>
        <w:rPr>
          <w:rFonts w:cs="Arial"/>
          <w:caps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4D53BD" w14:paraId="0046CE2B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404A5F4" w14:textId="77777777" w:rsidR="004D53BD" w:rsidRDefault="004D53BD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315F55B7" w14:textId="770C800C" w:rsidR="004D53BD" w:rsidRDefault="004D53BD" w:rsidP="00D81365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>25/</w:t>
            </w:r>
            <w:r>
              <w:rPr>
                <w:rFonts w:eastAsia="Arial" w:cs="Arial"/>
              </w:rPr>
              <w:t>8</w:t>
            </w:r>
            <w:r w:rsidR="00016E78">
              <w:rPr>
                <w:rFonts w:eastAsia="Arial" w:cs="Arial"/>
              </w:rPr>
              <w:t>3</w:t>
            </w:r>
            <w:r w:rsidR="00694484">
              <w:rPr>
                <w:rFonts w:eastAsia="Arial" w:cs="Arial"/>
              </w:rPr>
              <w:t>2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31681051" w14:textId="3C9E7D31" w:rsidR="004D53BD" w:rsidRDefault="004D53BD" w:rsidP="00D81365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>T03 Zátěžové testování</w:t>
            </w:r>
            <w:r>
              <w:rPr>
                <w:rFonts w:eastAsia="Arial" w:cs="Arial"/>
              </w:rPr>
              <w:t xml:space="preserve"> </w:t>
            </w:r>
            <w:r w:rsidR="0095212F">
              <w:rPr>
                <w:rFonts w:eastAsia="Arial" w:cs="Arial"/>
              </w:rPr>
              <w:t>–</w:t>
            </w:r>
            <w:r>
              <w:rPr>
                <w:rFonts w:eastAsia="Arial" w:cs="Arial"/>
              </w:rPr>
              <w:t xml:space="preserve"> </w:t>
            </w:r>
            <w:r w:rsidR="0095212F">
              <w:rPr>
                <w:rFonts w:eastAsia="Arial" w:cs="Arial"/>
              </w:rPr>
              <w:t>IS ESF</w:t>
            </w:r>
          </w:p>
        </w:tc>
      </w:tr>
      <w:tr w:rsidR="004D53BD" w14:paraId="77FFE1F3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75FF9D3" w14:textId="77777777" w:rsidR="004D53BD" w:rsidRDefault="004D53BD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4D53BD" w14:paraId="52EA3ECF" w14:textId="77777777" w:rsidTr="00D81365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2E8C2EC0" w14:textId="77777777" w:rsidR="004D53BD" w:rsidRDefault="004D53BD" w:rsidP="00D81365">
            <w:pPr>
              <w:spacing w:after="0" w:line="280" w:lineRule="atLeast"/>
              <w:jc w:val="center"/>
              <w:rPr>
                <w:rFonts w:eastAsia="Arial" w:cs="Arial"/>
              </w:rPr>
            </w:pPr>
            <w:r>
              <w:br/>
            </w:r>
            <w:r w:rsidRPr="7CA3815C">
              <w:rPr>
                <w:rFonts w:eastAsia="Arial" w:cs="Arial"/>
                <w:b/>
                <w:bCs/>
              </w:rPr>
              <w:t>T03 Zátěžové testování</w:t>
            </w:r>
            <w:r>
              <w:br/>
            </w:r>
          </w:p>
        </w:tc>
      </w:tr>
      <w:tr w:rsidR="004D53BD" w14:paraId="4C0D7CAC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F787AD7" w14:textId="77777777" w:rsidR="004D53BD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4D53BD" w14:paraId="61770FAB" w14:textId="77777777" w:rsidTr="00D81365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3C74A1FC" w14:textId="771E5B0A" w:rsidR="004D53BD" w:rsidRDefault="004D53BD" w:rsidP="00D81365">
            <w:pPr>
              <w:spacing w:before="120" w:line="240" w:lineRule="auto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>Zátěžové testování</w:t>
            </w:r>
            <w:r w:rsidR="0095212F">
              <w:rPr>
                <w:rFonts w:eastAsia="Arial" w:cs="Arial"/>
              </w:rPr>
              <w:t xml:space="preserve"> informačního</w:t>
            </w:r>
            <w:r w:rsidRPr="7CA3815C">
              <w:rPr>
                <w:rFonts w:eastAsia="Arial" w:cs="Arial"/>
              </w:rPr>
              <w:t xml:space="preserve"> </w:t>
            </w:r>
            <w:r>
              <w:rPr>
                <w:rFonts w:eastAsia="Arial" w:cs="Arial"/>
              </w:rPr>
              <w:t xml:space="preserve">systému </w:t>
            </w:r>
            <w:r w:rsidR="0095212F">
              <w:rPr>
                <w:rFonts w:eastAsia="Arial" w:cs="Arial"/>
              </w:rPr>
              <w:t>ESF</w:t>
            </w:r>
            <w:r>
              <w:rPr>
                <w:rFonts w:eastAsia="Arial" w:cs="Arial"/>
              </w:rPr>
              <w:t xml:space="preserve">. </w:t>
            </w:r>
          </w:p>
        </w:tc>
      </w:tr>
      <w:tr w:rsidR="004D53BD" w14:paraId="312AB70A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FA10C22" w14:textId="77777777" w:rsidR="004D53BD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505B353D" w14:textId="29EC4571" w:rsidR="004D53BD" w:rsidRDefault="007D3B99" w:rsidP="00D81365">
            <w:pPr>
              <w:spacing w:after="0"/>
              <w:jc w:val="center"/>
              <w:rPr>
                <w:rFonts w:eastAsia="Arial" w:cs="Arial"/>
              </w:rPr>
            </w:pPr>
            <w:r>
              <w:rPr>
                <w:rFonts w:eastAsia="Arial" w:cs="Arial"/>
              </w:rPr>
              <w:t>2</w:t>
            </w:r>
            <w:r w:rsidR="004D53BD">
              <w:rPr>
                <w:rFonts w:eastAsia="Arial" w:cs="Arial"/>
              </w:rPr>
              <w:t>5.09.</w:t>
            </w:r>
            <w:r w:rsidR="004D53BD" w:rsidRPr="7CA3815C">
              <w:rPr>
                <w:rFonts w:eastAsia="Arial" w:cs="Arial"/>
              </w:rPr>
              <w:t>2025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6164A8A" w14:textId="77777777" w:rsidR="004D53BD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303660C2" w14:textId="00AC78AD" w:rsidR="004D53BD" w:rsidRDefault="00DC4AF8" w:rsidP="00D81365">
            <w:pPr>
              <w:spacing w:after="0" w:line="280" w:lineRule="atLeast"/>
              <w:rPr>
                <w:rFonts w:eastAsia="Arial" w:cs="Arial"/>
              </w:rPr>
            </w:pPr>
            <w:r>
              <w:rPr>
                <w:rFonts w:eastAsia="Arial" w:cs="Arial"/>
              </w:rPr>
              <w:t>31.12.2025</w:t>
            </w:r>
          </w:p>
        </w:tc>
      </w:tr>
      <w:tr w:rsidR="004D53BD" w14:paraId="45BC8799" w14:textId="77777777" w:rsidTr="00D81365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EBCB5D3" w14:textId="77777777" w:rsidR="004D53BD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38984C86" w14:textId="18A5F268" w:rsidR="0095212F" w:rsidRPr="000D56F1" w:rsidRDefault="004D53BD" w:rsidP="00D81365">
            <w:pPr>
              <w:pStyle w:val="RLTextlnkuslovan"/>
              <w:numPr>
                <w:ilvl w:val="0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</w:rPr>
            </w:pPr>
            <w:r w:rsidRPr="00E1316C">
              <w:rPr>
                <w:rFonts w:eastAsia="Arial" w:cs="Arial"/>
              </w:rPr>
              <w:t xml:space="preserve">Manažer testování: </w:t>
            </w:r>
            <w:r w:rsidR="008C3FEC">
              <w:rPr>
                <w:rFonts w:eastAsia="Arial" w:cs="Arial"/>
              </w:rPr>
              <w:t>0,9</w:t>
            </w:r>
            <w:r w:rsidRPr="00E1316C">
              <w:br/>
            </w:r>
            <w:r w:rsidRPr="00E1316C">
              <w:rPr>
                <w:rFonts w:eastAsia="Arial" w:cs="Arial"/>
              </w:rPr>
              <w:t xml:space="preserve">Tester senior: </w:t>
            </w:r>
            <w:r w:rsidR="00E1316C">
              <w:rPr>
                <w:rFonts w:eastAsia="Arial" w:cs="Arial"/>
              </w:rPr>
              <w:t>4</w:t>
            </w:r>
            <w:r w:rsidRPr="00E1316C">
              <w:br/>
            </w:r>
            <w:r w:rsidRPr="00E1316C">
              <w:rPr>
                <w:rFonts w:eastAsia="Arial" w:cs="Arial"/>
              </w:rPr>
              <w:t>Bezpečnostní architekt:</w:t>
            </w:r>
            <w:r w:rsidR="008C3FEC">
              <w:rPr>
                <w:rFonts w:eastAsia="Arial" w:cs="Arial"/>
              </w:rPr>
              <w:t xml:space="preserve"> 1</w:t>
            </w:r>
            <w:r w:rsidRPr="7CA3815C">
              <w:rPr>
                <w:rFonts w:eastAsia="Arial" w:cs="Arial"/>
              </w:rPr>
              <w:t xml:space="preserve"> </w:t>
            </w:r>
          </w:p>
        </w:tc>
      </w:tr>
      <w:tr w:rsidR="004D53BD" w14:paraId="6612A070" w14:textId="77777777" w:rsidTr="00D81365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6CAAC708" w14:textId="77777777" w:rsidR="004D53BD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6EA25E90" w14:textId="77777777" w:rsidR="004D53BD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4D53BD" w14:paraId="23036070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3A1D8B4" w14:textId="77777777" w:rsidR="004D53BD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4D53BD" w14:paraId="70902CC5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4E814946" w14:textId="77777777" w:rsidR="009C3A3C" w:rsidRPr="009C3A3C" w:rsidRDefault="009C3A3C" w:rsidP="009C3A3C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26563A">
              <w:rPr>
                <w:rFonts w:eastAsia="Arial" w:cs="Arial"/>
                <w:szCs w:val="20"/>
              </w:rPr>
              <w:t xml:space="preserve">Kontaktní osoba </w:t>
            </w:r>
            <w:r>
              <w:rPr>
                <w:rFonts w:eastAsia="Arial" w:cs="Arial"/>
                <w:szCs w:val="20"/>
              </w:rPr>
              <w:br/>
            </w:r>
            <w:r w:rsidRPr="00BC7BF1">
              <w:rPr>
                <w:rFonts w:ascii="Calibri" w:eastAsia="Calibri Light" w:hAnsi="Calibri" w:cs="Calibri"/>
                <w:noProof/>
                <w:sz w:val="22"/>
                <w:szCs w:val="28"/>
                <w:lang w:eastAsia="en-US"/>
              </w:rPr>
              <w:t>Síťový prostup na testované servery</w:t>
            </w:r>
            <w:r>
              <w:rPr>
                <w:rFonts w:ascii="Calibri" w:eastAsia="Calibri Light" w:hAnsi="Calibri" w:cs="Calibri"/>
                <w:noProof/>
                <w:sz w:val="22"/>
                <w:szCs w:val="28"/>
                <w:lang w:eastAsia="en-US"/>
              </w:rPr>
              <w:br/>
            </w:r>
            <w:r w:rsidRPr="009C3A3C">
              <w:rPr>
                <w:rFonts w:ascii="Calibri" w:eastAsia="Calibri Light" w:hAnsi="Calibri" w:cs="Calibri"/>
                <w:noProof/>
                <w:sz w:val="22"/>
                <w:szCs w:val="28"/>
                <w:lang w:eastAsia="en-US"/>
              </w:rPr>
              <w:t>Adresy serverů/služeb</w:t>
            </w:r>
          </w:p>
          <w:p w14:paraId="5F8E48EA" w14:textId="77777777" w:rsidR="004D53BD" w:rsidRDefault="004D53BD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</w:p>
        </w:tc>
      </w:tr>
      <w:tr w:rsidR="004D53BD" w14:paraId="6CEFAC6B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61273C1" w14:textId="77777777" w:rsidR="004D53BD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4D53BD" w14:paraId="268AB8AA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41B687FF" w14:textId="77777777" w:rsidR="004D53BD" w:rsidRDefault="004D53BD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128C16AF" w14:textId="77777777" w:rsidR="004D53BD" w:rsidRDefault="004D53BD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234EF145" w14:textId="77777777" w:rsidR="004D53BD" w:rsidRDefault="004D53BD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32DB0802" w14:textId="77777777" w:rsidR="004D53BD" w:rsidRDefault="004D53BD" w:rsidP="004D53BD">
      <w:pPr>
        <w:spacing w:after="0" w:line="240" w:lineRule="auto"/>
      </w:pPr>
    </w:p>
    <w:p w14:paraId="17CEFBB0" w14:textId="77777777" w:rsidR="004D53BD" w:rsidRDefault="004D53BD" w:rsidP="004D53BD">
      <w:pPr>
        <w:pStyle w:val="RLProhlensmluvnchstran"/>
        <w:spacing w:line="280" w:lineRule="atLeast"/>
        <w:rPr>
          <w:rFonts w:cs="Arial"/>
          <w:caps/>
        </w:rPr>
      </w:pPr>
    </w:p>
    <w:p w14:paraId="777F0FBC" w14:textId="77777777" w:rsidR="00D20674" w:rsidRDefault="00D20674" w:rsidP="004D53BD">
      <w:pPr>
        <w:pStyle w:val="RLProhlensmluvnchstran"/>
        <w:spacing w:line="280" w:lineRule="atLeast"/>
        <w:rPr>
          <w:rFonts w:cs="Arial"/>
          <w:caps/>
        </w:rPr>
      </w:pPr>
    </w:p>
    <w:p w14:paraId="67C05FD4" w14:textId="77777777" w:rsidR="00D20674" w:rsidRDefault="00D20674" w:rsidP="004D53BD">
      <w:pPr>
        <w:pStyle w:val="RLProhlensmluvnchstran"/>
        <w:spacing w:line="280" w:lineRule="atLeast"/>
        <w:rPr>
          <w:rFonts w:cs="Arial"/>
          <w:caps/>
        </w:rPr>
      </w:pPr>
    </w:p>
    <w:p w14:paraId="799CA25A" w14:textId="77777777" w:rsidR="00D20674" w:rsidRDefault="00D20674" w:rsidP="004D53BD">
      <w:pPr>
        <w:pStyle w:val="RLProhlensmluvnchstran"/>
        <w:spacing w:line="280" w:lineRule="atLeast"/>
        <w:rPr>
          <w:rFonts w:cs="Arial"/>
          <w:caps/>
        </w:rPr>
      </w:pPr>
    </w:p>
    <w:p w14:paraId="60CB5BB7" w14:textId="77777777" w:rsidR="00D20674" w:rsidRDefault="00D20674" w:rsidP="004D53BD">
      <w:pPr>
        <w:pStyle w:val="RLProhlensmluvnchstran"/>
        <w:spacing w:line="280" w:lineRule="atLeast"/>
        <w:rPr>
          <w:rFonts w:cs="Arial"/>
          <w:caps/>
        </w:rPr>
      </w:pPr>
    </w:p>
    <w:p w14:paraId="7C6D8023" w14:textId="77777777" w:rsidR="00D20674" w:rsidRDefault="00D20674" w:rsidP="004D53BD">
      <w:pPr>
        <w:pStyle w:val="RLProhlensmluvnchstran"/>
        <w:spacing w:line="280" w:lineRule="atLeast"/>
        <w:rPr>
          <w:rFonts w:cs="Arial"/>
          <w:caps/>
        </w:rPr>
      </w:pPr>
    </w:p>
    <w:p w14:paraId="2C6A728E" w14:textId="77777777" w:rsidR="00D20674" w:rsidRDefault="00D20674" w:rsidP="004D53BD">
      <w:pPr>
        <w:pStyle w:val="RLProhlensmluvnchstran"/>
        <w:spacing w:line="280" w:lineRule="atLeast"/>
        <w:rPr>
          <w:rFonts w:cs="Arial"/>
          <w:caps/>
        </w:rPr>
      </w:pPr>
    </w:p>
    <w:p w14:paraId="08DF2087" w14:textId="77777777" w:rsidR="00D20674" w:rsidRDefault="00D20674" w:rsidP="004D53BD">
      <w:pPr>
        <w:pStyle w:val="RLProhlensmluvnchstran"/>
        <w:spacing w:line="280" w:lineRule="atLeast"/>
        <w:rPr>
          <w:rFonts w:cs="Arial"/>
          <w:caps/>
        </w:rPr>
      </w:pPr>
    </w:p>
    <w:p w14:paraId="7A9A42EF" w14:textId="77777777" w:rsidR="004D53BD" w:rsidRDefault="004D53BD" w:rsidP="004D53BD">
      <w:pPr>
        <w:pStyle w:val="RLProhlensmluvnchstran"/>
        <w:spacing w:line="280" w:lineRule="atLeast"/>
        <w:rPr>
          <w:rFonts w:cs="Arial"/>
          <w:caps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163BC7" w14:paraId="57E97AB6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B06CD47" w14:textId="77777777" w:rsidR="00163BC7" w:rsidRDefault="00163BC7" w:rsidP="00163BC7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1EFDD96A" w14:textId="7688C27E" w:rsidR="00163BC7" w:rsidRDefault="00163BC7" w:rsidP="00163BC7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5/833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0B8A68F7" w14:textId="29F1C8B1" w:rsidR="00163BC7" w:rsidRDefault="00163BC7" w:rsidP="00163BC7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T02 Penetrační testování – </w:t>
            </w:r>
            <w:r>
              <w:rPr>
                <w:rFonts w:eastAsia="Arial" w:cs="Arial"/>
              </w:rPr>
              <w:t>e-portál ČSSZ</w:t>
            </w:r>
          </w:p>
        </w:tc>
      </w:tr>
      <w:tr w:rsidR="004D53BD" w14:paraId="581DBD0C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3156DB0" w14:textId="77777777" w:rsidR="004D53BD" w:rsidRDefault="004D53BD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4D53BD" w14:paraId="439101D4" w14:textId="77777777" w:rsidTr="00D81365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07EA5379" w14:textId="6D773F57" w:rsidR="004D53BD" w:rsidRDefault="004D53BD" w:rsidP="00D81365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>
              <w:rPr>
                <w:rFonts w:eastAsia="Arial" w:cs="Arial"/>
                <w:b/>
                <w:bCs/>
                <w:szCs w:val="20"/>
              </w:rPr>
              <w:t>0</w:t>
            </w:r>
            <w:r w:rsidR="00163BC7">
              <w:rPr>
                <w:rFonts w:eastAsia="Arial" w:cs="Arial"/>
                <w:b/>
                <w:bCs/>
                <w:szCs w:val="20"/>
              </w:rPr>
              <w:t>2</w:t>
            </w:r>
            <w:r>
              <w:rPr>
                <w:rFonts w:eastAsia="Arial" w:cs="Arial"/>
                <w:b/>
                <w:bCs/>
                <w:szCs w:val="20"/>
              </w:rPr>
              <w:t xml:space="preserve"> </w:t>
            </w:r>
            <w:r w:rsidR="00163BC7">
              <w:rPr>
                <w:rFonts w:eastAsia="Arial" w:cs="Arial"/>
                <w:b/>
                <w:bCs/>
                <w:szCs w:val="20"/>
              </w:rPr>
              <w:t>Penetrační t</w:t>
            </w:r>
            <w:r>
              <w:rPr>
                <w:rFonts w:eastAsia="Arial" w:cs="Arial"/>
                <w:b/>
                <w:bCs/>
                <w:szCs w:val="20"/>
              </w:rPr>
              <w:t>estování</w:t>
            </w:r>
            <w:r>
              <w:br/>
            </w:r>
          </w:p>
        </w:tc>
      </w:tr>
      <w:tr w:rsidR="004D53BD" w14:paraId="72A77B27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CFFF6B0" w14:textId="77777777" w:rsidR="004D53BD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163BC7" w14:paraId="29DFA0E3" w14:textId="77777777" w:rsidTr="00D81365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1E2C705F" w14:textId="658A188F" w:rsidR="00163BC7" w:rsidRDefault="00163BC7" w:rsidP="00163BC7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Penetrační testování </w:t>
            </w:r>
            <w:r>
              <w:rPr>
                <w:rFonts w:eastAsia="Arial" w:cs="Arial"/>
              </w:rPr>
              <w:t>e-portálU ČSSZ</w:t>
            </w:r>
            <w:r>
              <w:rPr>
                <w:rFonts w:eastAsia="Arial" w:cs="Arial"/>
                <w:szCs w:val="20"/>
              </w:rPr>
              <w:t xml:space="preserve"> - infrastruktura</w:t>
            </w:r>
          </w:p>
        </w:tc>
      </w:tr>
      <w:tr w:rsidR="004D53BD" w14:paraId="3E147967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32BFD09" w14:textId="77777777" w:rsidR="004D53BD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4996EA35" w14:textId="6830CDE6" w:rsidR="004D53BD" w:rsidRPr="00E971BD" w:rsidRDefault="007D3B99" w:rsidP="00D81365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2</w:t>
            </w:r>
            <w:r w:rsidR="004D53BD">
              <w:rPr>
                <w:rFonts w:eastAsia="Arial" w:cs="Arial"/>
              </w:rPr>
              <w:t>5.09.</w:t>
            </w:r>
            <w:r w:rsidR="004D53BD" w:rsidRPr="7CA3815C">
              <w:rPr>
                <w:rFonts w:eastAsia="Arial" w:cs="Arial"/>
              </w:rPr>
              <w:t>2025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DA3C5FA" w14:textId="77777777" w:rsidR="004D53BD" w:rsidRPr="00E971BD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4EEEE6AE" w14:textId="169908B3" w:rsidR="004D53BD" w:rsidRPr="00E971BD" w:rsidRDefault="00DC4AF8" w:rsidP="00D81365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1.12.2025</w:t>
            </w:r>
          </w:p>
        </w:tc>
      </w:tr>
      <w:tr w:rsidR="004D53BD" w14:paraId="4BDDE665" w14:textId="77777777" w:rsidTr="00D81365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282363E" w14:textId="77777777" w:rsidR="004D53BD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4867A97C" w14:textId="18C36C37" w:rsidR="004D53BD" w:rsidRPr="00E154CA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0E4433D">
              <w:rPr>
                <w:rFonts w:eastAsia="Arial" w:cs="Arial"/>
                <w:szCs w:val="20"/>
              </w:rPr>
              <w:t xml:space="preserve">Manažer testování: </w:t>
            </w:r>
            <w:r w:rsidR="00E4433D" w:rsidRPr="00E4433D">
              <w:rPr>
                <w:rFonts w:eastAsia="Arial" w:cs="Arial"/>
                <w:szCs w:val="20"/>
              </w:rPr>
              <w:t>4,3</w:t>
            </w:r>
            <w:r w:rsidRPr="00E4433D">
              <w:rPr>
                <w:rFonts w:eastAsia="Arial" w:cs="Arial"/>
                <w:szCs w:val="20"/>
              </w:rPr>
              <w:br/>
              <w:t>Tester senior:</w:t>
            </w:r>
            <w:r w:rsidR="00E4433D" w:rsidRPr="00E4433D">
              <w:rPr>
                <w:rFonts w:eastAsia="Arial" w:cs="Arial"/>
                <w:szCs w:val="20"/>
              </w:rPr>
              <w:t xml:space="preserve"> 11</w:t>
            </w:r>
            <w:r w:rsidRPr="00E4433D">
              <w:rPr>
                <w:rFonts w:eastAsia="Arial" w:cs="Arial"/>
                <w:szCs w:val="20"/>
              </w:rPr>
              <w:t xml:space="preserve"> </w:t>
            </w:r>
            <w:r w:rsidRPr="00E4433D">
              <w:rPr>
                <w:rFonts w:eastAsia="Arial" w:cs="Arial"/>
                <w:szCs w:val="20"/>
              </w:rPr>
              <w:br/>
              <w:t xml:space="preserve">Tester junior: </w:t>
            </w:r>
            <w:r w:rsidR="00E4433D" w:rsidRPr="00E4433D">
              <w:rPr>
                <w:rFonts w:eastAsia="Arial" w:cs="Arial"/>
                <w:szCs w:val="20"/>
              </w:rPr>
              <w:t>11</w:t>
            </w:r>
            <w:r w:rsidRPr="00E4433D">
              <w:rPr>
                <w:rFonts w:eastAsia="Arial" w:cs="Arial"/>
                <w:szCs w:val="20"/>
              </w:rPr>
              <w:br/>
              <w:t xml:space="preserve">Bezpečnostní specialista: </w:t>
            </w:r>
            <w:r w:rsidR="00E4433D" w:rsidRPr="00E4433D">
              <w:rPr>
                <w:rFonts w:eastAsia="Arial" w:cs="Arial"/>
                <w:szCs w:val="20"/>
              </w:rPr>
              <w:t>2</w:t>
            </w:r>
          </w:p>
        </w:tc>
      </w:tr>
      <w:tr w:rsidR="004D53BD" w14:paraId="15C6191F" w14:textId="77777777" w:rsidTr="00D81365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1ADC7D32" w14:textId="77777777" w:rsidR="004D53BD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17BBAC1A" w14:textId="77777777" w:rsidR="004D53BD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4D53BD" w14:paraId="0348600D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BBE6C29" w14:textId="77777777" w:rsidR="004D53BD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4D53BD" w14:paraId="1F0F486F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6ADB470F" w14:textId="77777777" w:rsidR="002F2D46" w:rsidRDefault="002F2D46" w:rsidP="002F2D46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Kontaktní osoba </w:t>
            </w:r>
          </w:p>
          <w:p w14:paraId="7941F5D1" w14:textId="77777777" w:rsidR="002F2D46" w:rsidRPr="002F2D46" w:rsidRDefault="002F2D46" w:rsidP="002F2D46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t>Dodání IP adres (adresních rozsahů) testované infrastruktury;</w:t>
            </w:r>
          </w:p>
          <w:p w14:paraId="72805E5D" w14:textId="77777777" w:rsidR="002F2D46" w:rsidRDefault="002F2D46" w:rsidP="002F2D46">
            <w:pPr>
              <w:pStyle w:val="ListBullet2"/>
              <w:numPr>
                <w:ilvl w:val="0"/>
                <w:numId w:val="0"/>
              </w:numPr>
            </w:pPr>
            <w:r>
              <w:t>Síťový prostup na testovanou infrastrukturu z VPN a/nebo z VMs;</w:t>
            </w:r>
          </w:p>
          <w:p w14:paraId="6627C722" w14:textId="41B11756" w:rsidR="004D53BD" w:rsidRDefault="002F2D46" w:rsidP="002F2D46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Testovací účty v aplikaci</w:t>
            </w:r>
          </w:p>
        </w:tc>
      </w:tr>
      <w:tr w:rsidR="004D53BD" w14:paraId="32C9D0F2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85A7F13" w14:textId="77777777" w:rsidR="004D53BD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4D53BD" w14:paraId="0AA56934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0361B3FA" w14:textId="77777777" w:rsidR="004D53BD" w:rsidRDefault="004D53BD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56422C0D" w14:textId="77777777" w:rsidR="004D53BD" w:rsidRDefault="004D53BD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43A0CB56" w14:textId="77777777" w:rsidR="004D53BD" w:rsidRDefault="004D53BD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06C1A3E5" w14:textId="77777777" w:rsidR="004D53BD" w:rsidRDefault="004D53BD" w:rsidP="004D53BD">
      <w:pPr>
        <w:spacing w:after="0" w:line="240" w:lineRule="auto"/>
      </w:pPr>
    </w:p>
    <w:p w14:paraId="4DB93DEA" w14:textId="77777777" w:rsidR="004D53BD" w:rsidRDefault="004D53BD" w:rsidP="004D53BD">
      <w:pPr>
        <w:spacing w:after="0" w:line="240" w:lineRule="auto"/>
      </w:pPr>
    </w:p>
    <w:p w14:paraId="56891CE9" w14:textId="77777777" w:rsidR="004D53BD" w:rsidRDefault="004D53BD" w:rsidP="004D53BD">
      <w:pPr>
        <w:spacing w:after="0" w:line="240" w:lineRule="auto"/>
      </w:pPr>
    </w:p>
    <w:p w14:paraId="65270DDA" w14:textId="77777777" w:rsidR="004D53BD" w:rsidRDefault="004D53BD" w:rsidP="004D53BD">
      <w:pPr>
        <w:pStyle w:val="RLProhlensmluvnchstran"/>
        <w:spacing w:line="280" w:lineRule="atLeast"/>
        <w:rPr>
          <w:rFonts w:cs="Arial"/>
          <w:caps/>
        </w:rPr>
      </w:pPr>
    </w:p>
    <w:p w14:paraId="264B6406" w14:textId="77777777" w:rsidR="004D53BD" w:rsidRDefault="004D53BD" w:rsidP="004D53BD">
      <w:pPr>
        <w:pStyle w:val="RLProhlensmluvnchstran"/>
        <w:spacing w:line="280" w:lineRule="atLeast"/>
        <w:rPr>
          <w:rFonts w:cs="Arial"/>
          <w:caps/>
        </w:rPr>
      </w:pPr>
    </w:p>
    <w:p w14:paraId="35490F60" w14:textId="77777777" w:rsidR="004D53BD" w:rsidRDefault="004D53BD" w:rsidP="004D53BD">
      <w:pPr>
        <w:pStyle w:val="RLProhlensmluvnchstran"/>
        <w:spacing w:line="280" w:lineRule="atLeast"/>
        <w:rPr>
          <w:rFonts w:cs="Arial"/>
          <w:caps/>
        </w:rPr>
      </w:pPr>
    </w:p>
    <w:p w14:paraId="4EDF9D82" w14:textId="77777777" w:rsidR="004D53BD" w:rsidRDefault="004D53BD" w:rsidP="004D53BD">
      <w:pPr>
        <w:pStyle w:val="RLProhlensmluvnchstran"/>
        <w:spacing w:line="280" w:lineRule="atLeast"/>
        <w:rPr>
          <w:rFonts w:cs="Arial"/>
          <w:caps/>
        </w:rPr>
      </w:pPr>
    </w:p>
    <w:p w14:paraId="73AA5093" w14:textId="77777777" w:rsidR="004D53BD" w:rsidRDefault="004D53BD" w:rsidP="004D53BD">
      <w:pPr>
        <w:pStyle w:val="RLProhlensmluvnchstran"/>
        <w:spacing w:line="280" w:lineRule="atLeast"/>
        <w:rPr>
          <w:rFonts w:cs="Arial"/>
          <w:caps/>
        </w:rPr>
      </w:pPr>
    </w:p>
    <w:p w14:paraId="67E21B20" w14:textId="77777777" w:rsidR="004D53BD" w:rsidRDefault="004D53BD" w:rsidP="004D53BD">
      <w:pPr>
        <w:pStyle w:val="RLProhlensmluvnchstran"/>
        <w:spacing w:line="280" w:lineRule="atLeast"/>
        <w:rPr>
          <w:rFonts w:cs="Arial"/>
          <w:caps/>
        </w:rPr>
      </w:pPr>
    </w:p>
    <w:p w14:paraId="6837810D" w14:textId="77777777" w:rsidR="004D53BD" w:rsidRDefault="004D53BD" w:rsidP="004D53BD">
      <w:pPr>
        <w:pStyle w:val="RLProhlensmluvnchstran"/>
        <w:spacing w:line="280" w:lineRule="atLeast"/>
        <w:rPr>
          <w:rFonts w:cs="Arial"/>
          <w:caps/>
        </w:rPr>
      </w:pPr>
    </w:p>
    <w:p w14:paraId="345EB52D" w14:textId="77777777" w:rsidR="004D53BD" w:rsidRDefault="004D53BD" w:rsidP="004D53BD">
      <w:pPr>
        <w:spacing w:after="0" w:line="240" w:lineRule="auto"/>
      </w:pPr>
    </w:p>
    <w:p w14:paraId="305956F1" w14:textId="77777777" w:rsidR="004D53BD" w:rsidRDefault="004D53BD" w:rsidP="004D53BD">
      <w:pPr>
        <w:spacing w:after="0" w:line="240" w:lineRule="auto"/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4D53BD" w14:paraId="7E7D5949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1639AD7" w14:textId="77777777" w:rsidR="004D53BD" w:rsidRDefault="004D53BD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75381387" w14:textId="34C1A7B8" w:rsidR="004D53BD" w:rsidRDefault="004D53BD" w:rsidP="00D81365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25/8</w:t>
            </w:r>
            <w:r w:rsidR="00E765C9">
              <w:rPr>
                <w:rFonts w:eastAsia="Arial" w:cs="Arial"/>
                <w:szCs w:val="20"/>
              </w:rPr>
              <w:t>3</w:t>
            </w:r>
            <w:r w:rsidR="00694484">
              <w:rPr>
                <w:rFonts w:eastAsia="Arial" w:cs="Arial"/>
                <w:szCs w:val="20"/>
              </w:rPr>
              <w:t>4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035211B1" w14:textId="5F4CCABE" w:rsidR="004D53BD" w:rsidRDefault="004D53BD" w:rsidP="00D81365">
            <w:pPr>
              <w:spacing w:before="120" w:line="240" w:lineRule="auto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T0</w:t>
            </w:r>
            <w:r w:rsidR="00EA53E6">
              <w:rPr>
                <w:rFonts w:eastAsia="Arial" w:cs="Arial"/>
                <w:szCs w:val="20"/>
              </w:rPr>
              <w:t>5</w:t>
            </w:r>
            <w:r>
              <w:rPr>
                <w:rFonts w:eastAsia="Arial" w:cs="Arial"/>
                <w:szCs w:val="20"/>
              </w:rPr>
              <w:t xml:space="preserve"> </w:t>
            </w:r>
            <w:r w:rsidR="00EA53E6">
              <w:rPr>
                <w:rFonts w:eastAsia="Arial" w:cs="Arial"/>
                <w:szCs w:val="20"/>
              </w:rPr>
              <w:t>T</w:t>
            </w:r>
            <w:r>
              <w:rPr>
                <w:rFonts w:eastAsia="Arial" w:cs="Arial"/>
                <w:szCs w:val="20"/>
              </w:rPr>
              <w:t xml:space="preserve">estování </w:t>
            </w:r>
            <w:r w:rsidR="00EA53E6">
              <w:rPr>
                <w:rFonts w:eastAsia="Arial" w:cs="Arial"/>
                <w:szCs w:val="20"/>
              </w:rPr>
              <w:t>bezpečnosti integrace</w:t>
            </w:r>
            <w:r>
              <w:rPr>
                <w:rFonts w:eastAsia="Arial" w:cs="Arial"/>
                <w:szCs w:val="20"/>
              </w:rPr>
              <w:t xml:space="preserve">– </w:t>
            </w:r>
            <w:r w:rsidR="00E765C9">
              <w:rPr>
                <w:rFonts w:eastAsia="Arial" w:cs="Arial"/>
              </w:rPr>
              <w:t>e-</w:t>
            </w:r>
            <w:r w:rsidR="00EA53E6">
              <w:rPr>
                <w:rFonts w:eastAsia="Arial" w:cs="Arial"/>
              </w:rPr>
              <w:t>podání</w:t>
            </w:r>
            <w:r w:rsidR="00E765C9">
              <w:rPr>
                <w:rFonts w:eastAsia="Arial" w:cs="Arial"/>
              </w:rPr>
              <w:t xml:space="preserve"> ČSSZ</w:t>
            </w:r>
          </w:p>
        </w:tc>
      </w:tr>
      <w:tr w:rsidR="004D53BD" w14:paraId="4321CCE1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9D7493F" w14:textId="77777777" w:rsidR="004D53BD" w:rsidRDefault="004D53BD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4D53BD" w14:paraId="410F4011" w14:textId="77777777" w:rsidTr="00D81365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02BDA929" w14:textId="618AB153" w:rsidR="004D53BD" w:rsidRDefault="004D53BD" w:rsidP="00D81365">
            <w:pPr>
              <w:spacing w:after="0" w:line="280" w:lineRule="atLeast"/>
              <w:jc w:val="center"/>
              <w:rPr>
                <w:rFonts w:eastAsia="Arial" w:cs="Arial"/>
                <w:szCs w:val="20"/>
              </w:rPr>
            </w:pPr>
            <w:r>
              <w:br/>
            </w:r>
            <w:r w:rsidRPr="0026563A">
              <w:rPr>
                <w:rFonts w:eastAsia="Arial" w:cs="Arial"/>
                <w:b/>
                <w:bCs/>
                <w:szCs w:val="20"/>
              </w:rPr>
              <w:t>T</w:t>
            </w:r>
            <w:r>
              <w:rPr>
                <w:rFonts w:eastAsia="Arial" w:cs="Arial"/>
                <w:b/>
                <w:bCs/>
                <w:szCs w:val="20"/>
              </w:rPr>
              <w:t>0</w:t>
            </w:r>
            <w:r w:rsidR="00EA53E6">
              <w:rPr>
                <w:rFonts w:eastAsia="Arial" w:cs="Arial"/>
                <w:b/>
                <w:bCs/>
                <w:szCs w:val="20"/>
              </w:rPr>
              <w:t>5 Testování bezpečnosti integrace</w:t>
            </w:r>
            <w:r>
              <w:br/>
            </w:r>
          </w:p>
        </w:tc>
      </w:tr>
      <w:tr w:rsidR="004D53BD" w14:paraId="51E2DA88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119B289" w14:textId="77777777" w:rsidR="004D53BD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4D53BD" w14:paraId="4FE5F370" w14:textId="77777777" w:rsidTr="00D81365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06E6660F" w14:textId="479D05C6" w:rsidR="004D53BD" w:rsidRDefault="003C3872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Testování bezpečnosti integrací e-podání ČSSZ</w:t>
            </w:r>
          </w:p>
        </w:tc>
      </w:tr>
      <w:tr w:rsidR="004D53BD" w14:paraId="2427D142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3B8ED0C" w14:textId="77777777" w:rsidR="004D53BD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286ACBA3" w14:textId="3357E631" w:rsidR="004D53BD" w:rsidRPr="00E971BD" w:rsidRDefault="007D3B99" w:rsidP="00D81365">
            <w:pPr>
              <w:spacing w:after="0"/>
              <w:jc w:val="center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2</w:t>
            </w:r>
            <w:r w:rsidR="004D53BD">
              <w:rPr>
                <w:rFonts w:eastAsia="Arial" w:cs="Arial"/>
              </w:rPr>
              <w:t>5.09.</w:t>
            </w:r>
            <w:r w:rsidR="004D53BD" w:rsidRPr="7CA3815C">
              <w:rPr>
                <w:rFonts w:eastAsia="Arial" w:cs="Arial"/>
              </w:rPr>
              <w:t>2025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41303BC" w14:textId="77777777" w:rsidR="004D53BD" w:rsidRPr="00E971BD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0882FCC5" w14:textId="0B23B1DC" w:rsidR="004D53BD" w:rsidRPr="00E971BD" w:rsidRDefault="00DC4AF8" w:rsidP="00D81365">
            <w:pPr>
              <w:spacing w:after="0" w:line="280" w:lineRule="atLeast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</w:rPr>
              <w:t>31.12.2025</w:t>
            </w:r>
          </w:p>
        </w:tc>
      </w:tr>
      <w:tr w:rsidR="004D53BD" w14:paraId="228CBDDE" w14:textId="77777777" w:rsidTr="00D81365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6939397" w14:textId="77777777" w:rsidR="004D53BD" w:rsidRPr="00571297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b/>
                <w:bCs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0691CDB1" w14:textId="07B87000" w:rsidR="004D53BD" w:rsidRPr="002F5509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szCs w:val="20"/>
              </w:rPr>
            </w:pPr>
            <w:r w:rsidRPr="00C03997">
              <w:rPr>
                <w:rFonts w:eastAsia="Arial" w:cs="Arial"/>
                <w:szCs w:val="20"/>
              </w:rPr>
              <w:t>Manažer testování:</w:t>
            </w:r>
            <w:r w:rsidR="00C03997">
              <w:rPr>
                <w:rFonts w:eastAsia="Arial" w:cs="Arial"/>
                <w:szCs w:val="20"/>
              </w:rPr>
              <w:t xml:space="preserve"> </w:t>
            </w:r>
            <w:r w:rsidR="00C03997" w:rsidRPr="00C03997">
              <w:rPr>
                <w:rFonts w:eastAsia="Arial" w:cs="Arial"/>
                <w:szCs w:val="20"/>
              </w:rPr>
              <w:t>2,1</w:t>
            </w:r>
            <w:r w:rsidRPr="00C03997">
              <w:rPr>
                <w:rFonts w:eastAsia="Arial" w:cs="Arial"/>
                <w:szCs w:val="20"/>
              </w:rPr>
              <w:br/>
              <w:t xml:space="preserve">Tester junior: </w:t>
            </w:r>
            <w:r w:rsidR="00E94071" w:rsidRPr="00C03997">
              <w:rPr>
                <w:rFonts w:eastAsia="Arial" w:cs="Arial"/>
                <w:szCs w:val="20"/>
              </w:rPr>
              <w:t>5</w:t>
            </w:r>
            <w:r w:rsidRPr="00C03997">
              <w:rPr>
                <w:rFonts w:eastAsia="Arial" w:cs="Arial"/>
                <w:szCs w:val="20"/>
              </w:rPr>
              <w:br/>
              <w:t>Tester senior:</w:t>
            </w:r>
            <w:r w:rsidR="00C03997" w:rsidRPr="00C03997">
              <w:rPr>
                <w:rFonts w:eastAsia="Arial" w:cs="Arial"/>
                <w:szCs w:val="20"/>
              </w:rPr>
              <w:t xml:space="preserve"> </w:t>
            </w:r>
            <w:r w:rsidR="00E94071" w:rsidRPr="00C03997">
              <w:rPr>
                <w:rFonts w:eastAsia="Arial" w:cs="Arial"/>
                <w:szCs w:val="20"/>
              </w:rPr>
              <w:t>6</w:t>
            </w:r>
            <w:r w:rsidRPr="00C03997">
              <w:br/>
            </w:r>
            <w:r w:rsidRPr="00C03997">
              <w:rPr>
                <w:rFonts w:eastAsia="Arial" w:cs="Arial"/>
                <w:szCs w:val="20"/>
              </w:rPr>
              <w:t xml:space="preserve">Bezpečnostní specialista: </w:t>
            </w:r>
            <w:r w:rsidR="00C03997" w:rsidRPr="00C03997">
              <w:rPr>
                <w:rFonts w:eastAsia="Arial" w:cs="Arial"/>
                <w:szCs w:val="20"/>
              </w:rPr>
              <w:t>1</w:t>
            </w:r>
          </w:p>
        </w:tc>
      </w:tr>
      <w:tr w:rsidR="004D53BD" w14:paraId="04BB8F80" w14:textId="77777777" w:rsidTr="00D81365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0C5CBAD4" w14:textId="77777777" w:rsidR="004D53BD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5C780DF0" w14:textId="77777777" w:rsidR="004D53BD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4D53BD" w14:paraId="12484964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A7CD6C7" w14:textId="77777777" w:rsidR="004D53BD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4D53BD" w14:paraId="64D6FE34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16C493F4" w14:textId="77777777" w:rsidR="008C068A" w:rsidRDefault="008C068A" w:rsidP="008C068A">
            <w:pPr>
              <w:spacing w:before="120" w:line="240" w:lineRule="auto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 xml:space="preserve">Kontaktní osoba </w:t>
            </w:r>
          </w:p>
          <w:p w14:paraId="0E6CB4EF" w14:textId="77777777" w:rsidR="008C068A" w:rsidRDefault="008C068A" w:rsidP="008C068A">
            <w:pPr>
              <w:spacing w:before="120" w:line="240" w:lineRule="auto"/>
            </w:pPr>
            <w:r w:rsidRPr="7CA3815C">
              <w:rPr>
                <w:rFonts w:eastAsia="Arial" w:cs="Arial"/>
              </w:rPr>
              <w:t>Testovací účty v</w:t>
            </w:r>
            <w:r>
              <w:rPr>
                <w:rFonts w:eastAsia="Arial" w:cs="Arial"/>
              </w:rPr>
              <w:t> </w:t>
            </w:r>
            <w:r w:rsidRPr="7CA3815C">
              <w:rPr>
                <w:rFonts w:eastAsia="Arial" w:cs="Arial"/>
              </w:rPr>
              <w:t>aplikaci</w:t>
            </w:r>
          </w:p>
          <w:p w14:paraId="7B65FEA0" w14:textId="77777777" w:rsidR="008C068A" w:rsidRPr="00415B77" w:rsidRDefault="008C068A" w:rsidP="008C068A">
            <w:pPr>
              <w:spacing w:before="120" w:line="240" w:lineRule="auto"/>
              <w:rPr>
                <w:rFonts w:eastAsia="Arial" w:cs="Arial"/>
              </w:rPr>
            </w:pPr>
            <w:r w:rsidRPr="00415B77">
              <w:rPr>
                <w:rFonts w:eastAsia="Arial" w:cs="Arial"/>
              </w:rPr>
              <w:t>Informace o jaké integrace se jedná a mezi jakými aplikacemi</w:t>
            </w:r>
            <w:r>
              <w:t xml:space="preserve"> a které strany integrace s týká test.</w:t>
            </w:r>
          </w:p>
          <w:p w14:paraId="12E63D1C" w14:textId="77777777" w:rsidR="008C068A" w:rsidRPr="009B5EF5" w:rsidRDefault="008C068A" w:rsidP="008C068A">
            <w:r w:rsidRPr="009B5EF5">
              <w:t>Ke každé integraci specifikovat:</w:t>
            </w:r>
          </w:p>
          <w:p w14:paraId="25C30DC0" w14:textId="77777777" w:rsidR="008C068A" w:rsidRPr="009B5EF5" w:rsidRDefault="008C068A" w:rsidP="008C068A">
            <w:pPr>
              <w:pStyle w:val="ListBullet2"/>
            </w:pPr>
            <w:r w:rsidRPr="009B5EF5">
              <w:t>Base URL testovacího prostředí dané integrace</w:t>
            </w:r>
            <w:r>
              <w:t>;</w:t>
            </w:r>
          </w:p>
          <w:p w14:paraId="46F34987" w14:textId="77777777" w:rsidR="008C068A" w:rsidRPr="009B5EF5" w:rsidRDefault="008C068A" w:rsidP="008C068A">
            <w:pPr>
              <w:pStyle w:val="ListBullet2"/>
            </w:pPr>
            <w:r w:rsidRPr="009B5EF5">
              <w:t>Jak služby provolat – technickou specifikaci, dokumentaci, API kolekci, atd.</w:t>
            </w:r>
            <w:r>
              <w:t>;</w:t>
            </w:r>
          </w:p>
          <w:p w14:paraId="7E58A485" w14:textId="77777777" w:rsidR="008C068A" w:rsidRPr="009B5EF5" w:rsidRDefault="008C068A" w:rsidP="008C068A">
            <w:pPr>
              <w:pStyle w:val="ListBullet3"/>
            </w:pPr>
            <w:r w:rsidRPr="009B5EF5">
              <w:t>Seznam všech endpointů a parametrů</w:t>
            </w:r>
            <w:r>
              <w:t>;</w:t>
            </w:r>
          </w:p>
          <w:p w14:paraId="29AC7269" w14:textId="77777777" w:rsidR="008C068A" w:rsidRPr="009B5EF5" w:rsidRDefault="008C068A" w:rsidP="008C068A">
            <w:pPr>
              <w:pStyle w:val="ListBullet4"/>
            </w:pPr>
            <w:r w:rsidRPr="009B5EF5">
              <w:t>WSDL, či soapUI projekt pro SOAP API</w:t>
            </w:r>
            <w:r>
              <w:t>;</w:t>
            </w:r>
          </w:p>
          <w:p w14:paraId="57ADF5CB" w14:textId="77777777" w:rsidR="008C068A" w:rsidRPr="009B5EF5" w:rsidRDefault="008C068A" w:rsidP="008C068A">
            <w:pPr>
              <w:pStyle w:val="ListBullet4"/>
            </w:pPr>
            <w:r w:rsidRPr="009B5EF5">
              <w:t>apiary, swagger, postman či jiný formát pro REST API</w:t>
            </w:r>
            <w:r>
              <w:t>;</w:t>
            </w:r>
          </w:p>
          <w:p w14:paraId="6F68E8CA" w14:textId="77777777" w:rsidR="008C068A" w:rsidRDefault="008C068A" w:rsidP="008C068A">
            <w:pPr>
              <w:pStyle w:val="ListBullet2"/>
            </w:pPr>
            <w:r w:rsidRPr="009B5EF5">
              <w:t>Vzorová API volání a odpovědi</w:t>
            </w:r>
            <w:r>
              <w:t>;</w:t>
            </w:r>
          </w:p>
          <w:p w14:paraId="3542F5A8" w14:textId="18B83F81" w:rsidR="004D53BD" w:rsidRPr="008C068A" w:rsidRDefault="008C068A" w:rsidP="008C068A">
            <w:pPr>
              <w:pStyle w:val="ListBullet2"/>
            </w:pPr>
            <w:r w:rsidRPr="009B5EF5">
              <w:t>Autentizaci</w:t>
            </w:r>
            <w:r>
              <w:t xml:space="preserve"> (v závistlosti na konkrétním projektu); </w:t>
            </w:r>
            <w:r w:rsidRPr="009B5EF5">
              <w:t>technický uživatel, certifikát</w:t>
            </w:r>
            <w:r>
              <w:t>, API klíče, tokeny, OAuth2, atd.</w:t>
            </w:r>
          </w:p>
        </w:tc>
      </w:tr>
      <w:tr w:rsidR="004D53BD" w14:paraId="6C5F0211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6E2F85E" w14:textId="77777777" w:rsidR="004D53BD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4D53BD" w14:paraId="6EE49323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13DF30CD" w14:textId="77777777" w:rsidR="004D53BD" w:rsidRDefault="004D53BD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745FEE3A" w14:textId="77777777" w:rsidR="004D53BD" w:rsidRDefault="004D53BD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1F432B65" w14:textId="77777777" w:rsidR="004D53BD" w:rsidRDefault="004D53BD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51ED9090" w14:textId="77777777" w:rsidR="004D53BD" w:rsidRDefault="004D53BD" w:rsidP="004D53BD">
      <w:pPr>
        <w:spacing w:after="0" w:line="240" w:lineRule="auto"/>
      </w:pPr>
    </w:p>
    <w:p w14:paraId="21CFBF0E" w14:textId="77777777" w:rsidR="004D53BD" w:rsidRDefault="004D53BD" w:rsidP="004D53BD">
      <w:pPr>
        <w:pStyle w:val="RLProhlensmluvnchstran"/>
        <w:spacing w:line="280" w:lineRule="atLeast"/>
        <w:rPr>
          <w:rFonts w:cs="Arial"/>
          <w:caps/>
        </w:rPr>
      </w:pPr>
    </w:p>
    <w:p w14:paraId="1245F6AE" w14:textId="77777777" w:rsidR="004D53BD" w:rsidRDefault="004D53BD" w:rsidP="00B0532E">
      <w:pPr>
        <w:pStyle w:val="RLProhlensmluvnchstran"/>
        <w:spacing w:line="280" w:lineRule="atLeast"/>
        <w:jc w:val="left"/>
        <w:rPr>
          <w:rFonts w:cs="Arial"/>
          <w:caps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163BC7" w14:paraId="392315EF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115377F" w14:textId="77777777" w:rsidR="00163BC7" w:rsidRDefault="00163BC7" w:rsidP="00163BC7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45FEC526" w14:textId="7F3BEBF6" w:rsidR="00163BC7" w:rsidRDefault="00163BC7" w:rsidP="00163BC7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>25/</w:t>
            </w:r>
            <w:r>
              <w:rPr>
                <w:rFonts w:eastAsia="Arial" w:cs="Arial"/>
              </w:rPr>
              <w:t>835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59DE1D9E" w14:textId="07DC4E6F" w:rsidR="00163BC7" w:rsidRDefault="00163BC7" w:rsidP="00163BC7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000714BE">
              <w:rPr>
                <w:rFonts w:eastAsia="Arial" w:cs="Arial"/>
                <w:szCs w:val="20"/>
              </w:rPr>
              <w:t>T0</w:t>
            </w:r>
            <w:r>
              <w:rPr>
                <w:rFonts w:eastAsia="Arial" w:cs="Arial"/>
                <w:szCs w:val="20"/>
              </w:rPr>
              <w:t xml:space="preserve">4 Testování bezpečnosti aplikací – </w:t>
            </w:r>
            <w:r>
              <w:rPr>
                <w:rFonts w:eastAsia="Arial" w:cs="Arial"/>
              </w:rPr>
              <w:t>e-portál ČSSZ</w:t>
            </w:r>
          </w:p>
        </w:tc>
      </w:tr>
      <w:tr w:rsidR="004D53BD" w14:paraId="20C3C576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20D3C02" w14:textId="77777777" w:rsidR="004D53BD" w:rsidRDefault="004D53BD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4D53BD" w14:paraId="375D0B8B" w14:textId="77777777" w:rsidTr="00D81365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117B0434" w14:textId="18F91885" w:rsidR="004D53BD" w:rsidRDefault="004D53BD" w:rsidP="00D81365">
            <w:pPr>
              <w:spacing w:after="0" w:line="280" w:lineRule="atLeast"/>
              <w:jc w:val="center"/>
              <w:rPr>
                <w:rFonts w:eastAsia="Arial" w:cs="Arial"/>
              </w:rPr>
            </w:pPr>
            <w:r>
              <w:br/>
            </w:r>
            <w:r w:rsidRPr="7CA3815C">
              <w:rPr>
                <w:rFonts w:eastAsia="Arial" w:cs="Arial"/>
                <w:b/>
                <w:bCs/>
              </w:rPr>
              <w:t>T0</w:t>
            </w:r>
            <w:r w:rsidR="00163BC7">
              <w:rPr>
                <w:rFonts w:eastAsia="Arial" w:cs="Arial"/>
                <w:b/>
                <w:bCs/>
              </w:rPr>
              <w:t>4</w:t>
            </w:r>
            <w:r w:rsidRPr="7CA3815C">
              <w:rPr>
                <w:rFonts w:eastAsia="Arial" w:cs="Arial"/>
                <w:b/>
                <w:bCs/>
              </w:rPr>
              <w:t xml:space="preserve"> </w:t>
            </w:r>
            <w:r w:rsidR="00C73CC6">
              <w:rPr>
                <w:rFonts w:eastAsia="Arial" w:cs="Arial"/>
                <w:b/>
                <w:bCs/>
              </w:rPr>
              <w:t>T</w:t>
            </w:r>
            <w:r w:rsidR="00163BC7">
              <w:rPr>
                <w:rFonts w:eastAsia="Arial" w:cs="Arial"/>
                <w:b/>
                <w:bCs/>
              </w:rPr>
              <w:t>estování bezpečnosti aplikací</w:t>
            </w:r>
            <w:r>
              <w:br/>
            </w:r>
          </w:p>
        </w:tc>
      </w:tr>
      <w:tr w:rsidR="004D53BD" w14:paraId="534B39F1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790A65F" w14:textId="77777777" w:rsidR="004D53BD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427822" w14:paraId="3694AB6C" w14:textId="77777777" w:rsidTr="00D81365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07FAAB92" w14:textId="52AD7CFC" w:rsidR="00427822" w:rsidRDefault="00427822" w:rsidP="00427822">
            <w:pPr>
              <w:spacing w:before="120" w:line="240" w:lineRule="auto"/>
              <w:rPr>
                <w:rFonts w:eastAsia="Arial" w:cs="Arial"/>
              </w:rPr>
            </w:pPr>
            <w:r>
              <w:rPr>
                <w:rFonts w:eastAsia="Arial" w:cs="Arial"/>
                <w:szCs w:val="20"/>
              </w:rPr>
              <w:t>Penetrační testování bezpečnosti e-portálu ČSSZ.</w:t>
            </w:r>
          </w:p>
        </w:tc>
      </w:tr>
      <w:tr w:rsidR="004D53BD" w14:paraId="17298866" w14:textId="77777777" w:rsidTr="00D81365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0812E99" w14:textId="77777777" w:rsidR="004D53BD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76E54752" w14:textId="4E26C662" w:rsidR="004D53BD" w:rsidRDefault="007D3B99" w:rsidP="00D81365">
            <w:pPr>
              <w:spacing w:after="0"/>
              <w:jc w:val="center"/>
              <w:rPr>
                <w:rFonts w:eastAsia="Arial" w:cs="Arial"/>
              </w:rPr>
            </w:pPr>
            <w:r>
              <w:rPr>
                <w:rFonts w:eastAsia="Arial" w:cs="Arial"/>
              </w:rPr>
              <w:t>2</w:t>
            </w:r>
            <w:r w:rsidR="004D53BD">
              <w:rPr>
                <w:rFonts w:eastAsia="Arial" w:cs="Arial"/>
              </w:rPr>
              <w:t>5.09.</w:t>
            </w:r>
            <w:r w:rsidR="004D53BD" w:rsidRPr="7CA3815C">
              <w:rPr>
                <w:rFonts w:eastAsia="Arial" w:cs="Arial"/>
              </w:rPr>
              <w:t>2025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4EE0748" w14:textId="77777777" w:rsidR="004D53BD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4A9A2927" w14:textId="6CE18F08" w:rsidR="004D53BD" w:rsidRDefault="00DC4AF8" w:rsidP="00D81365">
            <w:pPr>
              <w:spacing w:after="0" w:line="280" w:lineRule="atLeast"/>
              <w:rPr>
                <w:rFonts w:eastAsia="Arial" w:cs="Arial"/>
              </w:rPr>
            </w:pPr>
            <w:r>
              <w:rPr>
                <w:rFonts w:eastAsia="Arial" w:cs="Arial"/>
              </w:rPr>
              <w:t>31.12.2025</w:t>
            </w:r>
          </w:p>
        </w:tc>
      </w:tr>
      <w:tr w:rsidR="004D53BD" w14:paraId="537BA719" w14:textId="77777777" w:rsidTr="00D81365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F62729E" w14:textId="77777777" w:rsidR="004D53BD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6ED3EEC3" w14:textId="39A821EA" w:rsidR="004D53BD" w:rsidRPr="00B6417E" w:rsidRDefault="004D53BD" w:rsidP="00D81365">
            <w:pPr>
              <w:pStyle w:val="RLTextlnkuslovan"/>
              <w:numPr>
                <w:ilvl w:val="0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highlight w:val="yellow"/>
              </w:rPr>
            </w:pPr>
            <w:r w:rsidRPr="00C75FA6">
              <w:rPr>
                <w:rFonts w:eastAsia="Arial" w:cs="Arial"/>
              </w:rPr>
              <w:t>Manažer testování:</w:t>
            </w:r>
            <w:r w:rsidR="00B6417E" w:rsidRPr="00C75FA6">
              <w:rPr>
                <w:rFonts w:eastAsia="Arial" w:cs="Arial"/>
              </w:rPr>
              <w:t>10,6</w:t>
            </w:r>
            <w:r w:rsidRPr="00C75FA6">
              <w:br/>
            </w:r>
            <w:r w:rsidR="00B6417E" w:rsidRPr="00C75FA6">
              <w:rPr>
                <w:rFonts w:eastAsia="Arial" w:cs="Arial"/>
              </w:rPr>
              <w:t xml:space="preserve">Tester senior: 28 </w:t>
            </w:r>
            <w:r w:rsidR="00B6417E" w:rsidRPr="00C75FA6">
              <w:rPr>
                <w:rFonts w:eastAsia="Arial" w:cs="Arial"/>
              </w:rPr>
              <w:br/>
              <w:t>Tester junior: 28</w:t>
            </w:r>
            <w:r w:rsidRPr="00C75FA6">
              <w:br/>
            </w:r>
            <w:r w:rsidR="00C75FA6" w:rsidRPr="00C75FA6">
              <w:rPr>
                <w:rFonts w:eastAsia="Arial" w:cs="Arial"/>
              </w:rPr>
              <w:t>Bezpečnostní specialista: 2</w:t>
            </w:r>
            <w:r w:rsidR="00C75FA6" w:rsidRPr="00C75FA6">
              <w:rPr>
                <w:rFonts w:eastAsia="Arial" w:cs="Arial"/>
              </w:rPr>
              <w:br/>
              <w:t>Bezpečnostní architekt: 2</w:t>
            </w:r>
          </w:p>
        </w:tc>
      </w:tr>
      <w:tr w:rsidR="004D53BD" w14:paraId="73167336" w14:textId="77777777" w:rsidTr="00D81365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49C65873" w14:textId="77777777" w:rsidR="004D53BD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593C22F8" w14:textId="77777777" w:rsidR="004D53BD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4D53BD" w14:paraId="4C2C39A0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F4EC6C5" w14:textId="77777777" w:rsidR="004D53BD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4D53BD" w14:paraId="6EC63F30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3F601086" w14:textId="77777777" w:rsidR="0060290F" w:rsidRDefault="0060290F" w:rsidP="0060290F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26563A">
              <w:rPr>
                <w:rFonts w:eastAsia="Arial" w:cs="Arial"/>
                <w:szCs w:val="20"/>
              </w:rPr>
              <w:t xml:space="preserve">Kontaktní osoba </w:t>
            </w:r>
          </w:p>
          <w:p w14:paraId="6366A93D" w14:textId="77777777" w:rsidR="0060290F" w:rsidRDefault="0060290F" w:rsidP="0060290F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Testovací účty v</w:t>
            </w:r>
            <w:r>
              <w:rPr>
                <w:rFonts w:eastAsia="Arial" w:cs="Arial"/>
                <w:szCs w:val="20"/>
              </w:rPr>
              <w:t> </w:t>
            </w:r>
            <w:r w:rsidRPr="0722D1BB">
              <w:rPr>
                <w:rFonts w:eastAsia="Arial" w:cs="Arial"/>
                <w:szCs w:val="20"/>
              </w:rPr>
              <w:t>aplikaci</w:t>
            </w:r>
          </w:p>
          <w:p w14:paraId="74776AB7" w14:textId="4AD37F2C" w:rsidR="0060290F" w:rsidRDefault="0060290F" w:rsidP="00E3591C">
            <w:r>
              <w:t>Pro testy webových aplikací:</w:t>
            </w:r>
          </w:p>
          <w:p w14:paraId="2445DB5A" w14:textId="77777777" w:rsidR="0060290F" w:rsidRDefault="0060290F" w:rsidP="0060290F">
            <w:pPr>
              <w:pStyle w:val="ListBullet2"/>
            </w:pPr>
            <w:r>
              <w:t>Síťový prostup na testované servery;</w:t>
            </w:r>
          </w:p>
          <w:p w14:paraId="26FCE2B0" w14:textId="77777777" w:rsidR="0060290F" w:rsidRDefault="0060290F" w:rsidP="0060290F">
            <w:pPr>
              <w:pStyle w:val="ListBullet2"/>
            </w:pPr>
            <w:r>
              <w:t>URL adresu webové aplikace;</w:t>
            </w:r>
          </w:p>
          <w:p w14:paraId="4E914F5B" w14:textId="77777777" w:rsidR="0060290F" w:rsidRDefault="0060290F" w:rsidP="0060290F">
            <w:pPr>
              <w:pStyle w:val="ListBullet2"/>
            </w:pPr>
            <w:r>
              <w:t>2 testovací uživatelské účty od každé testované role (1x více privilegovaná, 1x běžná role).</w:t>
            </w:r>
          </w:p>
          <w:p w14:paraId="379E3299" w14:textId="3F8685AD" w:rsidR="0060290F" w:rsidRDefault="0060290F" w:rsidP="0060290F">
            <w:r>
              <w:t>Pro testy desktop aplikací:</w:t>
            </w:r>
          </w:p>
          <w:p w14:paraId="4B07D792" w14:textId="77777777" w:rsidR="0060290F" w:rsidRDefault="0060290F" w:rsidP="0060290F">
            <w:pPr>
              <w:pStyle w:val="ListBullet2"/>
            </w:pPr>
            <w:r>
              <w:t>Síťový prostup na testované servery;</w:t>
            </w:r>
          </w:p>
          <w:p w14:paraId="06E5DA87" w14:textId="77777777" w:rsidR="0060290F" w:rsidRDefault="0060290F" w:rsidP="0060290F">
            <w:pPr>
              <w:pStyle w:val="ListBullet2"/>
            </w:pPr>
            <w:r>
              <w:t>Instalační soubory nebo VPN přístup k instalaci aplikace;</w:t>
            </w:r>
          </w:p>
          <w:p w14:paraId="4DDE967E" w14:textId="77777777" w:rsidR="0060290F" w:rsidRDefault="0060290F" w:rsidP="0060290F">
            <w:pPr>
              <w:pStyle w:val="ListBullet2"/>
            </w:pPr>
            <w:r>
              <w:t>Přidělení účtů pro přístup do aplikace, v ideálním případě 2 účty od každé z nejběžnějších rolí, není-li autentizace řešena přes SSO;</w:t>
            </w:r>
          </w:p>
          <w:p w14:paraId="3589491A" w14:textId="0F7D1D6D" w:rsidR="004D53BD" w:rsidRPr="0060290F" w:rsidRDefault="0060290F" w:rsidP="0060290F">
            <w:pPr>
              <w:pStyle w:val="ListBullet2"/>
            </w:pPr>
            <w:r>
              <w:t>Aplikace by měla mít přístup k anonymizovaným, testovacím datům, tzn. že by případné výpisy a tabulky v aplikaci neměly být prázdné (bez dat).</w:t>
            </w:r>
          </w:p>
        </w:tc>
      </w:tr>
      <w:tr w:rsidR="004D53BD" w14:paraId="44ACEEC6" w14:textId="77777777" w:rsidTr="00D81365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672FEFC" w14:textId="77777777" w:rsidR="004D53BD" w:rsidRDefault="004D53BD" w:rsidP="00D81365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4D53BD" w14:paraId="1656A79D" w14:textId="77777777" w:rsidTr="00D81365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39510AFB" w14:textId="77777777" w:rsidR="004D53BD" w:rsidRDefault="004D53BD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751F0BFB" w14:textId="77777777" w:rsidR="004D53BD" w:rsidRDefault="004D53BD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431BA35B" w14:textId="77777777" w:rsidR="004D53BD" w:rsidRDefault="004D53BD" w:rsidP="00D81365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1568E570" w14:textId="77777777" w:rsidR="004D53BD" w:rsidRDefault="004D53BD" w:rsidP="004D53BD">
      <w:pPr>
        <w:spacing w:after="0" w:line="240" w:lineRule="auto"/>
      </w:pPr>
    </w:p>
    <w:p w14:paraId="29C25AE6" w14:textId="77777777" w:rsidR="00BF59B2" w:rsidRDefault="00BF59B2" w:rsidP="0060290F">
      <w:pPr>
        <w:pStyle w:val="RLProhlensmluvnchstran"/>
        <w:spacing w:line="280" w:lineRule="atLeast"/>
        <w:jc w:val="left"/>
        <w:rPr>
          <w:rFonts w:cs="Arial"/>
          <w:caps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140124" w14:paraId="050D5B4A" w14:textId="77777777" w:rsidTr="00754FA6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5B30DB5" w14:textId="77777777" w:rsidR="00140124" w:rsidRDefault="00140124" w:rsidP="00754FA6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2121BA17" w14:textId="5E4CFE26" w:rsidR="00140124" w:rsidRDefault="00140124" w:rsidP="00754FA6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>25/</w:t>
            </w:r>
            <w:r>
              <w:rPr>
                <w:rFonts w:eastAsia="Arial" w:cs="Arial"/>
              </w:rPr>
              <w:t>836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25ECB5F6" w14:textId="42E3FF3C" w:rsidR="00140124" w:rsidRDefault="00140124" w:rsidP="00754FA6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000714BE">
              <w:rPr>
                <w:rFonts w:eastAsia="Arial" w:cs="Arial"/>
                <w:szCs w:val="20"/>
              </w:rPr>
              <w:t>T0</w:t>
            </w:r>
            <w:r>
              <w:rPr>
                <w:rFonts w:eastAsia="Arial" w:cs="Arial"/>
                <w:szCs w:val="20"/>
              </w:rPr>
              <w:t xml:space="preserve">4 Testování bezpečnosti </w:t>
            </w:r>
            <w:r w:rsidRPr="006A7CEB">
              <w:rPr>
                <w:rFonts w:eastAsia="Arial" w:cs="Arial"/>
                <w:szCs w:val="20"/>
              </w:rPr>
              <w:t xml:space="preserve">aplikací </w:t>
            </w:r>
            <w:r w:rsidR="006A7CEB" w:rsidRPr="006A7CEB">
              <w:rPr>
                <w:rFonts w:eastAsia="Arial" w:cs="Arial"/>
              </w:rPr>
              <w:t>- AKRIS</w:t>
            </w:r>
          </w:p>
        </w:tc>
      </w:tr>
      <w:tr w:rsidR="00140124" w14:paraId="318665B1" w14:textId="77777777" w:rsidTr="00754FA6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C73CCD8" w14:textId="77777777" w:rsidR="00140124" w:rsidRDefault="00140124" w:rsidP="00754FA6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140124" w14:paraId="464EE868" w14:textId="77777777" w:rsidTr="00754FA6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0BF80E72" w14:textId="77777777" w:rsidR="00140124" w:rsidRDefault="00140124" w:rsidP="00754FA6">
            <w:pPr>
              <w:spacing w:after="0" w:line="280" w:lineRule="atLeast"/>
              <w:jc w:val="center"/>
              <w:rPr>
                <w:rFonts w:eastAsia="Arial" w:cs="Arial"/>
              </w:rPr>
            </w:pPr>
            <w:r>
              <w:br/>
            </w:r>
            <w:r w:rsidRPr="7CA3815C">
              <w:rPr>
                <w:rFonts w:eastAsia="Arial" w:cs="Arial"/>
                <w:b/>
                <w:bCs/>
              </w:rPr>
              <w:t>T0</w:t>
            </w:r>
            <w:r>
              <w:rPr>
                <w:rFonts w:eastAsia="Arial" w:cs="Arial"/>
                <w:b/>
                <w:bCs/>
              </w:rPr>
              <w:t>4</w:t>
            </w:r>
            <w:r w:rsidRPr="7CA3815C">
              <w:rPr>
                <w:rFonts w:eastAsia="Arial" w:cs="Arial"/>
                <w:b/>
                <w:bCs/>
              </w:rPr>
              <w:t xml:space="preserve"> </w:t>
            </w:r>
            <w:r>
              <w:rPr>
                <w:rFonts w:eastAsia="Arial" w:cs="Arial"/>
                <w:b/>
                <w:bCs/>
              </w:rPr>
              <w:t>Testování bezpečnosti aplikací</w:t>
            </w:r>
            <w:r>
              <w:br/>
            </w:r>
          </w:p>
        </w:tc>
      </w:tr>
      <w:tr w:rsidR="00140124" w14:paraId="395A6A01" w14:textId="77777777" w:rsidTr="00754FA6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C36B213" w14:textId="77777777" w:rsidR="00140124" w:rsidRDefault="00140124" w:rsidP="00754FA6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140124" w14:paraId="3AB0DAB4" w14:textId="77777777" w:rsidTr="00754FA6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5CA17FCE" w14:textId="7001A073" w:rsidR="00140124" w:rsidRDefault="00140124" w:rsidP="00754FA6">
            <w:pPr>
              <w:spacing w:before="120" w:line="240" w:lineRule="auto"/>
              <w:rPr>
                <w:rFonts w:eastAsia="Arial" w:cs="Arial"/>
              </w:rPr>
            </w:pPr>
            <w:r>
              <w:rPr>
                <w:rFonts w:eastAsia="Arial" w:cs="Arial"/>
                <w:szCs w:val="20"/>
              </w:rPr>
              <w:t xml:space="preserve">Penetrační testování bezpečnosti </w:t>
            </w:r>
            <w:r w:rsidR="00C35C6B">
              <w:rPr>
                <w:rFonts w:eastAsia="Arial" w:cs="Arial"/>
                <w:szCs w:val="20"/>
              </w:rPr>
              <w:t>systému</w:t>
            </w:r>
            <w:r w:rsidR="006A7CEB">
              <w:rPr>
                <w:rFonts w:eastAsia="Arial" w:cs="Arial"/>
                <w:szCs w:val="20"/>
              </w:rPr>
              <w:t xml:space="preserve"> AKRIS</w:t>
            </w:r>
            <w:r w:rsidR="00C35C6B">
              <w:rPr>
                <w:rFonts w:eastAsia="Arial" w:cs="Arial"/>
                <w:szCs w:val="20"/>
              </w:rPr>
              <w:t>.</w:t>
            </w:r>
          </w:p>
        </w:tc>
      </w:tr>
      <w:tr w:rsidR="00140124" w14:paraId="23CEFA62" w14:textId="77777777" w:rsidTr="00754FA6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DC2EF34" w14:textId="77777777" w:rsidR="00140124" w:rsidRDefault="00140124" w:rsidP="00754FA6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2A5F6021" w14:textId="40957C9C" w:rsidR="00140124" w:rsidRDefault="007D3B99" w:rsidP="00754FA6">
            <w:pPr>
              <w:spacing w:after="0"/>
              <w:jc w:val="center"/>
              <w:rPr>
                <w:rFonts w:eastAsia="Arial" w:cs="Arial"/>
              </w:rPr>
            </w:pPr>
            <w:r>
              <w:rPr>
                <w:rFonts w:eastAsia="Arial" w:cs="Arial"/>
              </w:rPr>
              <w:t>2</w:t>
            </w:r>
            <w:r w:rsidR="00140124">
              <w:rPr>
                <w:rFonts w:eastAsia="Arial" w:cs="Arial"/>
              </w:rPr>
              <w:t>5.09.</w:t>
            </w:r>
            <w:r w:rsidR="00140124" w:rsidRPr="7CA3815C">
              <w:rPr>
                <w:rFonts w:eastAsia="Arial" w:cs="Arial"/>
              </w:rPr>
              <w:t>2025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7F79B58" w14:textId="77777777" w:rsidR="00140124" w:rsidRDefault="00140124" w:rsidP="00754FA6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610F5223" w14:textId="3BB1FD5F" w:rsidR="00140124" w:rsidRDefault="00DC4AF8" w:rsidP="00754FA6">
            <w:pPr>
              <w:spacing w:after="0" w:line="280" w:lineRule="atLeast"/>
              <w:rPr>
                <w:rFonts w:eastAsia="Arial" w:cs="Arial"/>
              </w:rPr>
            </w:pPr>
            <w:r>
              <w:rPr>
                <w:rFonts w:eastAsia="Arial" w:cs="Arial"/>
              </w:rPr>
              <w:t>31.12.2025</w:t>
            </w:r>
          </w:p>
        </w:tc>
      </w:tr>
      <w:tr w:rsidR="00140124" w14:paraId="260C38DB" w14:textId="77777777" w:rsidTr="00754FA6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6684A22" w14:textId="77777777" w:rsidR="00140124" w:rsidRDefault="00140124" w:rsidP="00754FA6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79F0CD98" w14:textId="3D804EBB" w:rsidR="00140124" w:rsidRPr="00B6417E" w:rsidRDefault="00140124" w:rsidP="00754FA6">
            <w:pPr>
              <w:pStyle w:val="RLTextlnkuslovan"/>
              <w:numPr>
                <w:ilvl w:val="0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highlight w:val="yellow"/>
              </w:rPr>
            </w:pPr>
            <w:r w:rsidRPr="0057612D">
              <w:rPr>
                <w:rFonts w:eastAsia="Arial" w:cs="Arial"/>
              </w:rPr>
              <w:t>Manažer testování:</w:t>
            </w:r>
            <w:r w:rsidR="0057612D">
              <w:rPr>
                <w:rFonts w:eastAsia="Arial" w:cs="Arial"/>
              </w:rPr>
              <w:t xml:space="preserve"> </w:t>
            </w:r>
            <w:r w:rsidR="00D341A9" w:rsidRPr="0057612D">
              <w:rPr>
                <w:rFonts w:eastAsia="Arial" w:cs="Arial"/>
              </w:rPr>
              <w:t>2</w:t>
            </w:r>
            <w:r w:rsidRPr="0057612D">
              <w:br/>
            </w:r>
            <w:r w:rsidRPr="0057612D">
              <w:rPr>
                <w:rFonts w:eastAsia="Arial" w:cs="Arial"/>
              </w:rPr>
              <w:t xml:space="preserve">Tester senior: </w:t>
            </w:r>
            <w:r w:rsidR="0057612D" w:rsidRPr="0057612D">
              <w:rPr>
                <w:rFonts w:eastAsia="Arial" w:cs="Arial"/>
              </w:rPr>
              <w:t>4</w:t>
            </w:r>
            <w:r w:rsidRPr="0057612D">
              <w:rPr>
                <w:rFonts w:eastAsia="Arial" w:cs="Arial"/>
              </w:rPr>
              <w:br/>
              <w:t xml:space="preserve">Tester junior: </w:t>
            </w:r>
            <w:r w:rsidR="0057612D" w:rsidRPr="0057612D">
              <w:rPr>
                <w:rFonts w:eastAsia="Arial" w:cs="Arial"/>
              </w:rPr>
              <w:t>5</w:t>
            </w:r>
            <w:r w:rsidRPr="0057612D">
              <w:rPr>
                <w:rFonts w:eastAsia="Arial" w:cs="Arial"/>
              </w:rPr>
              <w:br/>
              <w:t xml:space="preserve">Bezpečnostní architekt: </w:t>
            </w:r>
            <w:r w:rsidR="0057612D" w:rsidRPr="0057612D">
              <w:rPr>
                <w:rFonts w:eastAsia="Arial" w:cs="Arial"/>
              </w:rPr>
              <w:t>1</w:t>
            </w:r>
          </w:p>
        </w:tc>
      </w:tr>
      <w:tr w:rsidR="00140124" w14:paraId="5F340D03" w14:textId="77777777" w:rsidTr="00754FA6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3DEDEE1E" w14:textId="77777777" w:rsidR="00140124" w:rsidRDefault="00140124" w:rsidP="00754FA6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6BD4D674" w14:textId="77777777" w:rsidR="00140124" w:rsidRDefault="00140124" w:rsidP="00754FA6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140124" w14:paraId="4857120C" w14:textId="77777777" w:rsidTr="00754FA6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AE40314" w14:textId="77777777" w:rsidR="00140124" w:rsidRDefault="00140124" w:rsidP="00754FA6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140124" w14:paraId="795621E7" w14:textId="77777777" w:rsidTr="00754FA6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4F5C32E5" w14:textId="77777777" w:rsidR="00140124" w:rsidRDefault="00140124" w:rsidP="00754FA6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26563A">
              <w:rPr>
                <w:rFonts w:eastAsia="Arial" w:cs="Arial"/>
                <w:szCs w:val="20"/>
              </w:rPr>
              <w:t xml:space="preserve">Kontaktní osoba </w:t>
            </w:r>
          </w:p>
          <w:p w14:paraId="1F19618C" w14:textId="77777777" w:rsidR="00140124" w:rsidRDefault="00140124" w:rsidP="00754FA6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Testovací účty v</w:t>
            </w:r>
            <w:r>
              <w:rPr>
                <w:rFonts w:eastAsia="Arial" w:cs="Arial"/>
                <w:szCs w:val="20"/>
              </w:rPr>
              <w:t> </w:t>
            </w:r>
            <w:r w:rsidRPr="0722D1BB">
              <w:rPr>
                <w:rFonts w:eastAsia="Arial" w:cs="Arial"/>
                <w:szCs w:val="20"/>
              </w:rPr>
              <w:t>aplikaci</w:t>
            </w:r>
          </w:p>
          <w:p w14:paraId="2BBFEFFB" w14:textId="77777777" w:rsidR="00140124" w:rsidRDefault="00140124" w:rsidP="00754FA6">
            <w:r>
              <w:t>Pro testy webových aplikací:</w:t>
            </w:r>
          </w:p>
          <w:p w14:paraId="7D664BE4" w14:textId="77777777" w:rsidR="00140124" w:rsidRDefault="00140124" w:rsidP="00754FA6">
            <w:pPr>
              <w:pStyle w:val="ListBullet2"/>
            </w:pPr>
            <w:r>
              <w:t>Síťový prostup na testované servery;</w:t>
            </w:r>
          </w:p>
          <w:p w14:paraId="587A769E" w14:textId="77777777" w:rsidR="00140124" w:rsidRDefault="00140124" w:rsidP="00754FA6">
            <w:pPr>
              <w:pStyle w:val="ListBullet2"/>
            </w:pPr>
            <w:r>
              <w:t>URL adresu webové aplikace;</w:t>
            </w:r>
          </w:p>
          <w:p w14:paraId="6D2570ED" w14:textId="77777777" w:rsidR="00140124" w:rsidRDefault="00140124" w:rsidP="00754FA6">
            <w:pPr>
              <w:pStyle w:val="ListBullet2"/>
            </w:pPr>
            <w:r>
              <w:t>2 testovací uživatelské účty od každé testované role (1x více privilegovaná, 1x běžná role).</w:t>
            </w:r>
          </w:p>
          <w:p w14:paraId="506A12A8" w14:textId="77777777" w:rsidR="00140124" w:rsidRDefault="00140124" w:rsidP="00754FA6">
            <w:r>
              <w:t>Pro testy desktop aplikací:</w:t>
            </w:r>
          </w:p>
          <w:p w14:paraId="105A99DD" w14:textId="77777777" w:rsidR="00140124" w:rsidRDefault="00140124" w:rsidP="00754FA6">
            <w:pPr>
              <w:pStyle w:val="ListBullet2"/>
            </w:pPr>
            <w:r>
              <w:t>Síťový prostup na testované servery;</w:t>
            </w:r>
          </w:p>
          <w:p w14:paraId="7ECD7D29" w14:textId="77777777" w:rsidR="00140124" w:rsidRDefault="00140124" w:rsidP="00754FA6">
            <w:pPr>
              <w:pStyle w:val="ListBullet2"/>
            </w:pPr>
            <w:r>
              <w:t>Instalační soubory nebo VPN přístup k instalaci aplikace;</w:t>
            </w:r>
          </w:p>
          <w:p w14:paraId="2C4791D8" w14:textId="77777777" w:rsidR="00140124" w:rsidRDefault="00140124" w:rsidP="00754FA6">
            <w:pPr>
              <w:pStyle w:val="ListBullet2"/>
            </w:pPr>
            <w:r>
              <w:t>Přidělení účtů pro přístup do aplikace, v ideálním případě 2 účty od každé z nejběžnějších rolí, není-li autentizace řešena přes SSO;</w:t>
            </w:r>
          </w:p>
          <w:p w14:paraId="50B2E05D" w14:textId="77777777" w:rsidR="00140124" w:rsidRPr="0060290F" w:rsidRDefault="00140124" w:rsidP="00754FA6">
            <w:pPr>
              <w:pStyle w:val="ListBullet2"/>
            </w:pPr>
            <w:r>
              <w:t>Aplikace by měla mít přístup k anonymizovaným, testovacím datům, tzn. že by případné výpisy a tabulky v aplikaci neměly být prázdné (bez dat).</w:t>
            </w:r>
          </w:p>
        </w:tc>
      </w:tr>
      <w:tr w:rsidR="00140124" w14:paraId="0741C0D7" w14:textId="77777777" w:rsidTr="00754FA6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85F9E1D" w14:textId="77777777" w:rsidR="00140124" w:rsidRDefault="00140124" w:rsidP="00754FA6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140124" w14:paraId="2BC2FC09" w14:textId="77777777" w:rsidTr="00754FA6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008FA6CA" w14:textId="77777777" w:rsidR="00140124" w:rsidRDefault="00140124" w:rsidP="00754FA6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21FE4D14" w14:textId="77777777" w:rsidR="00140124" w:rsidRDefault="00140124" w:rsidP="00754FA6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33DFCCDD" w14:textId="77777777" w:rsidR="00140124" w:rsidRDefault="00140124" w:rsidP="00754FA6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5DC34B21" w14:textId="77777777" w:rsidR="0060290F" w:rsidRDefault="0060290F" w:rsidP="0060290F">
      <w:pPr>
        <w:pStyle w:val="RLProhlensmluvnchstran"/>
        <w:spacing w:line="280" w:lineRule="atLeast"/>
        <w:jc w:val="left"/>
        <w:rPr>
          <w:rFonts w:cs="Arial"/>
          <w:caps/>
        </w:rPr>
      </w:pPr>
    </w:p>
    <w:p w14:paraId="18B393A1" w14:textId="77777777" w:rsidR="00140124" w:rsidRDefault="00140124" w:rsidP="004E548B">
      <w:pPr>
        <w:pStyle w:val="RLProhlensmluvnchstran"/>
        <w:spacing w:line="280" w:lineRule="atLeast"/>
        <w:rPr>
          <w:rFonts w:cs="Arial"/>
          <w:caps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140124" w14:paraId="7270843F" w14:textId="77777777" w:rsidTr="00754FA6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AB33D88" w14:textId="77777777" w:rsidR="00140124" w:rsidRDefault="00140124" w:rsidP="00754FA6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794C7B05" w14:textId="1E720ED2" w:rsidR="00140124" w:rsidRDefault="00140124" w:rsidP="00754FA6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>25/</w:t>
            </w:r>
            <w:r>
              <w:rPr>
                <w:rFonts w:eastAsia="Arial" w:cs="Arial"/>
              </w:rPr>
              <w:t>83</w:t>
            </w:r>
            <w:r w:rsidR="007E1235">
              <w:rPr>
                <w:rFonts w:eastAsia="Arial" w:cs="Arial"/>
              </w:rPr>
              <w:t>7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06186F3F" w14:textId="16B9D75E" w:rsidR="00140124" w:rsidRDefault="00140124" w:rsidP="00754FA6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000714BE">
              <w:rPr>
                <w:rFonts w:eastAsia="Arial" w:cs="Arial"/>
                <w:szCs w:val="20"/>
              </w:rPr>
              <w:t>T0</w:t>
            </w:r>
            <w:r>
              <w:rPr>
                <w:rFonts w:eastAsia="Arial" w:cs="Arial"/>
                <w:szCs w:val="20"/>
              </w:rPr>
              <w:t xml:space="preserve">9 Testování metodami sociálního inženýrství </w:t>
            </w:r>
          </w:p>
        </w:tc>
      </w:tr>
      <w:tr w:rsidR="00140124" w14:paraId="2EF4133D" w14:textId="77777777" w:rsidTr="00754FA6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18E6636" w14:textId="77777777" w:rsidR="00140124" w:rsidRDefault="00140124" w:rsidP="00754FA6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140124" w14:paraId="70E9B3DF" w14:textId="77777777" w:rsidTr="00754FA6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6492DB08" w14:textId="04D5A024" w:rsidR="00140124" w:rsidRDefault="00140124" w:rsidP="00754FA6">
            <w:pPr>
              <w:spacing w:after="0" w:line="280" w:lineRule="atLeast"/>
              <w:jc w:val="center"/>
              <w:rPr>
                <w:rFonts w:eastAsia="Arial" w:cs="Arial"/>
              </w:rPr>
            </w:pPr>
            <w:r>
              <w:br/>
            </w:r>
            <w:r w:rsidRPr="7CA3815C">
              <w:rPr>
                <w:rFonts w:eastAsia="Arial" w:cs="Arial"/>
                <w:b/>
                <w:bCs/>
              </w:rPr>
              <w:t>T0</w:t>
            </w:r>
            <w:r w:rsidR="007C07BC">
              <w:rPr>
                <w:rFonts w:eastAsia="Arial" w:cs="Arial"/>
                <w:b/>
                <w:bCs/>
              </w:rPr>
              <w:t>9</w:t>
            </w:r>
            <w:r w:rsidRPr="7CA3815C">
              <w:rPr>
                <w:rFonts w:eastAsia="Arial" w:cs="Arial"/>
                <w:b/>
                <w:bCs/>
              </w:rPr>
              <w:t xml:space="preserve"> </w:t>
            </w:r>
            <w:r>
              <w:rPr>
                <w:rFonts w:eastAsia="Arial" w:cs="Arial"/>
                <w:b/>
                <w:bCs/>
              </w:rPr>
              <w:t xml:space="preserve">Testování </w:t>
            </w:r>
            <w:r w:rsidR="00953477" w:rsidRPr="00953477">
              <w:rPr>
                <w:rFonts w:eastAsia="Arial" w:cs="Arial"/>
                <w:b/>
                <w:bCs/>
              </w:rPr>
              <w:t>metodami sociálního inženýrství</w:t>
            </w:r>
            <w:r>
              <w:br/>
            </w:r>
          </w:p>
        </w:tc>
      </w:tr>
      <w:tr w:rsidR="00140124" w14:paraId="184E09A3" w14:textId="77777777" w:rsidTr="00754FA6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0A6566A" w14:textId="77777777" w:rsidR="00140124" w:rsidRDefault="00140124" w:rsidP="00754FA6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140124" w14:paraId="62653372" w14:textId="77777777" w:rsidTr="00754FA6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04D45FA0" w14:textId="39781514" w:rsidR="00140124" w:rsidRDefault="00953477" w:rsidP="00754FA6">
            <w:pPr>
              <w:spacing w:before="120" w:line="240" w:lineRule="auto"/>
              <w:rPr>
                <w:rFonts w:eastAsia="Arial" w:cs="Arial"/>
              </w:rPr>
            </w:pPr>
            <w:r>
              <w:rPr>
                <w:rFonts w:eastAsia="Arial" w:cs="Arial"/>
                <w:szCs w:val="20"/>
              </w:rPr>
              <w:t>Testování metodami sociálního inženýrství – falešný ransomware.</w:t>
            </w:r>
          </w:p>
        </w:tc>
      </w:tr>
      <w:tr w:rsidR="00140124" w14:paraId="269AB9C3" w14:textId="77777777" w:rsidTr="00754FA6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F7390B4" w14:textId="77777777" w:rsidR="00140124" w:rsidRDefault="00140124" w:rsidP="00754FA6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6F831FA1" w14:textId="41DA52CD" w:rsidR="00140124" w:rsidRDefault="007D3B99" w:rsidP="00754FA6">
            <w:pPr>
              <w:spacing w:after="0"/>
              <w:jc w:val="center"/>
              <w:rPr>
                <w:rFonts w:eastAsia="Arial" w:cs="Arial"/>
              </w:rPr>
            </w:pPr>
            <w:r>
              <w:rPr>
                <w:rFonts w:eastAsia="Arial" w:cs="Arial"/>
              </w:rPr>
              <w:t>2</w:t>
            </w:r>
            <w:r w:rsidR="00140124">
              <w:rPr>
                <w:rFonts w:eastAsia="Arial" w:cs="Arial"/>
              </w:rPr>
              <w:t>5.09.</w:t>
            </w:r>
            <w:r w:rsidR="00140124" w:rsidRPr="7CA3815C">
              <w:rPr>
                <w:rFonts w:eastAsia="Arial" w:cs="Arial"/>
              </w:rPr>
              <w:t>2025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4616651" w14:textId="77777777" w:rsidR="00140124" w:rsidRDefault="00140124" w:rsidP="00754FA6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779EEA98" w14:textId="0441FFEA" w:rsidR="00140124" w:rsidRDefault="00DC4AF8" w:rsidP="00754FA6">
            <w:pPr>
              <w:spacing w:after="0" w:line="280" w:lineRule="atLeast"/>
              <w:rPr>
                <w:rFonts w:eastAsia="Arial" w:cs="Arial"/>
              </w:rPr>
            </w:pPr>
            <w:r>
              <w:rPr>
                <w:rFonts w:eastAsia="Arial" w:cs="Arial"/>
              </w:rPr>
              <w:t>31.12.2025</w:t>
            </w:r>
          </w:p>
        </w:tc>
      </w:tr>
      <w:tr w:rsidR="00140124" w14:paraId="43D2E41D" w14:textId="77777777" w:rsidTr="00754FA6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8D54117" w14:textId="77777777" w:rsidR="00140124" w:rsidRDefault="00140124" w:rsidP="00754FA6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482EBB43" w14:textId="6AB8E58D" w:rsidR="00140124" w:rsidRPr="00B6417E" w:rsidRDefault="0057612D" w:rsidP="00754FA6">
            <w:pPr>
              <w:pStyle w:val="RLTextlnkuslovan"/>
              <w:numPr>
                <w:ilvl w:val="0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highlight w:val="yellow"/>
              </w:rPr>
            </w:pPr>
            <w:r w:rsidRPr="0057612D">
              <w:rPr>
                <w:rFonts w:eastAsia="Arial" w:cs="Arial"/>
              </w:rPr>
              <w:t>Manažer testování:</w:t>
            </w:r>
            <w:r>
              <w:rPr>
                <w:rFonts w:eastAsia="Arial" w:cs="Arial"/>
              </w:rPr>
              <w:t xml:space="preserve"> </w:t>
            </w:r>
            <w:r w:rsidRPr="0057612D">
              <w:rPr>
                <w:rFonts w:eastAsia="Arial" w:cs="Arial"/>
              </w:rPr>
              <w:t>2</w:t>
            </w:r>
            <w:r w:rsidRPr="0057612D">
              <w:br/>
            </w:r>
            <w:r w:rsidRPr="0057612D">
              <w:rPr>
                <w:rFonts w:eastAsia="Arial" w:cs="Arial"/>
              </w:rPr>
              <w:t>Tester senior: 4</w:t>
            </w:r>
            <w:r w:rsidRPr="0057612D">
              <w:rPr>
                <w:rFonts w:eastAsia="Arial" w:cs="Arial"/>
              </w:rPr>
              <w:br/>
              <w:t>Tester junior: 5</w:t>
            </w:r>
            <w:r w:rsidRPr="0057612D">
              <w:rPr>
                <w:rFonts w:eastAsia="Arial" w:cs="Arial"/>
              </w:rPr>
              <w:br/>
              <w:t>Bezpečnostní architekt: 1</w:t>
            </w:r>
          </w:p>
        </w:tc>
      </w:tr>
      <w:tr w:rsidR="00140124" w14:paraId="7E901952" w14:textId="77777777" w:rsidTr="00754FA6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0C860029" w14:textId="77777777" w:rsidR="00140124" w:rsidRDefault="00140124" w:rsidP="00754FA6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0BC0CD49" w14:textId="77777777" w:rsidR="00140124" w:rsidRDefault="00140124" w:rsidP="00754FA6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140124" w14:paraId="1C2A4F86" w14:textId="77777777" w:rsidTr="00754FA6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9285AA4" w14:textId="77777777" w:rsidR="00140124" w:rsidRDefault="00140124" w:rsidP="00754FA6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140124" w14:paraId="449C7161" w14:textId="77777777" w:rsidTr="00754FA6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1E398A98" w14:textId="77777777" w:rsidR="00140124" w:rsidRDefault="00140124" w:rsidP="00754FA6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26563A">
              <w:rPr>
                <w:rFonts w:eastAsia="Arial" w:cs="Arial"/>
                <w:szCs w:val="20"/>
              </w:rPr>
              <w:t xml:space="preserve">Kontaktní osoba </w:t>
            </w:r>
          </w:p>
          <w:p w14:paraId="2086A490" w14:textId="598D1D52" w:rsidR="00140124" w:rsidRDefault="00DE200F" w:rsidP="00754FA6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Seznam testovaných cílů</w:t>
            </w:r>
          </w:p>
          <w:p w14:paraId="0599C11D" w14:textId="77777777" w:rsidR="00140124" w:rsidRDefault="0046517B" w:rsidP="0046517B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Seznam povolených IP adres a domén</w:t>
            </w:r>
          </w:p>
          <w:p w14:paraId="15324562" w14:textId="1EBDBA66" w:rsidR="00BB4956" w:rsidRPr="0046517B" w:rsidRDefault="00BB4956" w:rsidP="0046517B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>Přístup k logům e-mailového serveru/SIEMu</w:t>
            </w:r>
          </w:p>
        </w:tc>
      </w:tr>
      <w:tr w:rsidR="00140124" w14:paraId="33639084" w14:textId="77777777" w:rsidTr="00754FA6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0B67998" w14:textId="77777777" w:rsidR="00140124" w:rsidRDefault="00140124" w:rsidP="00754FA6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140124" w14:paraId="6CE398A3" w14:textId="77777777" w:rsidTr="00754FA6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0DABD8B2" w14:textId="77777777" w:rsidR="00140124" w:rsidRDefault="00140124" w:rsidP="00754FA6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14A4D5BF" w14:textId="77777777" w:rsidR="00140124" w:rsidRDefault="00140124" w:rsidP="00754FA6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12A8B2E4" w14:textId="77777777" w:rsidR="00140124" w:rsidRDefault="00140124" w:rsidP="00754FA6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15F0D5D1" w14:textId="77777777" w:rsidR="00140124" w:rsidRDefault="00140124" w:rsidP="004E548B">
      <w:pPr>
        <w:pStyle w:val="RLProhlensmluvnchstran"/>
        <w:spacing w:line="280" w:lineRule="atLeast"/>
        <w:rPr>
          <w:rFonts w:cs="Arial"/>
          <w:caps/>
        </w:rPr>
      </w:pPr>
    </w:p>
    <w:p w14:paraId="70445447" w14:textId="77777777" w:rsidR="00140124" w:rsidRDefault="00140124" w:rsidP="004E548B">
      <w:pPr>
        <w:pStyle w:val="RLProhlensmluvnchstran"/>
        <w:spacing w:line="280" w:lineRule="atLeast"/>
        <w:rPr>
          <w:rFonts w:cs="Arial"/>
          <w:caps/>
        </w:rPr>
      </w:pPr>
    </w:p>
    <w:p w14:paraId="4F293AB5" w14:textId="77777777" w:rsidR="00167B58" w:rsidRDefault="00167B58" w:rsidP="004E548B">
      <w:pPr>
        <w:pStyle w:val="RLProhlensmluvnchstran"/>
        <w:spacing w:line="280" w:lineRule="atLeast"/>
        <w:rPr>
          <w:rFonts w:cs="Arial"/>
          <w:caps/>
        </w:rPr>
      </w:pPr>
    </w:p>
    <w:p w14:paraId="460EA989" w14:textId="77777777" w:rsidR="00167B58" w:rsidRDefault="00167B58" w:rsidP="004E548B">
      <w:pPr>
        <w:pStyle w:val="RLProhlensmluvnchstran"/>
        <w:spacing w:line="280" w:lineRule="atLeast"/>
        <w:rPr>
          <w:rFonts w:cs="Arial"/>
          <w:caps/>
        </w:rPr>
      </w:pPr>
    </w:p>
    <w:p w14:paraId="5653DBF2" w14:textId="77777777" w:rsidR="00167B58" w:rsidRDefault="00167B58" w:rsidP="004E548B">
      <w:pPr>
        <w:pStyle w:val="RLProhlensmluvnchstran"/>
        <w:spacing w:line="280" w:lineRule="atLeast"/>
        <w:rPr>
          <w:rFonts w:cs="Arial"/>
          <w:caps/>
        </w:rPr>
      </w:pPr>
    </w:p>
    <w:p w14:paraId="5DC3A38A" w14:textId="77777777" w:rsidR="00167B58" w:rsidRDefault="00167B58" w:rsidP="004E548B">
      <w:pPr>
        <w:pStyle w:val="RLProhlensmluvnchstran"/>
        <w:spacing w:line="280" w:lineRule="atLeast"/>
        <w:rPr>
          <w:rFonts w:cs="Arial"/>
          <w:caps/>
        </w:rPr>
      </w:pPr>
    </w:p>
    <w:p w14:paraId="1E4D463F" w14:textId="77777777" w:rsidR="00167B58" w:rsidRDefault="00167B58" w:rsidP="004E548B">
      <w:pPr>
        <w:pStyle w:val="RLProhlensmluvnchstran"/>
        <w:spacing w:line="280" w:lineRule="atLeast"/>
        <w:rPr>
          <w:rFonts w:cs="Arial"/>
          <w:caps/>
        </w:rPr>
      </w:pPr>
    </w:p>
    <w:p w14:paraId="51B19396" w14:textId="77777777" w:rsidR="00167B58" w:rsidRDefault="00167B58" w:rsidP="004E548B">
      <w:pPr>
        <w:pStyle w:val="RLProhlensmluvnchstran"/>
        <w:spacing w:line="280" w:lineRule="atLeast"/>
        <w:rPr>
          <w:rFonts w:cs="Arial"/>
          <w:caps/>
        </w:rPr>
      </w:pPr>
    </w:p>
    <w:p w14:paraId="23B31704" w14:textId="77777777" w:rsidR="00167B58" w:rsidRDefault="00167B58" w:rsidP="004E548B">
      <w:pPr>
        <w:pStyle w:val="RLProhlensmluvnchstran"/>
        <w:spacing w:line="280" w:lineRule="atLeast"/>
        <w:rPr>
          <w:rFonts w:cs="Arial"/>
          <w:caps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140124" w14:paraId="476617AE" w14:textId="77777777" w:rsidTr="00754FA6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C7CB095" w14:textId="77777777" w:rsidR="00140124" w:rsidRDefault="00140124" w:rsidP="00754FA6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668F13A0" w14:textId="1846B930" w:rsidR="00140124" w:rsidRDefault="00140124" w:rsidP="00754FA6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>25/</w:t>
            </w:r>
            <w:r>
              <w:rPr>
                <w:rFonts w:eastAsia="Arial" w:cs="Arial"/>
              </w:rPr>
              <w:t>83</w:t>
            </w:r>
            <w:r w:rsidR="007E1235">
              <w:rPr>
                <w:rFonts w:eastAsia="Arial" w:cs="Arial"/>
              </w:rPr>
              <w:t>8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19F0D69D" w14:textId="2D23BC6B" w:rsidR="00140124" w:rsidRDefault="00140124" w:rsidP="00754FA6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000714BE">
              <w:rPr>
                <w:rFonts w:eastAsia="Arial" w:cs="Arial"/>
                <w:szCs w:val="20"/>
              </w:rPr>
              <w:t>T0</w:t>
            </w:r>
            <w:r>
              <w:rPr>
                <w:rFonts w:eastAsia="Arial" w:cs="Arial"/>
                <w:szCs w:val="20"/>
              </w:rPr>
              <w:t>4 Testování bezpečnost</w:t>
            </w:r>
            <w:r w:rsidRPr="006A7CEB">
              <w:rPr>
                <w:rFonts w:eastAsia="Arial" w:cs="Arial"/>
                <w:szCs w:val="20"/>
              </w:rPr>
              <w:t>i aplikací –</w:t>
            </w:r>
            <w:r w:rsidRPr="006A7CEB">
              <w:rPr>
                <w:rFonts w:eastAsia="Arial" w:cs="Arial"/>
              </w:rPr>
              <w:t xml:space="preserve"> ČSSZ</w:t>
            </w:r>
            <w:r w:rsidR="006A7CEB">
              <w:rPr>
                <w:rFonts w:eastAsia="Arial" w:cs="Arial"/>
              </w:rPr>
              <w:t xml:space="preserve"> - DMS</w:t>
            </w:r>
          </w:p>
        </w:tc>
      </w:tr>
      <w:tr w:rsidR="00140124" w14:paraId="5886753E" w14:textId="77777777" w:rsidTr="00754FA6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2A75577" w14:textId="77777777" w:rsidR="00140124" w:rsidRDefault="00140124" w:rsidP="00754FA6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140124" w14:paraId="50CEE026" w14:textId="77777777" w:rsidTr="00754FA6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394CC283" w14:textId="77777777" w:rsidR="00140124" w:rsidRDefault="00140124" w:rsidP="00754FA6">
            <w:pPr>
              <w:spacing w:after="0" w:line="280" w:lineRule="atLeast"/>
              <w:jc w:val="center"/>
              <w:rPr>
                <w:rFonts w:eastAsia="Arial" w:cs="Arial"/>
              </w:rPr>
            </w:pPr>
            <w:r>
              <w:br/>
            </w:r>
            <w:r w:rsidRPr="7CA3815C">
              <w:rPr>
                <w:rFonts w:eastAsia="Arial" w:cs="Arial"/>
                <w:b/>
                <w:bCs/>
              </w:rPr>
              <w:t>T0</w:t>
            </w:r>
            <w:r>
              <w:rPr>
                <w:rFonts w:eastAsia="Arial" w:cs="Arial"/>
                <w:b/>
                <w:bCs/>
              </w:rPr>
              <w:t>4</w:t>
            </w:r>
            <w:r w:rsidRPr="7CA3815C">
              <w:rPr>
                <w:rFonts w:eastAsia="Arial" w:cs="Arial"/>
                <w:b/>
                <w:bCs/>
              </w:rPr>
              <w:t xml:space="preserve"> </w:t>
            </w:r>
            <w:r>
              <w:rPr>
                <w:rFonts w:eastAsia="Arial" w:cs="Arial"/>
                <w:b/>
                <w:bCs/>
              </w:rPr>
              <w:t>Testování bezpečnosti aplikací</w:t>
            </w:r>
            <w:r>
              <w:br/>
            </w:r>
          </w:p>
        </w:tc>
      </w:tr>
      <w:tr w:rsidR="00140124" w14:paraId="0079FD4C" w14:textId="77777777" w:rsidTr="00754FA6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B79F35D" w14:textId="77777777" w:rsidR="00140124" w:rsidRDefault="00140124" w:rsidP="00754FA6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140124" w14:paraId="385B02B6" w14:textId="77777777" w:rsidTr="00754FA6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62F6FD29" w14:textId="04981527" w:rsidR="00140124" w:rsidRDefault="00140124" w:rsidP="00754FA6">
            <w:pPr>
              <w:spacing w:before="120" w:line="240" w:lineRule="auto"/>
              <w:rPr>
                <w:rFonts w:eastAsia="Arial" w:cs="Arial"/>
              </w:rPr>
            </w:pPr>
            <w:r>
              <w:rPr>
                <w:rFonts w:eastAsia="Arial" w:cs="Arial"/>
                <w:szCs w:val="20"/>
              </w:rPr>
              <w:t xml:space="preserve">Penetrační testování bezpečnosti </w:t>
            </w:r>
            <w:r w:rsidR="00C35C6B">
              <w:rPr>
                <w:rFonts w:eastAsia="Arial" w:cs="Arial"/>
                <w:szCs w:val="20"/>
              </w:rPr>
              <w:t>aplikace DMS</w:t>
            </w:r>
            <w:r>
              <w:rPr>
                <w:rFonts w:eastAsia="Arial" w:cs="Arial"/>
                <w:szCs w:val="20"/>
              </w:rPr>
              <w:t>.</w:t>
            </w:r>
          </w:p>
        </w:tc>
      </w:tr>
      <w:tr w:rsidR="00140124" w14:paraId="4F695BD3" w14:textId="77777777" w:rsidTr="00754FA6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683C5E1" w14:textId="77777777" w:rsidR="00140124" w:rsidRDefault="00140124" w:rsidP="00754FA6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584B0055" w14:textId="6FA74C0D" w:rsidR="00140124" w:rsidRDefault="007D3B99" w:rsidP="00754FA6">
            <w:pPr>
              <w:spacing w:after="0"/>
              <w:jc w:val="center"/>
              <w:rPr>
                <w:rFonts w:eastAsia="Arial" w:cs="Arial"/>
              </w:rPr>
            </w:pPr>
            <w:r>
              <w:rPr>
                <w:rFonts w:eastAsia="Arial" w:cs="Arial"/>
              </w:rPr>
              <w:t>2</w:t>
            </w:r>
            <w:r w:rsidR="00140124">
              <w:rPr>
                <w:rFonts w:eastAsia="Arial" w:cs="Arial"/>
              </w:rPr>
              <w:t>5.09.</w:t>
            </w:r>
            <w:r w:rsidR="00140124" w:rsidRPr="7CA3815C">
              <w:rPr>
                <w:rFonts w:eastAsia="Arial" w:cs="Arial"/>
              </w:rPr>
              <w:t>2025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058B48A" w14:textId="77777777" w:rsidR="00140124" w:rsidRDefault="00140124" w:rsidP="00754FA6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7612EF0A" w14:textId="61B1D3BB" w:rsidR="00140124" w:rsidRDefault="00DC4AF8" w:rsidP="00754FA6">
            <w:pPr>
              <w:spacing w:after="0" w:line="280" w:lineRule="atLeast"/>
              <w:rPr>
                <w:rFonts w:eastAsia="Arial" w:cs="Arial"/>
              </w:rPr>
            </w:pPr>
            <w:r>
              <w:rPr>
                <w:rFonts w:eastAsia="Arial" w:cs="Arial"/>
              </w:rPr>
              <w:t>31.12.2025</w:t>
            </w:r>
          </w:p>
        </w:tc>
      </w:tr>
      <w:tr w:rsidR="00140124" w14:paraId="74610C00" w14:textId="77777777" w:rsidTr="00754FA6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7F49DF9" w14:textId="77777777" w:rsidR="00140124" w:rsidRDefault="00140124" w:rsidP="00754FA6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1E5D17A6" w14:textId="2DDCBA53" w:rsidR="00140124" w:rsidRPr="00B6417E" w:rsidRDefault="0057612D" w:rsidP="00754FA6">
            <w:pPr>
              <w:pStyle w:val="RLTextlnkuslovan"/>
              <w:numPr>
                <w:ilvl w:val="0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highlight w:val="yellow"/>
              </w:rPr>
            </w:pPr>
            <w:r w:rsidRPr="0057612D">
              <w:rPr>
                <w:rFonts w:eastAsia="Arial" w:cs="Arial"/>
              </w:rPr>
              <w:t>Manažer testování:</w:t>
            </w:r>
            <w:r>
              <w:rPr>
                <w:rFonts w:eastAsia="Arial" w:cs="Arial"/>
              </w:rPr>
              <w:t xml:space="preserve"> </w:t>
            </w:r>
            <w:r w:rsidRPr="0057612D">
              <w:rPr>
                <w:rFonts w:eastAsia="Arial" w:cs="Arial"/>
              </w:rPr>
              <w:t>2</w:t>
            </w:r>
            <w:r w:rsidRPr="0057612D">
              <w:br/>
            </w:r>
            <w:r w:rsidRPr="0057612D">
              <w:rPr>
                <w:rFonts w:eastAsia="Arial" w:cs="Arial"/>
              </w:rPr>
              <w:t>Tester senior: 4</w:t>
            </w:r>
            <w:r w:rsidRPr="0057612D">
              <w:rPr>
                <w:rFonts w:eastAsia="Arial" w:cs="Arial"/>
              </w:rPr>
              <w:br/>
              <w:t>Tester junior: 5</w:t>
            </w:r>
            <w:r w:rsidRPr="0057612D">
              <w:rPr>
                <w:rFonts w:eastAsia="Arial" w:cs="Arial"/>
              </w:rPr>
              <w:br/>
              <w:t>Bezpečnostní architekt: 1</w:t>
            </w:r>
          </w:p>
        </w:tc>
      </w:tr>
      <w:tr w:rsidR="00140124" w14:paraId="0BB85497" w14:textId="77777777" w:rsidTr="00754FA6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4A164DE4" w14:textId="77777777" w:rsidR="00140124" w:rsidRDefault="00140124" w:rsidP="00754FA6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54B70143" w14:textId="77777777" w:rsidR="00140124" w:rsidRDefault="00140124" w:rsidP="00754FA6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140124" w14:paraId="2A2DD1AD" w14:textId="77777777" w:rsidTr="00754FA6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991D1E3" w14:textId="77777777" w:rsidR="00140124" w:rsidRDefault="00140124" w:rsidP="00754FA6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140124" w14:paraId="1CFBEE75" w14:textId="77777777" w:rsidTr="00754FA6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3AD19604" w14:textId="77777777" w:rsidR="00140124" w:rsidRDefault="00140124" w:rsidP="00754FA6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26563A">
              <w:rPr>
                <w:rFonts w:eastAsia="Arial" w:cs="Arial"/>
                <w:szCs w:val="20"/>
              </w:rPr>
              <w:t xml:space="preserve">Kontaktní osoba </w:t>
            </w:r>
          </w:p>
          <w:p w14:paraId="1574EBD3" w14:textId="77777777" w:rsidR="00140124" w:rsidRDefault="00140124" w:rsidP="00754FA6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Testovací účty v</w:t>
            </w:r>
            <w:r>
              <w:rPr>
                <w:rFonts w:eastAsia="Arial" w:cs="Arial"/>
                <w:szCs w:val="20"/>
              </w:rPr>
              <w:t> </w:t>
            </w:r>
            <w:r w:rsidRPr="0722D1BB">
              <w:rPr>
                <w:rFonts w:eastAsia="Arial" w:cs="Arial"/>
                <w:szCs w:val="20"/>
              </w:rPr>
              <w:t>aplikaci</w:t>
            </w:r>
          </w:p>
          <w:p w14:paraId="4187C55C" w14:textId="77777777" w:rsidR="00140124" w:rsidRDefault="00140124" w:rsidP="00754FA6">
            <w:r>
              <w:t>Pro testy webových aplikací:</w:t>
            </w:r>
          </w:p>
          <w:p w14:paraId="10AB2DBF" w14:textId="77777777" w:rsidR="00140124" w:rsidRDefault="00140124" w:rsidP="00754FA6">
            <w:pPr>
              <w:pStyle w:val="ListBullet2"/>
            </w:pPr>
            <w:r>
              <w:t>Síťový prostup na testované servery;</w:t>
            </w:r>
          </w:p>
          <w:p w14:paraId="1206AB44" w14:textId="77777777" w:rsidR="00140124" w:rsidRDefault="00140124" w:rsidP="00754FA6">
            <w:pPr>
              <w:pStyle w:val="ListBullet2"/>
            </w:pPr>
            <w:r>
              <w:t>URL adresu webové aplikace;</w:t>
            </w:r>
          </w:p>
          <w:p w14:paraId="24E50FFE" w14:textId="77777777" w:rsidR="00140124" w:rsidRDefault="00140124" w:rsidP="00754FA6">
            <w:pPr>
              <w:pStyle w:val="ListBullet2"/>
            </w:pPr>
            <w:r>
              <w:t>2 testovací uživatelské účty od každé testované role (1x více privilegovaná, 1x běžná role).</w:t>
            </w:r>
          </w:p>
          <w:p w14:paraId="02A35746" w14:textId="77777777" w:rsidR="00140124" w:rsidRDefault="00140124" w:rsidP="00754FA6">
            <w:r>
              <w:t>Pro testy desktop aplikací:</w:t>
            </w:r>
          </w:p>
          <w:p w14:paraId="4F57BD4B" w14:textId="77777777" w:rsidR="00140124" w:rsidRDefault="00140124" w:rsidP="00754FA6">
            <w:pPr>
              <w:pStyle w:val="ListBullet2"/>
            </w:pPr>
            <w:r>
              <w:t>Síťový prostup na testované servery;</w:t>
            </w:r>
          </w:p>
          <w:p w14:paraId="7405CE2C" w14:textId="77777777" w:rsidR="00140124" w:rsidRDefault="00140124" w:rsidP="00754FA6">
            <w:pPr>
              <w:pStyle w:val="ListBullet2"/>
            </w:pPr>
            <w:r>
              <w:t>Instalační soubory nebo VPN přístup k instalaci aplikace;</w:t>
            </w:r>
          </w:p>
          <w:p w14:paraId="1DC35C5B" w14:textId="77777777" w:rsidR="00140124" w:rsidRDefault="00140124" w:rsidP="00754FA6">
            <w:pPr>
              <w:pStyle w:val="ListBullet2"/>
            </w:pPr>
            <w:r>
              <w:t>Přidělení účtů pro přístup do aplikace, v ideálním případě 2 účty od každé z nejběžnějších rolí, není-li autentizace řešena přes SSO;</w:t>
            </w:r>
          </w:p>
          <w:p w14:paraId="6ABAD7F6" w14:textId="77777777" w:rsidR="00140124" w:rsidRPr="0060290F" w:rsidRDefault="00140124" w:rsidP="00754FA6">
            <w:pPr>
              <w:pStyle w:val="ListBullet2"/>
            </w:pPr>
            <w:r>
              <w:t>Aplikace by měla mít přístup k anonymizovaným, testovacím datům, tzn. že by případné výpisy a tabulky v aplikaci neměly být prázdné (bez dat).</w:t>
            </w:r>
          </w:p>
        </w:tc>
      </w:tr>
      <w:tr w:rsidR="00140124" w14:paraId="45FAAA44" w14:textId="77777777" w:rsidTr="00754FA6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7F7BC2C" w14:textId="77777777" w:rsidR="00140124" w:rsidRDefault="00140124" w:rsidP="00754FA6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140124" w14:paraId="4E4D99A7" w14:textId="77777777" w:rsidTr="00754FA6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3C62DB14" w14:textId="77777777" w:rsidR="00140124" w:rsidRDefault="00140124" w:rsidP="00754FA6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377B6914" w14:textId="77777777" w:rsidR="00140124" w:rsidRDefault="00140124" w:rsidP="00754FA6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147B03CD" w14:textId="77777777" w:rsidR="00140124" w:rsidRDefault="00140124" w:rsidP="00754FA6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37A83EC4" w14:textId="77777777" w:rsidR="00140124" w:rsidRDefault="00140124" w:rsidP="004E548B">
      <w:pPr>
        <w:pStyle w:val="RLProhlensmluvnchstran"/>
        <w:spacing w:line="280" w:lineRule="atLeast"/>
        <w:rPr>
          <w:rFonts w:cs="Arial"/>
          <w:caps/>
        </w:rPr>
      </w:pPr>
    </w:p>
    <w:p w14:paraId="579FF240" w14:textId="77777777" w:rsidR="007E1235" w:rsidRDefault="007E1235" w:rsidP="0019460B">
      <w:pPr>
        <w:pStyle w:val="RLProhlensmluvnchstran"/>
        <w:spacing w:line="280" w:lineRule="atLeast"/>
        <w:jc w:val="left"/>
        <w:rPr>
          <w:rFonts w:cs="Arial"/>
          <w:caps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7E1235" w14:paraId="0F195DF4" w14:textId="77777777" w:rsidTr="00754FA6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5A161CE" w14:textId="77777777" w:rsidR="007E1235" w:rsidRDefault="007E1235" w:rsidP="00754FA6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3B31E87D" w14:textId="63578F61" w:rsidR="007E1235" w:rsidRDefault="007E1235" w:rsidP="00754FA6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>25/</w:t>
            </w:r>
            <w:r>
              <w:rPr>
                <w:rFonts w:eastAsia="Arial" w:cs="Arial"/>
              </w:rPr>
              <w:t>839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04B0D649" w14:textId="40ECC9A6" w:rsidR="007E1235" w:rsidRDefault="007E1235" w:rsidP="00754FA6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000714BE">
              <w:rPr>
                <w:rFonts w:eastAsia="Arial" w:cs="Arial"/>
                <w:szCs w:val="20"/>
              </w:rPr>
              <w:t>T0</w:t>
            </w:r>
            <w:r>
              <w:rPr>
                <w:rFonts w:eastAsia="Arial" w:cs="Arial"/>
                <w:szCs w:val="20"/>
              </w:rPr>
              <w:t xml:space="preserve">4 Testování bezpečnosti </w:t>
            </w:r>
            <w:r w:rsidRPr="00080CBD">
              <w:rPr>
                <w:rFonts w:eastAsia="Arial" w:cs="Arial"/>
                <w:szCs w:val="20"/>
              </w:rPr>
              <w:t xml:space="preserve">aplikací </w:t>
            </w:r>
            <w:r w:rsidR="00C35C6B" w:rsidRPr="00080CBD">
              <w:rPr>
                <w:rFonts w:eastAsia="Arial" w:cs="Arial"/>
                <w:szCs w:val="20"/>
              </w:rPr>
              <w:t>–</w:t>
            </w:r>
            <w:r w:rsidRPr="00080CBD">
              <w:rPr>
                <w:rFonts w:eastAsia="Arial" w:cs="Arial"/>
              </w:rPr>
              <w:t xml:space="preserve"> ČSSZ</w:t>
            </w:r>
            <w:r w:rsidR="00C35C6B" w:rsidRPr="00080CBD">
              <w:rPr>
                <w:rFonts w:eastAsia="Arial" w:cs="Arial"/>
              </w:rPr>
              <w:t xml:space="preserve"> -A</w:t>
            </w:r>
            <w:r w:rsidR="00080CBD" w:rsidRPr="00080CBD">
              <w:rPr>
                <w:rFonts w:eastAsia="Arial" w:cs="Arial"/>
              </w:rPr>
              <w:t>PV</w:t>
            </w:r>
          </w:p>
        </w:tc>
      </w:tr>
      <w:tr w:rsidR="007E1235" w14:paraId="43826AFE" w14:textId="77777777" w:rsidTr="00754FA6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B360C4A" w14:textId="77777777" w:rsidR="007E1235" w:rsidRDefault="007E1235" w:rsidP="00754FA6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7E1235" w14:paraId="6BED7AF4" w14:textId="77777777" w:rsidTr="00754FA6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7D4F72A1" w14:textId="77777777" w:rsidR="007E1235" w:rsidRDefault="007E1235" w:rsidP="00754FA6">
            <w:pPr>
              <w:spacing w:after="0" w:line="280" w:lineRule="atLeast"/>
              <w:jc w:val="center"/>
              <w:rPr>
                <w:rFonts w:eastAsia="Arial" w:cs="Arial"/>
              </w:rPr>
            </w:pPr>
            <w:r>
              <w:br/>
            </w:r>
            <w:r w:rsidRPr="7CA3815C">
              <w:rPr>
                <w:rFonts w:eastAsia="Arial" w:cs="Arial"/>
                <w:b/>
                <w:bCs/>
              </w:rPr>
              <w:t>T0</w:t>
            </w:r>
            <w:r>
              <w:rPr>
                <w:rFonts w:eastAsia="Arial" w:cs="Arial"/>
                <w:b/>
                <w:bCs/>
              </w:rPr>
              <w:t>4</w:t>
            </w:r>
            <w:r w:rsidRPr="7CA3815C">
              <w:rPr>
                <w:rFonts w:eastAsia="Arial" w:cs="Arial"/>
                <w:b/>
                <w:bCs/>
              </w:rPr>
              <w:t xml:space="preserve"> </w:t>
            </w:r>
            <w:r>
              <w:rPr>
                <w:rFonts w:eastAsia="Arial" w:cs="Arial"/>
                <w:b/>
                <w:bCs/>
              </w:rPr>
              <w:t>Testování bezpečnosti aplikací</w:t>
            </w:r>
            <w:r>
              <w:br/>
            </w:r>
          </w:p>
        </w:tc>
      </w:tr>
      <w:tr w:rsidR="007E1235" w14:paraId="6C0A21C0" w14:textId="77777777" w:rsidTr="00754FA6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092D536" w14:textId="77777777" w:rsidR="007E1235" w:rsidRDefault="007E1235" w:rsidP="00754FA6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7E1235" w14:paraId="1851CECF" w14:textId="77777777" w:rsidTr="00754FA6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5BBDB83C" w14:textId="604F4077" w:rsidR="007E1235" w:rsidRDefault="007E1235" w:rsidP="00754FA6">
            <w:pPr>
              <w:spacing w:before="120" w:line="240" w:lineRule="auto"/>
              <w:rPr>
                <w:rFonts w:eastAsia="Arial" w:cs="Arial"/>
              </w:rPr>
            </w:pPr>
            <w:r>
              <w:rPr>
                <w:rFonts w:eastAsia="Arial" w:cs="Arial"/>
                <w:szCs w:val="20"/>
              </w:rPr>
              <w:t xml:space="preserve">Penetrační testování bezpečnosti </w:t>
            </w:r>
            <w:r w:rsidR="00080CBD">
              <w:rPr>
                <w:rFonts w:eastAsia="Arial" w:cs="Arial"/>
                <w:szCs w:val="20"/>
              </w:rPr>
              <w:t>aplikace APV</w:t>
            </w:r>
            <w:r>
              <w:rPr>
                <w:rFonts w:eastAsia="Arial" w:cs="Arial"/>
                <w:szCs w:val="20"/>
              </w:rPr>
              <w:t>.</w:t>
            </w:r>
          </w:p>
        </w:tc>
      </w:tr>
      <w:tr w:rsidR="007E1235" w14:paraId="47EDFBFC" w14:textId="77777777" w:rsidTr="00754FA6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5779C17" w14:textId="77777777" w:rsidR="007E1235" w:rsidRDefault="007E1235" w:rsidP="00754FA6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28ABDD5F" w14:textId="001D76CD" w:rsidR="007E1235" w:rsidRDefault="007D3B99" w:rsidP="00754FA6">
            <w:pPr>
              <w:spacing w:after="0"/>
              <w:jc w:val="center"/>
              <w:rPr>
                <w:rFonts w:eastAsia="Arial" w:cs="Arial"/>
              </w:rPr>
            </w:pPr>
            <w:r>
              <w:rPr>
                <w:rFonts w:eastAsia="Arial" w:cs="Arial"/>
              </w:rPr>
              <w:t>2</w:t>
            </w:r>
            <w:r w:rsidR="007E1235">
              <w:rPr>
                <w:rFonts w:eastAsia="Arial" w:cs="Arial"/>
              </w:rPr>
              <w:t>5.09.</w:t>
            </w:r>
            <w:r w:rsidR="007E1235" w:rsidRPr="7CA3815C">
              <w:rPr>
                <w:rFonts w:eastAsia="Arial" w:cs="Arial"/>
              </w:rPr>
              <w:t>2025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64585622" w14:textId="77777777" w:rsidR="007E1235" w:rsidRDefault="007E1235" w:rsidP="00754FA6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2BED4147" w14:textId="75E79B90" w:rsidR="007E1235" w:rsidRDefault="00DC4AF8" w:rsidP="00754FA6">
            <w:pPr>
              <w:spacing w:after="0" w:line="280" w:lineRule="atLeast"/>
              <w:rPr>
                <w:rFonts w:eastAsia="Arial" w:cs="Arial"/>
              </w:rPr>
            </w:pPr>
            <w:r>
              <w:rPr>
                <w:rFonts w:eastAsia="Arial" w:cs="Arial"/>
              </w:rPr>
              <w:t>31.12.2025</w:t>
            </w:r>
          </w:p>
        </w:tc>
      </w:tr>
      <w:tr w:rsidR="007E1235" w14:paraId="093C2DD6" w14:textId="77777777" w:rsidTr="00754FA6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FE8DF6C" w14:textId="77777777" w:rsidR="007E1235" w:rsidRDefault="007E1235" w:rsidP="00754FA6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73CFE2C9" w14:textId="6F041188" w:rsidR="007E1235" w:rsidRPr="00B6417E" w:rsidRDefault="0057612D" w:rsidP="00754FA6">
            <w:pPr>
              <w:pStyle w:val="RLTextlnkuslovan"/>
              <w:numPr>
                <w:ilvl w:val="0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highlight w:val="yellow"/>
              </w:rPr>
            </w:pPr>
            <w:r w:rsidRPr="0057612D">
              <w:rPr>
                <w:rFonts w:eastAsia="Arial" w:cs="Arial"/>
              </w:rPr>
              <w:t>Manažer testování:</w:t>
            </w:r>
            <w:r>
              <w:rPr>
                <w:rFonts w:eastAsia="Arial" w:cs="Arial"/>
              </w:rPr>
              <w:t xml:space="preserve"> </w:t>
            </w:r>
            <w:r w:rsidRPr="0057612D">
              <w:rPr>
                <w:rFonts w:eastAsia="Arial" w:cs="Arial"/>
              </w:rPr>
              <w:t>2</w:t>
            </w:r>
            <w:r w:rsidRPr="0057612D">
              <w:br/>
            </w:r>
            <w:r w:rsidRPr="0057612D">
              <w:rPr>
                <w:rFonts w:eastAsia="Arial" w:cs="Arial"/>
              </w:rPr>
              <w:t>Tester senior: 4</w:t>
            </w:r>
            <w:r w:rsidRPr="0057612D">
              <w:rPr>
                <w:rFonts w:eastAsia="Arial" w:cs="Arial"/>
              </w:rPr>
              <w:br/>
              <w:t>Tester junior: 5</w:t>
            </w:r>
            <w:r w:rsidRPr="0057612D">
              <w:rPr>
                <w:rFonts w:eastAsia="Arial" w:cs="Arial"/>
              </w:rPr>
              <w:br/>
              <w:t>Bezpečnostní architekt: 1</w:t>
            </w:r>
          </w:p>
        </w:tc>
      </w:tr>
      <w:tr w:rsidR="007E1235" w14:paraId="6000ACC8" w14:textId="77777777" w:rsidTr="00754FA6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64B7251C" w14:textId="77777777" w:rsidR="007E1235" w:rsidRDefault="007E1235" w:rsidP="00754FA6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6117901E" w14:textId="77777777" w:rsidR="007E1235" w:rsidRDefault="007E1235" w:rsidP="00754FA6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7E1235" w14:paraId="0BC9E85E" w14:textId="77777777" w:rsidTr="00754FA6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14F1655A" w14:textId="77777777" w:rsidR="007E1235" w:rsidRDefault="007E1235" w:rsidP="00754FA6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7E1235" w14:paraId="08FB5ABF" w14:textId="77777777" w:rsidTr="00754FA6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5BE41A3D" w14:textId="77777777" w:rsidR="007E1235" w:rsidRDefault="007E1235" w:rsidP="00754FA6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26563A">
              <w:rPr>
                <w:rFonts w:eastAsia="Arial" w:cs="Arial"/>
                <w:szCs w:val="20"/>
              </w:rPr>
              <w:t xml:space="preserve">Kontaktní osoba </w:t>
            </w:r>
          </w:p>
          <w:p w14:paraId="58CF89EC" w14:textId="77777777" w:rsidR="007E1235" w:rsidRDefault="007E1235" w:rsidP="00754FA6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Testovací účty v</w:t>
            </w:r>
            <w:r>
              <w:rPr>
                <w:rFonts w:eastAsia="Arial" w:cs="Arial"/>
                <w:szCs w:val="20"/>
              </w:rPr>
              <w:t> </w:t>
            </w:r>
            <w:r w:rsidRPr="0722D1BB">
              <w:rPr>
                <w:rFonts w:eastAsia="Arial" w:cs="Arial"/>
                <w:szCs w:val="20"/>
              </w:rPr>
              <w:t>aplikaci</w:t>
            </w:r>
          </w:p>
          <w:p w14:paraId="2CEB14ED" w14:textId="77777777" w:rsidR="007E1235" w:rsidRDefault="007E1235" w:rsidP="00754FA6">
            <w:r>
              <w:t>Pro testy webových aplikací:</w:t>
            </w:r>
          </w:p>
          <w:p w14:paraId="518E9B0B" w14:textId="77777777" w:rsidR="007E1235" w:rsidRDefault="007E1235" w:rsidP="00754FA6">
            <w:pPr>
              <w:pStyle w:val="ListBullet2"/>
            </w:pPr>
            <w:r>
              <w:t>Síťový prostup na testované servery;</w:t>
            </w:r>
          </w:p>
          <w:p w14:paraId="66DED1C1" w14:textId="77777777" w:rsidR="007E1235" w:rsidRDefault="007E1235" w:rsidP="00754FA6">
            <w:pPr>
              <w:pStyle w:val="ListBullet2"/>
            </w:pPr>
            <w:r>
              <w:t>URL adresu webové aplikace;</w:t>
            </w:r>
          </w:p>
          <w:p w14:paraId="0D21D460" w14:textId="77777777" w:rsidR="007E1235" w:rsidRDefault="007E1235" w:rsidP="00754FA6">
            <w:pPr>
              <w:pStyle w:val="ListBullet2"/>
            </w:pPr>
            <w:r>
              <w:t>2 testovací uživatelské účty od každé testované role (1x více privilegovaná, 1x běžná role).</w:t>
            </w:r>
          </w:p>
          <w:p w14:paraId="65DD12A2" w14:textId="77777777" w:rsidR="007E1235" w:rsidRDefault="007E1235" w:rsidP="00754FA6">
            <w:r>
              <w:t>Pro testy desktop aplikací:</w:t>
            </w:r>
          </w:p>
          <w:p w14:paraId="6D20ADAF" w14:textId="77777777" w:rsidR="007E1235" w:rsidRDefault="007E1235" w:rsidP="00754FA6">
            <w:pPr>
              <w:pStyle w:val="ListBullet2"/>
            </w:pPr>
            <w:r>
              <w:t>Síťový prostup na testované servery;</w:t>
            </w:r>
          </w:p>
          <w:p w14:paraId="19B414CD" w14:textId="77777777" w:rsidR="007E1235" w:rsidRDefault="007E1235" w:rsidP="00754FA6">
            <w:pPr>
              <w:pStyle w:val="ListBullet2"/>
            </w:pPr>
            <w:r>
              <w:t>Instalační soubory nebo VPN přístup k instalaci aplikace;</w:t>
            </w:r>
          </w:p>
          <w:p w14:paraId="2C8ECAA0" w14:textId="77777777" w:rsidR="007E1235" w:rsidRDefault="007E1235" w:rsidP="00754FA6">
            <w:pPr>
              <w:pStyle w:val="ListBullet2"/>
            </w:pPr>
            <w:r>
              <w:t>Přidělení účtů pro přístup do aplikace, v ideálním případě 2 účty od každé z nejběžnějších rolí, není-li autentizace řešena přes SSO;</w:t>
            </w:r>
          </w:p>
          <w:p w14:paraId="7D0020E8" w14:textId="77777777" w:rsidR="007E1235" w:rsidRPr="0060290F" w:rsidRDefault="007E1235" w:rsidP="00754FA6">
            <w:pPr>
              <w:pStyle w:val="ListBullet2"/>
            </w:pPr>
            <w:r>
              <w:t>Aplikace by měla mít přístup k anonymizovaným, testovacím datům, tzn. že by případné výpisy a tabulky v aplikaci neměly být prázdné (bez dat).</w:t>
            </w:r>
          </w:p>
        </w:tc>
      </w:tr>
      <w:tr w:rsidR="007E1235" w14:paraId="612B1851" w14:textId="77777777" w:rsidTr="00754FA6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DD50B9C" w14:textId="77777777" w:rsidR="007E1235" w:rsidRDefault="007E1235" w:rsidP="00754FA6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7E1235" w14:paraId="1A4D472F" w14:textId="77777777" w:rsidTr="00754FA6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4D50C18D" w14:textId="77777777" w:rsidR="007E1235" w:rsidRDefault="007E1235" w:rsidP="00754FA6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2E1E2E2B" w14:textId="77777777" w:rsidR="007E1235" w:rsidRDefault="007E1235" w:rsidP="00754FA6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56DDE955" w14:textId="77777777" w:rsidR="007E1235" w:rsidRDefault="007E1235" w:rsidP="00754FA6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3AA34BD8" w14:textId="77777777" w:rsidR="007E1235" w:rsidRDefault="007E1235" w:rsidP="004E548B">
      <w:pPr>
        <w:pStyle w:val="RLProhlensmluvnchstran"/>
        <w:spacing w:line="280" w:lineRule="atLeast"/>
        <w:rPr>
          <w:rFonts w:cs="Arial"/>
          <w:caps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7E1235" w14:paraId="15825723" w14:textId="77777777" w:rsidTr="00754FA6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09CA00F4" w14:textId="77777777" w:rsidR="007E1235" w:rsidRDefault="007E1235" w:rsidP="00754FA6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lastRenderedPageBreak/>
              <w:t>ID testu/název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25934A7D" w14:textId="1BF06E19" w:rsidR="007E1235" w:rsidRDefault="007E1235" w:rsidP="00754FA6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7CA3815C">
              <w:rPr>
                <w:rFonts w:eastAsia="Arial" w:cs="Arial"/>
              </w:rPr>
              <w:t>25/</w:t>
            </w:r>
            <w:r>
              <w:rPr>
                <w:rFonts w:eastAsia="Arial" w:cs="Arial"/>
              </w:rPr>
              <w:t>840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center"/>
          </w:tcPr>
          <w:p w14:paraId="1E9D5994" w14:textId="743139AB" w:rsidR="007E1235" w:rsidRDefault="007E1235" w:rsidP="00754FA6">
            <w:pPr>
              <w:spacing w:before="120" w:line="240" w:lineRule="auto"/>
              <w:jc w:val="center"/>
              <w:rPr>
                <w:rFonts w:eastAsia="Arial" w:cs="Arial"/>
              </w:rPr>
            </w:pPr>
            <w:r w:rsidRPr="000714BE">
              <w:rPr>
                <w:rFonts w:eastAsia="Arial" w:cs="Arial"/>
                <w:szCs w:val="20"/>
              </w:rPr>
              <w:t>T0</w:t>
            </w:r>
            <w:r>
              <w:rPr>
                <w:rFonts w:eastAsia="Arial" w:cs="Arial"/>
                <w:szCs w:val="20"/>
              </w:rPr>
              <w:t xml:space="preserve">4 Testování bezpečnosti aplikací </w:t>
            </w:r>
            <w:r w:rsidR="002B60E4">
              <w:rPr>
                <w:rFonts w:eastAsia="Arial" w:cs="Arial"/>
                <w:szCs w:val="20"/>
              </w:rPr>
              <w:t>– ČSSZ - ZDD</w:t>
            </w:r>
          </w:p>
        </w:tc>
      </w:tr>
      <w:tr w:rsidR="007E1235" w14:paraId="241E7F8F" w14:textId="77777777" w:rsidTr="00754FA6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455A16C" w14:textId="77777777" w:rsidR="007E1235" w:rsidRDefault="007E1235" w:rsidP="00754FA6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Typ testů</w:t>
            </w:r>
          </w:p>
        </w:tc>
      </w:tr>
      <w:tr w:rsidR="007E1235" w14:paraId="2806DC4E" w14:textId="77777777" w:rsidTr="00754FA6">
        <w:trPr>
          <w:trHeight w:val="30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  <w:vAlign w:val="center"/>
          </w:tcPr>
          <w:p w14:paraId="411043D3" w14:textId="77777777" w:rsidR="007E1235" w:rsidRDefault="007E1235" w:rsidP="00754FA6">
            <w:pPr>
              <w:spacing w:after="0" w:line="280" w:lineRule="atLeast"/>
              <w:jc w:val="center"/>
              <w:rPr>
                <w:rFonts w:eastAsia="Arial" w:cs="Arial"/>
              </w:rPr>
            </w:pPr>
            <w:r>
              <w:br/>
            </w:r>
            <w:r w:rsidRPr="7CA3815C">
              <w:rPr>
                <w:rFonts w:eastAsia="Arial" w:cs="Arial"/>
                <w:b/>
                <w:bCs/>
              </w:rPr>
              <w:t>T0</w:t>
            </w:r>
            <w:r>
              <w:rPr>
                <w:rFonts w:eastAsia="Arial" w:cs="Arial"/>
                <w:b/>
                <w:bCs/>
              </w:rPr>
              <w:t>4</w:t>
            </w:r>
            <w:r w:rsidRPr="7CA3815C">
              <w:rPr>
                <w:rFonts w:eastAsia="Arial" w:cs="Arial"/>
                <w:b/>
                <w:bCs/>
              </w:rPr>
              <w:t xml:space="preserve"> </w:t>
            </w:r>
            <w:r>
              <w:rPr>
                <w:rFonts w:eastAsia="Arial" w:cs="Arial"/>
                <w:b/>
                <w:bCs/>
              </w:rPr>
              <w:t>Testování bezpečnosti aplikací</w:t>
            </w:r>
            <w:r>
              <w:br/>
            </w:r>
          </w:p>
        </w:tc>
      </w:tr>
      <w:tr w:rsidR="007E1235" w14:paraId="3868381C" w14:textId="77777777" w:rsidTr="00754FA6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2A3E7055" w14:textId="77777777" w:rsidR="007E1235" w:rsidRDefault="007E1235" w:rsidP="00754FA6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Rozsah testování – testované systémy a oblasti</w:t>
            </w:r>
          </w:p>
        </w:tc>
      </w:tr>
      <w:tr w:rsidR="007E1235" w14:paraId="778F42A9" w14:textId="77777777" w:rsidTr="00754FA6">
        <w:trPr>
          <w:trHeight w:val="132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2619C02A" w14:textId="77777777" w:rsidR="007E1235" w:rsidRDefault="007E1235" w:rsidP="00754FA6">
            <w:pPr>
              <w:spacing w:before="120" w:line="240" w:lineRule="auto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szCs w:val="20"/>
              </w:rPr>
              <w:t xml:space="preserve">Penetrační testování bezpečnosti </w:t>
            </w:r>
            <w:r w:rsidR="002B60E4">
              <w:rPr>
                <w:rFonts w:eastAsia="Arial" w:cs="Arial"/>
                <w:szCs w:val="20"/>
              </w:rPr>
              <w:t>aplikace ZDD</w:t>
            </w:r>
            <w:r>
              <w:rPr>
                <w:rFonts w:eastAsia="Arial" w:cs="Arial"/>
                <w:szCs w:val="20"/>
              </w:rPr>
              <w:t>.</w:t>
            </w:r>
          </w:p>
          <w:p w14:paraId="703F3E04" w14:textId="77777777" w:rsidR="0019460B" w:rsidRDefault="0019460B" w:rsidP="0019460B">
            <w:pPr>
              <w:rPr>
                <w:rFonts w:eastAsia="Arial" w:cs="Arial"/>
                <w:szCs w:val="20"/>
              </w:rPr>
            </w:pPr>
          </w:p>
          <w:p w14:paraId="113D4BBD" w14:textId="453B2174" w:rsidR="0019460B" w:rsidRPr="0019460B" w:rsidRDefault="0019460B" w:rsidP="0019460B">
            <w:pPr>
              <w:tabs>
                <w:tab w:val="left" w:pos="2742"/>
              </w:tabs>
              <w:rPr>
                <w:rFonts w:eastAsia="Arial" w:cs="Arial"/>
              </w:rPr>
            </w:pPr>
            <w:r>
              <w:rPr>
                <w:rFonts w:eastAsia="Arial" w:cs="Arial"/>
              </w:rPr>
              <w:tab/>
            </w:r>
          </w:p>
        </w:tc>
      </w:tr>
      <w:tr w:rsidR="007E1235" w14:paraId="52AC5AB2" w14:textId="77777777" w:rsidTr="00754FA6">
        <w:trPr>
          <w:trHeight w:val="300"/>
        </w:trPr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DFD45A7" w14:textId="77777777" w:rsidR="007E1235" w:rsidRDefault="007E1235" w:rsidP="00754FA6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Zaháj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0866060B" w14:textId="0563557E" w:rsidR="007E1235" w:rsidRDefault="007D3B99" w:rsidP="00754FA6">
            <w:pPr>
              <w:spacing w:after="0"/>
              <w:jc w:val="center"/>
              <w:rPr>
                <w:rFonts w:eastAsia="Arial" w:cs="Arial"/>
              </w:rPr>
            </w:pPr>
            <w:r>
              <w:rPr>
                <w:rFonts w:eastAsia="Arial" w:cs="Arial"/>
              </w:rPr>
              <w:t>2</w:t>
            </w:r>
            <w:r w:rsidR="007E1235">
              <w:rPr>
                <w:rFonts w:eastAsia="Arial" w:cs="Arial"/>
              </w:rPr>
              <w:t>5.09.</w:t>
            </w:r>
            <w:r w:rsidR="007E1235" w:rsidRPr="7CA3815C">
              <w:rPr>
                <w:rFonts w:eastAsia="Arial" w:cs="Arial"/>
              </w:rPr>
              <w:t>2025</w:t>
            </w:r>
          </w:p>
        </w:tc>
        <w:tc>
          <w:tcPr>
            <w:tcW w:w="2250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4D027676" w14:textId="77777777" w:rsidR="007E1235" w:rsidRDefault="007E1235" w:rsidP="00754FA6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Ukončení testů</w:t>
            </w:r>
          </w:p>
        </w:tc>
        <w:tc>
          <w:tcPr>
            <w:tcW w:w="2250" w:type="dxa"/>
            <w:tcMar>
              <w:left w:w="105" w:type="dxa"/>
              <w:right w:w="105" w:type="dxa"/>
            </w:tcMar>
            <w:vAlign w:val="center"/>
          </w:tcPr>
          <w:p w14:paraId="72877BFC" w14:textId="4C0D266D" w:rsidR="007E1235" w:rsidRDefault="00DC4AF8" w:rsidP="00754FA6">
            <w:pPr>
              <w:spacing w:after="0" w:line="280" w:lineRule="atLeast"/>
              <w:rPr>
                <w:rFonts w:eastAsia="Arial" w:cs="Arial"/>
              </w:rPr>
            </w:pPr>
            <w:r>
              <w:rPr>
                <w:rFonts w:eastAsia="Arial" w:cs="Arial"/>
              </w:rPr>
              <w:t>31.12.2025</w:t>
            </w:r>
          </w:p>
        </w:tc>
      </w:tr>
      <w:tr w:rsidR="007E1235" w14:paraId="7B4DBC0A" w14:textId="77777777" w:rsidTr="00754FA6">
        <w:trPr>
          <w:trHeight w:val="1380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39204B16" w14:textId="77777777" w:rsidR="007E1235" w:rsidRDefault="007E1235" w:rsidP="00754FA6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racnost jednotlivých rolí</w:t>
            </w:r>
            <w:r>
              <w:br/>
            </w:r>
            <w:r w:rsidRPr="0722D1BB">
              <w:rPr>
                <w:rFonts w:eastAsia="Arial" w:cs="Arial"/>
                <w:b/>
                <w:bCs/>
                <w:szCs w:val="20"/>
              </w:rPr>
              <w:t>(Celkové MD per role)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</w:tcPr>
          <w:p w14:paraId="26ED5E77" w14:textId="589D7A9F" w:rsidR="007E1235" w:rsidRPr="00B6417E" w:rsidRDefault="007E1235" w:rsidP="00754FA6">
            <w:pPr>
              <w:pStyle w:val="RLTextlnkuslovan"/>
              <w:numPr>
                <w:ilvl w:val="0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highlight w:val="yellow"/>
              </w:rPr>
            </w:pPr>
            <w:r w:rsidRPr="0042111E">
              <w:rPr>
                <w:rFonts w:eastAsia="Arial" w:cs="Arial"/>
              </w:rPr>
              <w:t>Manažer testování:</w:t>
            </w:r>
            <w:r w:rsidR="0042111E" w:rsidRPr="0042111E">
              <w:rPr>
                <w:rFonts w:eastAsia="Arial" w:cs="Arial"/>
              </w:rPr>
              <w:t>4</w:t>
            </w:r>
            <w:r w:rsidRPr="0042111E">
              <w:br/>
            </w:r>
            <w:r w:rsidRPr="0042111E">
              <w:rPr>
                <w:rFonts w:eastAsia="Arial" w:cs="Arial"/>
              </w:rPr>
              <w:t xml:space="preserve">Tester senior: </w:t>
            </w:r>
            <w:r w:rsidR="0042111E" w:rsidRPr="0042111E">
              <w:rPr>
                <w:rFonts w:eastAsia="Arial" w:cs="Arial"/>
              </w:rPr>
              <w:t>9</w:t>
            </w:r>
            <w:r w:rsidRPr="0042111E">
              <w:rPr>
                <w:rFonts w:eastAsia="Arial" w:cs="Arial"/>
              </w:rPr>
              <w:br/>
              <w:t xml:space="preserve">Tester junior: </w:t>
            </w:r>
            <w:r w:rsidR="0042111E" w:rsidRPr="0042111E">
              <w:rPr>
                <w:rFonts w:eastAsia="Arial" w:cs="Arial"/>
              </w:rPr>
              <w:t>10</w:t>
            </w:r>
            <w:r w:rsidRPr="0042111E">
              <w:br/>
            </w:r>
            <w:r w:rsidRPr="0042111E">
              <w:rPr>
                <w:rFonts w:eastAsia="Arial" w:cs="Arial"/>
              </w:rPr>
              <w:t xml:space="preserve">Bezpečnostní specialista: </w:t>
            </w:r>
            <w:r w:rsidR="0042111E" w:rsidRPr="0042111E">
              <w:rPr>
                <w:rFonts w:eastAsia="Arial" w:cs="Arial"/>
              </w:rPr>
              <w:t>1</w:t>
            </w:r>
          </w:p>
        </w:tc>
      </w:tr>
      <w:tr w:rsidR="007E1235" w14:paraId="356DD14E" w14:textId="77777777" w:rsidTr="00754FA6">
        <w:trPr>
          <w:trHeight w:val="477"/>
        </w:trPr>
        <w:tc>
          <w:tcPr>
            <w:tcW w:w="4500" w:type="dxa"/>
            <w:gridSpan w:val="2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bottom"/>
          </w:tcPr>
          <w:p w14:paraId="7033D067" w14:textId="77777777" w:rsidR="007E1235" w:rsidRDefault="007E1235" w:rsidP="00754FA6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Celková cena</w:t>
            </w:r>
          </w:p>
        </w:tc>
        <w:tc>
          <w:tcPr>
            <w:tcW w:w="4500" w:type="dxa"/>
            <w:gridSpan w:val="2"/>
            <w:tcMar>
              <w:left w:w="105" w:type="dxa"/>
              <w:right w:w="105" w:type="dxa"/>
            </w:tcMar>
            <w:vAlign w:val="bottom"/>
          </w:tcPr>
          <w:p w14:paraId="0ECEFA87" w14:textId="77777777" w:rsidR="007E1235" w:rsidRDefault="007E1235" w:rsidP="00754FA6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jc w:val="left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 xml:space="preserve">Viz souhrn plánu testů v Příloze </w:t>
            </w:r>
            <w:r>
              <w:rPr>
                <w:rFonts w:eastAsia="Arial" w:cs="Arial"/>
                <w:szCs w:val="20"/>
              </w:rPr>
              <w:t>3</w:t>
            </w:r>
          </w:p>
        </w:tc>
      </w:tr>
      <w:tr w:rsidR="007E1235" w14:paraId="09FA8DD0" w14:textId="77777777" w:rsidTr="00754FA6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51036305" w14:textId="77777777" w:rsidR="007E1235" w:rsidRDefault="007E1235" w:rsidP="00754FA6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Požadavky na součinnost MPSV a na přístupy/prostupy</w:t>
            </w:r>
          </w:p>
        </w:tc>
      </w:tr>
      <w:tr w:rsidR="007E1235" w14:paraId="61EA7321" w14:textId="77777777" w:rsidTr="00754FA6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6C1F139D" w14:textId="77777777" w:rsidR="007E1235" w:rsidRDefault="007E1235" w:rsidP="00754FA6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026563A">
              <w:rPr>
                <w:rFonts w:eastAsia="Arial" w:cs="Arial"/>
                <w:szCs w:val="20"/>
              </w:rPr>
              <w:t xml:space="preserve">Kontaktní osoba </w:t>
            </w:r>
          </w:p>
          <w:p w14:paraId="7F4070EE" w14:textId="77777777" w:rsidR="007E1235" w:rsidRDefault="007E1235" w:rsidP="00754FA6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Testovací účty v</w:t>
            </w:r>
            <w:r>
              <w:rPr>
                <w:rFonts w:eastAsia="Arial" w:cs="Arial"/>
                <w:szCs w:val="20"/>
              </w:rPr>
              <w:t> </w:t>
            </w:r>
            <w:r w:rsidRPr="0722D1BB">
              <w:rPr>
                <w:rFonts w:eastAsia="Arial" w:cs="Arial"/>
                <w:szCs w:val="20"/>
              </w:rPr>
              <w:t>aplikaci</w:t>
            </w:r>
          </w:p>
          <w:p w14:paraId="66396740" w14:textId="77777777" w:rsidR="007E1235" w:rsidRDefault="007E1235" w:rsidP="00754FA6">
            <w:r>
              <w:t>Pro testy webových aplikací:</w:t>
            </w:r>
          </w:p>
          <w:p w14:paraId="433AE7C7" w14:textId="77777777" w:rsidR="007E1235" w:rsidRDefault="007E1235" w:rsidP="00754FA6">
            <w:pPr>
              <w:pStyle w:val="ListBullet2"/>
            </w:pPr>
            <w:r>
              <w:t>Síťový prostup na testované servery;</w:t>
            </w:r>
          </w:p>
          <w:p w14:paraId="45DA9BDA" w14:textId="77777777" w:rsidR="007E1235" w:rsidRDefault="007E1235" w:rsidP="00754FA6">
            <w:pPr>
              <w:pStyle w:val="ListBullet2"/>
            </w:pPr>
            <w:r>
              <w:t>URL adresu webové aplikace;</w:t>
            </w:r>
          </w:p>
          <w:p w14:paraId="6E99DCE0" w14:textId="77777777" w:rsidR="007E1235" w:rsidRDefault="007E1235" w:rsidP="00754FA6">
            <w:pPr>
              <w:pStyle w:val="ListBullet2"/>
            </w:pPr>
            <w:r>
              <w:t>2 testovací uživatelské účty od každé testované role (1x více privilegovaná, 1x běžná role).</w:t>
            </w:r>
          </w:p>
          <w:p w14:paraId="1FBB5FAF" w14:textId="77777777" w:rsidR="007E1235" w:rsidRDefault="007E1235" w:rsidP="00754FA6">
            <w:r>
              <w:t>Pro testy desktop aplikací:</w:t>
            </w:r>
          </w:p>
          <w:p w14:paraId="72527C09" w14:textId="77777777" w:rsidR="007E1235" w:rsidRDefault="007E1235" w:rsidP="00754FA6">
            <w:pPr>
              <w:pStyle w:val="ListBullet2"/>
            </w:pPr>
            <w:r>
              <w:t>Síťový prostup na testované servery;</w:t>
            </w:r>
          </w:p>
          <w:p w14:paraId="616D5FB3" w14:textId="77777777" w:rsidR="007E1235" w:rsidRDefault="007E1235" w:rsidP="00754FA6">
            <w:pPr>
              <w:pStyle w:val="ListBullet2"/>
            </w:pPr>
            <w:r>
              <w:t>Instalační soubory nebo VPN přístup k instalaci aplikace;</w:t>
            </w:r>
          </w:p>
          <w:p w14:paraId="3BFD4EBD" w14:textId="77777777" w:rsidR="007E1235" w:rsidRDefault="007E1235" w:rsidP="00754FA6">
            <w:pPr>
              <w:pStyle w:val="ListBullet2"/>
            </w:pPr>
            <w:r>
              <w:t>Přidělení účtů pro přístup do aplikace, v ideálním případě 2 účty od každé z nejběžnějších rolí, není-li autentizace řešena přes SSO;</w:t>
            </w:r>
          </w:p>
          <w:p w14:paraId="7FC27409" w14:textId="77777777" w:rsidR="007E1235" w:rsidRPr="0060290F" w:rsidRDefault="007E1235" w:rsidP="00754FA6">
            <w:pPr>
              <w:pStyle w:val="ListBullet2"/>
            </w:pPr>
            <w:r>
              <w:t>Aplikace by měla mít přístup k anonymizovaným, testovacím datům, tzn. že by případné výpisy a tabulky v aplikaci neměly být prázdné (bez dat).</w:t>
            </w:r>
          </w:p>
        </w:tc>
      </w:tr>
      <w:tr w:rsidR="007E1235" w14:paraId="5DE830D6" w14:textId="77777777" w:rsidTr="00754FA6">
        <w:trPr>
          <w:trHeight w:val="300"/>
        </w:trPr>
        <w:tc>
          <w:tcPr>
            <w:tcW w:w="9000" w:type="dxa"/>
            <w:gridSpan w:val="4"/>
            <w:shd w:val="clear" w:color="auto" w:fill="BFBFBF" w:themeFill="background1" w:themeFillShade="BF"/>
            <w:tcMar>
              <w:left w:w="105" w:type="dxa"/>
              <w:right w:w="105" w:type="dxa"/>
            </w:tcMar>
          </w:tcPr>
          <w:p w14:paraId="7A4FAE8C" w14:textId="77777777" w:rsidR="007E1235" w:rsidRDefault="007E1235" w:rsidP="00754FA6">
            <w:pPr>
              <w:pStyle w:val="RLTextlnkuslovan"/>
              <w:numPr>
                <w:ilvl w:val="1"/>
                <w:numId w:val="0"/>
              </w:numPr>
              <w:tabs>
                <w:tab w:val="num" w:pos="1474"/>
              </w:tabs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b/>
                <w:bCs/>
                <w:szCs w:val="20"/>
              </w:rPr>
              <w:t>Výstupy, akceptační kritéria</w:t>
            </w:r>
          </w:p>
        </w:tc>
      </w:tr>
      <w:tr w:rsidR="007E1235" w14:paraId="4CBF46A7" w14:textId="77777777" w:rsidTr="00754FA6">
        <w:trPr>
          <w:trHeight w:val="1290"/>
        </w:trPr>
        <w:tc>
          <w:tcPr>
            <w:tcW w:w="9000" w:type="dxa"/>
            <w:gridSpan w:val="4"/>
            <w:tcMar>
              <w:left w:w="105" w:type="dxa"/>
              <w:right w:w="105" w:type="dxa"/>
            </w:tcMar>
          </w:tcPr>
          <w:p w14:paraId="2FA664E0" w14:textId="77777777" w:rsidR="007E1235" w:rsidRDefault="007E1235" w:rsidP="00754FA6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Závěrečná zpráva z testů obsahující popis nálezů a kroků k nápravě</w:t>
            </w:r>
          </w:p>
          <w:p w14:paraId="1D78A4C4" w14:textId="77777777" w:rsidR="007E1235" w:rsidRDefault="007E1235" w:rsidP="00754FA6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Reporty s detailními nálezy</w:t>
            </w:r>
          </w:p>
          <w:p w14:paraId="3855C04E" w14:textId="77777777" w:rsidR="007E1235" w:rsidRDefault="007E1235" w:rsidP="00754FA6">
            <w:pPr>
              <w:spacing w:before="120" w:line="240" w:lineRule="auto"/>
              <w:rPr>
                <w:rFonts w:eastAsia="Arial" w:cs="Arial"/>
                <w:szCs w:val="20"/>
              </w:rPr>
            </w:pPr>
            <w:r w:rsidRPr="0722D1BB">
              <w:rPr>
                <w:rFonts w:eastAsia="Arial" w:cs="Arial"/>
                <w:szCs w:val="20"/>
              </w:rPr>
              <w:t>Akceptační kritérium: schválení závěrečné zprávy</w:t>
            </w:r>
          </w:p>
        </w:tc>
      </w:tr>
    </w:tbl>
    <w:p w14:paraId="3589CF60" w14:textId="77777777" w:rsidR="007E1235" w:rsidRDefault="007E1235" w:rsidP="004E548B">
      <w:pPr>
        <w:pStyle w:val="RLProhlensmluvnchstran"/>
        <w:spacing w:line="280" w:lineRule="atLeast"/>
        <w:rPr>
          <w:rFonts w:cs="Arial"/>
          <w:caps/>
        </w:rPr>
      </w:pPr>
    </w:p>
    <w:p w14:paraId="775DF5FF" w14:textId="77777777" w:rsidR="00140124" w:rsidRDefault="00140124" w:rsidP="004E548B">
      <w:pPr>
        <w:pStyle w:val="RLProhlensmluvnchstran"/>
        <w:spacing w:line="280" w:lineRule="atLeast"/>
        <w:rPr>
          <w:rFonts w:cs="Arial"/>
          <w:caps/>
        </w:rPr>
      </w:pPr>
    </w:p>
    <w:p w14:paraId="7934F1DF" w14:textId="1E8A57E5" w:rsidR="00654272" w:rsidRDefault="008F28CC" w:rsidP="004E548B">
      <w:pPr>
        <w:pStyle w:val="RLProhlensmluvnchstran"/>
        <w:spacing w:line="280" w:lineRule="atLeast"/>
        <w:rPr>
          <w:rFonts w:cs="Arial"/>
          <w:caps/>
        </w:rPr>
      </w:pPr>
      <w:r w:rsidRPr="00D064B3">
        <w:rPr>
          <w:rFonts w:cs="Arial"/>
          <w:caps/>
        </w:rPr>
        <w:lastRenderedPageBreak/>
        <w:t xml:space="preserve">Příloha </w:t>
      </w:r>
      <w:r w:rsidR="000C27E8">
        <w:rPr>
          <w:rFonts w:cs="Arial"/>
          <w:caps/>
        </w:rPr>
        <w:t>2</w:t>
      </w:r>
      <w:r w:rsidRPr="00D064B3">
        <w:rPr>
          <w:rFonts w:cs="Arial"/>
          <w:caps/>
        </w:rPr>
        <w:t xml:space="preserve"> – </w:t>
      </w:r>
      <w:r w:rsidR="000408BA" w:rsidRPr="00D064B3">
        <w:rPr>
          <w:rFonts w:cs="Arial"/>
          <w:caps/>
        </w:rPr>
        <w:t xml:space="preserve">pracnost </w:t>
      </w:r>
      <w:r w:rsidRPr="00D064B3">
        <w:rPr>
          <w:rFonts w:cs="Arial"/>
          <w:caps/>
        </w:rPr>
        <w:t>TESTOVÁNÍ</w:t>
      </w:r>
      <w:r w:rsidR="000408BA" w:rsidRPr="00D064B3">
        <w:rPr>
          <w:rFonts w:cs="Arial"/>
          <w:caps/>
        </w:rPr>
        <w:t xml:space="preserve"> a cena</w:t>
      </w:r>
    </w:p>
    <w:p w14:paraId="2C5023CF" w14:textId="6546BEB0" w:rsidR="009C12B4" w:rsidRPr="009C7F05" w:rsidRDefault="00140124" w:rsidP="00444C42">
      <w:pPr>
        <w:pStyle w:val="RLProhlensmluvnchstran"/>
        <w:spacing w:line="280" w:lineRule="atLeast"/>
        <w:rPr>
          <w:rFonts w:cs="Arial"/>
          <w:caps/>
          <w:lang w:val="en-US"/>
        </w:rPr>
      </w:pPr>
      <w:r w:rsidRPr="00140124">
        <w:rPr>
          <w:rFonts w:cs="Arial"/>
          <w:caps/>
          <w:noProof/>
          <w:lang w:val="en-US"/>
        </w:rPr>
        <w:drawing>
          <wp:anchor distT="0" distB="0" distL="114300" distR="114300" simplePos="0" relativeHeight="251658240" behindDoc="1" locked="0" layoutInCell="1" allowOverlap="1" wp14:anchorId="660E4ADD" wp14:editId="5B8101D5">
            <wp:simplePos x="0" y="0"/>
            <wp:positionH relativeFrom="margin">
              <wp:align>center</wp:align>
            </wp:positionH>
            <wp:positionV relativeFrom="paragraph">
              <wp:posOffset>1975817</wp:posOffset>
            </wp:positionV>
            <wp:extent cx="8693699" cy="4755175"/>
            <wp:effectExtent l="6985" t="0" r="635" b="635"/>
            <wp:wrapNone/>
            <wp:docPr id="1230336656" name="Picture 1" descr="A screenshot of a tab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0336656" name="Picture 1" descr="A screenshot of a table&#10;&#10;AI-generated content may be incorrect.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693699" cy="4755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9C12B4" w:rsidRPr="009C7F05" w:rsidSect="004C7CE6">
      <w:footerReference w:type="even" r:id="rId12"/>
      <w:footerReference w:type="default" r:id="rId13"/>
      <w:footerReference w:type="first" r:id="rId14"/>
      <w:pgSz w:w="11906" w:h="16838" w:code="9"/>
      <w:pgMar w:top="1559" w:right="1418" w:bottom="1418" w:left="1418" w:header="1020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964E85" w14:textId="77777777" w:rsidR="001F6598" w:rsidRDefault="001F6598">
      <w:r>
        <w:separator/>
      </w:r>
    </w:p>
  </w:endnote>
  <w:endnote w:type="continuationSeparator" w:id="0">
    <w:p w14:paraId="300858EC" w14:textId="77777777" w:rsidR="001F6598" w:rsidRDefault="001F6598">
      <w:r>
        <w:continuationSeparator/>
      </w:r>
    </w:p>
  </w:endnote>
  <w:endnote w:type="continuationNotice" w:id="1">
    <w:p w14:paraId="26FD9521" w14:textId="77777777" w:rsidR="001F6598" w:rsidRDefault="001F659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EE"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72921B" w14:textId="02585D5D" w:rsidR="0046593C" w:rsidRDefault="0046593C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13027C86" wp14:editId="215FE032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3175" b="0"/>
              <wp:wrapNone/>
              <wp:docPr id="1607210381" name="Text Box 3" descr="Interní MPSV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8292535" w14:textId="6D8531E6" w:rsidR="0046593C" w:rsidRPr="0046593C" w:rsidRDefault="0046593C" w:rsidP="0046593C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46593C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Interní MPSV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3027C8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alt="Interní MPSV" style="position:absolute;left:0;text-align:left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48292535" w14:textId="6D8531E6" w:rsidR="0046593C" w:rsidRPr="0046593C" w:rsidRDefault="0046593C" w:rsidP="0046593C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46593C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Interní MPSV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401618"/>
      <w:docPartObj>
        <w:docPartGallery w:val="Page Numbers (Bottom of Page)"/>
        <w:docPartUnique/>
      </w:docPartObj>
    </w:sdtPr>
    <w:sdtEndPr/>
    <w:sdtContent>
      <w:p w14:paraId="7325D2E8" w14:textId="6ED4F226" w:rsidR="00A57A14" w:rsidRDefault="00A57A14" w:rsidP="00303ED5">
        <w:pPr>
          <w:pStyle w:val="Foo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9815EF" w14:textId="7E1E2F54" w:rsidR="00A57A14" w:rsidRDefault="004C7CE6" w:rsidP="00A57A14">
    <w:pPr>
      <w:pStyle w:val="Footer"/>
      <w:jc w:val="left"/>
    </w:pPr>
    <w:r>
      <w:t>1</w:t>
    </w:r>
  </w:p>
  <w:p w14:paraId="64C7AC88" w14:textId="33B8A4D4" w:rsidR="0046593C" w:rsidRDefault="0046593C" w:rsidP="00A57A14">
    <w:pPr>
      <w:pStyle w:val="Footer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C905E5" w14:textId="77777777" w:rsidR="001F6598" w:rsidRDefault="001F6598">
      <w:r>
        <w:separator/>
      </w:r>
    </w:p>
  </w:footnote>
  <w:footnote w:type="continuationSeparator" w:id="0">
    <w:p w14:paraId="6B80376E" w14:textId="77777777" w:rsidR="001F6598" w:rsidRDefault="001F6598">
      <w:r>
        <w:continuationSeparator/>
      </w:r>
    </w:p>
  </w:footnote>
  <w:footnote w:type="continuationNotice" w:id="1">
    <w:p w14:paraId="6CA2CD02" w14:textId="77777777" w:rsidR="001F6598" w:rsidRDefault="001F659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1"/>
    <w:multiLevelType w:val="singleLevel"/>
    <w:tmpl w:val="AB92A7B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" w15:restartNumberingAfterBreak="0">
    <w:nsid w:val="FFFFFF82"/>
    <w:multiLevelType w:val="singleLevel"/>
    <w:tmpl w:val="4A1A58CA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2" w15:restartNumberingAfterBreak="0">
    <w:nsid w:val="FFFFFF83"/>
    <w:multiLevelType w:val="singleLevel"/>
    <w:tmpl w:val="31165ED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pStyle w:val="ListBullet"/>
      <w:lvlText w:val="*"/>
      <w:lvlJc w:val="left"/>
      <w:pPr>
        <w:ind w:left="0" w:firstLine="0"/>
      </w:p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-76"/>
        </w:tabs>
        <w:ind w:left="644" w:hanging="360"/>
      </w:pPr>
      <w:rPr>
        <w:rFonts w:ascii="Times New Roman" w:hAnsi="Times New Roman" w:cs="Times New Roman"/>
      </w:rPr>
    </w:lvl>
  </w:abstractNum>
  <w:abstractNum w:abstractNumId="5" w15:restartNumberingAfterBreak="0">
    <w:nsid w:val="0B5E5630"/>
    <w:multiLevelType w:val="hybridMultilevel"/>
    <w:tmpl w:val="4AF64964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0309FA"/>
    <w:multiLevelType w:val="hybridMultilevel"/>
    <w:tmpl w:val="B9A2FD6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156633"/>
    <w:multiLevelType w:val="multilevel"/>
    <w:tmpl w:val="ADF87CD0"/>
    <w:lvl w:ilvl="0">
      <w:start w:val="1"/>
      <w:numFmt w:val="upperRoman"/>
      <w:lvlText w:val="%1."/>
      <w:lvlJc w:val="left"/>
      <w:pPr>
        <w:ind w:left="1855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ascii="Arial" w:hAnsi="Arial" w:cs="Arial" w:hint="default"/>
        <w:b w:val="0"/>
        <w:color w:val="auto"/>
        <w:sz w:val="20"/>
        <w:szCs w:val="20"/>
      </w:rPr>
    </w:lvl>
    <w:lvl w:ilvl="2">
      <w:start w:val="1"/>
      <w:numFmt w:val="decimal"/>
      <w:isLgl/>
      <w:lvlText w:val="%1.%2.%3"/>
      <w:lvlJc w:val="left"/>
      <w:pPr>
        <w:ind w:left="3981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lowerLetter"/>
      <w:isLgl/>
      <w:lvlText w:val="%4)"/>
      <w:lvlJc w:val="left"/>
      <w:pPr>
        <w:ind w:left="1800" w:hanging="720"/>
      </w:pPr>
      <w:rPr>
        <w:rFonts w:ascii="Palatino Linotype" w:eastAsia="Times New Roman" w:hAnsi="Palatino Linotype" w:cs="Times New Roman" w:hint="default"/>
        <w:sz w:val="22"/>
        <w:szCs w:val="22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440"/>
      </w:pPr>
      <w:rPr>
        <w:rFonts w:hint="default"/>
      </w:rPr>
    </w:lvl>
  </w:abstractNum>
  <w:abstractNum w:abstractNumId="8" w15:restartNumberingAfterBreak="0">
    <w:nsid w:val="1B1A67C4"/>
    <w:multiLevelType w:val="hybridMultilevel"/>
    <w:tmpl w:val="11705E4A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092CAF"/>
    <w:multiLevelType w:val="hybridMultilevel"/>
    <w:tmpl w:val="E7205E76"/>
    <w:lvl w:ilvl="0" w:tplc="E83CEC32">
      <w:start w:val="1"/>
      <w:numFmt w:val="decimal"/>
      <w:pStyle w:val="slovanseznam1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16"/>
        <w:szCs w:val="16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5B30619"/>
    <w:multiLevelType w:val="multilevel"/>
    <w:tmpl w:val="A2F8AF28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none"/>
      <w:pStyle w:val="Ploha4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hint="default"/>
      </w:rPr>
    </w:lvl>
  </w:abstractNum>
  <w:abstractNum w:abstractNumId="11" w15:restartNumberingAfterBreak="0">
    <w:nsid w:val="2A8903EE"/>
    <w:multiLevelType w:val="multilevel"/>
    <w:tmpl w:val="EF5075AE"/>
    <w:name w:val="WW8Num8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1361" w:hanging="136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3572" w:hanging="226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2" w15:restartNumberingAfterBreak="0">
    <w:nsid w:val="31DD1F04"/>
    <w:multiLevelType w:val="multilevel"/>
    <w:tmpl w:val="7A6621DC"/>
    <w:lvl w:ilvl="0">
      <w:start w:val="1"/>
      <w:numFmt w:val="decimal"/>
      <w:lvlText w:val="%1."/>
      <w:lvlJc w:val="left"/>
      <w:pPr>
        <w:ind w:left="210" w:hanging="21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646" w:hanging="363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572" w:hanging="363"/>
      </w:pPr>
      <w:rPr>
        <w:rFonts w:hint="default"/>
      </w:rPr>
    </w:lvl>
    <w:lvl w:ilvl="3">
      <w:start w:val="1"/>
      <w:numFmt w:val="upperLetter"/>
      <w:lvlText w:val="%4."/>
      <w:lvlJc w:val="left"/>
      <w:pPr>
        <w:ind w:left="498" w:hanging="363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424" w:hanging="363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0" w:hanging="363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76" w:hanging="363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02" w:hanging="363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28" w:hanging="363"/>
      </w:pPr>
      <w:rPr>
        <w:rFonts w:hint="default"/>
      </w:rPr>
    </w:lvl>
  </w:abstractNum>
  <w:abstractNum w:abstractNumId="13" w15:restartNumberingAfterBreak="0">
    <w:nsid w:val="32FC2BCA"/>
    <w:multiLevelType w:val="hybridMultilevel"/>
    <w:tmpl w:val="3A10D74A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2C6FCD"/>
    <w:multiLevelType w:val="multilevel"/>
    <w:tmpl w:val="B27604DA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hint="default"/>
        <w:b/>
        <w:i w:val="0"/>
        <w:caps/>
        <w:strike w:val="0"/>
        <w:dstrike w:val="0"/>
        <w:vanish w:val="0"/>
        <w:color w:val="000000"/>
        <w:sz w:val="22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1474"/>
        </w:tabs>
        <w:ind w:left="1474" w:hanging="737"/>
      </w:pPr>
      <w:rPr>
        <w:color w:val="auto"/>
      </w:rPr>
    </w:lvl>
    <w:lvl w:ilvl="2">
      <w:start w:val="1"/>
      <w:numFmt w:val="decimal"/>
      <w:lvlText w:val="%1.%2.%3"/>
      <w:lvlJc w:val="left"/>
      <w:pPr>
        <w:tabs>
          <w:tab w:val="num" w:pos="2155"/>
        </w:tabs>
        <w:ind w:left="2155" w:hanging="737"/>
      </w:pPr>
      <w:rPr>
        <w:rFonts w:ascii="Arial" w:hAnsi="Arial" w:cs="Arial" w:hint="default"/>
        <w:sz w:val="20"/>
        <w:szCs w:val="20"/>
      </w:rPr>
    </w:lvl>
    <w:lvl w:ilvl="3">
      <w:start w:val="1"/>
      <w:numFmt w:val="lowerLetter"/>
      <w:lvlText w:val="%4)"/>
      <w:lvlJc w:val="left"/>
      <w:pPr>
        <w:tabs>
          <w:tab w:val="num" w:pos="2552"/>
        </w:tabs>
        <w:ind w:left="2552" w:hanging="341"/>
      </w:pPr>
      <w:rPr>
        <w:rFonts w:hint="default"/>
      </w:rPr>
    </w:lvl>
    <w:lvl w:ilvl="4">
      <w:start w:val="1"/>
      <w:numFmt w:val="lowerRoman"/>
      <w:lvlText w:val="%5."/>
      <w:lvlJc w:val="right"/>
      <w:pPr>
        <w:tabs>
          <w:tab w:val="num" w:pos="3799"/>
        </w:tabs>
        <w:ind w:left="3799" w:hanging="73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 w15:restartNumberingAfterBreak="0">
    <w:nsid w:val="38AA1810"/>
    <w:multiLevelType w:val="multilevel"/>
    <w:tmpl w:val="4366F0DA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6404DB"/>
    <w:multiLevelType w:val="multilevel"/>
    <w:tmpl w:val="4BBA8A2C"/>
    <w:lvl w:ilvl="0">
      <w:start w:val="1"/>
      <w:numFmt w:val="upperRoman"/>
      <w:pStyle w:val="RLNadpis1rovn"/>
      <w:suff w:val="space"/>
      <w:lvlText w:val="Část %1."/>
      <w:lvlJc w:val="left"/>
      <w:pPr>
        <w:ind w:left="0" w:firstLine="0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40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b w:val="0"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none"/>
      <w:lvlRestart w:val="0"/>
      <w:suff w:val="nothing"/>
      <w:lvlText w:val=""/>
      <w:lvlJc w:val="left"/>
      <w:pPr>
        <w:ind w:left="737" w:firstLine="0"/>
      </w:pPr>
    </w:lvl>
    <w:lvl w:ilvl="6">
      <w:start w:val="1"/>
      <w:numFmt w:val="none"/>
      <w:lvlRestart w:val="0"/>
      <w:suff w:val="nothing"/>
      <w:lvlText w:val=""/>
      <w:lvlJc w:val="left"/>
      <w:pPr>
        <w:ind w:left="1134" w:firstLine="0"/>
      </w:pPr>
      <w:rPr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 w:firstLine="0"/>
      </w:p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</w:lvl>
  </w:abstractNum>
  <w:abstractNum w:abstractNumId="17" w15:restartNumberingAfterBreak="0">
    <w:nsid w:val="414F3889"/>
    <w:multiLevelType w:val="hybridMultilevel"/>
    <w:tmpl w:val="35AEA344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D956A7"/>
    <w:multiLevelType w:val="multilevel"/>
    <w:tmpl w:val="8B2C8318"/>
    <w:lvl w:ilvl="0">
      <w:start w:val="2"/>
      <w:numFmt w:val="decimal"/>
      <w:pStyle w:val="1Nadpisbod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cs="Times New Roman" w:hint="default"/>
        <w:b/>
        <w:i w:val="0"/>
        <w:sz w:val="24"/>
        <w:szCs w:val="24"/>
      </w:rPr>
    </w:lvl>
    <w:lvl w:ilvl="1">
      <w:start w:val="1"/>
      <w:numFmt w:val="decimal"/>
      <w:pStyle w:val="11nadpispodbod"/>
      <w:lvlText w:val="%1.%2"/>
      <w:lvlJc w:val="left"/>
      <w:pPr>
        <w:tabs>
          <w:tab w:val="num" w:pos="576"/>
        </w:tabs>
        <w:ind w:left="576" w:hanging="576"/>
      </w:pPr>
      <w:rPr>
        <w:rFonts w:ascii="Arial" w:hAnsi="Arial" w:cs="Times New Roman" w:hint="default"/>
        <w:b/>
        <w:i w:val="0"/>
        <w:sz w:val="24"/>
        <w:szCs w:val="24"/>
      </w:rPr>
    </w:lvl>
    <w:lvl w:ilvl="2">
      <w:start w:val="2"/>
      <w:numFmt w:val="none"/>
      <w:pStyle w:val="111podnadpispodbod"/>
      <w:lvlText w:val="2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9" w15:restartNumberingAfterBreak="0">
    <w:nsid w:val="45EE765B"/>
    <w:multiLevelType w:val="hybridMultilevel"/>
    <w:tmpl w:val="9F6ED536"/>
    <w:lvl w:ilvl="0" w:tplc="076650A0">
      <w:start w:val="1"/>
      <w:numFmt w:val="decimal"/>
      <w:pStyle w:val="UStyl2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880C15"/>
    <w:multiLevelType w:val="hybridMultilevel"/>
    <w:tmpl w:val="4260EC8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AE71DE"/>
    <w:multiLevelType w:val="hybridMultilevel"/>
    <w:tmpl w:val="2C60D74A"/>
    <w:lvl w:ilvl="0" w:tplc="04050019">
      <w:start w:val="1"/>
      <w:numFmt w:val="lowerLetter"/>
      <w:lvlText w:val="%1."/>
      <w:lvlJc w:val="left"/>
      <w:pPr>
        <w:ind w:left="1288" w:hanging="360"/>
      </w:pPr>
    </w:lvl>
    <w:lvl w:ilvl="1" w:tplc="04050019" w:tentative="1">
      <w:start w:val="1"/>
      <w:numFmt w:val="lowerLetter"/>
      <w:lvlText w:val="%2."/>
      <w:lvlJc w:val="left"/>
      <w:pPr>
        <w:ind w:left="2008" w:hanging="360"/>
      </w:pPr>
    </w:lvl>
    <w:lvl w:ilvl="2" w:tplc="0405001B" w:tentative="1">
      <w:start w:val="1"/>
      <w:numFmt w:val="lowerRoman"/>
      <w:lvlText w:val="%3."/>
      <w:lvlJc w:val="right"/>
      <w:pPr>
        <w:ind w:left="2728" w:hanging="180"/>
      </w:pPr>
    </w:lvl>
    <w:lvl w:ilvl="3" w:tplc="0405000F" w:tentative="1">
      <w:start w:val="1"/>
      <w:numFmt w:val="decimal"/>
      <w:lvlText w:val="%4."/>
      <w:lvlJc w:val="left"/>
      <w:pPr>
        <w:ind w:left="3448" w:hanging="360"/>
      </w:pPr>
    </w:lvl>
    <w:lvl w:ilvl="4" w:tplc="04050019" w:tentative="1">
      <w:start w:val="1"/>
      <w:numFmt w:val="lowerLetter"/>
      <w:lvlText w:val="%5."/>
      <w:lvlJc w:val="left"/>
      <w:pPr>
        <w:ind w:left="4168" w:hanging="360"/>
      </w:pPr>
    </w:lvl>
    <w:lvl w:ilvl="5" w:tplc="0405001B" w:tentative="1">
      <w:start w:val="1"/>
      <w:numFmt w:val="lowerRoman"/>
      <w:lvlText w:val="%6."/>
      <w:lvlJc w:val="right"/>
      <w:pPr>
        <w:ind w:left="4888" w:hanging="180"/>
      </w:pPr>
    </w:lvl>
    <w:lvl w:ilvl="6" w:tplc="0405000F" w:tentative="1">
      <w:start w:val="1"/>
      <w:numFmt w:val="decimal"/>
      <w:lvlText w:val="%7."/>
      <w:lvlJc w:val="left"/>
      <w:pPr>
        <w:ind w:left="5608" w:hanging="360"/>
      </w:pPr>
    </w:lvl>
    <w:lvl w:ilvl="7" w:tplc="04050019" w:tentative="1">
      <w:start w:val="1"/>
      <w:numFmt w:val="lowerLetter"/>
      <w:lvlText w:val="%8."/>
      <w:lvlJc w:val="left"/>
      <w:pPr>
        <w:ind w:left="6328" w:hanging="360"/>
      </w:pPr>
    </w:lvl>
    <w:lvl w:ilvl="8" w:tplc="0405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22" w15:restartNumberingAfterBreak="0">
    <w:nsid w:val="627B5624"/>
    <w:multiLevelType w:val="multilevel"/>
    <w:tmpl w:val="905C9182"/>
    <w:lvl w:ilvl="0">
      <w:start w:val="1"/>
      <w:numFmt w:val="upperLetter"/>
      <w:lvlText w:val="%1."/>
      <w:lvlJc w:val="right"/>
      <w:pPr>
        <w:ind w:left="425" w:hanging="141"/>
      </w:pPr>
      <w:rPr>
        <w:rFonts w:hint="default"/>
        <w:i w:val="0"/>
        <w:iC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right"/>
      <w:pPr>
        <w:ind w:left="425" w:hanging="141"/>
      </w:pPr>
      <w:rPr>
        <w:rFonts w:hint="default"/>
      </w:rPr>
    </w:lvl>
    <w:lvl w:ilvl="2">
      <w:start w:val="1"/>
      <w:numFmt w:val="decimal"/>
      <w:lvlText w:val="%1.%2.%3"/>
      <w:lvlJc w:val="right"/>
      <w:pPr>
        <w:ind w:left="425" w:hanging="141"/>
      </w:pPr>
      <w:rPr>
        <w:rFonts w:hint="default"/>
      </w:rPr>
    </w:lvl>
    <w:lvl w:ilvl="3">
      <w:start w:val="1"/>
      <w:numFmt w:val="decimal"/>
      <w:lvlText w:val="%4."/>
      <w:lvlJc w:val="right"/>
      <w:pPr>
        <w:ind w:left="425" w:hanging="141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709" w:hanging="284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991" w:hanging="283"/>
      </w:pPr>
      <w:rPr>
        <w:rFonts w:hint="default"/>
      </w:rPr>
    </w:lvl>
    <w:lvl w:ilvl="6">
      <w:start w:val="1"/>
      <w:numFmt w:val="bullet"/>
      <w:lvlText w:val=""/>
      <w:lvlJc w:val="left"/>
      <w:pPr>
        <w:ind w:left="992" w:hanging="283"/>
      </w:pPr>
      <w:rPr>
        <w:rFonts w:ascii="Symbol" w:hAnsi="Symbol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66004D76"/>
    <w:multiLevelType w:val="hybridMultilevel"/>
    <w:tmpl w:val="E1B8CC6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227A5D"/>
    <w:multiLevelType w:val="hybridMultilevel"/>
    <w:tmpl w:val="2D78C3EC"/>
    <w:lvl w:ilvl="0" w:tplc="FFFFFFFF">
      <w:start w:val="1"/>
      <w:numFmt w:val="decimal"/>
      <w:pStyle w:val="SAPtextcisl"/>
      <w:lvlText w:val="%1."/>
      <w:lvlJc w:val="left"/>
      <w:pPr>
        <w:tabs>
          <w:tab w:val="num" w:pos="900"/>
        </w:tabs>
        <w:ind w:left="900" w:hanging="360"/>
      </w:pPr>
    </w:lvl>
    <w:lvl w:ilvl="1" w:tplc="FFFFFFFF">
      <w:start w:val="1"/>
      <w:numFmt w:val="lowerLetter"/>
      <w:pStyle w:val="SAPtextabc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6686412"/>
    <w:multiLevelType w:val="hybridMultilevel"/>
    <w:tmpl w:val="C39EF8A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29379F"/>
    <w:multiLevelType w:val="multilevel"/>
    <w:tmpl w:val="7AE8A742"/>
    <w:lvl w:ilvl="0">
      <w:start w:val="1"/>
      <w:numFmt w:val="decimal"/>
      <w:pStyle w:val="RLslovanodstavec"/>
      <w:lvlText w:val="%1."/>
      <w:lvlJc w:val="left"/>
      <w:pPr>
        <w:tabs>
          <w:tab w:val="num" w:pos="737"/>
        </w:tabs>
        <w:ind w:left="737" w:hanging="737"/>
      </w:p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</w:lvl>
    <w:lvl w:ilvl="3">
      <w:start w:val="1"/>
      <w:numFmt w:val="none"/>
      <w:lvlRestart w:val="0"/>
      <w:suff w:val="nothing"/>
      <w:lvlText w:val=""/>
      <w:lvlJc w:val="left"/>
      <w:pPr>
        <w:ind w:left="731" w:firstLine="0"/>
      </w:pPr>
      <w:rPr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 w:firstLine="0"/>
      </w:pPr>
    </w:lvl>
    <w:lvl w:ilvl="5">
      <w:start w:val="1"/>
      <w:numFmt w:val="none"/>
      <w:lvlRestart w:val="0"/>
      <w:suff w:val="nothing"/>
      <w:lvlText w:val=""/>
      <w:lvlJc w:val="left"/>
      <w:pPr>
        <w:ind w:left="1695" w:firstLine="0"/>
      </w:pPr>
    </w:lvl>
    <w:lvl w:ilvl="6">
      <w:start w:val="1"/>
      <w:numFmt w:val="decimal"/>
      <w:lvlText w:val="%7."/>
      <w:lvlJc w:val="left"/>
      <w:pPr>
        <w:ind w:left="5034" w:hanging="360"/>
      </w:pPr>
    </w:lvl>
    <w:lvl w:ilvl="7">
      <w:start w:val="1"/>
      <w:numFmt w:val="lowerLetter"/>
      <w:lvlText w:val="%8."/>
      <w:lvlJc w:val="left"/>
      <w:pPr>
        <w:ind w:left="5754" w:hanging="360"/>
      </w:pPr>
    </w:lvl>
    <w:lvl w:ilvl="8">
      <w:start w:val="1"/>
      <w:numFmt w:val="lowerRoman"/>
      <w:lvlText w:val="%9."/>
      <w:lvlJc w:val="right"/>
      <w:pPr>
        <w:ind w:left="6474" w:hanging="180"/>
      </w:pPr>
    </w:lvl>
  </w:abstractNum>
  <w:abstractNum w:abstractNumId="27" w15:restartNumberingAfterBreak="0">
    <w:nsid w:val="6DFC77CC"/>
    <w:multiLevelType w:val="multilevel"/>
    <w:tmpl w:val="1F06ACD4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693B44"/>
    <w:multiLevelType w:val="hybridMultilevel"/>
    <w:tmpl w:val="9CD086C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D6188C"/>
    <w:multiLevelType w:val="hybridMultilevel"/>
    <w:tmpl w:val="C348504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6E5379"/>
    <w:multiLevelType w:val="hybridMultilevel"/>
    <w:tmpl w:val="39386C50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7800A2"/>
    <w:multiLevelType w:val="hybridMultilevel"/>
    <w:tmpl w:val="24A66D4C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5304317">
    <w:abstractNumId w:val="27"/>
  </w:num>
  <w:num w:numId="2" w16cid:durableId="1437677781">
    <w:abstractNumId w:val="15"/>
  </w:num>
  <w:num w:numId="3" w16cid:durableId="1480490908">
    <w:abstractNumId w:val="14"/>
  </w:num>
  <w:num w:numId="4" w16cid:durableId="963272136">
    <w:abstractNumId w:val="1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3429273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7507132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6379210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745807887">
    <w:abstractNumId w:val="3"/>
    <w:lvlOverride w:ilvl="0">
      <w:lvl w:ilvl="0">
        <w:numFmt w:val="bullet"/>
        <w:pStyle w:val="ListBullet"/>
        <w:lvlText w:val=""/>
        <w:legacy w:legacy="1" w:legacySpace="0" w:legacyIndent="360"/>
        <w:lvlJc w:val="left"/>
        <w:pPr>
          <w:ind w:left="0" w:hanging="360"/>
        </w:pPr>
        <w:rPr>
          <w:rFonts w:ascii="Wingdings" w:hAnsi="Wingdings" w:hint="default"/>
          <w:sz w:val="12"/>
        </w:rPr>
      </w:lvl>
    </w:lvlOverride>
  </w:num>
  <w:num w:numId="9" w16cid:durableId="834346202">
    <w:abstractNumId w:val="24"/>
  </w:num>
  <w:num w:numId="10" w16cid:durableId="1612205634">
    <w:abstractNumId w:val="10"/>
  </w:num>
  <w:num w:numId="11" w16cid:durableId="1932346190">
    <w:abstractNumId w:val="18"/>
    <w:lvlOverride w:ilvl="0">
      <w:startOverride w:val="2"/>
    </w:lvlOverride>
    <w:lvlOverride w:ilvl="1">
      <w:startOverride w:val="1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89262311">
    <w:abstractNumId w:val="6"/>
  </w:num>
  <w:num w:numId="13" w16cid:durableId="1183741061">
    <w:abstractNumId w:val="20"/>
  </w:num>
  <w:num w:numId="14" w16cid:durableId="802429746">
    <w:abstractNumId w:val="13"/>
  </w:num>
  <w:num w:numId="15" w16cid:durableId="1615017427">
    <w:abstractNumId w:val="28"/>
  </w:num>
  <w:num w:numId="16" w16cid:durableId="520824330">
    <w:abstractNumId w:val="8"/>
  </w:num>
  <w:num w:numId="17" w16cid:durableId="1997610595">
    <w:abstractNumId w:val="17"/>
  </w:num>
  <w:num w:numId="18" w16cid:durableId="1933850115">
    <w:abstractNumId w:val="5"/>
  </w:num>
  <w:num w:numId="19" w16cid:durableId="262498344">
    <w:abstractNumId w:val="29"/>
  </w:num>
  <w:num w:numId="20" w16cid:durableId="1318727042">
    <w:abstractNumId w:val="30"/>
  </w:num>
  <w:num w:numId="21" w16cid:durableId="545773">
    <w:abstractNumId w:val="25"/>
  </w:num>
  <w:num w:numId="22" w16cid:durableId="1976258579">
    <w:abstractNumId w:val="19"/>
  </w:num>
  <w:num w:numId="23" w16cid:durableId="1837182304">
    <w:abstractNumId w:val="19"/>
    <w:lvlOverride w:ilvl="0">
      <w:startOverride w:val="1"/>
    </w:lvlOverride>
  </w:num>
  <w:num w:numId="24" w16cid:durableId="1936090038">
    <w:abstractNumId w:val="19"/>
    <w:lvlOverride w:ilvl="0">
      <w:startOverride w:val="1"/>
    </w:lvlOverride>
  </w:num>
  <w:num w:numId="25" w16cid:durableId="404955842">
    <w:abstractNumId w:val="19"/>
    <w:lvlOverride w:ilvl="0">
      <w:startOverride w:val="1"/>
    </w:lvlOverride>
  </w:num>
  <w:num w:numId="26" w16cid:durableId="269823453">
    <w:abstractNumId w:val="19"/>
    <w:lvlOverride w:ilvl="0">
      <w:startOverride w:val="1"/>
    </w:lvlOverride>
  </w:num>
  <w:num w:numId="27" w16cid:durableId="679428201">
    <w:abstractNumId w:val="19"/>
    <w:lvlOverride w:ilvl="0">
      <w:startOverride w:val="1"/>
    </w:lvlOverride>
  </w:num>
  <w:num w:numId="28" w16cid:durableId="765149668">
    <w:abstractNumId w:val="19"/>
    <w:lvlOverride w:ilvl="0">
      <w:startOverride w:val="1"/>
    </w:lvlOverride>
  </w:num>
  <w:num w:numId="29" w16cid:durableId="1535313884">
    <w:abstractNumId w:val="19"/>
    <w:lvlOverride w:ilvl="0">
      <w:startOverride w:val="1"/>
    </w:lvlOverride>
  </w:num>
  <w:num w:numId="30" w16cid:durableId="1651127982">
    <w:abstractNumId w:val="19"/>
    <w:lvlOverride w:ilvl="0">
      <w:startOverride w:val="1"/>
    </w:lvlOverride>
  </w:num>
  <w:num w:numId="31" w16cid:durableId="1554847865">
    <w:abstractNumId w:val="19"/>
    <w:lvlOverride w:ilvl="0">
      <w:startOverride w:val="1"/>
    </w:lvlOverride>
  </w:num>
  <w:num w:numId="32" w16cid:durableId="617563930">
    <w:abstractNumId w:val="19"/>
    <w:lvlOverride w:ilvl="0">
      <w:startOverride w:val="1"/>
    </w:lvlOverride>
  </w:num>
  <w:num w:numId="33" w16cid:durableId="734931542">
    <w:abstractNumId w:val="19"/>
    <w:lvlOverride w:ilvl="0">
      <w:startOverride w:val="1"/>
    </w:lvlOverride>
  </w:num>
  <w:num w:numId="34" w16cid:durableId="789280823">
    <w:abstractNumId w:val="19"/>
    <w:lvlOverride w:ilvl="0">
      <w:startOverride w:val="1"/>
    </w:lvlOverride>
  </w:num>
  <w:num w:numId="35" w16cid:durableId="393896516">
    <w:abstractNumId w:val="19"/>
    <w:lvlOverride w:ilvl="0">
      <w:startOverride w:val="1"/>
    </w:lvlOverride>
  </w:num>
  <w:num w:numId="36" w16cid:durableId="1542860422">
    <w:abstractNumId w:val="19"/>
    <w:lvlOverride w:ilvl="0">
      <w:startOverride w:val="1"/>
    </w:lvlOverride>
  </w:num>
  <w:num w:numId="37" w16cid:durableId="134841133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419213013">
    <w:abstractNumId w:val="1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560243708">
    <w:abstractNumId w:val="14"/>
  </w:num>
  <w:num w:numId="40" w16cid:durableId="1768190213">
    <w:abstractNumId w:val="14"/>
  </w:num>
  <w:num w:numId="41" w16cid:durableId="1833182620">
    <w:abstractNumId w:val="14"/>
  </w:num>
  <w:num w:numId="42" w16cid:durableId="1325888483">
    <w:abstractNumId w:val="14"/>
  </w:num>
  <w:num w:numId="43" w16cid:durableId="2040229900">
    <w:abstractNumId w:val="14"/>
  </w:num>
  <w:num w:numId="44" w16cid:durableId="692417257">
    <w:abstractNumId w:val="14"/>
  </w:num>
  <w:num w:numId="45" w16cid:durableId="221448492">
    <w:abstractNumId w:val="14"/>
  </w:num>
  <w:num w:numId="46" w16cid:durableId="1444500963">
    <w:abstractNumId w:val="7"/>
  </w:num>
  <w:num w:numId="47" w16cid:durableId="65496910">
    <w:abstractNumId w:val="14"/>
  </w:num>
  <w:num w:numId="48" w16cid:durableId="605233806">
    <w:abstractNumId w:val="12"/>
  </w:num>
  <w:num w:numId="49" w16cid:durableId="281159392">
    <w:abstractNumId w:val="31"/>
  </w:num>
  <w:num w:numId="50" w16cid:durableId="626081853">
    <w:abstractNumId w:val="22"/>
  </w:num>
  <w:num w:numId="51" w16cid:durableId="835000501">
    <w:abstractNumId w:val="21"/>
  </w:num>
  <w:num w:numId="52" w16cid:durableId="1269309400">
    <w:abstractNumId w:val="14"/>
  </w:num>
  <w:num w:numId="53" w16cid:durableId="1782915092">
    <w:abstractNumId w:val="1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796875933">
    <w:abstractNumId w:val="14"/>
  </w:num>
  <w:num w:numId="55" w16cid:durableId="946691532">
    <w:abstractNumId w:val="14"/>
  </w:num>
  <w:num w:numId="56" w16cid:durableId="1127892845">
    <w:abstractNumId w:val="14"/>
  </w:num>
  <w:num w:numId="57" w16cid:durableId="63912999">
    <w:abstractNumId w:val="1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 w16cid:durableId="877205875">
    <w:abstractNumId w:val="2"/>
  </w:num>
  <w:num w:numId="59" w16cid:durableId="359206903">
    <w:abstractNumId w:val="1"/>
  </w:num>
  <w:num w:numId="60" w16cid:durableId="2103135685">
    <w:abstractNumId w:val="0"/>
  </w:num>
  <w:numIdMacAtCleanup w:val="10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DateAndTim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DUyNzA1MzEyNzVQ0lEKTi0uzszPAykwrQUA1+r+UywAAAA="/>
  </w:docVars>
  <w:rsids>
    <w:rsidRoot w:val="00EC1516"/>
    <w:rsid w:val="00000328"/>
    <w:rsid w:val="00000580"/>
    <w:rsid w:val="00000923"/>
    <w:rsid w:val="00000E60"/>
    <w:rsid w:val="00000F2A"/>
    <w:rsid w:val="00001AA9"/>
    <w:rsid w:val="00002714"/>
    <w:rsid w:val="00002EBA"/>
    <w:rsid w:val="00003815"/>
    <w:rsid w:val="00004E29"/>
    <w:rsid w:val="000052A2"/>
    <w:rsid w:val="0000553F"/>
    <w:rsid w:val="00005548"/>
    <w:rsid w:val="00005CB3"/>
    <w:rsid w:val="00005E8A"/>
    <w:rsid w:val="00006037"/>
    <w:rsid w:val="00006913"/>
    <w:rsid w:val="000070C4"/>
    <w:rsid w:val="0001042C"/>
    <w:rsid w:val="000104F1"/>
    <w:rsid w:val="000106E1"/>
    <w:rsid w:val="0001080A"/>
    <w:rsid w:val="00010B77"/>
    <w:rsid w:val="00010B8A"/>
    <w:rsid w:val="00010BC3"/>
    <w:rsid w:val="00010D2D"/>
    <w:rsid w:val="0001136B"/>
    <w:rsid w:val="00011674"/>
    <w:rsid w:val="0001167B"/>
    <w:rsid w:val="00011A93"/>
    <w:rsid w:val="00012186"/>
    <w:rsid w:val="000121CA"/>
    <w:rsid w:val="00012F51"/>
    <w:rsid w:val="00013654"/>
    <w:rsid w:val="00013771"/>
    <w:rsid w:val="000148B5"/>
    <w:rsid w:val="00014C2A"/>
    <w:rsid w:val="00014EB2"/>
    <w:rsid w:val="00015235"/>
    <w:rsid w:val="000159ED"/>
    <w:rsid w:val="0001656B"/>
    <w:rsid w:val="000165D4"/>
    <w:rsid w:val="00016C1D"/>
    <w:rsid w:val="00016E78"/>
    <w:rsid w:val="00017095"/>
    <w:rsid w:val="000176DB"/>
    <w:rsid w:val="00017ADD"/>
    <w:rsid w:val="00017B14"/>
    <w:rsid w:val="00017E83"/>
    <w:rsid w:val="00017F09"/>
    <w:rsid w:val="000201D3"/>
    <w:rsid w:val="000204AB"/>
    <w:rsid w:val="00020846"/>
    <w:rsid w:val="00020A08"/>
    <w:rsid w:val="00020A7B"/>
    <w:rsid w:val="00020F23"/>
    <w:rsid w:val="000215D8"/>
    <w:rsid w:val="00022F3E"/>
    <w:rsid w:val="000234A5"/>
    <w:rsid w:val="00023CA2"/>
    <w:rsid w:val="00024B07"/>
    <w:rsid w:val="00024D77"/>
    <w:rsid w:val="00025407"/>
    <w:rsid w:val="0002553A"/>
    <w:rsid w:val="0002573A"/>
    <w:rsid w:val="00025DFA"/>
    <w:rsid w:val="00026097"/>
    <w:rsid w:val="00026BAD"/>
    <w:rsid w:val="00026C1B"/>
    <w:rsid w:val="0002743F"/>
    <w:rsid w:val="00027463"/>
    <w:rsid w:val="00027492"/>
    <w:rsid w:val="000279EA"/>
    <w:rsid w:val="00027C5D"/>
    <w:rsid w:val="00027FD5"/>
    <w:rsid w:val="0003049C"/>
    <w:rsid w:val="000308BE"/>
    <w:rsid w:val="000309E2"/>
    <w:rsid w:val="00030F53"/>
    <w:rsid w:val="0003187D"/>
    <w:rsid w:val="00031F39"/>
    <w:rsid w:val="00031F95"/>
    <w:rsid w:val="00032A64"/>
    <w:rsid w:val="00033281"/>
    <w:rsid w:val="00033374"/>
    <w:rsid w:val="00033EEF"/>
    <w:rsid w:val="000345DF"/>
    <w:rsid w:val="00034638"/>
    <w:rsid w:val="00034995"/>
    <w:rsid w:val="000349D4"/>
    <w:rsid w:val="00034E65"/>
    <w:rsid w:val="000355EC"/>
    <w:rsid w:val="00035CB5"/>
    <w:rsid w:val="00035D0D"/>
    <w:rsid w:val="00035E50"/>
    <w:rsid w:val="0003613D"/>
    <w:rsid w:val="000369D2"/>
    <w:rsid w:val="00037048"/>
    <w:rsid w:val="00037179"/>
    <w:rsid w:val="000377B1"/>
    <w:rsid w:val="00037F81"/>
    <w:rsid w:val="0004043D"/>
    <w:rsid w:val="0004071E"/>
    <w:rsid w:val="000408BA"/>
    <w:rsid w:val="00040AF2"/>
    <w:rsid w:val="00041474"/>
    <w:rsid w:val="000414E2"/>
    <w:rsid w:val="000417A5"/>
    <w:rsid w:val="000417CF"/>
    <w:rsid w:val="000428B7"/>
    <w:rsid w:val="000428C9"/>
    <w:rsid w:val="00043BA0"/>
    <w:rsid w:val="00043C79"/>
    <w:rsid w:val="00044761"/>
    <w:rsid w:val="0004489C"/>
    <w:rsid w:val="0004492D"/>
    <w:rsid w:val="00045104"/>
    <w:rsid w:val="00045929"/>
    <w:rsid w:val="00045A4B"/>
    <w:rsid w:val="00045E10"/>
    <w:rsid w:val="000465D9"/>
    <w:rsid w:val="00046603"/>
    <w:rsid w:val="00046646"/>
    <w:rsid w:val="000468E6"/>
    <w:rsid w:val="00046960"/>
    <w:rsid w:val="00046FB9"/>
    <w:rsid w:val="000472A6"/>
    <w:rsid w:val="000475D2"/>
    <w:rsid w:val="00047C4C"/>
    <w:rsid w:val="00047F09"/>
    <w:rsid w:val="00050265"/>
    <w:rsid w:val="00050797"/>
    <w:rsid w:val="00050F3F"/>
    <w:rsid w:val="0005198B"/>
    <w:rsid w:val="00051E94"/>
    <w:rsid w:val="00051F27"/>
    <w:rsid w:val="000528EB"/>
    <w:rsid w:val="00052C4B"/>
    <w:rsid w:val="00052E43"/>
    <w:rsid w:val="0005321D"/>
    <w:rsid w:val="0005335E"/>
    <w:rsid w:val="00054139"/>
    <w:rsid w:val="000544F9"/>
    <w:rsid w:val="000549E9"/>
    <w:rsid w:val="00054A0F"/>
    <w:rsid w:val="00055172"/>
    <w:rsid w:val="000551B3"/>
    <w:rsid w:val="00055D4F"/>
    <w:rsid w:val="00055FEF"/>
    <w:rsid w:val="000560F7"/>
    <w:rsid w:val="00056137"/>
    <w:rsid w:val="00057279"/>
    <w:rsid w:val="0005790B"/>
    <w:rsid w:val="0006062F"/>
    <w:rsid w:val="00060694"/>
    <w:rsid w:val="00061CAF"/>
    <w:rsid w:val="000630C1"/>
    <w:rsid w:val="000631E6"/>
    <w:rsid w:val="000634C7"/>
    <w:rsid w:val="000639A2"/>
    <w:rsid w:val="00063C02"/>
    <w:rsid w:val="00064287"/>
    <w:rsid w:val="0006487F"/>
    <w:rsid w:val="0006496A"/>
    <w:rsid w:val="00064BE3"/>
    <w:rsid w:val="00065633"/>
    <w:rsid w:val="0006575A"/>
    <w:rsid w:val="00065F18"/>
    <w:rsid w:val="0006681F"/>
    <w:rsid w:val="00066C24"/>
    <w:rsid w:val="00070641"/>
    <w:rsid w:val="00070D5A"/>
    <w:rsid w:val="000714BE"/>
    <w:rsid w:val="00071652"/>
    <w:rsid w:val="00071A12"/>
    <w:rsid w:val="00072864"/>
    <w:rsid w:val="0007296B"/>
    <w:rsid w:val="00072B1E"/>
    <w:rsid w:val="000731C0"/>
    <w:rsid w:val="000734D1"/>
    <w:rsid w:val="000744F5"/>
    <w:rsid w:val="00074DA3"/>
    <w:rsid w:val="00074EAF"/>
    <w:rsid w:val="0007506D"/>
    <w:rsid w:val="0007576A"/>
    <w:rsid w:val="000760FA"/>
    <w:rsid w:val="00076707"/>
    <w:rsid w:val="000767D4"/>
    <w:rsid w:val="00076868"/>
    <w:rsid w:val="00076A60"/>
    <w:rsid w:val="0007712F"/>
    <w:rsid w:val="00077393"/>
    <w:rsid w:val="00077594"/>
    <w:rsid w:val="00077BBA"/>
    <w:rsid w:val="0008000B"/>
    <w:rsid w:val="000803E8"/>
    <w:rsid w:val="000809B7"/>
    <w:rsid w:val="00080B76"/>
    <w:rsid w:val="00080CBD"/>
    <w:rsid w:val="00081C0F"/>
    <w:rsid w:val="00081F67"/>
    <w:rsid w:val="00082704"/>
    <w:rsid w:val="000829E1"/>
    <w:rsid w:val="0008325F"/>
    <w:rsid w:val="000836F4"/>
    <w:rsid w:val="00083AFC"/>
    <w:rsid w:val="00083BFF"/>
    <w:rsid w:val="00083F61"/>
    <w:rsid w:val="00084060"/>
    <w:rsid w:val="00084534"/>
    <w:rsid w:val="000846A6"/>
    <w:rsid w:val="00085586"/>
    <w:rsid w:val="000855F6"/>
    <w:rsid w:val="000856D5"/>
    <w:rsid w:val="00085B5B"/>
    <w:rsid w:val="00086040"/>
    <w:rsid w:val="00086262"/>
    <w:rsid w:val="0008629B"/>
    <w:rsid w:val="00086F6D"/>
    <w:rsid w:val="00087969"/>
    <w:rsid w:val="00090140"/>
    <w:rsid w:val="00090191"/>
    <w:rsid w:val="0009092F"/>
    <w:rsid w:val="00091F9A"/>
    <w:rsid w:val="00092319"/>
    <w:rsid w:val="000927D2"/>
    <w:rsid w:val="00092886"/>
    <w:rsid w:val="00092A44"/>
    <w:rsid w:val="00092CFB"/>
    <w:rsid w:val="00093665"/>
    <w:rsid w:val="0009393C"/>
    <w:rsid w:val="00093D7D"/>
    <w:rsid w:val="00093F1D"/>
    <w:rsid w:val="00094A1C"/>
    <w:rsid w:val="00095C91"/>
    <w:rsid w:val="00095D8B"/>
    <w:rsid w:val="000A0617"/>
    <w:rsid w:val="000A1137"/>
    <w:rsid w:val="000A1186"/>
    <w:rsid w:val="000A16D6"/>
    <w:rsid w:val="000A1F56"/>
    <w:rsid w:val="000A2129"/>
    <w:rsid w:val="000A2288"/>
    <w:rsid w:val="000A25B0"/>
    <w:rsid w:val="000A278B"/>
    <w:rsid w:val="000A28D7"/>
    <w:rsid w:val="000A3074"/>
    <w:rsid w:val="000A36E5"/>
    <w:rsid w:val="000A3D71"/>
    <w:rsid w:val="000A4321"/>
    <w:rsid w:val="000A5250"/>
    <w:rsid w:val="000A58C8"/>
    <w:rsid w:val="000A60D0"/>
    <w:rsid w:val="000A665D"/>
    <w:rsid w:val="000A793D"/>
    <w:rsid w:val="000A7A60"/>
    <w:rsid w:val="000B10E6"/>
    <w:rsid w:val="000B1BD9"/>
    <w:rsid w:val="000B1C49"/>
    <w:rsid w:val="000B298A"/>
    <w:rsid w:val="000B2D63"/>
    <w:rsid w:val="000B35F1"/>
    <w:rsid w:val="000B37FD"/>
    <w:rsid w:val="000B3A9F"/>
    <w:rsid w:val="000B40B4"/>
    <w:rsid w:val="000B42D9"/>
    <w:rsid w:val="000B445C"/>
    <w:rsid w:val="000B470C"/>
    <w:rsid w:val="000B4906"/>
    <w:rsid w:val="000B4B14"/>
    <w:rsid w:val="000B5176"/>
    <w:rsid w:val="000B553C"/>
    <w:rsid w:val="000B5845"/>
    <w:rsid w:val="000B58EB"/>
    <w:rsid w:val="000B5957"/>
    <w:rsid w:val="000B5F0C"/>
    <w:rsid w:val="000B6289"/>
    <w:rsid w:val="000B62F4"/>
    <w:rsid w:val="000B640D"/>
    <w:rsid w:val="000B6536"/>
    <w:rsid w:val="000B670C"/>
    <w:rsid w:val="000B7251"/>
    <w:rsid w:val="000B7376"/>
    <w:rsid w:val="000B7427"/>
    <w:rsid w:val="000B7472"/>
    <w:rsid w:val="000B75CE"/>
    <w:rsid w:val="000B7827"/>
    <w:rsid w:val="000B7941"/>
    <w:rsid w:val="000B7A9D"/>
    <w:rsid w:val="000B7D8B"/>
    <w:rsid w:val="000C0732"/>
    <w:rsid w:val="000C0994"/>
    <w:rsid w:val="000C0A76"/>
    <w:rsid w:val="000C152B"/>
    <w:rsid w:val="000C1787"/>
    <w:rsid w:val="000C2167"/>
    <w:rsid w:val="000C2655"/>
    <w:rsid w:val="000C27E8"/>
    <w:rsid w:val="000C2B1A"/>
    <w:rsid w:val="000C2D50"/>
    <w:rsid w:val="000C3816"/>
    <w:rsid w:val="000C3AF6"/>
    <w:rsid w:val="000C3F5E"/>
    <w:rsid w:val="000C3F72"/>
    <w:rsid w:val="000C41CD"/>
    <w:rsid w:val="000C4E0A"/>
    <w:rsid w:val="000C4F19"/>
    <w:rsid w:val="000C5158"/>
    <w:rsid w:val="000C53E0"/>
    <w:rsid w:val="000C615C"/>
    <w:rsid w:val="000C617D"/>
    <w:rsid w:val="000C6301"/>
    <w:rsid w:val="000C6C30"/>
    <w:rsid w:val="000C6FF5"/>
    <w:rsid w:val="000C7B3D"/>
    <w:rsid w:val="000C7D9A"/>
    <w:rsid w:val="000C7DF3"/>
    <w:rsid w:val="000D09F4"/>
    <w:rsid w:val="000D167F"/>
    <w:rsid w:val="000D17FB"/>
    <w:rsid w:val="000D18D7"/>
    <w:rsid w:val="000D1AD3"/>
    <w:rsid w:val="000D2473"/>
    <w:rsid w:val="000D2651"/>
    <w:rsid w:val="000D2847"/>
    <w:rsid w:val="000D28FF"/>
    <w:rsid w:val="000D2A4A"/>
    <w:rsid w:val="000D303B"/>
    <w:rsid w:val="000D3324"/>
    <w:rsid w:val="000D3375"/>
    <w:rsid w:val="000D3C44"/>
    <w:rsid w:val="000D3FE7"/>
    <w:rsid w:val="000D4711"/>
    <w:rsid w:val="000D4ECC"/>
    <w:rsid w:val="000D5215"/>
    <w:rsid w:val="000D56F1"/>
    <w:rsid w:val="000D666E"/>
    <w:rsid w:val="000D6875"/>
    <w:rsid w:val="000D6A82"/>
    <w:rsid w:val="000D6BAA"/>
    <w:rsid w:val="000D6D17"/>
    <w:rsid w:val="000D6E87"/>
    <w:rsid w:val="000D7333"/>
    <w:rsid w:val="000D7E59"/>
    <w:rsid w:val="000D7E79"/>
    <w:rsid w:val="000E0900"/>
    <w:rsid w:val="000E0AC7"/>
    <w:rsid w:val="000E22E8"/>
    <w:rsid w:val="000E2836"/>
    <w:rsid w:val="000E2916"/>
    <w:rsid w:val="000E30E1"/>
    <w:rsid w:val="000E338D"/>
    <w:rsid w:val="000E33F2"/>
    <w:rsid w:val="000E3433"/>
    <w:rsid w:val="000E3C02"/>
    <w:rsid w:val="000E415A"/>
    <w:rsid w:val="000E4774"/>
    <w:rsid w:val="000E48B2"/>
    <w:rsid w:val="000E557F"/>
    <w:rsid w:val="000E586F"/>
    <w:rsid w:val="000E6311"/>
    <w:rsid w:val="000E69A5"/>
    <w:rsid w:val="000E72EF"/>
    <w:rsid w:val="000E79F3"/>
    <w:rsid w:val="000F0440"/>
    <w:rsid w:val="000F0474"/>
    <w:rsid w:val="000F147C"/>
    <w:rsid w:val="000F1B99"/>
    <w:rsid w:val="000F1E05"/>
    <w:rsid w:val="000F2281"/>
    <w:rsid w:val="000F2C35"/>
    <w:rsid w:val="000F2E4C"/>
    <w:rsid w:val="000F2F89"/>
    <w:rsid w:val="000F2FD2"/>
    <w:rsid w:val="000F31DF"/>
    <w:rsid w:val="000F3AB7"/>
    <w:rsid w:val="000F3D29"/>
    <w:rsid w:val="000F40E6"/>
    <w:rsid w:val="000F442B"/>
    <w:rsid w:val="000F4A99"/>
    <w:rsid w:val="000F50E0"/>
    <w:rsid w:val="000F56E5"/>
    <w:rsid w:val="000F56FE"/>
    <w:rsid w:val="000F592C"/>
    <w:rsid w:val="000F5BDD"/>
    <w:rsid w:val="000F5F36"/>
    <w:rsid w:val="000F6477"/>
    <w:rsid w:val="000F64D3"/>
    <w:rsid w:val="000F66EE"/>
    <w:rsid w:val="000F6A48"/>
    <w:rsid w:val="000F7338"/>
    <w:rsid w:val="000F7641"/>
    <w:rsid w:val="000F77BE"/>
    <w:rsid w:val="000F7E77"/>
    <w:rsid w:val="00100F18"/>
    <w:rsid w:val="001013F2"/>
    <w:rsid w:val="001017B3"/>
    <w:rsid w:val="00102161"/>
    <w:rsid w:val="00102162"/>
    <w:rsid w:val="00102A6E"/>
    <w:rsid w:val="00104576"/>
    <w:rsid w:val="00104847"/>
    <w:rsid w:val="001053F0"/>
    <w:rsid w:val="00106657"/>
    <w:rsid w:val="0010716A"/>
    <w:rsid w:val="00107BA6"/>
    <w:rsid w:val="00107DE4"/>
    <w:rsid w:val="0011035A"/>
    <w:rsid w:val="00110382"/>
    <w:rsid w:val="00110A9B"/>
    <w:rsid w:val="00110DDF"/>
    <w:rsid w:val="00110EA8"/>
    <w:rsid w:val="001110D4"/>
    <w:rsid w:val="0011120A"/>
    <w:rsid w:val="001113FC"/>
    <w:rsid w:val="00111E1D"/>
    <w:rsid w:val="00112423"/>
    <w:rsid w:val="001124A5"/>
    <w:rsid w:val="001125BD"/>
    <w:rsid w:val="00112E47"/>
    <w:rsid w:val="00112FA4"/>
    <w:rsid w:val="00112FE7"/>
    <w:rsid w:val="0011328A"/>
    <w:rsid w:val="00113468"/>
    <w:rsid w:val="00114016"/>
    <w:rsid w:val="001148DD"/>
    <w:rsid w:val="00116018"/>
    <w:rsid w:val="00116DDF"/>
    <w:rsid w:val="0011776C"/>
    <w:rsid w:val="00120172"/>
    <w:rsid w:val="00120A27"/>
    <w:rsid w:val="0012107C"/>
    <w:rsid w:val="001213B5"/>
    <w:rsid w:val="001219AF"/>
    <w:rsid w:val="00121A7A"/>
    <w:rsid w:val="00121D68"/>
    <w:rsid w:val="0012311C"/>
    <w:rsid w:val="00123672"/>
    <w:rsid w:val="00123CB4"/>
    <w:rsid w:val="0012439D"/>
    <w:rsid w:val="00124B01"/>
    <w:rsid w:val="00124C1F"/>
    <w:rsid w:val="001254E2"/>
    <w:rsid w:val="001255E6"/>
    <w:rsid w:val="0012573A"/>
    <w:rsid w:val="00125C8C"/>
    <w:rsid w:val="00126505"/>
    <w:rsid w:val="00126825"/>
    <w:rsid w:val="00126961"/>
    <w:rsid w:val="00126A98"/>
    <w:rsid w:val="00126C06"/>
    <w:rsid w:val="00126E54"/>
    <w:rsid w:val="00126F56"/>
    <w:rsid w:val="00127103"/>
    <w:rsid w:val="001271F1"/>
    <w:rsid w:val="00127465"/>
    <w:rsid w:val="00127763"/>
    <w:rsid w:val="001279F5"/>
    <w:rsid w:val="00127F2A"/>
    <w:rsid w:val="00130E5F"/>
    <w:rsid w:val="00130F88"/>
    <w:rsid w:val="00131725"/>
    <w:rsid w:val="00131C2C"/>
    <w:rsid w:val="0013255C"/>
    <w:rsid w:val="001327CD"/>
    <w:rsid w:val="0013384C"/>
    <w:rsid w:val="00133CCB"/>
    <w:rsid w:val="0013417B"/>
    <w:rsid w:val="00134244"/>
    <w:rsid w:val="001342B3"/>
    <w:rsid w:val="0013440A"/>
    <w:rsid w:val="001349B6"/>
    <w:rsid w:val="00134E7E"/>
    <w:rsid w:val="00134F12"/>
    <w:rsid w:val="0013504C"/>
    <w:rsid w:val="001353CB"/>
    <w:rsid w:val="001354F1"/>
    <w:rsid w:val="00135854"/>
    <w:rsid w:val="00136866"/>
    <w:rsid w:val="00136C1A"/>
    <w:rsid w:val="00136F91"/>
    <w:rsid w:val="00136FC1"/>
    <w:rsid w:val="00137723"/>
    <w:rsid w:val="00137CFA"/>
    <w:rsid w:val="0014000B"/>
    <w:rsid w:val="00140124"/>
    <w:rsid w:val="00140EFA"/>
    <w:rsid w:val="00141298"/>
    <w:rsid w:val="00141316"/>
    <w:rsid w:val="00141343"/>
    <w:rsid w:val="0014137B"/>
    <w:rsid w:val="00141445"/>
    <w:rsid w:val="00142B5B"/>
    <w:rsid w:val="00142C66"/>
    <w:rsid w:val="00143232"/>
    <w:rsid w:val="00143235"/>
    <w:rsid w:val="00143FFF"/>
    <w:rsid w:val="001443F4"/>
    <w:rsid w:val="001456AE"/>
    <w:rsid w:val="001465FF"/>
    <w:rsid w:val="00146DA9"/>
    <w:rsid w:val="00146EB4"/>
    <w:rsid w:val="0014709A"/>
    <w:rsid w:val="00147336"/>
    <w:rsid w:val="0014769A"/>
    <w:rsid w:val="00147E24"/>
    <w:rsid w:val="0015093D"/>
    <w:rsid w:val="001511F0"/>
    <w:rsid w:val="00151327"/>
    <w:rsid w:val="00151832"/>
    <w:rsid w:val="00151A76"/>
    <w:rsid w:val="00151EB1"/>
    <w:rsid w:val="00151EEC"/>
    <w:rsid w:val="0015279C"/>
    <w:rsid w:val="0015306A"/>
    <w:rsid w:val="00153E93"/>
    <w:rsid w:val="00154809"/>
    <w:rsid w:val="00154C27"/>
    <w:rsid w:val="00155734"/>
    <w:rsid w:val="0015581B"/>
    <w:rsid w:val="00155FF3"/>
    <w:rsid w:val="00156335"/>
    <w:rsid w:val="00156482"/>
    <w:rsid w:val="00156B7B"/>
    <w:rsid w:val="00156CC9"/>
    <w:rsid w:val="00157018"/>
    <w:rsid w:val="0015744A"/>
    <w:rsid w:val="00157A4C"/>
    <w:rsid w:val="00157CF2"/>
    <w:rsid w:val="00160FA4"/>
    <w:rsid w:val="00161AE7"/>
    <w:rsid w:val="00161B15"/>
    <w:rsid w:val="00162187"/>
    <w:rsid w:val="0016273B"/>
    <w:rsid w:val="0016302C"/>
    <w:rsid w:val="001631ED"/>
    <w:rsid w:val="00163BC7"/>
    <w:rsid w:val="00164313"/>
    <w:rsid w:val="00164FE8"/>
    <w:rsid w:val="001653D2"/>
    <w:rsid w:val="0016541A"/>
    <w:rsid w:val="001655EB"/>
    <w:rsid w:val="00165962"/>
    <w:rsid w:val="00165E65"/>
    <w:rsid w:val="00166181"/>
    <w:rsid w:val="0016622D"/>
    <w:rsid w:val="001664A0"/>
    <w:rsid w:val="00166C89"/>
    <w:rsid w:val="00166FE2"/>
    <w:rsid w:val="0016760A"/>
    <w:rsid w:val="00167B58"/>
    <w:rsid w:val="00167ED5"/>
    <w:rsid w:val="00170081"/>
    <w:rsid w:val="001718D4"/>
    <w:rsid w:val="00171BCF"/>
    <w:rsid w:val="0017206F"/>
    <w:rsid w:val="001725B4"/>
    <w:rsid w:val="001730C1"/>
    <w:rsid w:val="001731EA"/>
    <w:rsid w:val="0017323B"/>
    <w:rsid w:val="0017363A"/>
    <w:rsid w:val="001748CC"/>
    <w:rsid w:val="00174EF0"/>
    <w:rsid w:val="001753AD"/>
    <w:rsid w:val="001757A3"/>
    <w:rsid w:val="00175815"/>
    <w:rsid w:val="00175B3E"/>
    <w:rsid w:val="00175BB3"/>
    <w:rsid w:val="0017661E"/>
    <w:rsid w:val="00176789"/>
    <w:rsid w:val="00176DF6"/>
    <w:rsid w:val="00176ED2"/>
    <w:rsid w:val="00177094"/>
    <w:rsid w:val="001776C3"/>
    <w:rsid w:val="001779DE"/>
    <w:rsid w:val="00177AAF"/>
    <w:rsid w:val="00181AD2"/>
    <w:rsid w:val="00181BBD"/>
    <w:rsid w:val="00181D69"/>
    <w:rsid w:val="001821E5"/>
    <w:rsid w:val="001823AF"/>
    <w:rsid w:val="001823BB"/>
    <w:rsid w:val="00183AE9"/>
    <w:rsid w:val="00183C9D"/>
    <w:rsid w:val="00183D57"/>
    <w:rsid w:val="00183F67"/>
    <w:rsid w:val="001845D2"/>
    <w:rsid w:val="001849F8"/>
    <w:rsid w:val="00184B1F"/>
    <w:rsid w:val="00184D0A"/>
    <w:rsid w:val="00184DC7"/>
    <w:rsid w:val="0018571A"/>
    <w:rsid w:val="00185A9E"/>
    <w:rsid w:val="00185E14"/>
    <w:rsid w:val="00186010"/>
    <w:rsid w:val="00186591"/>
    <w:rsid w:val="00186AAE"/>
    <w:rsid w:val="0018706E"/>
    <w:rsid w:val="00187E30"/>
    <w:rsid w:val="0019062A"/>
    <w:rsid w:val="001913B8"/>
    <w:rsid w:val="00191B2B"/>
    <w:rsid w:val="00191DDF"/>
    <w:rsid w:val="0019207A"/>
    <w:rsid w:val="001921ED"/>
    <w:rsid w:val="0019261D"/>
    <w:rsid w:val="00192BAA"/>
    <w:rsid w:val="00192BB8"/>
    <w:rsid w:val="0019318D"/>
    <w:rsid w:val="0019351D"/>
    <w:rsid w:val="001937E8"/>
    <w:rsid w:val="001937F6"/>
    <w:rsid w:val="001938BB"/>
    <w:rsid w:val="00193D6E"/>
    <w:rsid w:val="001942D1"/>
    <w:rsid w:val="00194344"/>
    <w:rsid w:val="0019460B"/>
    <w:rsid w:val="0019469F"/>
    <w:rsid w:val="00194B11"/>
    <w:rsid w:val="00195427"/>
    <w:rsid w:val="0019585F"/>
    <w:rsid w:val="001959A2"/>
    <w:rsid w:val="00195C9B"/>
    <w:rsid w:val="001965EC"/>
    <w:rsid w:val="0019755C"/>
    <w:rsid w:val="00197848"/>
    <w:rsid w:val="001A06ED"/>
    <w:rsid w:val="001A0DD3"/>
    <w:rsid w:val="001A0DDE"/>
    <w:rsid w:val="001A1668"/>
    <w:rsid w:val="001A17F2"/>
    <w:rsid w:val="001A1BD2"/>
    <w:rsid w:val="001A1E34"/>
    <w:rsid w:val="001A21A1"/>
    <w:rsid w:val="001A2276"/>
    <w:rsid w:val="001A3007"/>
    <w:rsid w:val="001A32AE"/>
    <w:rsid w:val="001A3595"/>
    <w:rsid w:val="001A3883"/>
    <w:rsid w:val="001A3F63"/>
    <w:rsid w:val="001A4807"/>
    <w:rsid w:val="001A52B7"/>
    <w:rsid w:val="001A53EC"/>
    <w:rsid w:val="001A5560"/>
    <w:rsid w:val="001A5844"/>
    <w:rsid w:val="001A5FD4"/>
    <w:rsid w:val="001A69CF"/>
    <w:rsid w:val="001A6A9A"/>
    <w:rsid w:val="001B09E9"/>
    <w:rsid w:val="001B1008"/>
    <w:rsid w:val="001B14AA"/>
    <w:rsid w:val="001B1635"/>
    <w:rsid w:val="001B19AF"/>
    <w:rsid w:val="001B22C6"/>
    <w:rsid w:val="001B2796"/>
    <w:rsid w:val="001B2930"/>
    <w:rsid w:val="001B2C85"/>
    <w:rsid w:val="001B2CA0"/>
    <w:rsid w:val="001B2D64"/>
    <w:rsid w:val="001B2ED3"/>
    <w:rsid w:val="001B314E"/>
    <w:rsid w:val="001B3A7D"/>
    <w:rsid w:val="001B3F3F"/>
    <w:rsid w:val="001B4292"/>
    <w:rsid w:val="001B4950"/>
    <w:rsid w:val="001B4BDA"/>
    <w:rsid w:val="001B4E64"/>
    <w:rsid w:val="001B54AD"/>
    <w:rsid w:val="001B55A2"/>
    <w:rsid w:val="001B59CA"/>
    <w:rsid w:val="001B5D9C"/>
    <w:rsid w:val="001B5EC1"/>
    <w:rsid w:val="001B7928"/>
    <w:rsid w:val="001C06F8"/>
    <w:rsid w:val="001C0728"/>
    <w:rsid w:val="001C0EC7"/>
    <w:rsid w:val="001C0F50"/>
    <w:rsid w:val="001C10D3"/>
    <w:rsid w:val="001C1E65"/>
    <w:rsid w:val="001C1F26"/>
    <w:rsid w:val="001C208C"/>
    <w:rsid w:val="001C2541"/>
    <w:rsid w:val="001C259C"/>
    <w:rsid w:val="001C262F"/>
    <w:rsid w:val="001C269B"/>
    <w:rsid w:val="001C27CD"/>
    <w:rsid w:val="001C32BC"/>
    <w:rsid w:val="001C3413"/>
    <w:rsid w:val="001C3656"/>
    <w:rsid w:val="001C3CC2"/>
    <w:rsid w:val="001C3E18"/>
    <w:rsid w:val="001C4010"/>
    <w:rsid w:val="001C450F"/>
    <w:rsid w:val="001C4884"/>
    <w:rsid w:val="001C4D42"/>
    <w:rsid w:val="001C5380"/>
    <w:rsid w:val="001C60C3"/>
    <w:rsid w:val="001C619A"/>
    <w:rsid w:val="001C67E2"/>
    <w:rsid w:val="001C6963"/>
    <w:rsid w:val="001C7020"/>
    <w:rsid w:val="001C7C54"/>
    <w:rsid w:val="001D0176"/>
    <w:rsid w:val="001D0573"/>
    <w:rsid w:val="001D07EB"/>
    <w:rsid w:val="001D1088"/>
    <w:rsid w:val="001D140C"/>
    <w:rsid w:val="001D18F7"/>
    <w:rsid w:val="001D1E70"/>
    <w:rsid w:val="001D1FC4"/>
    <w:rsid w:val="001D2D55"/>
    <w:rsid w:val="001D2F64"/>
    <w:rsid w:val="001D31A8"/>
    <w:rsid w:val="001D334F"/>
    <w:rsid w:val="001D33D5"/>
    <w:rsid w:val="001D34C6"/>
    <w:rsid w:val="001D35C2"/>
    <w:rsid w:val="001D39C6"/>
    <w:rsid w:val="001D40D6"/>
    <w:rsid w:val="001D4653"/>
    <w:rsid w:val="001D4768"/>
    <w:rsid w:val="001D4CC1"/>
    <w:rsid w:val="001D4E93"/>
    <w:rsid w:val="001D59BB"/>
    <w:rsid w:val="001D5F3E"/>
    <w:rsid w:val="001D6A01"/>
    <w:rsid w:val="001D6AEA"/>
    <w:rsid w:val="001D6CDF"/>
    <w:rsid w:val="001D6D52"/>
    <w:rsid w:val="001E015B"/>
    <w:rsid w:val="001E02D2"/>
    <w:rsid w:val="001E065D"/>
    <w:rsid w:val="001E0C3F"/>
    <w:rsid w:val="001E1699"/>
    <w:rsid w:val="001E18B6"/>
    <w:rsid w:val="001E1C4F"/>
    <w:rsid w:val="001E26B6"/>
    <w:rsid w:val="001E2758"/>
    <w:rsid w:val="001E2925"/>
    <w:rsid w:val="001E3378"/>
    <w:rsid w:val="001E3CDB"/>
    <w:rsid w:val="001E3D94"/>
    <w:rsid w:val="001E3F1C"/>
    <w:rsid w:val="001E3FF5"/>
    <w:rsid w:val="001E40B4"/>
    <w:rsid w:val="001E4289"/>
    <w:rsid w:val="001E457A"/>
    <w:rsid w:val="001E45BC"/>
    <w:rsid w:val="001E45F3"/>
    <w:rsid w:val="001E4963"/>
    <w:rsid w:val="001E4E9E"/>
    <w:rsid w:val="001E5082"/>
    <w:rsid w:val="001E51AB"/>
    <w:rsid w:val="001E5E07"/>
    <w:rsid w:val="001E5E5D"/>
    <w:rsid w:val="001E6499"/>
    <w:rsid w:val="001E6513"/>
    <w:rsid w:val="001E69E3"/>
    <w:rsid w:val="001E6E05"/>
    <w:rsid w:val="001E6E5F"/>
    <w:rsid w:val="001E7278"/>
    <w:rsid w:val="001E7B18"/>
    <w:rsid w:val="001F0039"/>
    <w:rsid w:val="001F0B46"/>
    <w:rsid w:val="001F21A9"/>
    <w:rsid w:val="001F2381"/>
    <w:rsid w:val="001F2A1E"/>
    <w:rsid w:val="001F2C16"/>
    <w:rsid w:val="001F32AF"/>
    <w:rsid w:val="001F37CE"/>
    <w:rsid w:val="001F38BF"/>
    <w:rsid w:val="001F3C3D"/>
    <w:rsid w:val="001F40D4"/>
    <w:rsid w:val="001F4624"/>
    <w:rsid w:val="001F570B"/>
    <w:rsid w:val="001F5DF6"/>
    <w:rsid w:val="001F5FDA"/>
    <w:rsid w:val="001F6034"/>
    <w:rsid w:val="001F6598"/>
    <w:rsid w:val="001F66E3"/>
    <w:rsid w:val="001F6752"/>
    <w:rsid w:val="001F702A"/>
    <w:rsid w:val="001F77BB"/>
    <w:rsid w:val="001F7C69"/>
    <w:rsid w:val="00200770"/>
    <w:rsid w:val="00200DB0"/>
    <w:rsid w:val="002015A8"/>
    <w:rsid w:val="00201968"/>
    <w:rsid w:val="00201A5D"/>
    <w:rsid w:val="00201E03"/>
    <w:rsid w:val="00202C1B"/>
    <w:rsid w:val="00202F5B"/>
    <w:rsid w:val="00202FC5"/>
    <w:rsid w:val="0020322E"/>
    <w:rsid w:val="00203527"/>
    <w:rsid w:val="002039A1"/>
    <w:rsid w:val="00203A2F"/>
    <w:rsid w:val="00203CDA"/>
    <w:rsid w:val="002043C1"/>
    <w:rsid w:val="0020470F"/>
    <w:rsid w:val="0020498E"/>
    <w:rsid w:val="00204C70"/>
    <w:rsid w:val="00204EC5"/>
    <w:rsid w:val="0020504C"/>
    <w:rsid w:val="00205EB3"/>
    <w:rsid w:val="002062B9"/>
    <w:rsid w:val="0020686B"/>
    <w:rsid w:val="00206C76"/>
    <w:rsid w:val="00206DDC"/>
    <w:rsid w:val="002078CC"/>
    <w:rsid w:val="00207962"/>
    <w:rsid w:val="00207D1B"/>
    <w:rsid w:val="00210189"/>
    <w:rsid w:val="002108FE"/>
    <w:rsid w:val="00210B0C"/>
    <w:rsid w:val="0021186A"/>
    <w:rsid w:val="0021188B"/>
    <w:rsid w:val="00212133"/>
    <w:rsid w:val="002121C1"/>
    <w:rsid w:val="00212470"/>
    <w:rsid w:val="002124E1"/>
    <w:rsid w:val="00212793"/>
    <w:rsid w:val="0021279C"/>
    <w:rsid w:val="00212D38"/>
    <w:rsid w:val="002136F0"/>
    <w:rsid w:val="002139FD"/>
    <w:rsid w:val="00213C9B"/>
    <w:rsid w:val="00213D8D"/>
    <w:rsid w:val="0021473F"/>
    <w:rsid w:val="00214B35"/>
    <w:rsid w:val="00215553"/>
    <w:rsid w:val="00215AF7"/>
    <w:rsid w:val="00215B03"/>
    <w:rsid w:val="00215B18"/>
    <w:rsid w:val="00215F17"/>
    <w:rsid w:val="0021644D"/>
    <w:rsid w:val="00216680"/>
    <w:rsid w:val="00216D6A"/>
    <w:rsid w:val="002177DC"/>
    <w:rsid w:val="0021788F"/>
    <w:rsid w:val="002179E2"/>
    <w:rsid w:val="00217E78"/>
    <w:rsid w:val="0022041E"/>
    <w:rsid w:val="002210FE"/>
    <w:rsid w:val="00221734"/>
    <w:rsid w:val="00221BE5"/>
    <w:rsid w:val="00222098"/>
    <w:rsid w:val="002223A1"/>
    <w:rsid w:val="00222518"/>
    <w:rsid w:val="002232EA"/>
    <w:rsid w:val="00223C1B"/>
    <w:rsid w:val="00224392"/>
    <w:rsid w:val="002250B5"/>
    <w:rsid w:val="00225601"/>
    <w:rsid w:val="002267F2"/>
    <w:rsid w:val="002271D5"/>
    <w:rsid w:val="00227254"/>
    <w:rsid w:val="0022745C"/>
    <w:rsid w:val="00227578"/>
    <w:rsid w:val="00227CAB"/>
    <w:rsid w:val="00230034"/>
    <w:rsid w:val="00230D8A"/>
    <w:rsid w:val="002311CB"/>
    <w:rsid w:val="0023139D"/>
    <w:rsid w:val="00231A6E"/>
    <w:rsid w:val="00231BF9"/>
    <w:rsid w:val="00231F4E"/>
    <w:rsid w:val="00232A72"/>
    <w:rsid w:val="00232ED3"/>
    <w:rsid w:val="002330AB"/>
    <w:rsid w:val="00233114"/>
    <w:rsid w:val="002332EB"/>
    <w:rsid w:val="002344BB"/>
    <w:rsid w:val="00234D52"/>
    <w:rsid w:val="0023514F"/>
    <w:rsid w:val="002353BF"/>
    <w:rsid w:val="002358AF"/>
    <w:rsid w:val="00235E51"/>
    <w:rsid w:val="00235F78"/>
    <w:rsid w:val="00236CE1"/>
    <w:rsid w:val="00236CE4"/>
    <w:rsid w:val="00236ECB"/>
    <w:rsid w:val="0023701E"/>
    <w:rsid w:val="0023714C"/>
    <w:rsid w:val="00237406"/>
    <w:rsid w:val="00237C43"/>
    <w:rsid w:val="00237F4C"/>
    <w:rsid w:val="00237F96"/>
    <w:rsid w:val="00240D08"/>
    <w:rsid w:val="00241C23"/>
    <w:rsid w:val="00241D01"/>
    <w:rsid w:val="00241ECF"/>
    <w:rsid w:val="00241EDE"/>
    <w:rsid w:val="00241FEF"/>
    <w:rsid w:val="00242979"/>
    <w:rsid w:val="002433DC"/>
    <w:rsid w:val="00243DE9"/>
    <w:rsid w:val="00243FA4"/>
    <w:rsid w:val="00244CD3"/>
    <w:rsid w:val="00245122"/>
    <w:rsid w:val="00245720"/>
    <w:rsid w:val="00245978"/>
    <w:rsid w:val="00245DA7"/>
    <w:rsid w:val="002466E7"/>
    <w:rsid w:val="00246C1B"/>
    <w:rsid w:val="002474F2"/>
    <w:rsid w:val="00250031"/>
    <w:rsid w:val="002505C1"/>
    <w:rsid w:val="00250655"/>
    <w:rsid w:val="00250A0A"/>
    <w:rsid w:val="00250C30"/>
    <w:rsid w:val="00251A1A"/>
    <w:rsid w:val="00251B0D"/>
    <w:rsid w:val="00251C67"/>
    <w:rsid w:val="00251DA7"/>
    <w:rsid w:val="002521FC"/>
    <w:rsid w:val="00252585"/>
    <w:rsid w:val="002531D0"/>
    <w:rsid w:val="00253AD6"/>
    <w:rsid w:val="00253B32"/>
    <w:rsid w:val="00253B96"/>
    <w:rsid w:val="00253C93"/>
    <w:rsid w:val="002540B5"/>
    <w:rsid w:val="00254C20"/>
    <w:rsid w:val="00254F1A"/>
    <w:rsid w:val="002550F0"/>
    <w:rsid w:val="0025548A"/>
    <w:rsid w:val="002555C5"/>
    <w:rsid w:val="002556BA"/>
    <w:rsid w:val="0025631C"/>
    <w:rsid w:val="00256351"/>
    <w:rsid w:val="00256770"/>
    <w:rsid w:val="00257137"/>
    <w:rsid w:val="0025723B"/>
    <w:rsid w:val="0025765D"/>
    <w:rsid w:val="002576AA"/>
    <w:rsid w:val="00257CB4"/>
    <w:rsid w:val="00257E46"/>
    <w:rsid w:val="00260216"/>
    <w:rsid w:val="00260442"/>
    <w:rsid w:val="00261254"/>
    <w:rsid w:val="00261337"/>
    <w:rsid w:val="002614D9"/>
    <w:rsid w:val="002618EA"/>
    <w:rsid w:val="00261F02"/>
    <w:rsid w:val="002625AF"/>
    <w:rsid w:val="00262CAC"/>
    <w:rsid w:val="00262CE2"/>
    <w:rsid w:val="002632F1"/>
    <w:rsid w:val="00263A2F"/>
    <w:rsid w:val="002641BB"/>
    <w:rsid w:val="002641BE"/>
    <w:rsid w:val="002645AB"/>
    <w:rsid w:val="0026483B"/>
    <w:rsid w:val="00264A38"/>
    <w:rsid w:val="002654E0"/>
    <w:rsid w:val="0026563A"/>
    <w:rsid w:val="00265E29"/>
    <w:rsid w:val="00266672"/>
    <w:rsid w:val="00267135"/>
    <w:rsid w:val="00267390"/>
    <w:rsid w:val="00267F43"/>
    <w:rsid w:val="00267F70"/>
    <w:rsid w:val="00270D07"/>
    <w:rsid w:val="00271385"/>
    <w:rsid w:val="00272F2E"/>
    <w:rsid w:val="0027318E"/>
    <w:rsid w:val="0027380A"/>
    <w:rsid w:val="00273892"/>
    <w:rsid w:val="002739C6"/>
    <w:rsid w:val="00273D5A"/>
    <w:rsid w:val="00273D90"/>
    <w:rsid w:val="00274309"/>
    <w:rsid w:val="00274DD7"/>
    <w:rsid w:val="00275616"/>
    <w:rsid w:val="00275658"/>
    <w:rsid w:val="00275A4C"/>
    <w:rsid w:val="00275D42"/>
    <w:rsid w:val="00275E40"/>
    <w:rsid w:val="0027740D"/>
    <w:rsid w:val="0027761B"/>
    <w:rsid w:val="00277AAE"/>
    <w:rsid w:val="00280654"/>
    <w:rsid w:val="00281132"/>
    <w:rsid w:val="00281380"/>
    <w:rsid w:val="0028142E"/>
    <w:rsid w:val="00281610"/>
    <w:rsid w:val="0028179E"/>
    <w:rsid w:val="00281D91"/>
    <w:rsid w:val="00282154"/>
    <w:rsid w:val="00282B3C"/>
    <w:rsid w:val="00282DCE"/>
    <w:rsid w:val="00283650"/>
    <w:rsid w:val="00283D28"/>
    <w:rsid w:val="00284384"/>
    <w:rsid w:val="0028455E"/>
    <w:rsid w:val="00284DD4"/>
    <w:rsid w:val="00285766"/>
    <w:rsid w:val="0028596C"/>
    <w:rsid w:val="00285DDC"/>
    <w:rsid w:val="0028659D"/>
    <w:rsid w:val="0028660E"/>
    <w:rsid w:val="002867FD"/>
    <w:rsid w:val="002911EA"/>
    <w:rsid w:val="00291761"/>
    <w:rsid w:val="00291A4F"/>
    <w:rsid w:val="00291FBD"/>
    <w:rsid w:val="002924E7"/>
    <w:rsid w:val="00292652"/>
    <w:rsid w:val="002926DD"/>
    <w:rsid w:val="002929CA"/>
    <w:rsid w:val="00292C77"/>
    <w:rsid w:val="00292E8A"/>
    <w:rsid w:val="0029309D"/>
    <w:rsid w:val="002932A6"/>
    <w:rsid w:val="00293330"/>
    <w:rsid w:val="002933A1"/>
    <w:rsid w:val="0029359D"/>
    <w:rsid w:val="0029405A"/>
    <w:rsid w:val="00294A8F"/>
    <w:rsid w:val="002952CE"/>
    <w:rsid w:val="00295C3B"/>
    <w:rsid w:val="00296B34"/>
    <w:rsid w:val="00296B6F"/>
    <w:rsid w:val="00296E07"/>
    <w:rsid w:val="00297E94"/>
    <w:rsid w:val="002A0693"/>
    <w:rsid w:val="002A11EA"/>
    <w:rsid w:val="002A1D3A"/>
    <w:rsid w:val="002A2365"/>
    <w:rsid w:val="002A25BB"/>
    <w:rsid w:val="002A2721"/>
    <w:rsid w:val="002A273D"/>
    <w:rsid w:val="002A2905"/>
    <w:rsid w:val="002A2B01"/>
    <w:rsid w:val="002A2B42"/>
    <w:rsid w:val="002A2CD2"/>
    <w:rsid w:val="002A2D15"/>
    <w:rsid w:val="002A2F96"/>
    <w:rsid w:val="002A46C7"/>
    <w:rsid w:val="002A4EA1"/>
    <w:rsid w:val="002A5273"/>
    <w:rsid w:val="002A54DF"/>
    <w:rsid w:val="002A550A"/>
    <w:rsid w:val="002A5A92"/>
    <w:rsid w:val="002A673F"/>
    <w:rsid w:val="002A685E"/>
    <w:rsid w:val="002A69B5"/>
    <w:rsid w:val="002A6DBA"/>
    <w:rsid w:val="002A78A9"/>
    <w:rsid w:val="002B006D"/>
    <w:rsid w:val="002B0621"/>
    <w:rsid w:val="002B071F"/>
    <w:rsid w:val="002B0DBA"/>
    <w:rsid w:val="002B0E76"/>
    <w:rsid w:val="002B0ED0"/>
    <w:rsid w:val="002B0ED8"/>
    <w:rsid w:val="002B152D"/>
    <w:rsid w:val="002B1962"/>
    <w:rsid w:val="002B1A43"/>
    <w:rsid w:val="002B1EB3"/>
    <w:rsid w:val="002B1F64"/>
    <w:rsid w:val="002B27C1"/>
    <w:rsid w:val="002B2973"/>
    <w:rsid w:val="002B2B72"/>
    <w:rsid w:val="002B2BED"/>
    <w:rsid w:val="002B320B"/>
    <w:rsid w:val="002B3222"/>
    <w:rsid w:val="002B3C2B"/>
    <w:rsid w:val="002B3DCF"/>
    <w:rsid w:val="002B4100"/>
    <w:rsid w:val="002B47B2"/>
    <w:rsid w:val="002B4F3F"/>
    <w:rsid w:val="002B52CA"/>
    <w:rsid w:val="002B549E"/>
    <w:rsid w:val="002B5E8F"/>
    <w:rsid w:val="002B60E4"/>
    <w:rsid w:val="002B6A06"/>
    <w:rsid w:val="002B6EB7"/>
    <w:rsid w:val="002B71B9"/>
    <w:rsid w:val="002C04A1"/>
    <w:rsid w:val="002C0A83"/>
    <w:rsid w:val="002C0CDF"/>
    <w:rsid w:val="002C0CFE"/>
    <w:rsid w:val="002C0D7C"/>
    <w:rsid w:val="002C0E8D"/>
    <w:rsid w:val="002C1966"/>
    <w:rsid w:val="002C1A9C"/>
    <w:rsid w:val="002C1E41"/>
    <w:rsid w:val="002C379A"/>
    <w:rsid w:val="002C37EB"/>
    <w:rsid w:val="002C3861"/>
    <w:rsid w:val="002C3A76"/>
    <w:rsid w:val="002C3B76"/>
    <w:rsid w:val="002C3C07"/>
    <w:rsid w:val="002C4399"/>
    <w:rsid w:val="002C48F9"/>
    <w:rsid w:val="002C4C43"/>
    <w:rsid w:val="002C4CB0"/>
    <w:rsid w:val="002C5068"/>
    <w:rsid w:val="002C506D"/>
    <w:rsid w:val="002C6181"/>
    <w:rsid w:val="002C6D2B"/>
    <w:rsid w:val="002C7835"/>
    <w:rsid w:val="002C79B8"/>
    <w:rsid w:val="002C7ED0"/>
    <w:rsid w:val="002C7F61"/>
    <w:rsid w:val="002C7FD1"/>
    <w:rsid w:val="002D01C4"/>
    <w:rsid w:val="002D183B"/>
    <w:rsid w:val="002D20B6"/>
    <w:rsid w:val="002D3428"/>
    <w:rsid w:val="002D3575"/>
    <w:rsid w:val="002D3588"/>
    <w:rsid w:val="002D36D8"/>
    <w:rsid w:val="002D37B6"/>
    <w:rsid w:val="002D3DEB"/>
    <w:rsid w:val="002D3E58"/>
    <w:rsid w:val="002D3F7F"/>
    <w:rsid w:val="002D3FBD"/>
    <w:rsid w:val="002D40B5"/>
    <w:rsid w:val="002D4217"/>
    <w:rsid w:val="002D424F"/>
    <w:rsid w:val="002D4B8C"/>
    <w:rsid w:val="002D5046"/>
    <w:rsid w:val="002D5327"/>
    <w:rsid w:val="002D5B18"/>
    <w:rsid w:val="002D5C29"/>
    <w:rsid w:val="002D5F11"/>
    <w:rsid w:val="002D6439"/>
    <w:rsid w:val="002D6507"/>
    <w:rsid w:val="002D72BF"/>
    <w:rsid w:val="002D742C"/>
    <w:rsid w:val="002D77FE"/>
    <w:rsid w:val="002D78CA"/>
    <w:rsid w:val="002E0E1D"/>
    <w:rsid w:val="002E166E"/>
    <w:rsid w:val="002E1BD4"/>
    <w:rsid w:val="002E1F14"/>
    <w:rsid w:val="002E2671"/>
    <w:rsid w:val="002E26FD"/>
    <w:rsid w:val="002E3217"/>
    <w:rsid w:val="002E33CB"/>
    <w:rsid w:val="002E3982"/>
    <w:rsid w:val="002E3B8A"/>
    <w:rsid w:val="002E3FB9"/>
    <w:rsid w:val="002E46A5"/>
    <w:rsid w:val="002E48D2"/>
    <w:rsid w:val="002E52B9"/>
    <w:rsid w:val="002E5A8D"/>
    <w:rsid w:val="002E65CD"/>
    <w:rsid w:val="002E718D"/>
    <w:rsid w:val="002E763B"/>
    <w:rsid w:val="002F0AFB"/>
    <w:rsid w:val="002F0B06"/>
    <w:rsid w:val="002F1950"/>
    <w:rsid w:val="002F1E68"/>
    <w:rsid w:val="002F2006"/>
    <w:rsid w:val="002F2724"/>
    <w:rsid w:val="002F2A3B"/>
    <w:rsid w:val="002F2B49"/>
    <w:rsid w:val="002F2D35"/>
    <w:rsid w:val="002F2D46"/>
    <w:rsid w:val="002F31E4"/>
    <w:rsid w:val="002F4A62"/>
    <w:rsid w:val="002F5384"/>
    <w:rsid w:val="002F5509"/>
    <w:rsid w:val="002F56C2"/>
    <w:rsid w:val="002F6F93"/>
    <w:rsid w:val="002F71FA"/>
    <w:rsid w:val="002F74AA"/>
    <w:rsid w:val="002F7A63"/>
    <w:rsid w:val="003003E0"/>
    <w:rsid w:val="00300C1A"/>
    <w:rsid w:val="0030241C"/>
    <w:rsid w:val="00302674"/>
    <w:rsid w:val="003028E8"/>
    <w:rsid w:val="00302FE7"/>
    <w:rsid w:val="0030378D"/>
    <w:rsid w:val="00303ED5"/>
    <w:rsid w:val="003056F9"/>
    <w:rsid w:val="00306870"/>
    <w:rsid w:val="00306B46"/>
    <w:rsid w:val="003078F8"/>
    <w:rsid w:val="0031042A"/>
    <w:rsid w:val="00310526"/>
    <w:rsid w:val="00310A04"/>
    <w:rsid w:val="00310AC4"/>
    <w:rsid w:val="00310F9C"/>
    <w:rsid w:val="0031115D"/>
    <w:rsid w:val="003113B1"/>
    <w:rsid w:val="003116BE"/>
    <w:rsid w:val="00311A54"/>
    <w:rsid w:val="00311BDC"/>
    <w:rsid w:val="00312B4F"/>
    <w:rsid w:val="00313A8D"/>
    <w:rsid w:val="00313ABD"/>
    <w:rsid w:val="0031429B"/>
    <w:rsid w:val="003147E0"/>
    <w:rsid w:val="00315065"/>
    <w:rsid w:val="00315647"/>
    <w:rsid w:val="003156AF"/>
    <w:rsid w:val="00316944"/>
    <w:rsid w:val="00316CD7"/>
    <w:rsid w:val="00316FA7"/>
    <w:rsid w:val="00317273"/>
    <w:rsid w:val="003172BB"/>
    <w:rsid w:val="00317572"/>
    <w:rsid w:val="0032083C"/>
    <w:rsid w:val="00320B3C"/>
    <w:rsid w:val="00320D0C"/>
    <w:rsid w:val="00320D34"/>
    <w:rsid w:val="00321003"/>
    <w:rsid w:val="00321084"/>
    <w:rsid w:val="00321090"/>
    <w:rsid w:val="0032137A"/>
    <w:rsid w:val="0032163A"/>
    <w:rsid w:val="003217FF"/>
    <w:rsid w:val="00321A3E"/>
    <w:rsid w:val="00321BFD"/>
    <w:rsid w:val="00321EFF"/>
    <w:rsid w:val="003226B6"/>
    <w:rsid w:val="003227B8"/>
    <w:rsid w:val="00322957"/>
    <w:rsid w:val="00322B62"/>
    <w:rsid w:val="00322C7E"/>
    <w:rsid w:val="00323617"/>
    <w:rsid w:val="00323DE6"/>
    <w:rsid w:val="00324C0B"/>
    <w:rsid w:val="00324DAF"/>
    <w:rsid w:val="00325F41"/>
    <w:rsid w:val="0032721E"/>
    <w:rsid w:val="00327346"/>
    <w:rsid w:val="003275D0"/>
    <w:rsid w:val="00330474"/>
    <w:rsid w:val="00331052"/>
    <w:rsid w:val="00331785"/>
    <w:rsid w:val="00331A5B"/>
    <w:rsid w:val="00331A72"/>
    <w:rsid w:val="00332A88"/>
    <w:rsid w:val="0033310B"/>
    <w:rsid w:val="003333A7"/>
    <w:rsid w:val="0033362E"/>
    <w:rsid w:val="003353C6"/>
    <w:rsid w:val="0033541B"/>
    <w:rsid w:val="00335758"/>
    <w:rsid w:val="003358E6"/>
    <w:rsid w:val="003363DD"/>
    <w:rsid w:val="00336F62"/>
    <w:rsid w:val="003372C4"/>
    <w:rsid w:val="00337AB7"/>
    <w:rsid w:val="00337F7C"/>
    <w:rsid w:val="00340209"/>
    <w:rsid w:val="00340800"/>
    <w:rsid w:val="003417BC"/>
    <w:rsid w:val="00341ACE"/>
    <w:rsid w:val="00341D78"/>
    <w:rsid w:val="003421BC"/>
    <w:rsid w:val="0034229B"/>
    <w:rsid w:val="003423AD"/>
    <w:rsid w:val="003426C7"/>
    <w:rsid w:val="003431EA"/>
    <w:rsid w:val="003433B9"/>
    <w:rsid w:val="003434B6"/>
    <w:rsid w:val="00344522"/>
    <w:rsid w:val="00344697"/>
    <w:rsid w:val="00344F89"/>
    <w:rsid w:val="0034590E"/>
    <w:rsid w:val="003459E3"/>
    <w:rsid w:val="00345A10"/>
    <w:rsid w:val="00346A96"/>
    <w:rsid w:val="003476E9"/>
    <w:rsid w:val="0034791E"/>
    <w:rsid w:val="00347C9A"/>
    <w:rsid w:val="003501D8"/>
    <w:rsid w:val="003502B1"/>
    <w:rsid w:val="00350642"/>
    <w:rsid w:val="00351880"/>
    <w:rsid w:val="00351AF9"/>
    <w:rsid w:val="00351C5E"/>
    <w:rsid w:val="00351E82"/>
    <w:rsid w:val="003521CF"/>
    <w:rsid w:val="0035365B"/>
    <w:rsid w:val="00353742"/>
    <w:rsid w:val="00353A67"/>
    <w:rsid w:val="00353E15"/>
    <w:rsid w:val="003544EA"/>
    <w:rsid w:val="00354587"/>
    <w:rsid w:val="003546C2"/>
    <w:rsid w:val="00354B19"/>
    <w:rsid w:val="00354CD2"/>
    <w:rsid w:val="00355226"/>
    <w:rsid w:val="003556CA"/>
    <w:rsid w:val="00355FBB"/>
    <w:rsid w:val="00356253"/>
    <w:rsid w:val="0035678F"/>
    <w:rsid w:val="00356C50"/>
    <w:rsid w:val="00356E31"/>
    <w:rsid w:val="00357688"/>
    <w:rsid w:val="00357804"/>
    <w:rsid w:val="0036040F"/>
    <w:rsid w:val="003610BC"/>
    <w:rsid w:val="003618DA"/>
    <w:rsid w:val="00361996"/>
    <w:rsid w:val="00361E50"/>
    <w:rsid w:val="00361ED6"/>
    <w:rsid w:val="0036259B"/>
    <w:rsid w:val="00362B85"/>
    <w:rsid w:val="00362E9B"/>
    <w:rsid w:val="0036309E"/>
    <w:rsid w:val="00364426"/>
    <w:rsid w:val="00364B69"/>
    <w:rsid w:val="00364B99"/>
    <w:rsid w:val="00364C40"/>
    <w:rsid w:val="0036503A"/>
    <w:rsid w:val="003653A3"/>
    <w:rsid w:val="0036547A"/>
    <w:rsid w:val="00365CB4"/>
    <w:rsid w:val="00366971"/>
    <w:rsid w:val="0036708F"/>
    <w:rsid w:val="003670FF"/>
    <w:rsid w:val="003678CB"/>
    <w:rsid w:val="0037156D"/>
    <w:rsid w:val="00371B31"/>
    <w:rsid w:val="003722FA"/>
    <w:rsid w:val="003726D9"/>
    <w:rsid w:val="00373072"/>
    <w:rsid w:val="003733CD"/>
    <w:rsid w:val="00374011"/>
    <w:rsid w:val="0037427C"/>
    <w:rsid w:val="0037446E"/>
    <w:rsid w:val="00375156"/>
    <w:rsid w:val="0037528B"/>
    <w:rsid w:val="00375516"/>
    <w:rsid w:val="00376121"/>
    <w:rsid w:val="0037645B"/>
    <w:rsid w:val="00376621"/>
    <w:rsid w:val="003767FF"/>
    <w:rsid w:val="00377307"/>
    <w:rsid w:val="003773D4"/>
    <w:rsid w:val="003773D8"/>
    <w:rsid w:val="00377780"/>
    <w:rsid w:val="003779A6"/>
    <w:rsid w:val="00377D4A"/>
    <w:rsid w:val="00377E77"/>
    <w:rsid w:val="00380097"/>
    <w:rsid w:val="0038083A"/>
    <w:rsid w:val="003809CD"/>
    <w:rsid w:val="00380A1D"/>
    <w:rsid w:val="00380DFB"/>
    <w:rsid w:val="0038122C"/>
    <w:rsid w:val="0038123D"/>
    <w:rsid w:val="00381A10"/>
    <w:rsid w:val="00381AE2"/>
    <w:rsid w:val="00381D70"/>
    <w:rsid w:val="00382015"/>
    <w:rsid w:val="00382553"/>
    <w:rsid w:val="0038264D"/>
    <w:rsid w:val="0038332B"/>
    <w:rsid w:val="00383B25"/>
    <w:rsid w:val="00383EE2"/>
    <w:rsid w:val="00383FD6"/>
    <w:rsid w:val="00384779"/>
    <w:rsid w:val="00385252"/>
    <w:rsid w:val="00385F24"/>
    <w:rsid w:val="00385FF5"/>
    <w:rsid w:val="00386B28"/>
    <w:rsid w:val="00386BAD"/>
    <w:rsid w:val="00386EC9"/>
    <w:rsid w:val="00387936"/>
    <w:rsid w:val="00387D6D"/>
    <w:rsid w:val="00390225"/>
    <w:rsid w:val="003907EB"/>
    <w:rsid w:val="00390A0D"/>
    <w:rsid w:val="00390BA4"/>
    <w:rsid w:val="00391724"/>
    <w:rsid w:val="003918FF"/>
    <w:rsid w:val="003919CC"/>
    <w:rsid w:val="00391DB5"/>
    <w:rsid w:val="00391E2A"/>
    <w:rsid w:val="00392D6E"/>
    <w:rsid w:val="003944BD"/>
    <w:rsid w:val="003946A2"/>
    <w:rsid w:val="00395080"/>
    <w:rsid w:val="003950A1"/>
    <w:rsid w:val="00395CFB"/>
    <w:rsid w:val="00395D9A"/>
    <w:rsid w:val="00395F3F"/>
    <w:rsid w:val="0039629A"/>
    <w:rsid w:val="00396EF1"/>
    <w:rsid w:val="00396FF7"/>
    <w:rsid w:val="003971E3"/>
    <w:rsid w:val="0039758C"/>
    <w:rsid w:val="00397BD0"/>
    <w:rsid w:val="00397CBB"/>
    <w:rsid w:val="003A06C0"/>
    <w:rsid w:val="003A0C1D"/>
    <w:rsid w:val="003A0E9D"/>
    <w:rsid w:val="003A0F55"/>
    <w:rsid w:val="003A132A"/>
    <w:rsid w:val="003A1346"/>
    <w:rsid w:val="003A13FD"/>
    <w:rsid w:val="003A16A1"/>
    <w:rsid w:val="003A1817"/>
    <w:rsid w:val="003A1D52"/>
    <w:rsid w:val="003A28DF"/>
    <w:rsid w:val="003A2913"/>
    <w:rsid w:val="003A29BE"/>
    <w:rsid w:val="003A2F23"/>
    <w:rsid w:val="003A3315"/>
    <w:rsid w:val="003A38BA"/>
    <w:rsid w:val="003A476C"/>
    <w:rsid w:val="003A4B50"/>
    <w:rsid w:val="003A60CC"/>
    <w:rsid w:val="003A6269"/>
    <w:rsid w:val="003A66DE"/>
    <w:rsid w:val="003A6BB5"/>
    <w:rsid w:val="003A72BC"/>
    <w:rsid w:val="003A76EF"/>
    <w:rsid w:val="003A7F32"/>
    <w:rsid w:val="003A7F74"/>
    <w:rsid w:val="003B02F6"/>
    <w:rsid w:val="003B0D95"/>
    <w:rsid w:val="003B145E"/>
    <w:rsid w:val="003B151F"/>
    <w:rsid w:val="003B155C"/>
    <w:rsid w:val="003B26C6"/>
    <w:rsid w:val="003B294A"/>
    <w:rsid w:val="003B2F94"/>
    <w:rsid w:val="003B33D9"/>
    <w:rsid w:val="003B350A"/>
    <w:rsid w:val="003B36BD"/>
    <w:rsid w:val="003B4308"/>
    <w:rsid w:val="003B44EC"/>
    <w:rsid w:val="003B48AF"/>
    <w:rsid w:val="003B510F"/>
    <w:rsid w:val="003B5388"/>
    <w:rsid w:val="003B5669"/>
    <w:rsid w:val="003B5698"/>
    <w:rsid w:val="003B6344"/>
    <w:rsid w:val="003B63E7"/>
    <w:rsid w:val="003B69C8"/>
    <w:rsid w:val="003B6FAE"/>
    <w:rsid w:val="003B7181"/>
    <w:rsid w:val="003B7F0E"/>
    <w:rsid w:val="003C0190"/>
    <w:rsid w:val="003C0960"/>
    <w:rsid w:val="003C10E9"/>
    <w:rsid w:val="003C14DF"/>
    <w:rsid w:val="003C1667"/>
    <w:rsid w:val="003C1BD4"/>
    <w:rsid w:val="003C1C5F"/>
    <w:rsid w:val="003C1D0A"/>
    <w:rsid w:val="003C2243"/>
    <w:rsid w:val="003C24D4"/>
    <w:rsid w:val="003C2BAF"/>
    <w:rsid w:val="003C3872"/>
    <w:rsid w:val="003C3BC4"/>
    <w:rsid w:val="003C41FB"/>
    <w:rsid w:val="003C42CB"/>
    <w:rsid w:val="003C432B"/>
    <w:rsid w:val="003C43B6"/>
    <w:rsid w:val="003C46CB"/>
    <w:rsid w:val="003C484D"/>
    <w:rsid w:val="003C48D6"/>
    <w:rsid w:val="003C5191"/>
    <w:rsid w:val="003C56D0"/>
    <w:rsid w:val="003C623A"/>
    <w:rsid w:val="003C6BCE"/>
    <w:rsid w:val="003C792F"/>
    <w:rsid w:val="003C7B62"/>
    <w:rsid w:val="003C7F56"/>
    <w:rsid w:val="003C7F60"/>
    <w:rsid w:val="003D0067"/>
    <w:rsid w:val="003D0B53"/>
    <w:rsid w:val="003D1206"/>
    <w:rsid w:val="003D13C7"/>
    <w:rsid w:val="003D16E2"/>
    <w:rsid w:val="003D21A2"/>
    <w:rsid w:val="003D312A"/>
    <w:rsid w:val="003D35F1"/>
    <w:rsid w:val="003D3D16"/>
    <w:rsid w:val="003D42EC"/>
    <w:rsid w:val="003D4D89"/>
    <w:rsid w:val="003D4E00"/>
    <w:rsid w:val="003D4FD8"/>
    <w:rsid w:val="003D51B6"/>
    <w:rsid w:val="003D5446"/>
    <w:rsid w:val="003D5C24"/>
    <w:rsid w:val="003D5D63"/>
    <w:rsid w:val="003D6147"/>
    <w:rsid w:val="003D6B46"/>
    <w:rsid w:val="003D6B93"/>
    <w:rsid w:val="003D6C12"/>
    <w:rsid w:val="003D6F9D"/>
    <w:rsid w:val="003D7AB2"/>
    <w:rsid w:val="003D7EA5"/>
    <w:rsid w:val="003E159E"/>
    <w:rsid w:val="003E1621"/>
    <w:rsid w:val="003E175B"/>
    <w:rsid w:val="003E1A3D"/>
    <w:rsid w:val="003E1B32"/>
    <w:rsid w:val="003E1B59"/>
    <w:rsid w:val="003E1B90"/>
    <w:rsid w:val="003E1C71"/>
    <w:rsid w:val="003E1F64"/>
    <w:rsid w:val="003E2108"/>
    <w:rsid w:val="003E2360"/>
    <w:rsid w:val="003E243C"/>
    <w:rsid w:val="003E2887"/>
    <w:rsid w:val="003E2BCC"/>
    <w:rsid w:val="003E3092"/>
    <w:rsid w:val="003E3521"/>
    <w:rsid w:val="003E353E"/>
    <w:rsid w:val="003E363F"/>
    <w:rsid w:val="003E36D3"/>
    <w:rsid w:val="003E3FC7"/>
    <w:rsid w:val="003E410B"/>
    <w:rsid w:val="003E4B86"/>
    <w:rsid w:val="003E4CCB"/>
    <w:rsid w:val="003E4CD5"/>
    <w:rsid w:val="003E4D2D"/>
    <w:rsid w:val="003E5794"/>
    <w:rsid w:val="003E5F50"/>
    <w:rsid w:val="003E6079"/>
    <w:rsid w:val="003E66A2"/>
    <w:rsid w:val="003E759F"/>
    <w:rsid w:val="003E77CE"/>
    <w:rsid w:val="003E7C5B"/>
    <w:rsid w:val="003E7D71"/>
    <w:rsid w:val="003F003E"/>
    <w:rsid w:val="003F0144"/>
    <w:rsid w:val="003F055B"/>
    <w:rsid w:val="003F0755"/>
    <w:rsid w:val="003F1BA4"/>
    <w:rsid w:val="003F26E8"/>
    <w:rsid w:val="003F291F"/>
    <w:rsid w:val="003F2C7F"/>
    <w:rsid w:val="003F3D42"/>
    <w:rsid w:val="003F42F5"/>
    <w:rsid w:val="003F4675"/>
    <w:rsid w:val="003F4C45"/>
    <w:rsid w:val="003F4F19"/>
    <w:rsid w:val="003F59BD"/>
    <w:rsid w:val="003F5B29"/>
    <w:rsid w:val="003F5E14"/>
    <w:rsid w:val="003F62EC"/>
    <w:rsid w:val="003F63BE"/>
    <w:rsid w:val="003F66C4"/>
    <w:rsid w:val="003F6B9C"/>
    <w:rsid w:val="003F6CF5"/>
    <w:rsid w:val="003F6F6F"/>
    <w:rsid w:val="003F7031"/>
    <w:rsid w:val="003F734B"/>
    <w:rsid w:val="003F7E3C"/>
    <w:rsid w:val="004006F7"/>
    <w:rsid w:val="0040080F"/>
    <w:rsid w:val="0040125A"/>
    <w:rsid w:val="004016FA"/>
    <w:rsid w:val="0040233D"/>
    <w:rsid w:val="004029C8"/>
    <w:rsid w:val="00402B14"/>
    <w:rsid w:val="00402FEC"/>
    <w:rsid w:val="004042C3"/>
    <w:rsid w:val="0040455D"/>
    <w:rsid w:val="00404B99"/>
    <w:rsid w:val="004057CF"/>
    <w:rsid w:val="004059DD"/>
    <w:rsid w:val="00405A52"/>
    <w:rsid w:val="004062A4"/>
    <w:rsid w:val="0040639E"/>
    <w:rsid w:val="00406D14"/>
    <w:rsid w:val="0041060B"/>
    <w:rsid w:val="004112BA"/>
    <w:rsid w:val="00411CFF"/>
    <w:rsid w:val="00411D9F"/>
    <w:rsid w:val="00412090"/>
    <w:rsid w:val="00412279"/>
    <w:rsid w:val="0041306E"/>
    <w:rsid w:val="00413127"/>
    <w:rsid w:val="004133EF"/>
    <w:rsid w:val="004139E6"/>
    <w:rsid w:val="00414A41"/>
    <w:rsid w:val="00414ABA"/>
    <w:rsid w:val="00414EE2"/>
    <w:rsid w:val="00414EF7"/>
    <w:rsid w:val="00414FB4"/>
    <w:rsid w:val="00415524"/>
    <w:rsid w:val="00415B77"/>
    <w:rsid w:val="0041641B"/>
    <w:rsid w:val="00416874"/>
    <w:rsid w:val="00417413"/>
    <w:rsid w:val="0041765F"/>
    <w:rsid w:val="00417DAD"/>
    <w:rsid w:val="004202DB"/>
    <w:rsid w:val="004208BB"/>
    <w:rsid w:val="0042099D"/>
    <w:rsid w:val="00420B4E"/>
    <w:rsid w:val="00420B7C"/>
    <w:rsid w:val="00420D6F"/>
    <w:rsid w:val="0042104B"/>
    <w:rsid w:val="0042111E"/>
    <w:rsid w:val="00421593"/>
    <w:rsid w:val="00421BBC"/>
    <w:rsid w:val="00421C16"/>
    <w:rsid w:val="00421FD0"/>
    <w:rsid w:val="004223E6"/>
    <w:rsid w:val="004226E3"/>
    <w:rsid w:val="00423198"/>
    <w:rsid w:val="00423610"/>
    <w:rsid w:val="004238CC"/>
    <w:rsid w:val="00423B5F"/>
    <w:rsid w:val="00423EC9"/>
    <w:rsid w:val="00424DEE"/>
    <w:rsid w:val="00424E1E"/>
    <w:rsid w:val="00424E8B"/>
    <w:rsid w:val="00425227"/>
    <w:rsid w:val="004259E5"/>
    <w:rsid w:val="0042630F"/>
    <w:rsid w:val="004264C2"/>
    <w:rsid w:val="00426705"/>
    <w:rsid w:val="0042685B"/>
    <w:rsid w:val="00426D64"/>
    <w:rsid w:val="00426F75"/>
    <w:rsid w:val="00427822"/>
    <w:rsid w:val="00427E55"/>
    <w:rsid w:val="0043052A"/>
    <w:rsid w:val="004307EA"/>
    <w:rsid w:val="004308A2"/>
    <w:rsid w:val="00430948"/>
    <w:rsid w:val="00431216"/>
    <w:rsid w:val="004312E2"/>
    <w:rsid w:val="00431A95"/>
    <w:rsid w:val="00431C30"/>
    <w:rsid w:val="004320A6"/>
    <w:rsid w:val="004327B7"/>
    <w:rsid w:val="0043345C"/>
    <w:rsid w:val="004334D2"/>
    <w:rsid w:val="004338A9"/>
    <w:rsid w:val="00433A24"/>
    <w:rsid w:val="00433A9F"/>
    <w:rsid w:val="00433C38"/>
    <w:rsid w:val="00433C90"/>
    <w:rsid w:val="00433DD9"/>
    <w:rsid w:val="004340C2"/>
    <w:rsid w:val="0043474B"/>
    <w:rsid w:val="00434A54"/>
    <w:rsid w:val="00434E40"/>
    <w:rsid w:val="00434FDA"/>
    <w:rsid w:val="00435D8C"/>
    <w:rsid w:val="00435E87"/>
    <w:rsid w:val="00436112"/>
    <w:rsid w:val="0043618A"/>
    <w:rsid w:val="00436B19"/>
    <w:rsid w:val="00436EFC"/>
    <w:rsid w:val="00436F41"/>
    <w:rsid w:val="004372BC"/>
    <w:rsid w:val="00440E79"/>
    <w:rsid w:val="004411CB"/>
    <w:rsid w:val="00441463"/>
    <w:rsid w:val="00442548"/>
    <w:rsid w:val="00442A3B"/>
    <w:rsid w:val="00443828"/>
    <w:rsid w:val="00443973"/>
    <w:rsid w:val="00443AFF"/>
    <w:rsid w:val="00443F4D"/>
    <w:rsid w:val="004448E2"/>
    <w:rsid w:val="00444C42"/>
    <w:rsid w:val="00444D6F"/>
    <w:rsid w:val="00444F1A"/>
    <w:rsid w:val="004451D3"/>
    <w:rsid w:val="00445450"/>
    <w:rsid w:val="0044561F"/>
    <w:rsid w:val="0044590B"/>
    <w:rsid w:val="00445B42"/>
    <w:rsid w:val="00446012"/>
    <w:rsid w:val="004461A5"/>
    <w:rsid w:val="00446CA1"/>
    <w:rsid w:val="004478A5"/>
    <w:rsid w:val="0045020B"/>
    <w:rsid w:val="0045151D"/>
    <w:rsid w:val="0045186C"/>
    <w:rsid w:val="00451980"/>
    <w:rsid w:val="00451B7B"/>
    <w:rsid w:val="004522CC"/>
    <w:rsid w:val="00452C72"/>
    <w:rsid w:val="00452CE1"/>
    <w:rsid w:val="00452E74"/>
    <w:rsid w:val="0045350A"/>
    <w:rsid w:val="0045351B"/>
    <w:rsid w:val="00453540"/>
    <w:rsid w:val="0045357E"/>
    <w:rsid w:val="00453B35"/>
    <w:rsid w:val="00453C2D"/>
    <w:rsid w:val="00454F15"/>
    <w:rsid w:val="00454FD5"/>
    <w:rsid w:val="004551A0"/>
    <w:rsid w:val="0045556D"/>
    <w:rsid w:val="00455A59"/>
    <w:rsid w:val="00455EAC"/>
    <w:rsid w:val="00456DEC"/>
    <w:rsid w:val="004574DD"/>
    <w:rsid w:val="004575AC"/>
    <w:rsid w:val="00457BF9"/>
    <w:rsid w:val="00457E59"/>
    <w:rsid w:val="004601F3"/>
    <w:rsid w:val="004606F0"/>
    <w:rsid w:val="00460C3A"/>
    <w:rsid w:val="00461824"/>
    <w:rsid w:val="00461B85"/>
    <w:rsid w:val="00461F40"/>
    <w:rsid w:val="00462215"/>
    <w:rsid w:val="00462501"/>
    <w:rsid w:val="00462580"/>
    <w:rsid w:val="004644F9"/>
    <w:rsid w:val="00464619"/>
    <w:rsid w:val="004650D7"/>
    <w:rsid w:val="0046517B"/>
    <w:rsid w:val="0046526F"/>
    <w:rsid w:val="004655A0"/>
    <w:rsid w:val="0046593C"/>
    <w:rsid w:val="00465C62"/>
    <w:rsid w:val="004663CD"/>
    <w:rsid w:val="00467017"/>
    <w:rsid w:val="0046705F"/>
    <w:rsid w:val="004673AC"/>
    <w:rsid w:val="00467B55"/>
    <w:rsid w:val="00470471"/>
    <w:rsid w:val="00470A3F"/>
    <w:rsid w:val="00470C16"/>
    <w:rsid w:val="0047117E"/>
    <w:rsid w:val="004715C6"/>
    <w:rsid w:val="0047219F"/>
    <w:rsid w:val="00472827"/>
    <w:rsid w:val="0047399E"/>
    <w:rsid w:val="00474CE0"/>
    <w:rsid w:val="00475A42"/>
    <w:rsid w:val="00475AFE"/>
    <w:rsid w:val="00475E33"/>
    <w:rsid w:val="00475FDF"/>
    <w:rsid w:val="0047657F"/>
    <w:rsid w:val="0047666B"/>
    <w:rsid w:val="00477003"/>
    <w:rsid w:val="00477962"/>
    <w:rsid w:val="00477EAA"/>
    <w:rsid w:val="00480C87"/>
    <w:rsid w:val="00481C99"/>
    <w:rsid w:val="00481E67"/>
    <w:rsid w:val="004825B0"/>
    <w:rsid w:val="00482A55"/>
    <w:rsid w:val="004839C7"/>
    <w:rsid w:val="00483EAE"/>
    <w:rsid w:val="0048417F"/>
    <w:rsid w:val="00484468"/>
    <w:rsid w:val="00484806"/>
    <w:rsid w:val="0048482B"/>
    <w:rsid w:val="004848BA"/>
    <w:rsid w:val="00484F14"/>
    <w:rsid w:val="00485143"/>
    <w:rsid w:val="00485526"/>
    <w:rsid w:val="00485A31"/>
    <w:rsid w:val="00485A7B"/>
    <w:rsid w:val="00485B54"/>
    <w:rsid w:val="0048601C"/>
    <w:rsid w:val="004863D8"/>
    <w:rsid w:val="004864EF"/>
    <w:rsid w:val="00486781"/>
    <w:rsid w:val="00486A36"/>
    <w:rsid w:val="00487632"/>
    <w:rsid w:val="004876AE"/>
    <w:rsid w:val="004903AC"/>
    <w:rsid w:val="0049048B"/>
    <w:rsid w:val="00490B04"/>
    <w:rsid w:val="00490B3D"/>
    <w:rsid w:val="00490C10"/>
    <w:rsid w:val="00490F25"/>
    <w:rsid w:val="00491374"/>
    <w:rsid w:val="00491DCE"/>
    <w:rsid w:val="0049291E"/>
    <w:rsid w:val="00492D0C"/>
    <w:rsid w:val="00492FD5"/>
    <w:rsid w:val="004930A6"/>
    <w:rsid w:val="0049464D"/>
    <w:rsid w:val="0049497A"/>
    <w:rsid w:val="004951E4"/>
    <w:rsid w:val="004956F8"/>
    <w:rsid w:val="00495975"/>
    <w:rsid w:val="0049623C"/>
    <w:rsid w:val="004969D2"/>
    <w:rsid w:val="00496B05"/>
    <w:rsid w:val="00496C38"/>
    <w:rsid w:val="00497148"/>
    <w:rsid w:val="004971BB"/>
    <w:rsid w:val="004973BA"/>
    <w:rsid w:val="00497CF3"/>
    <w:rsid w:val="00497E77"/>
    <w:rsid w:val="004A0065"/>
    <w:rsid w:val="004A00DF"/>
    <w:rsid w:val="004A01E0"/>
    <w:rsid w:val="004A087C"/>
    <w:rsid w:val="004A0A6C"/>
    <w:rsid w:val="004A0BCD"/>
    <w:rsid w:val="004A0E13"/>
    <w:rsid w:val="004A11B5"/>
    <w:rsid w:val="004A1382"/>
    <w:rsid w:val="004A178A"/>
    <w:rsid w:val="004A1C62"/>
    <w:rsid w:val="004A20EB"/>
    <w:rsid w:val="004A2829"/>
    <w:rsid w:val="004A2940"/>
    <w:rsid w:val="004A2D78"/>
    <w:rsid w:val="004A3548"/>
    <w:rsid w:val="004A3868"/>
    <w:rsid w:val="004A3C29"/>
    <w:rsid w:val="004A4E60"/>
    <w:rsid w:val="004A4F1C"/>
    <w:rsid w:val="004A53F9"/>
    <w:rsid w:val="004A5CEC"/>
    <w:rsid w:val="004A6C73"/>
    <w:rsid w:val="004A71E8"/>
    <w:rsid w:val="004A7AE5"/>
    <w:rsid w:val="004B03B7"/>
    <w:rsid w:val="004B041D"/>
    <w:rsid w:val="004B053E"/>
    <w:rsid w:val="004B0D81"/>
    <w:rsid w:val="004B1162"/>
    <w:rsid w:val="004B1CBC"/>
    <w:rsid w:val="004B2645"/>
    <w:rsid w:val="004B2AF3"/>
    <w:rsid w:val="004B2BD7"/>
    <w:rsid w:val="004B2CE8"/>
    <w:rsid w:val="004B320C"/>
    <w:rsid w:val="004B34FA"/>
    <w:rsid w:val="004B35E3"/>
    <w:rsid w:val="004B3F36"/>
    <w:rsid w:val="004B4F68"/>
    <w:rsid w:val="004B527C"/>
    <w:rsid w:val="004B5507"/>
    <w:rsid w:val="004B565C"/>
    <w:rsid w:val="004B5C6B"/>
    <w:rsid w:val="004B6085"/>
    <w:rsid w:val="004B60CE"/>
    <w:rsid w:val="004B64E8"/>
    <w:rsid w:val="004B6D36"/>
    <w:rsid w:val="004B6EBB"/>
    <w:rsid w:val="004B7187"/>
    <w:rsid w:val="004B7D5E"/>
    <w:rsid w:val="004C0CB4"/>
    <w:rsid w:val="004C10EE"/>
    <w:rsid w:val="004C11BE"/>
    <w:rsid w:val="004C148A"/>
    <w:rsid w:val="004C1507"/>
    <w:rsid w:val="004C158C"/>
    <w:rsid w:val="004C1863"/>
    <w:rsid w:val="004C1F79"/>
    <w:rsid w:val="004C1FAF"/>
    <w:rsid w:val="004C25CA"/>
    <w:rsid w:val="004C28AE"/>
    <w:rsid w:val="004C3273"/>
    <w:rsid w:val="004C33BE"/>
    <w:rsid w:val="004C36D6"/>
    <w:rsid w:val="004C3C6C"/>
    <w:rsid w:val="004C480F"/>
    <w:rsid w:val="004C53CC"/>
    <w:rsid w:val="004C5B77"/>
    <w:rsid w:val="004C61CF"/>
    <w:rsid w:val="004C61E6"/>
    <w:rsid w:val="004C6358"/>
    <w:rsid w:val="004C6636"/>
    <w:rsid w:val="004C6680"/>
    <w:rsid w:val="004C7270"/>
    <w:rsid w:val="004C7CE6"/>
    <w:rsid w:val="004D0169"/>
    <w:rsid w:val="004D01FC"/>
    <w:rsid w:val="004D0527"/>
    <w:rsid w:val="004D10FB"/>
    <w:rsid w:val="004D1FF6"/>
    <w:rsid w:val="004D2521"/>
    <w:rsid w:val="004D32CE"/>
    <w:rsid w:val="004D333F"/>
    <w:rsid w:val="004D4C7C"/>
    <w:rsid w:val="004D4EE4"/>
    <w:rsid w:val="004D517D"/>
    <w:rsid w:val="004D51DD"/>
    <w:rsid w:val="004D53BD"/>
    <w:rsid w:val="004D53CB"/>
    <w:rsid w:val="004D5F48"/>
    <w:rsid w:val="004D6689"/>
    <w:rsid w:val="004D6E6F"/>
    <w:rsid w:val="004D7293"/>
    <w:rsid w:val="004D7B82"/>
    <w:rsid w:val="004E0148"/>
    <w:rsid w:val="004E081C"/>
    <w:rsid w:val="004E0CF4"/>
    <w:rsid w:val="004E0E84"/>
    <w:rsid w:val="004E16F4"/>
    <w:rsid w:val="004E1A58"/>
    <w:rsid w:val="004E1EFC"/>
    <w:rsid w:val="004E1F70"/>
    <w:rsid w:val="004E2098"/>
    <w:rsid w:val="004E345B"/>
    <w:rsid w:val="004E37E5"/>
    <w:rsid w:val="004E3897"/>
    <w:rsid w:val="004E38CD"/>
    <w:rsid w:val="004E3A1D"/>
    <w:rsid w:val="004E4072"/>
    <w:rsid w:val="004E4242"/>
    <w:rsid w:val="004E4380"/>
    <w:rsid w:val="004E442C"/>
    <w:rsid w:val="004E4941"/>
    <w:rsid w:val="004E4D19"/>
    <w:rsid w:val="004E548B"/>
    <w:rsid w:val="004E55DB"/>
    <w:rsid w:val="004E6652"/>
    <w:rsid w:val="004E6CA3"/>
    <w:rsid w:val="004E711F"/>
    <w:rsid w:val="004E7E81"/>
    <w:rsid w:val="004E7EAB"/>
    <w:rsid w:val="004F0832"/>
    <w:rsid w:val="004F1047"/>
    <w:rsid w:val="004F1081"/>
    <w:rsid w:val="004F1853"/>
    <w:rsid w:val="004F22B1"/>
    <w:rsid w:val="004F29FB"/>
    <w:rsid w:val="004F2BDC"/>
    <w:rsid w:val="004F3010"/>
    <w:rsid w:val="004F3028"/>
    <w:rsid w:val="004F362B"/>
    <w:rsid w:val="004F426A"/>
    <w:rsid w:val="004F4AD9"/>
    <w:rsid w:val="004F4F66"/>
    <w:rsid w:val="004F4F82"/>
    <w:rsid w:val="004F5360"/>
    <w:rsid w:val="004F53F4"/>
    <w:rsid w:val="004F57DE"/>
    <w:rsid w:val="004F587B"/>
    <w:rsid w:val="004F5953"/>
    <w:rsid w:val="004F60F9"/>
    <w:rsid w:val="004F6DF5"/>
    <w:rsid w:val="004F7381"/>
    <w:rsid w:val="004F770A"/>
    <w:rsid w:val="004F7869"/>
    <w:rsid w:val="004F7BB8"/>
    <w:rsid w:val="0050074D"/>
    <w:rsid w:val="005008CB"/>
    <w:rsid w:val="005013DA"/>
    <w:rsid w:val="005015E2"/>
    <w:rsid w:val="00501A76"/>
    <w:rsid w:val="00501AC8"/>
    <w:rsid w:val="00502E46"/>
    <w:rsid w:val="005031EB"/>
    <w:rsid w:val="00504B69"/>
    <w:rsid w:val="00504D91"/>
    <w:rsid w:val="0050543C"/>
    <w:rsid w:val="00505709"/>
    <w:rsid w:val="00505D6C"/>
    <w:rsid w:val="0050618C"/>
    <w:rsid w:val="005069B8"/>
    <w:rsid w:val="005069FD"/>
    <w:rsid w:val="005074DF"/>
    <w:rsid w:val="005076DA"/>
    <w:rsid w:val="00507D48"/>
    <w:rsid w:val="005100ED"/>
    <w:rsid w:val="00510258"/>
    <w:rsid w:val="005106F9"/>
    <w:rsid w:val="005119F4"/>
    <w:rsid w:val="00512F83"/>
    <w:rsid w:val="00513542"/>
    <w:rsid w:val="005135B6"/>
    <w:rsid w:val="00513736"/>
    <w:rsid w:val="00513A27"/>
    <w:rsid w:val="00513E64"/>
    <w:rsid w:val="00514B08"/>
    <w:rsid w:val="005154AC"/>
    <w:rsid w:val="00515656"/>
    <w:rsid w:val="00515A02"/>
    <w:rsid w:val="00516290"/>
    <w:rsid w:val="00516E47"/>
    <w:rsid w:val="00516EA8"/>
    <w:rsid w:val="00516EC4"/>
    <w:rsid w:val="00516FF3"/>
    <w:rsid w:val="0051714D"/>
    <w:rsid w:val="00517383"/>
    <w:rsid w:val="00517DF8"/>
    <w:rsid w:val="00517DFB"/>
    <w:rsid w:val="00520397"/>
    <w:rsid w:val="0052079B"/>
    <w:rsid w:val="005207E7"/>
    <w:rsid w:val="00521542"/>
    <w:rsid w:val="0052179B"/>
    <w:rsid w:val="00522597"/>
    <w:rsid w:val="00522E28"/>
    <w:rsid w:val="00523F73"/>
    <w:rsid w:val="0052405D"/>
    <w:rsid w:val="005247F4"/>
    <w:rsid w:val="00524CE4"/>
    <w:rsid w:val="005251BB"/>
    <w:rsid w:val="0052572C"/>
    <w:rsid w:val="005259AC"/>
    <w:rsid w:val="00525DA6"/>
    <w:rsid w:val="0052673C"/>
    <w:rsid w:val="00526A39"/>
    <w:rsid w:val="00526F04"/>
    <w:rsid w:val="005270A9"/>
    <w:rsid w:val="00527280"/>
    <w:rsid w:val="00530E4A"/>
    <w:rsid w:val="0053137B"/>
    <w:rsid w:val="005320AD"/>
    <w:rsid w:val="00532178"/>
    <w:rsid w:val="00532961"/>
    <w:rsid w:val="00532C2A"/>
    <w:rsid w:val="00532E28"/>
    <w:rsid w:val="00534665"/>
    <w:rsid w:val="0053532E"/>
    <w:rsid w:val="00535A59"/>
    <w:rsid w:val="00535A67"/>
    <w:rsid w:val="00536365"/>
    <w:rsid w:val="00536D87"/>
    <w:rsid w:val="00536FD7"/>
    <w:rsid w:val="0053730B"/>
    <w:rsid w:val="00537E52"/>
    <w:rsid w:val="00540004"/>
    <w:rsid w:val="005400CE"/>
    <w:rsid w:val="00540557"/>
    <w:rsid w:val="00540558"/>
    <w:rsid w:val="00540F08"/>
    <w:rsid w:val="005410C9"/>
    <w:rsid w:val="0054113A"/>
    <w:rsid w:val="00542B4A"/>
    <w:rsid w:val="00542BD9"/>
    <w:rsid w:val="00542D13"/>
    <w:rsid w:val="00542F45"/>
    <w:rsid w:val="00542FE6"/>
    <w:rsid w:val="00543ED0"/>
    <w:rsid w:val="00544091"/>
    <w:rsid w:val="00544896"/>
    <w:rsid w:val="0054496C"/>
    <w:rsid w:val="00544A65"/>
    <w:rsid w:val="00544E65"/>
    <w:rsid w:val="00544F30"/>
    <w:rsid w:val="00545259"/>
    <w:rsid w:val="005457DC"/>
    <w:rsid w:val="00545A15"/>
    <w:rsid w:val="00545FED"/>
    <w:rsid w:val="00546376"/>
    <w:rsid w:val="005464BC"/>
    <w:rsid w:val="00547487"/>
    <w:rsid w:val="00550C3C"/>
    <w:rsid w:val="00552481"/>
    <w:rsid w:val="00552BB1"/>
    <w:rsid w:val="0055366C"/>
    <w:rsid w:val="00553B30"/>
    <w:rsid w:val="00553E45"/>
    <w:rsid w:val="005546F8"/>
    <w:rsid w:val="00554A1E"/>
    <w:rsid w:val="00554C1E"/>
    <w:rsid w:val="00554C9C"/>
    <w:rsid w:val="00554ECF"/>
    <w:rsid w:val="00554F3C"/>
    <w:rsid w:val="00555236"/>
    <w:rsid w:val="005552E8"/>
    <w:rsid w:val="00555A0F"/>
    <w:rsid w:val="00555C8A"/>
    <w:rsid w:val="00555D6F"/>
    <w:rsid w:val="005563D6"/>
    <w:rsid w:val="00556759"/>
    <w:rsid w:val="00556CC7"/>
    <w:rsid w:val="00556D1B"/>
    <w:rsid w:val="00556D28"/>
    <w:rsid w:val="00557595"/>
    <w:rsid w:val="005575F0"/>
    <w:rsid w:val="00557898"/>
    <w:rsid w:val="00557AFE"/>
    <w:rsid w:val="00557B45"/>
    <w:rsid w:val="00557F5F"/>
    <w:rsid w:val="0056004D"/>
    <w:rsid w:val="005601D1"/>
    <w:rsid w:val="0056185C"/>
    <w:rsid w:val="00561BC9"/>
    <w:rsid w:val="005624A5"/>
    <w:rsid w:val="0056318A"/>
    <w:rsid w:val="00563221"/>
    <w:rsid w:val="005634BD"/>
    <w:rsid w:val="00563A65"/>
    <w:rsid w:val="00563C4E"/>
    <w:rsid w:val="00563E60"/>
    <w:rsid w:val="0056436D"/>
    <w:rsid w:val="00566BD7"/>
    <w:rsid w:val="00566E37"/>
    <w:rsid w:val="00567287"/>
    <w:rsid w:val="0056791F"/>
    <w:rsid w:val="00567BDA"/>
    <w:rsid w:val="00567D88"/>
    <w:rsid w:val="005706E9"/>
    <w:rsid w:val="00570735"/>
    <w:rsid w:val="00570746"/>
    <w:rsid w:val="00571297"/>
    <w:rsid w:val="00571325"/>
    <w:rsid w:val="00571423"/>
    <w:rsid w:val="00571FC2"/>
    <w:rsid w:val="005727DD"/>
    <w:rsid w:val="005733FF"/>
    <w:rsid w:val="005739D7"/>
    <w:rsid w:val="00573A77"/>
    <w:rsid w:val="00573F53"/>
    <w:rsid w:val="0057483E"/>
    <w:rsid w:val="00574A6B"/>
    <w:rsid w:val="00574C4F"/>
    <w:rsid w:val="00574D09"/>
    <w:rsid w:val="005750BC"/>
    <w:rsid w:val="00575795"/>
    <w:rsid w:val="00575C14"/>
    <w:rsid w:val="00575C3D"/>
    <w:rsid w:val="00575D0B"/>
    <w:rsid w:val="00575D97"/>
    <w:rsid w:val="00575E41"/>
    <w:rsid w:val="00576077"/>
    <w:rsid w:val="0057608B"/>
    <w:rsid w:val="0057612D"/>
    <w:rsid w:val="005766D3"/>
    <w:rsid w:val="0057699A"/>
    <w:rsid w:val="005777F8"/>
    <w:rsid w:val="00577A30"/>
    <w:rsid w:val="00577CEC"/>
    <w:rsid w:val="00577F0D"/>
    <w:rsid w:val="00577F7F"/>
    <w:rsid w:val="00580034"/>
    <w:rsid w:val="00580758"/>
    <w:rsid w:val="00580859"/>
    <w:rsid w:val="00580C5B"/>
    <w:rsid w:val="00580D8F"/>
    <w:rsid w:val="00581300"/>
    <w:rsid w:val="005818C3"/>
    <w:rsid w:val="005819DB"/>
    <w:rsid w:val="00581CD0"/>
    <w:rsid w:val="00581FAC"/>
    <w:rsid w:val="00582A81"/>
    <w:rsid w:val="00583C7C"/>
    <w:rsid w:val="00584112"/>
    <w:rsid w:val="005842AD"/>
    <w:rsid w:val="00585506"/>
    <w:rsid w:val="00586103"/>
    <w:rsid w:val="00586307"/>
    <w:rsid w:val="0058658B"/>
    <w:rsid w:val="00586FBC"/>
    <w:rsid w:val="00587588"/>
    <w:rsid w:val="005903D4"/>
    <w:rsid w:val="0059080A"/>
    <w:rsid w:val="00590CB4"/>
    <w:rsid w:val="00591122"/>
    <w:rsid w:val="0059183C"/>
    <w:rsid w:val="00591C76"/>
    <w:rsid w:val="00591E92"/>
    <w:rsid w:val="005920F1"/>
    <w:rsid w:val="0059225F"/>
    <w:rsid w:val="00592E5D"/>
    <w:rsid w:val="00593118"/>
    <w:rsid w:val="005933DF"/>
    <w:rsid w:val="00593CF1"/>
    <w:rsid w:val="005943FE"/>
    <w:rsid w:val="0059453F"/>
    <w:rsid w:val="0059459B"/>
    <w:rsid w:val="00594AA9"/>
    <w:rsid w:val="00594E7A"/>
    <w:rsid w:val="005958D3"/>
    <w:rsid w:val="00595931"/>
    <w:rsid w:val="00595AF6"/>
    <w:rsid w:val="005963D7"/>
    <w:rsid w:val="005965A5"/>
    <w:rsid w:val="005968BB"/>
    <w:rsid w:val="00596FF7"/>
    <w:rsid w:val="005970DD"/>
    <w:rsid w:val="0059794F"/>
    <w:rsid w:val="005979D7"/>
    <w:rsid w:val="00597BAB"/>
    <w:rsid w:val="005A02D4"/>
    <w:rsid w:val="005A038E"/>
    <w:rsid w:val="005A12EE"/>
    <w:rsid w:val="005A138F"/>
    <w:rsid w:val="005A1E63"/>
    <w:rsid w:val="005A2074"/>
    <w:rsid w:val="005A389C"/>
    <w:rsid w:val="005A39B2"/>
    <w:rsid w:val="005A39C5"/>
    <w:rsid w:val="005A3E0E"/>
    <w:rsid w:val="005A403C"/>
    <w:rsid w:val="005A4745"/>
    <w:rsid w:val="005A49E4"/>
    <w:rsid w:val="005A52C6"/>
    <w:rsid w:val="005A5E6F"/>
    <w:rsid w:val="005A5FAC"/>
    <w:rsid w:val="005A6782"/>
    <w:rsid w:val="005A6D98"/>
    <w:rsid w:val="005A6E74"/>
    <w:rsid w:val="005A71C5"/>
    <w:rsid w:val="005A7649"/>
    <w:rsid w:val="005A789D"/>
    <w:rsid w:val="005A7D30"/>
    <w:rsid w:val="005A7D97"/>
    <w:rsid w:val="005B0125"/>
    <w:rsid w:val="005B04E1"/>
    <w:rsid w:val="005B0894"/>
    <w:rsid w:val="005B09C8"/>
    <w:rsid w:val="005B0EB6"/>
    <w:rsid w:val="005B140F"/>
    <w:rsid w:val="005B17A0"/>
    <w:rsid w:val="005B1D49"/>
    <w:rsid w:val="005B2090"/>
    <w:rsid w:val="005B228D"/>
    <w:rsid w:val="005B2965"/>
    <w:rsid w:val="005B30C8"/>
    <w:rsid w:val="005B3765"/>
    <w:rsid w:val="005B3A90"/>
    <w:rsid w:val="005B3CB9"/>
    <w:rsid w:val="005B3D4E"/>
    <w:rsid w:val="005B466E"/>
    <w:rsid w:val="005B5A6E"/>
    <w:rsid w:val="005B5F84"/>
    <w:rsid w:val="005B60AE"/>
    <w:rsid w:val="005B6219"/>
    <w:rsid w:val="005B66AC"/>
    <w:rsid w:val="005B66D8"/>
    <w:rsid w:val="005B67D7"/>
    <w:rsid w:val="005B6867"/>
    <w:rsid w:val="005B7C8B"/>
    <w:rsid w:val="005C0C04"/>
    <w:rsid w:val="005C0F2B"/>
    <w:rsid w:val="005C16B0"/>
    <w:rsid w:val="005C1BF0"/>
    <w:rsid w:val="005C1CB5"/>
    <w:rsid w:val="005C1EB7"/>
    <w:rsid w:val="005C2138"/>
    <w:rsid w:val="005C2538"/>
    <w:rsid w:val="005C2E0A"/>
    <w:rsid w:val="005C3102"/>
    <w:rsid w:val="005C3A32"/>
    <w:rsid w:val="005C3AB9"/>
    <w:rsid w:val="005C4431"/>
    <w:rsid w:val="005C4781"/>
    <w:rsid w:val="005C49EC"/>
    <w:rsid w:val="005C4A63"/>
    <w:rsid w:val="005C4A90"/>
    <w:rsid w:val="005C4EE5"/>
    <w:rsid w:val="005C57C2"/>
    <w:rsid w:val="005C5887"/>
    <w:rsid w:val="005C6056"/>
    <w:rsid w:val="005C653C"/>
    <w:rsid w:val="005C667F"/>
    <w:rsid w:val="005C70E7"/>
    <w:rsid w:val="005C7278"/>
    <w:rsid w:val="005C735F"/>
    <w:rsid w:val="005C760C"/>
    <w:rsid w:val="005C76DD"/>
    <w:rsid w:val="005C7A48"/>
    <w:rsid w:val="005D0843"/>
    <w:rsid w:val="005D0AD8"/>
    <w:rsid w:val="005D0ADF"/>
    <w:rsid w:val="005D0BED"/>
    <w:rsid w:val="005D0F55"/>
    <w:rsid w:val="005D109F"/>
    <w:rsid w:val="005D1F0A"/>
    <w:rsid w:val="005D2099"/>
    <w:rsid w:val="005D254D"/>
    <w:rsid w:val="005D291D"/>
    <w:rsid w:val="005D2F2C"/>
    <w:rsid w:val="005D38B6"/>
    <w:rsid w:val="005D3ABD"/>
    <w:rsid w:val="005D3DE4"/>
    <w:rsid w:val="005D480E"/>
    <w:rsid w:val="005D4DC6"/>
    <w:rsid w:val="005D51A9"/>
    <w:rsid w:val="005D5816"/>
    <w:rsid w:val="005D5E1B"/>
    <w:rsid w:val="005D5EEB"/>
    <w:rsid w:val="005D605E"/>
    <w:rsid w:val="005D74B1"/>
    <w:rsid w:val="005D7BF8"/>
    <w:rsid w:val="005D7D36"/>
    <w:rsid w:val="005E0804"/>
    <w:rsid w:val="005E0AFE"/>
    <w:rsid w:val="005E112E"/>
    <w:rsid w:val="005E1399"/>
    <w:rsid w:val="005E1700"/>
    <w:rsid w:val="005E28C4"/>
    <w:rsid w:val="005E2FAE"/>
    <w:rsid w:val="005E3078"/>
    <w:rsid w:val="005E3463"/>
    <w:rsid w:val="005E432B"/>
    <w:rsid w:val="005E4431"/>
    <w:rsid w:val="005E470F"/>
    <w:rsid w:val="005E58C9"/>
    <w:rsid w:val="005E5918"/>
    <w:rsid w:val="005E6174"/>
    <w:rsid w:val="005F07A3"/>
    <w:rsid w:val="005F1DF8"/>
    <w:rsid w:val="005F2527"/>
    <w:rsid w:val="005F362E"/>
    <w:rsid w:val="005F3C8F"/>
    <w:rsid w:val="005F3EEA"/>
    <w:rsid w:val="005F401E"/>
    <w:rsid w:val="005F41BF"/>
    <w:rsid w:val="005F41D2"/>
    <w:rsid w:val="005F55F9"/>
    <w:rsid w:val="005F58EF"/>
    <w:rsid w:val="005F593A"/>
    <w:rsid w:val="005F5CB2"/>
    <w:rsid w:val="005F5CF4"/>
    <w:rsid w:val="005F5ECB"/>
    <w:rsid w:val="005F5F8B"/>
    <w:rsid w:val="005F667E"/>
    <w:rsid w:val="005F67F9"/>
    <w:rsid w:val="005F6EC7"/>
    <w:rsid w:val="005F702F"/>
    <w:rsid w:val="005F76F9"/>
    <w:rsid w:val="0060046E"/>
    <w:rsid w:val="006006C2"/>
    <w:rsid w:val="00600781"/>
    <w:rsid w:val="0060086F"/>
    <w:rsid w:val="00600A10"/>
    <w:rsid w:val="00600EDC"/>
    <w:rsid w:val="00601B9A"/>
    <w:rsid w:val="006022BB"/>
    <w:rsid w:val="0060234B"/>
    <w:rsid w:val="00602682"/>
    <w:rsid w:val="0060290F"/>
    <w:rsid w:val="006036EB"/>
    <w:rsid w:val="0060375A"/>
    <w:rsid w:val="00604750"/>
    <w:rsid w:val="006059A9"/>
    <w:rsid w:val="00605F31"/>
    <w:rsid w:val="00605F77"/>
    <w:rsid w:val="006060C4"/>
    <w:rsid w:val="006065FA"/>
    <w:rsid w:val="0060685D"/>
    <w:rsid w:val="00606D94"/>
    <w:rsid w:val="00607313"/>
    <w:rsid w:val="00607561"/>
    <w:rsid w:val="00610649"/>
    <w:rsid w:val="006116E5"/>
    <w:rsid w:val="0061183D"/>
    <w:rsid w:val="00611913"/>
    <w:rsid w:val="0061206F"/>
    <w:rsid w:val="0061230F"/>
    <w:rsid w:val="00612BC7"/>
    <w:rsid w:val="00613279"/>
    <w:rsid w:val="0061332E"/>
    <w:rsid w:val="0061350A"/>
    <w:rsid w:val="00614843"/>
    <w:rsid w:val="00614DDB"/>
    <w:rsid w:val="006163D2"/>
    <w:rsid w:val="0061669D"/>
    <w:rsid w:val="00616F36"/>
    <w:rsid w:val="00620B48"/>
    <w:rsid w:val="00620BB4"/>
    <w:rsid w:val="00620DCC"/>
    <w:rsid w:val="00621933"/>
    <w:rsid w:val="00622514"/>
    <w:rsid w:val="006228D9"/>
    <w:rsid w:val="00623015"/>
    <w:rsid w:val="00623633"/>
    <w:rsid w:val="006237AA"/>
    <w:rsid w:val="00624537"/>
    <w:rsid w:val="00624933"/>
    <w:rsid w:val="0062493B"/>
    <w:rsid w:val="00624DE6"/>
    <w:rsid w:val="00625A2C"/>
    <w:rsid w:val="006260E3"/>
    <w:rsid w:val="0062613F"/>
    <w:rsid w:val="00626407"/>
    <w:rsid w:val="0062698A"/>
    <w:rsid w:val="00626BED"/>
    <w:rsid w:val="00626FE6"/>
    <w:rsid w:val="00627456"/>
    <w:rsid w:val="00627933"/>
    <w:rsid w:val="006300CB"/>
    <w:rsid w:val="0063028C"/>
    <w:rsid w:val="00631474"/>
    <w:rsid w:val="00631745"/>
    <w:rsid w:val="0063191F"/>
    <w:rsid w:val="00632A20"/>
    <w:rsid w:val="00632ACA"/>
    <w:rsid w:val="00633498"/>
    <w:rsid w:val="006335E0"/>
    <w:rsid w:val="006345BC"/>
    <w:rsid w:val="00634C51"/>
    <w:rsid w:val="006350B2"/>
    <w:rsid w:val="006351FB"/>
    <w:rsid w:val="006358FF"/>
    <w:rsid w:val="00636256"/>
    <w:rsid w:val="006366A1"/>
    <w:rsid w:val="00637542"/>
    <w:rsid w:val="00637613"/>
    <w:rsid w:val="00637670"/>
    <w:rsid w:val="00637B9E"/>
    <w:rsid w:val="006405FF"/>
    <w:rsid w:val="00640E5F"/>
    <w:rsid w:val="006410B4"/>
    <w:rsid w:val="0064146D"/>
    <w:rsid w:val="00642201"/>
    <w:rsid w:val="00642993"/>
    <w:rsid w:val="006429C7"/>
    <w:rsid w:val="006430A7"/>
    <w:rsid w:val="006432BF"/>
    <w:rsid w:val="00643DB1"/>
    <w:rsid w:val="00643E95"/>
    <w:rsid w:val="00645269"/>
    <w:rsid w:val="006456F3"/>
    <w:rsid w:val="00645EA0"/>
    <w:rsid w:val="006462CA"/>
    <w:rsid w:val="0064737D"/>
    <w:rsid w:val="00647560"/>
    <w:rsid w:val="00647EA9"/>
    <w:rsid w:val="00650291"/>
    <w:rsid w:val="00650755"/>
    <w:rsid w:val="00650788"/>
    <w:rsid w:val="00650A38"/>
    <w:rsid w:val="006520F0"/>
    <w:rsid w:val="0065251C"/>
    <w:rsid w:val="00652542"/>
    <w:rsid w:val="006526CD"/>
    <w:rsid w:val="00652705"/>
    <w:rsid w:val="006527C8"/>
    <w:rsid w:val="00652A6C"/>
    <w:rsid w:val="00653109"/>
    <w:rsid w:val="00653312"/>
    <w:rsid w:val="0065338B"/>
    <w:rsid w:val="006537EB"/>
    <w:rsid w:val="006540A0"/>
    <w:rsid w:val="0065413B"/>
    <w:rsid w:val="00654272"/>
    <w:rsid w:val="0065494E"/>
    <w:rsid w:val="00654BBC"/>
    <w:rsid w:val="00654FDE"/>
    <w:rsid w:val="006558DD"/>
    <w:rsid w:val="00655F5E"/>
    <w:rsid w:val="006561E4"/>
    <w:rsid w:val="00656228"/>
    <w:rsid w:val="00656378"/>
    <w:rsid w:val="0065673D"/>
    <w:rsid w:val="00656B6B"/>
    <w:rsid w:val="00656DA5"/>
    <w:rsid w:val="006577B6"/>
    <w:rsid w:val="006578BF"/>
    <w:rsid w:val="0066056D"/>
    <w:rsid w:val="006607E2"/>
    <w:rsid w:val="0066096C"/>
    <w:rsid w:val="00660AE3"/>
    <w:rsid w:val="00660BE0"/>
    <w:rsid w:val="00660D7D"/>
    <w:rsid w:val="00660FDD"/>
    <w:rsid w:val="00661302"/>
    <w:rsid w:val="00661C7D"/>
    <w:rsid w:val="00661DB8"/>
    <w:rsid w:val="00662084"/>
    <w:rsid w:val="00662266"/>
    <w:rsid w:val="00662552"/>
    <w:rsid w:val="0066309C"/>
    <w:rsid w:val="00663A9F"/>
    <w:rsid w:val="00663AD7"/>
    <w:rsid w:val="00663BA7"/>
    <w:rsid w:val="00663EDC"/>
    <w:rsid w:val="00663F21"/>
    <w:rsid w:val="00663F22"/>
    <w:rsid w:val="006640D9"/>
    <w:rsid w:val="0066433F"/>
    <w:rsid w:val="00665EBC"/>
    <w:rsid w:val="00666801"/>
    <w:rsid w:val="006674A2"/>
    <w:rsid w:val="00667AB8"/>
    <w:rsid w:val="006704F5"/>
    <w:rsid w:val="00670979"/>
    <w:rsid w:val="0067121C"/>
    <w:rsid w:val="00671280"/>
    <w:rsid w:val="00671418"/>
    <w:rsid w:val="006722D3"/>
    <w:rsid w:val="006731C1"/>
    <w:rsid w:val="006733F2"/>
    <w:rsid w:val="0067432B"/>
    <w:rsid w:val="0067468D"/>
    <w:rsid w:val="00674A1D"/>
    <w:rsid w:val="00674D40"/>
    <w:rsid w:val="00675880"/>
    <w:rsid w:val="006758F4"/>
    <w:rsid w:val="0067631D"/>
    <w:rsid w:val="006768E6"/>
    <w:rsid w:val="00676FA1"/>
    <w:rsid w:val="00677097"/>
    <w:rsid w:val="00677217"/>
    <w:rsid w:val="00681038"/>
    <w:rsid w:val="00681608"/>
    <w:rsid w:val="006818E5"/>
    <w:rsid w:val="006819FE"/>
    <w:rsid w:val="006825E6"/>
    <w:rsid w:val="006826D3"/>
    <w:rsid w:val="006826ED"/>
    <w:rsid w:val="006832DD"/>
    <w:rsid w:val="006838C3"/>
    <w:rsid w:val="00684060"/>
    <w:rsid w:val="00684077"/>
    <w:rsid w:val="00684494"/>
    <w:rsid w:val="006844DA"/>
    <w:rsid w:val="006848CF"/>
    <w:rsid w:val="00684900"/>
    <w:rsid w:val="006849F1"/>
    <w:rsid w:val="00686440"/>
    <w:rsid w:val="006864E6"/>
    <w:rsid w:val="00686968"/>
    <w:rsid w:val="00686EDF"/>
    <w:rsid w:val="0068766D"/>
    <w:rsid w:val="00687727"/>
    <w:rsid w:val="00687C45"/>
    <w:rsid w:val="0069037D"/>
    <w:rsid w:val="006907AF"/>
    <w:rsid w:val="006912E7"/>
    <w:rsid w:val="0069135A"/>
    <w:rsid w:val="006915F2"/>
    <w:rsid w:val="00691777"/>
    <w:rsid w:val="00691A2F"/>
    <w:rsid w:val="00691FB7"/>
    <w:rsid w:val="00692B73"/>
    <w:rsid w:val="00693470"/>
    <w:rsid w:val="0069372B"/>
    <w:rsid w:val="00693F6D"/>
    <w:rsid w:val="00694484"/>
    <w:rsid w:val="006954BF"/>
    <w:rsid w:val="00695B38"/>
    <w:rsid w:val="00695D62"/>
    <w:rsid w:val="00696968"/>
    <w:rsid w:val="006969B1"/>
    <w:rsid w:val="00696CF9"/>
    <w:rsid w:val="00696D82"/>
    <w:rsid w:val="00697480"/>
    <w:rsid w:val="006974FE"/>
    <w:rsid w:val="0069773E"/>
    <w:rsid w:val="00697C88"/>
    <w:rsid w:val="006A035B"/>
    <w:rsid w:val="006A03A0"/>
    <w:rsid w:val="006A0BC7"/>
    <w:rsid w:val="006A0E34"/>
    <w:rsid w:val="006A147B"/>
    <w:rsid w:val="006A19EC"/>
    <w:rsid w:val="006A1B58"/>
    <w:rsid w:val="006A2000"/>
    <w:rsid w:val="006A242D"/>
    <w:rsid w:val="006A28D3"/>
    <w:rsid w:val="006A2D99"/>
    <w:rsid w:val="006A300F"/>
    <w:rsid w:val="006A33DF"/>
    <w:rsid w:val="006A3751"/>
    <w:rsid w:val="006A38DC"/>
    <w:rsid w:val="006A3D03"/>
    <w:rsid w:val="006A499D"/>
    <w:rsid w:val="006A49B7"/>
    <w:rsid w:val="006A5BBF"/>
    <w:rsid w:val="006A5F2C"/>
    <w:rsid w:val="006A6051"/>
    <w:rsid w:val="006A7620"/>
    <w:rsid w:val="006A7789"/>
    <w:rsid w:val="006A77E2"/>
    <w:rsid w:val="006A78FA"/>
    <w:rsid w:val="006A7CEB"/>
    <w:rsid w:val="006A7DC1"/>
    <w:rsid w:val="006B014A"/>
    <w:rsid w:val="006B0A4F"/>
    <w:rsid w:val="006B0BF0"/>
    <w:rsid w:val="006B135A"/>
    <w:rsid w:val="006B1626"/>
    <w:rsid w:val="006B16C4"/>
    <w:rsid w:val="006B1720"/>
    <w:rsid w:val="006B172C"/>
    <w:rsid w:val="006B1B63"/>
    <w:rsid w:val="006B1DEA"/>
    <w:rsid w:val="006B202E"/>
    <w:rsid w:val="006B2A1E"/>
    <w:rsid w:val="006B2D82"/>
    <w:rsid w:val="006B2FDD"/>
    <w:rsid w:val="006B32E8"/>
    <w:rsid w:val="006B332B"/>
    <w:rsid w:val="006B408A"/>
    <w:rsid w:val="006B4657"/>
    <w:rsid w:val="006B4A9C"/>
    <w:rsid w:val="006B51AA"/>
    <w:rsid w:val="006B5635"/>
    <w:rsid w:val="006B572F"/>
    <w:rsid w:val="006B650B"/>
    <w:rsid w:val="006B7966"/>
    <w:rsid w:val="006B79E2"/>
    <w:rsid w:val="006C04B6"/>
    <w:rsid w:val="006C0686"/>
    <w:rsid w:val="006C06F7"/>
    <w:rsid w:val="006C0CCA"/>
    <w:rsid w:val="006C1177"/>
    <w:rsid w:val="006C11B2"/>
    <w:rsid w:val="006C142D"/>
    <w:rsid w:val="006C169D"/>
    <w:rsid w:val="006C216A"/>
    <w:rsid w:val="006C2175"/>
    <w:rsid w:val="006C2ED2"/>
    <w:rsid w:val="006C36AC"/>
    <w:rsid w:val="006C3936"/>
    <w:rsid w:val="006C3BA7"/>
    <w:rsid w:val="006C3CF8"/>
    <w:rsid w:val="006C3F5A"/>
    <w:rsid w:val="006C41E5"/>
    <w:rsid w:val="006C4F3B"/>
    <w:rsid w:val="006C5122"/>
    <w:rsid w:val="006C5448"/>
    <w:rsid w:val="006C5C5E"/>
    <w:rsid w:val="006C5C9A"/>
    <w:rsid w:val="006C6220"/>
    <w:rsid w:val="006C6249"/>
    <w:rsid w:val="006C6618"/>
    <w:rsid w:val="006C677E"/>
    <w:rsid w:val="006C6A44"/>
    <w:rsid w:val="006C6E09"/>
    <w:rsid w:val="006C7579"/>
    <w:rsid w:val="006C7CB9"/>
    <w:rsid w:val="006C7E51"/>
    <w:rsid w:val="006D0552"/>
    <w:rsid w:val="006D1B0D"/>
    <w:rsid w:val="006D24BF"/>
    <w:rsid w:val="006D257E"/>
    <w:rsid w:val="006D2AA3"/>
    <w:rsid w:val="006D3964"/>
    <w:rsid w:val="006D4FA3"/>
    <w:rsid w:val="006D58E4"/>
    <w:rsid w:val="006D5BF3"/>
    <w:rsid w:val="006D6146"/>
    <w:rsid w:val="006D7192"/>
    <w:rsid w:val="006D7196"/>
    <w:rsid w:val="006D7238"/>
    <w:rsid w:val="006D7DC6"/>
    <w:rsid w:val="006D7DF5"/>
    <w:rsid w:val="006E00B2"/>
    <w:rsid w:val="006E0272"/>
    <w:rsid w:val="006E0C06"/>
    <w:rsid w:val="006E0CD2"/>
    <w:rsid w:val="006E0D3B"/>
    <w:rsid w:val="006E105D"/>
    <w:rsid w:val="006E12A5"/>
    <w:rsid w:val="006E164F"/>
    <w:rsid w:val="006E196D"/>
    <w:rsid w:val="006E1CA1"/>
    <w:rsid w:val="006E2140"/>
    <w:rsid w:val="006E2175"/>
    <w:rsid w:val="006E240C"/>
    <w:rsid w:val="006E24F5"/>
    <w:rsid w:val="006E2842"/>
    <w:rsid w:val="006E29F5"/>
    <w:rsid w:val="006E2A72"/>
    <w:rsid w:val="006E2C73"/>
    <w:rsid w:val="006E2E12"/>
    <w:rsid w:val="006E37F9"/>
    <w:rsid w:val="006E382F"/>
    <w:rsid w:val="006E3C19"/>
    <w:rsid w:val="006E3DAC"/>
    <w:rsid w:val="006E3F19"/>
    <w:rsid w:val="006E40C7"/>
    <w:rsid w:val="006E4140"/>
    <w:rsid w:val="006E46C7"/>
    <w:rsid w:val="006E4AD3"/>
    <w:rsid w:val="006E54EE"/>
    <w:rsid w:val="006E5560"/>
    <w:rsid w:val="006E6810"/>
    <w:rsid w:val="006E699E"/>
    <w:rsid w:val="006E6DFB"/>
    <w:rsid w:val="006E7188"/>
    <w:rsid w:val="006E7226"/>
    <w:rsid w:val="006E77EF"/>
    <w:rsid w:val="006E7DFD"/>
    <w:rsid w:val="006F07FF"/>
    <w:rsid w:val="006F0E6A"/>
    <w:rsid w:val="006F0EBD"/>
    <w:rsid w:val="006F0F76"/>
    <w:rsid w:val="006F0F99"/>
    <w:rsid w:val="006F1520"/>
    <w:rsid w:val="006F1AF6"/>
    <w:rsid w:val="006F1F67"/>
    <w:rsid w:val="006F298C"/>
    <w:rsid w:val="006F3DFD"/>
    <w:rsid w:val="006F45C9"/>
    <w:rsid w:val="006F461F"/>
    <w:rsid w:val="006F4754"/>
    <w:rsid w:val="006F47CB"/>
    <w:rsid w:val="006F4BF4"/>
    <w:rsid w:val="006F4C8F"/>
    <w:rsid w:val="006F5155"/>
    <w:rsid w:val="006F5E0B"/>
    <w:rsid w:val="006F6219"/>
    <w:rsid w:val="006F6B98"/>
    <w:rsid w:val="006F6F11"/>
    <w:rsid w:val="006F73BE"/>
    <w:rsid w:val="006F78F9"/>
    <w:rsid w:val="006F7933"/>
    <w:rsid w:val="0070021C"/>
    <w:rsid w:val="00700EC3"/>
    <w:rsid w:val="00701205"/>
    <w:rsid w:val="0070127F"/>
    <w:rsid w:val="00701D11"/>
    <w:rsid w:val="00701E0F"/>
    <w:rsid w:val="00702060"/>
    <w:rsid w:val="00702320"/>
    <w:rsid w:val="00702992"/>
    <w:rsid w:val="00702BC7"/>
    <w:rsid w:val="00703E39"/>
    <w:rsid w:val="0070422F"/>
    <w:rsid w:val="00704962"/>
    <w:rsid w:val="007066C1"/>
    <w:rsid w:val="00706F43"/>
    <w:rsid w:val="007074BE"/>
    <w:rsid w:val="007079BD"/>
    <w:rsid w:val="00710283"/>
    <w:rsid w:val="00710294"/>
    <w:rsid w:val="00710A99"/>
    <w:rsid w:val="00711490"/>
    <w:rsid w:val="00711696"/>
    <w:rsid w:val="00711980"/>
    <w:rsid w:val="00711A4C"/>
    <w:rsid w:val="00711B50"/>
    <w:rsid w:val="00711B5D"/>
    <w:rsid w:val="00711B5E"/>
    <w:rsid w:val="00712205"/>
    <w:rsid w:val="0071230A"/>
    <w:rsid w:val="00712BC7"/>
    <w:rsid w:val="00713204"/>
    <w:rsid w:val="0071320C"/>
    <w:rsid w:val="007132CA"/>
    <w:rsid w:val="007135CF"/>
    <w:rsid w:val="00713843"/>
    <w:rsid w:val="00713B81"/>
    <w:rsid w:val="00714713"/>
    <w:rsid w:val="00714C27"/>
    <w:rsid w:val="0071540B"/>
    <w:rsid w:val="0071566C"/>
    <w:rsid w:val="00715911"/>
    <w:rsid w:val="007161FB"/>
    <w:rsid w:val="0071624F"/>
    <w:rsid w:val="00717147"/>
    <w:rsid w:val="00717E32"/>
    <w:rsid w:val="0072011A"/>
    <w:rsid w:val="007201DA"/>
    <w:rsid w:val="0072064C"/>
    <w:rsid w:val="00720E64"/>
    <w:rsid w:val="007210DF"/>
    <w:rsid w:val="00721299"/>
    <w:rsid w:val="00723387"/>
    <w:rsid w:val="00723B3B"/>
    <w:rsid w:val="00723D38"/>
    <w:rsid w:val="00723F8B"/>
    <w:rsid w:val="0072497D"/>
    <w:rsid w:val="00724EA8"/>
    <w:rsid w:val="00725CFB"/>
    <w:rsid w:val="00725DB1"/>
    <w:rsid w:val="00725E11"/>
    <w:rsid w:val="00727559"/>
    <w:rsid w:val="00727F05"/>
    <w:rsid w:val="00730124"/>
    <w:rsid w:val="00730742"/>
    <w:rsid w:val="00730CC1"/>
    <w:rsid w:val="007312F1"/>
    <w:rsid w:val="00731AB8"/>
    <w:rsid w:val="00731E3C"/>
    <w:rsid w:val="007320C0"/>
    <w:rsid w:val="007327DC"/>
    <w:rsid w:val="00732ADE"/>
    <w:rsid w:val="00732B76"/>
    <w:rsid w:val="007333CE"/>
    <w:rsid w:val="0073344D"/>
    <w:rsid w:val="007334C4"/>
    <w:rsid w:val="00733A90"/>
    <w:rsid w:val="00733F0E"/>
    <w:rsid w:val="00734468"/>
    <w:rsid w:val="00734AA5"/>
    <w:rsid w:val="00734B74"/>
    <w:rsid w:val="00735138"/>
    <w:rsid w:val="0073578E"/>
    <w:rsid w:val="00735EC4"/>
    <w:rsid w:val="00735F83"/>
    <w:rsid w:val="00736A1F"/>
    <w:rsid w:val="007374E7"/>
    <w:rsid w:val="007402EC"/>
    <w:rsid w:val="007403A2"/>
    <w:rsid w:val="007408D9"/>
    <w:rsid w:val="00740F80"/>
    <w:rsid w:val="00741208"/>
    <w:rsid w:val="007421DB"/>
    <w:rsid w:val="00742BCD"/>
    <w:rsid w:val="00742DC1"/>
    <w:rsid w:val="00742DD1"/>
    <w:rsid w:val="0074310F"/>
    <w:rsid w:val="00743A12"/>
    <w:rsid w:val="00743A50"/>
    <w:rsid w:val="00743CED"/>
    <w:rsid w:val="007444E5"/>
    <w:rsid w:val="007449C6"/>
    <w:rsid w:val="00744A28"/>
    <w:rsid w:val="00744F93"/>
    <w:rsid w:val="007452B2"/>
    <w:rsid w:val="00746C13"/>
    <w:rsid w:val="00746CF3"/>
    <w:rsid w:val="00746E01"/>
    <w:rsid w:val="00746F69"/>
    <w:rsid w:val="00747748"/>
    <w:rsid w:val="007501CE"/>
    <w:rsid w:val="00750599"/>
    <w:rsid w:val="00751FA1"/>
    <w:rsid w:val="00752818"/>
    <w:rsid w:val="007530F9"/>
    <w:rsid w:val="00753EA0"/>
    <w:rsid w:val="00754600"/>
    <w:rsid w:val="00754BEC"/>
    <w:rsid w:val="00754EF5"/>
    <w:rsid w:val="00754FC9"/>
    <w:rsid w:val="0075544A"/>
    <w:rsid w:val="00755F8F"/>
    <w:rsid w:val="0075641F"/>
    <w:rsid w:val="007566B8"/>
    <w:rsid w:val="00756B74"/>
    <w:rsid w:val="00757471"/>
    <w:rsid w:val="007574D1"/>
    <w:rsid w:val="00760D76"/>
    <w:rsid w:val="00761D91"/>
    <w:rsid w:val="00762588"/>
    <w:rsid w:val="007625E7"/>
    <w:rsid w:val="007630F1"/>
    <w:rsid w:val="007631E2"/>
    <w:rsid w:val="00763432"/>
    <w:rsid w:val="007635DD"/>
    <w:rsid w:val="00763770"/>
    <w:rsid w:val="0076415D"/>
    <w:rsid w:val="0076479A"/>
    <w:rsid w:val="00764E5B"/>
    <w:rsid w:val="00764FD2"/>
    <w:rsid w:val="007657C1"/>
    <w:rsid w:val="0076670A"/>
    <w:rsid w:val="00767233"/>
    <w:rsid w:val="00767D13"/>
    <w:rsid w:val="00767FE1"/>
    <w:rsid w:val="00770BC3"/>
    <w:rsid w:val="00770FFE"/>
    <w:rsid w:val="00771A86"/>
    <w:rsid w:val="00772CFC"/>
    <w:rsid w:val="0077314B"/>
    <w:rsid w:val="00773393"/>
    <w:rsid w:val="0077394A"/>
    <w:rsid w:val="00773CDD"/>
    <w:rsid w:val="007749E9"/>
    <w:rsid w:val="00774C46"/>
    <w:rsid w:val="00774F40"/>
    <w:rsid w:val="0077539B"/>
    <w:rsid w:val="00776EB4"/>
    <w:rsid w:val="00777178"/>
    <w:rsid w:val="00777224"/>
    <w:rsid w:val="0077797C"/>
    <w:rsid w:val="007804B2"/>
    <w:rsid w:val="0078188F"/>
    <w:rsid w:val="00782A0C"/>
    <w:rsid w:val="00782D64"/>
    <w:rsid w:val="00782F54"/>
    <w:rsid w:val="00783311"/>
    <w:rsid w:val="00783812"/>
    <w:rsid w:val="00783950"/>
    <w:rsid w:val="007846BC"/>
    <w:rsid w:val="007848E0"/>
    <w:rsid w:val="00784DB4"/>
    <w:rsid w:val="00784FAC"/>
    <w:rsid w:val="007853D7"/>
    <w:rsid w:val="00785418"/>
    <w:rsid w:val="00785733"/>
    <w:rsid w:val="00785B3C"/>
    <w:rsid w:val="00786A13"/>
    <w:rsid w:val="00786C0D"/>
    <w:rsid w:val="00786FCE"/>
    <w:rsid w:val="00787326"/>
    <w:rsid w:val="0079005E"/>
    <w:rsid w:val="00790852"/>
    <w:rsid w:val="007909E8"/>
    <w:rsid w:val="00790A28"/>
    <w:rsid w:val="0079109B"/>
    <w:rsid w:val="0079125A"/>
    <w:rsid w:val="0079167D"/>
    <w:rsid w:val="00791750"/>
    <w:rsid w:val="0079190D"/>
    <w:rsid w:val="00791B55"/>
    <w:rsid w:val="00791BDF"/>
    <w:rsid w:val="00791FF8"/>
    <w:rsid w:val="0079209D"/>
    <w:rsid w:val="00792A3F"/>
    <w:rsid w:val="00792DCC"/>
    <w:rsid w:val="00792E89"/>
    <w:rsid w:val="007932C8"/>
    <w:rsid w:val="0079334D"/>
    <w:rsid w:val="007934CC"/>
    <w:rsid w:val="00793801"/>
    <w:rsid w:val="00793FCE"/>
    <w:rsid w:val="0079421D"/>
    <w:rsid w:val="007944EA"/>
    <w:rsid w:val="00794827"/>
    <w:rsid w:val="00794C71"/>
    <w:rsid w:val="00794CB1"/>
    <w:rsid w:val="00795741"/>
    <w:rsid w:val="007957D8"/>
    <w:rsid w:val="00796208"/>
    <w:rsid w:val="00796D7D"/>
    <w:rsid w:val="007970B9"/>
    <w:rsid w:val="00797859"/>
    <w:rsid w:val="007979CE"/>
    <w:rsid w:val="007A142F"/>
    <w:rsid w:val="007A14FF"/>
    <w:rsid w:val="007A1E3B"/>
    <w:rsid w:val="007A2018"/>
    <w:rsid w:val="007A20E8"/>
    <w:rsid w:val="007A28FB"/>
    <w:rsid w:val="007A2BBD"/>
    <w:rsid w:val="007A2F63"/>
    <w:rsid w:val="007A2F73"/>
    <w:rsid w:val="007A3201"/>
    <w:rsid w:val="007A3309"/>
    <w:rsid w:val="007A36D0"/>
    <w:rsid w:val="007A36E0"/>
    <w:rsid w:val="007A423D"/>
    <w:rsid w:val="007A427C"/>
    <w:rsid w:val="007A510C"/>
    <w:rsid w:val="007A516F"/>
    <w:rsid w:val="007A5887"/>
    <w:rsid w:val="007A62CE"/>
    <w:rsid w:val="007A6473"/>
    <w:rsid w:val="007A684E"/>
    <w:rsid w:val="007A6D85"/>
    <w:rsid w:val="007A6FF7"/>
    <w:rsid w:val="007A77EF"/>
    <w:rsid w:val="007B03C9"/>
    <w:rsid w:val="007B0651"/>
    <w:rsid w:val="007B0DF8"/>
    <w:rsid w:val="007B0E24"/>
    <w:rsid w:val="007B10C0"/>
    <w:rsid w:val="007B118B"/>
    <w:rsid w:val="007B1688"/>
    <w:rsid w:val="007B1C83"/>
    <w:rsid w:val="007B1D70"/>
    <w:rsid w:val="007B1E32"/>
    <w:rsid w:val="007B2022"/>
    <w:rsid w:val="007B207F"/>
    <w:rsid w:val="007B281D"/>
    <w:rsid w:val="007B295F"/>
    <w:rsid w:val="007B3390"/>
    <w:rsid w:val="007B3AE7"/>
    <w:rsid w:val="007B4043"/>
    <w:rsid w:val="007B4203"/>
    <w:rsid w:val="007B5197"/>
    <w:rsid w:val="007B5BEB"/>
    <w:rsid w:val="007B5F02"/>
    <w:rsid w:val="007B6D58"/>
    <w:rsid w:val="007B6E89"/>
    <w:rsid w:val="007B6F81"/>
    <w:rsid w:val="007B77CF"/>
    <w:rsid w:val="007B7F23"/>
    <w:rsid w:val="007C078D"/>
    <w:rsid w:val="007C07BC"/>
    <w:rsid w:val="007C1348"/>
    <w:rsid w:val="007C1457"/>
    <w:rsid w:val="007C151A"/>
    <w:rsid w:val="007C1986"/>
    <w:rsid w:val="007C2192"/>
    <w:rsid w:val="007C268A"/>
    <w:rsid w:val="007C2FDC"/>
    <w:rsid w:val="007C346B"/>
    <w:rsid w:val="007C45EF"/>
    <w:rsid w:val="007C4E2B"/>
    <w:rsid w:val="007C5BFE"/>
    <w:rsid w:val="007C5EC6"/>
    <w:rsid w:val="007C604A"/>
    <w:rsid w:val="007C6276"/>
    <w:rsid w:val="007C62A7"/>
    <w:rsid w:val="007C642F"/>
    <w:rsid w:val="007C697C"/>
    <w:rsid w:val="007C6A73"/>
    <w:rsid w:val="007C7E56"/>
    <w:rsid w:val="007D0140"/>
    <w:rsid w:val="007D1154"/>
    <w:rsid w:val="007D1A75"/>
    <w:rsid w:val="007D1A8A"/>
    <w:rsid w:val="007D2520"/>
    <w:rsid w:val="007D269A"/>
    <w:rsid w:val="007D3A2C"/>
    <w:rsid w:val="007D3B04"/>
    <w:rsid w:val="007D3B99"/>
    <w:rsid w:val="007D472C"/>
    <w:rsid w:val="007D53DA"/>
    <w:rsid w:val="007D5639"/>
    <w:rsid w:val="007D5848"/>
    <w:rsid w:val="007D601A"/>
    <w:rsid w:val="007D6060"/>
    <w:rsid w:val="007D6470"/>
    <w:rsid w:val="007D701F"/>
    <w:rsid w:val="007D7056"/>
    <w:rsid w:val="007D71B3"/>
    <w:rsid w:val="007D73C3"/>
    <w:rsid w:val="007D7CD8"/>
    <w:rsid w:val="007E08C3"/>
    <w:rsid w:val="007E0A68"/>
    <w:rsid w:val="007E105C"/>
    <w:rsid w:val="007E1235"/>
    <w:rsid w:val="007E1FBA"/>
    <w:rsid w:val="007E2E8C"/>
    <w:rsid w:val="007E355C"/>
    <w:rsid w:val="007E381C"/>
    <w:rsid w:val="007E38E2"/>
    <w:rsid w:val="007E3995"/>
    <w:rsid w:val="007E3E36"/>
    <w:rsid w:val="007E45D1"/>
    <w:rsid w:val="007E5283"/>
    <w:rsid w:val="007E55FA"/>
    <w:rsid w:val="007E58CB"/>
    <w:rsid w:val="007E63E7"/>
    <w:rsid w:val="007E6B6A"/>
    <w:rsid w:val="007E7432"/>
    <w:rsid w:val="007E78CB"/>
    <w:rsid w:val="007E7C3C"/>
    <w:rsid w:val="007F0620"/>
    <w:rsid w:val="007F0B66"/>
    <w:rsid w:val="007F0CF6"/>
    <w:rsid w:val="007F0FFD"/>
    <w:rsid w:val="007F1141"/>
    <w:rsid w:val="007F1592"/>
    <w:rsid w:val="007F196A"/>
    <w:rsid w:val="007F2403"/>
    <w:rsid w:val="007F3AB3"/>
    <w:rsid w:val="007F3E57"/>
    <w:rsid w:val="007F3E9F"/>
    <w:rsid w:val="007F4273"/>
    <w:rsid w:val="007F5552"/>
    <w:rsid w:val="007F5676"/>
    <w:rsid w:val="007F5A27"/>
    <w:rsid w:val="007F6621"/>
    <w:rsid w:val="007F67A0"/>
    <w:rsid w:val="007F7A33"/>
    <w:rsid w:val="00800174"/>
    <w:rsid w:val="008002EC"/>
    <w:rsid w:val="008005BB"/>
    <w:rsid w:val="0080089D"/>
    <w:rsid w:val="008008E5"/>
    <w:rsid w:val="0080133F"/>
    <w:rsid w:val="00801F5B"/>
    <w:rsid w:val="00802108"/>
    <w:rsid w:val="008022FA"/>
    <w:rsid w:val="00802932"/>
    <w:rsid w:val="00803204"/>
    <w:rsid w:val="00803EE4"/>
    <w:rsid w:val="008057D8"/>
    <w:rsid w:val="0080585C"/>
    <w:rsid w:val="008067CB"/>
    <w:rsid w:val="008067E7"/>
    <w:rsid w:val="00806B7F"/>
    <w:rsid w:val="0080712E"/>
    <w:rsid w:val="008073BB"/>
    <w:rsid w:val="0080783D"/>
    <w:rsid w:val="0080795C"/>
    <w:rsid w:val="00807DD2"/>
    <w:rsid w:val="00810907"/>
    <w:rsid w:val="00810E46"/>
    <w:rsid w:val="00810E4A"/>
    <w:rsid w:val="008110AB"/>
    <w:rsid w:val="0081168B"/>
    <w:rsid w:val="0081194C"/>
    <w:rsid w:val="00811EDF"/>
    <w:rsid w:val="00812B13"/>
    <w:rsid w:val="00812C30"/>
    <w:rsid w:val="0081337E"/>
    <w:rsid w:val="008136E3"/>
    <w:rsid w:val="00813A2F"/>
    <w:rsid w:val="00813AA8"/>
    <w:rsid w:val="00813D6F"/>
    <w:rsid w:val="008146B2"/>
    <w:rsid w:val="00815050"/>
    <w:rsid w:val="00815E7F"/>
    <w:rsid w:val="00815EE7"/>
    <w:rsid w:val="008160A6"/>
    <w:rsid w:val="008166CD"/>
    <w:rsid w:val="008173BA"/>
    <w:rsid w:val="008207B3"/>
    <w:rsid w:val="00821234"/>
    <w:rsid w:val="008215D4"/>
    <w:rsid w:val="008217D5"/>
    <w:rsid w:val="00821E95"/>
    <w:rsid w:val="00822237"/>
    <w:rsid w:val="00822354"/>
    <w:rsid w:val="00822589"/>
    <w:rsid w:val="00822A95"/>
    <w:rsid w:val="00823072"/>
    <w:rsid w:val="0082344F"/>
    <w:rsid w:val="00823BD7"/>
    <w:rsid w:val="0082487C"/>
    <w:rsid w:val="00824BF7"/>
    <w:rsid w:val="00827CE3"/>
    <w:rsid w:val="00827E52"/>
    <w:rsid w:val="00830E11"/>
    <w:rsid w:val="008314CD"/>
    <w:rsid w:val="00832080"/>
    <w:rsid w:val="0083267E"/>
    <w:rsid w:val="00833EAA"/>
    <w:rsid w:val="00834C6E"/>
    <w:rsid w:val="00835B07"/>
    <w:rsid w:val="00835DB0"/>
    <w:rsid w:val="0083637F"/>
    <w:rsid w:val="008367B2"/>
    <w:rsid w:val="00836BCB"/>
    <w:rsid w:val="008370F4"/>
    <w:rsid w:val="0083723A"/>
    <w:rsid w:val="00837499"/>
    <w:rsid w:val="00837970"/>
    <w:rsid w:val="00837EFB"/>
    <w:rsid w:val="00837F3B"/>
    <w:rsid w:val="0084034E"/>
    <w:rsid w:val="00840525"/>
    <w:rsid w:val="00840B40"/>
    <w:rsid w:val="00840D63"/>
    <w:rsid w:val="00840DC5"/>
    <w:rsid w:val="00840E5A"/>
    <w:rsid w:val="0084181B"/>
    <w:rsid w:val="00841EE8"/>
    <w:rsid w:val="008424C1"/>
    <w:rsid w:val="008428DC"/>
    <w:rsid w:val="00842B3D"/>
    <w:rsid w:val="00843076"/>
    <w:rsid w:val="00843357"/>
    <w:rsid w:val="00843E9F"/>
    <w:rsid w:val="00844527"/>
    <w:rsid w:val="0084473C"/>
    <w:rsid w:val="00844D11"/>
    <w:rsid w:val="00845285"/>
    <w:rsid w:val="008453D3"/>
    <w:rsid w:val="00845687"/>
    <w:rsid w:val="00845891"/>
    <w:rsid w:val="0084595F"/>
    <w:rsid w:val="00845DE0"/>
    <w:rsid w:val="00845DEA"/>
    <w:rsid w:val="00846B0A"/>
    <w:rsid w:val="00846BBF"/>
    <w:rsid w:val="00847239"/>
    <w:rsid w:val="008472C1"/>
    <w:rsid w:val="0084751B"/>
    <w:rsid w:val="0084789B"/>
    <w:rsid w:val="00847CBB"/>
    <w:rsid w:val="008502C7"/>
    <w:rsid w:val="008506AB"/>
    <w:rsid w:val="00850C18"/>
    <w:rsid w:val="00850E79"/>
    <w:rsid w:val="0085172B"/>
    <w:rsid w:val="00851FC0"/>
    <w:rsid w:val="00852312"/>
    <w:rsid w:val="008527A0"/>
    <w:rsid w:val="008528BD"/>
    <w:rsid w:val="0085298A"/>
    <w:rsid w:val="00852C4B"/>
    <w:rsid w:val="00852CF8"/>
    <w:rsid w:val="008533C9"/>
    <w:rsid w:val="00853E1D"/>
    <w:rsid w:val="00853E3A"/>
    <w:rsid w:val="00853EDD"/>
    <w:rsid w:val="0085417C"/>
    <w:rsid w:val="00854F42"/>
    <w:rsid w:val="00855932"/>
    <w:rsid w:val="00855B23"/>
    <w:rsid w:val="00855D21"/>
    <w:rsid w:val="00855DA3"/>
    <w:rsid w:val="00855F29"/>
    <w:rsid w:val="00855F2D"/>
    <w:rsid w:val="0085686C"/>
    <w:rsid w:val="008573C2"/>
    <w:rsid w:val="00857986"/>
    <w:rsid w:val="00857A28"/>
    <w:rsid w:val="00857FB6"/>
    <w:rsid w:val="00860156"/>
    <w:rsid w:val="008603C1"/>
    <w:rsid w:val="008609A4"/>
    <w:rsid w:val="00860F53"/>
    <w:rsid w:val="008617F7"/>
    <w:rsid w:val="00861AD8"/>
    <w:rsid w:val="008620DF"/>
    <w:rsid w:val="00862121"/>
    <w:rsid w:val="00862291"/>
    <w:rsid w:val="00862503"/>
    <w:rsid w:val="008633E6"/>
    <w:rsid w:val="00864945"/>
    <w:rsid w:val="00864994"/>
    <w:rsid w:val="00864B8D"/>
    <w:rsid w:val="00864F6C"/>
    <w:rsid w:val="0086541A"/>
    <w:rsid w:val="008654BD"/>
    <w:rsid w:val="00865E46"/>
    <w:rsid w:val="00865F95"/>
    <w:rsid w:val="00866168"/>
    <w:rsid w:val="0086785C"/>
    <w:rsid w:val="00867CA4"/>
    <w:rsid w:val="00867EF9"/>
    <w:rsid w:val="0087018D"/>
    <w:rsid w:val="008706BE"/>
    <w:rsid w:val="00871209"/>
    <w:rsid w:val="008716C0"/>
    <w:rsid w:val="008717C7"/>
    <w:rsid w:val="0087188B"/>
    <w:rsid w:val="00872506"/>
    <w:rsid w:val="008726B9"/>
    <w:rsid w:val="00872792"/>
    <w:rsid w:val="00872C43"/>
    <w:rsid w:val="008737EA"/>
    <w:rsid w:val="0087414A"/>
    <w:rsid w:val="00874F8F"/>
    <w:rsid w:val="0087517D"/>
    <w:rsid w:val="008753E3"/>
    <w:rsid w:val="0087592E"/>
    <w:rsid w:val="00875A80"/>
    <w:rsid w:val="0087694D"/>
    <w:rsid w:val="00876956"/>
    <w:rsid w:val="0087749D"/>
    <w:rsid w:val="00877546"/>
    <w:rsid w:val="008776E5"/>
    <w:rsid w:val="00877798"/>
    <w:rsid w:val="0088011F"/>
    <w:rsid w:val="0088060F"/>
    <w:rsid w:val="0088064A"/>
    <w:rsid w:val="008808D4"/>
    <w:rsid w:val="00880B7C"/>
    <w:rsid w:val="00880C4C"/>
    <w:rsid w:val="00880D63"/>
    <w:rsid w:val="00880DC2"/>
    <w:rsid w:val="00880E68"/>
    <w:rsid w:val="00881492"/>
    <w:rsid w:val="00881A2E"/>
    <w:rsid w:val="0088211D"/>
    <w:rsid w:val="00882C6D"/>
    <w:rsid w:val="00882DF0"/>
    <w:rsid w:val="008830E2"/>
    <w:rsid w:val="00884316"/>
    <w:rsid w:val="00884865"/>
    <w:rsid w:val="00884A37"/>
    <w:rsid w:val="00884E05"/>
    <w:rsid w:val="00884FA7"/>
    <w:rsid w:val="00885BB9"/>
    <w:rsid w:val="008863B1"/>
    <w:rsid w:val="008869B2"/>
    <w:rsid w:val="00886A4B"/>
    <w:rsid w:val="00887781"/>
    <w:rsid w:val="008900B6"/>
    <w:rsid w:val="0089040A"/>
    <w:rsid w:val="0089098B"/>
    <w:rsid w:val="008909B0"/>
    <w:rsid w:val="0089186A"/>
    <w:rsid w:val="00892402"/>
    <w:rsid w:val="0089285D"/>
    <w:rsid w:val="008930BD"/>
    <w:rsid w:val="00893669"/>
    <w:rsid w:val="008943A5"/>
    <w:rsid w:val="00894A5B"/>
    <w:rsid w:val="00894AFB"/>
    <w:rsid w:val="00894C2A"/>
    <w:rsid w:val="00894E80"/>
    <w:rsid w:val="008957BF"/>
    <w:rsid w:val="0089639D"/>
    <w:rsid w:val="00896A29"/>
    <w:rsid w:val="00897960"/>
    <w:rsid w:val="00897AD7"/>
    <w:rsid w:val="00897B6C"/>
    <w:rsid w:val="00897D24"/>
    <w:rsid w:val="00897D42"/>
    <w:rsid w:val="008A0170"/>
    <w:rsid w:val="008A023B"/>
    <w:rsid w:val="008A04A0"/>
    <w:rsid w:val="008A0CEC"/>
    <w:rsid w:val="008A13A4"/>
    <w:rsid w:val="008A1ABE"/>
    <w:rsid w:val="008A1B6F"/>
    <w:rsid w:val="008A1D36"/>
    <w:rsid w:val="008A25DF"/>
    <w:rsid w:val="008A2D25"/>
    <w:rsid w:val="008A37DA"/>
    <w:rsid w:val="008A3A3E"/>
    <w:rsid w:val="008A3D21"/>
    <w:rsid w:val="008A431A"/>
    <w:rsid w:val="008A4CC1"/>
    <w:rsid w:val="008A4CDA"/>
    <w:rsid w:val="008A4CF9"/>
    <w:rsid w:val="008A5301"/>
    <w:rsid w:val="008A59A4"/>
    <w:rsid w:val="008A63A0"/>
    <w:rsid w:val="008A6943"/>
    <w:rsid w:val="008A6C58"/>
    <w:rsid w:val="008A6E3E"/>
    <w:rsid w:val="008A73B2"/>
    <w:rsid w:val="008A78CA"/>
    <w:rsid w:val="008A78D8"/>
    <w:rsid w:val="008A7C67"/>
    <w:rsid w:val="008A7E51"/>
    <w:rsid w:val="008A7F35"/>
    <w:rsid w:val="008B0D96"/>
    <w:rsid w:val="008B0FD3"/>
    <w:rsid w:val="008B16B3"/>
    <w:rsid w:val="008B23A4"/>
    <w:rsid w:val="008B2E55"/>
    <w:rsid w:val="008B31F6"/>
    <w:rsid w:val="008B37A2"/>
    <w:rsid w:val="008B3938"/>
    <w:rsid w:val="008B395E"/>
    <w:rsid w:val="008B4242"/>
    <w:rsid w:val="008B44C8"/>
    <w:rsid w:val="008B468B"/>
    <w:rsid w:val="008B4A05"/>
    <w:rsid w:val="008B4CA4"/>
    <w:rsid w:val="008B5039"/>
    <w:rsid w:val="008B5E06"/>
    <w:rsid w:val="008B648D"/>
    <w:rsid w:val="008B69BF"/>
    <w:rsid w:val="008B6BA0"/>
    <w:rsid w:val="008B6C90"/>
    <w:rsid w:val="008B6DDA"/>
    <w:rsid w:val="008B7392"/>
    <w:rsid w:val="008B7482"/>
    <w:rsid w:val="008B77E9"/>
    <w:rsid w:val="008B7939"/>
    <w:rsid w:val="008B7A92"/>
    <w:rsid w:val="008B7B71"/>
    <w:rsid w:val="008B7EAC"/>
    <w:rsid w:val="008C033A"/>
    <w:rsid w:val="008C068A"/>
    <w:rsid w:val="008C0CD8"/>
    <w:rsid w:val="008C0DF5"/>
    <w:rsid w:val="008C1EC1"/>
    <w:rsid w:val="008C1F5A"/>
    <w:rsid w:val="008C277D"/>
    <w:rsid w:val="008C2E5C"/>
    <w:rsid w:val="008C2E7E"/>
    <w:rsid w:val="008C307C"/>
    <w:rsid w:val="008C36FB"/>
    <w:rsid w:val="008C3FEC"/>
    <w:rsid w:val="008C43E5"/>
    <w:rsid w:val="008C458C"/>
    <w:rsid w:val="008C4790"/>
    <w:rsid w:val="008C4F2D"/>
    <w:rsid w:val="008C4F4F"/>
    <w:rsid w:val="008C58FA"/>
    <w:rsid w:val="008C5910"/>
    <w:rsid w:val="008C5CBF"/>
    <w:rsid w:val="008C5E9B"/>
    <w:rsid w:val="008C5F41"/>
    <w:rsid w:val="008C68FE"/>
    <w:rsid w:val="008C6906"/>
    <w:rsid w:val="008C7496"/>
    <w:rsid w:val="008C7A33"/>
    <w:rsid w:val="008D014A"/>
    <w:rsid w:val="008D017A"/>
    <w:rsid w:val="008D0299"/>
    <w:rsid w:val="008D034B"/>
    <w:rsid w:val="008D0525"/>
    <w:rsid w:val="008D0E75"/>
    <w:rsid w:val="008D0EA9"/>
    <w:rsid w:val="008D113E"/>
    <w:rsid w:val="008D1674"/>
    <w:rsid w:val="008D18E2"/>
    <w:rsid w:val="008D1A5E"/>
    <w:rsid w:val="008D1B8A"/>
    <w:rsid w:val="008D21E2"/>
    <w:rsid w:val="008D2204"/>
    <w:rsid w:val="008D230E"/>
    <w:rsid w:val="008D234C"/>
    <w:rsid w:val="008D2376"/>
    <w:rsid w:val="008D3409"/>
    <w:rsid w:val="008D39C9"/>
    <w:rsid w:val="008D3ECF"/>
    <w:rsid w:val="008D4C82"/>
    <w:rsid w:val="008D5237"/>
    <w:rsid w:val="008D53B0"/>
    <w:rsid w:val="008D53B3"/>
    <w:rsid w:val="008D6070"/>
    <w:rsid w:val="008D695F"/>
    <w:rsid w:val="008D7376"/>
    <w:rsid w:val="008D739C"/>
    <w:rsid w:val="008D7DC3"/>
    <w:rsid w:val="008E0087"/>
    <w:rsid w:val="008E0930"/>
    <w:rsid w:val="008E0BBE"/>
    <w:rsid w:val="008E1141"/>
    <w:rsid w:val="008E1221"/>
    <w:rsid w:val="008E1397"/>
    <w:rsid w:val="008E1505"/>
    <w:rsid w:val="008E16F4"/>
    <w:rsid w:val="008E1B66"/>
    <w:rsid w:val="008E1E5F"/>
    <w:rsid w:val="008E20BB"/>
    <w:rsid w:val="008E2A07"/>
    <w:rsid w:val="008E2A16"/>
    <w:rsid w:val="008E2FCC"/>
    <w:rsid w:val="008E3000"/>
    <w:rsid w:val="008E3538"/>
    <w:rsid w:val="008E3929"/>
    <w:rsid w:val="008E3B37"/>
    <w:rsid w:val="008E4253"/>
    <w:rsid w:val="008E45D7"/>
    <w:rsid w:val="008E5551"/>
    <w:rsid w:val="008E5727"/>
    <w:rsid w:val="008E59AF"/>
    <w:rsid w:val="008E5AB8"/>
    <w:rsid w:val="008E62A2"/>
    <w:rsid w:val="008E6DDA"/>
    <w:rsid w:val="008E6F1D"/>
    <w:rsid w:val="008E6F8D"/>
    <w:rsid w:val="008E74E5"/>
    <w:rsid w:val="008E76F6"/>
    <w:rsid w:val="008E7895"/>
    <w:rsid w:val="008E7FF8"/>
    <w:rsid w:val="008F03D8"/>
    <w:rsid w:val="008F1104"/>
    <w:rsid w:val="008F1495"/>
    <w:rsid w:val="008F1548"/>
    <w:rsid w:val="008F15AF"/>
    <w:rsid w:val="008F1F4A"/>
    <w:rsid w:val="008F23DF"/>
    <w:rsid w:val="008F279D"/>
    <w:rsid w:val="008F28CC"/>
    <w:rsid w:val="008F374E"/>
    <w:rsid w:val="008F3D06"/>
    <w:rsid w:val="008F4074"/>
    <w:rsid w:val="008F517E"/>
    <w:rsid w:val="008F57CC"/>
    <w:rsid w:val="008F6C88"/>
    <w:rsid w:val="008F6D79"/>
    <w:rsid w:val="009002C5"/>
    <w:rsid w:val="009003B9"/>
    <w:rsid w:val="009012B4"/>
    <w:rsid w:val="00901852"/>
    <w:rsid w:val="009018A9"/>
    <w:rsid w:val="009018CB"/>
    <w:rsid w:val="00901C59"/>
    <w:rsid w:val="00901C99"/>
    <w:rsid w:val="00901E33"/>
    <w:rsid w:val="00901FD7"/>
    <w:rsid w:val="00902280"/>
    <w:rsid w:val="0090283B"/>
    <w:rsid w:val="00902894"/>
    <w:rsid w:val="00902D1E"/>
    <w:rsid w:val="00902D74"/>
    <w:rsid w:val="00902D79"/>
    <w:rsid w:val="00902DF3"/>
    <w:rsid w:val="009031D0"/>
    <w:rsid w:val="009036DA"/>
    <w:rsid w:val="0090399B"/>
    <w:rsid w:val="00903AA3"/>
    <w:rsid w:val="009042E3"/>
    <w:rsid w:val="0090492D"/>
    <w:rsid w:val="00904D28"/>
    <w:rsid w:val="00906767"/>
    <w:rsid w:val="00906E01"/>
    <w:rsid w:val="009078BE"/>
    <w:rsid w:val="00907ECF"/>
    <w:rsid w:val="00907F08"/>
    <w:rsid w:val="009105AB"/>
    <w:rsid w:val="00910929"/>
    <w:rsid w:val="00911411"/>
    <w:rsid w:val="00911916"/>
    <w:rsid w:val="0091202C"/>
    <w:rsid w:val="009129A7"/>
    <w:rsid w:val="00912A28"/>
    <w:rsid w:val="00912DE1"/>
    <w:rsid w:val="00913216"/>
    <w:rsid w:val="00913322"/>
    <w:rsid w:val="00914639"/>
    <w:rsid w:val="009148FC"/>
    <w:rsid w:val="009152D5"/>
    <w:rsid w:val="0091532C"/>
    <w:rsid w:val="009158F8"/>
    <w:rsid w:val="00916626"/>
    <w:rsid w:val="00917529"/>
    <w:rsid w:val="009201F0"/>
    <w:rsid w:val="00920220"/>
    <w:rsid w:val="0092054B"/>
    <w:rsid w:val="009215C7"/>
    <w:rsid w:val="00921743"/>
    <w:rsid w:val="00921C95"/>
    <w:rsid w:val="00921E59"/>
    <w:rsid w:val="00922222"/>
    <w:rsid w:val="009222E5"/>
    <w:rsid w:val="00922318"/>
    <w:rsid w:val="0092324B"/>
    <w:rsid w:val="0092338E"/>
    <w:rsid w:val="009237B7"/>
    <w:rsid w:val="0092381D"/>
    <w:rsid w:val="0092383F"/>
    <w:rsid w:val="00923B35"/>
    <w:rsid w:val="0092408B"/>
    <w:rsid w:val="009249D4"/>
    <w:rsid w:val="00925101"/>
    <w:rsid w:val="00925A33"/>
    <w:rsid w:val="00926395"/>
    <w:rsid w:val="009264AE"/>
    <w:rsid w:val="009267EE"/>
    <w:rsid w:val="00926DE6"/>
    <w:rsid w:val="0092733C"/>
    <w:rsid w:val="009274EE"/>
    <w:rsid w:val="009300B8"/>
    <w:rsid w:val="009302F0"/>
    <w:rsid w:val="00931300"/>
    <w:rsid w:val="0093165A"/>
    <w:rsid w:val="00931A47"/>
    <w:rsid w:val="009326E8"/>
    <w:rsid w:val="00932818"/>
    <w:rsid w:val="00932A39"/>
    <w:rsid w:val="009335D8"/>
    <w:rsid w:val="00933B79"/>
    <w:rsid w:val="00933CBA"/>
    <w:rsid w:val="00933CF9"/>
    <w:rsid w:val="00934264"/>
    <w:rsid w:val="0093435A"/>
    <w:rsid w:val="009347E0"/>
    <w:rsid w:val="00934ACD"/>
    <w:rsid w:val="00934D79"/>
    <w:rsid w:val="00934E69"/>
    <w:rsid w:val="00935819"/>
    <w:rsid w:val="00936B15"/>
    <w:rsid w:val="00936B88"/>
    <w:rsid w:val="00936C72"/>
    <w:rsid w:val="00936FD1"/>
    <w:rsid w:val="009372FB"/>
    <w:rsid w:val="009373EB"/>
    <w:rsid w:val="00940249"/>
    <w:rsid w:val="009402DC"/>
    <w:rsid w:val="00940620"/>
    <w:rsid w:val="00940981"/>
    <w:rsid w:val="00940CF7"/>
    <w:rsid w:val="00941A7A"/>
    <w:rsid w:val="00941E5A"/>
    <w:rsid w:val="00942534"/>
    <w:rsid w:val="00942863"/>
    <w:rsid w:val="00942A91"/>
    <w:rsid w:val="00942ACB"/>
    <w:rsid w:val="00943474"/>
    <w:rsid w:val="0094351E"/>
    <w:rsid w:val="00943695"/>
    <w:rsid w:val="0094380D"/>
    <w:rsid w:val="00943D95"/>
    <w:rsid w:val="00944008"/>
    <w:rsid w:val="009445FC"/>
    <w:rsid w:val="00944785"/>
    <w:rsid w:val="00944892"/>
    <w:rsid w:val="009452B7"/>
    <w:rsid w:val="009461B6"/>
    <w:rsid w:val="009461D9"/>
    <w:rsid w:val="00946351"/>
    <w:rsid w:val="0094674D"/>
    <w:rsid w:val="00947887"/>
    <w:rsid w:val="00950343"/>
    <w:rsid w:val="00950599"/>
    <w:rsid w:val="00951E1B"/>
    <w:rsid w:val="00951EBF"/>
    <w:rsid w:val="0095212F"/>
    <w:rsid w:val="00953477"/>
    <w:rsid w:val="00953533"/>
    <w:rsid w:val="00953935"/>
    <w:rsid w:val="00953C08"/>
    <w:rsid w:val="00954B3F"/>
    <w:rsid w:val="00954C6D"/>
    <w:rsid w:val="009550A7"/>
    <w:rsid w:val="009555D9"/>
    <w:rsid w:val="00955AAA"/>
    <w:rsid w:val="00955B76"/>
    <w:rsid w:val="00955EE7"/>
    <w:rsid w:val="00956049"/>
    <w:rsid w:val="00956723"/>
    <w:rsid w:val="0095674B"/>
    <w:rsid w:val="0095680C"/>
    <w:rsid w:val="00956972"/>
    <w:rsid w:val="00956C86"/>
    <w:rsid w:val="00956E2F"/>
    <w:rsid w:val="00956E3C"/>
    <w:rsid w:val="0095719F"/>
    <w:rsid w:val="009575CB"/>
    <w:rsid w:val="00960D50"/>
    <w:rsid w:val="00960DD2"/>
    <w:rsid w:val="0096176A"/>
    <w:rsid w:val="009617BB"/>
    <w:rsid w:val="00961C76"/>
    <w:rsid w:val="00961D02"/>
    <w:rsid w:val="00961F81"/>
    <w:rsid w:val="009627CB"/>
    <w:rsid w:val="00962DAE"/>
    <w:rsid w:val="00963A73"/>
    <w:rsid w:val="00963D0D"/>
    <w:rsid w:val="009641DB"/>
    <w:rsid w:val="00964B1E"/>
    <w:rsid w:val="00964E03"/>
    <w:rsid w:val="0096597F"/>
    <w:rsid w:val="00965B1A"/>
    <w:rsid w:val="00965FAC"/>
    <w:rsid w:val="00965FE0"/>
    <w:rsid w:val="009660CC"/>
    <w:rsid w:val="00966C6E"/>
    <w:rsid w:val="00966FBA"/>
    <w:rsid w:val="009700AD"/>
    <w:rsid w:val="00970439"/>
    <w:rsid w:val="00970585"/>
    <w:rsid w:val="009707C5"/>
    <w:rsid w:val="009708FF"/>
    <w:rsid w:val="00970C31"/>
    <w:rsid w:val="00971725"/>
    <w:rsid w:val="009720D3"/>
    <w:rsid w:val="009721FD"/>
    <w:rsid w:val="00972724"/>
    <w:rsid w:val="00972D68"/>
    <w:rsid w:val="00972FD7"/>
    <w:rsid w:val="0097313E"/>
    <w:rsid w:val="009731D7"/>
    <w:rsid w:val="00973929"/>
    <w:rsid w:val="009739DE"/>
    <w:rsid w:val="00974591"/>
    <w:rsid w:val="009751D9"/>
    <w:rsid w:val="00976B84"/>
    <w:rsid w:val="00977581"/>
    <w:rsid w:val="00977684"/>
    <w:rsid w:val="00977CB7"/>
    <w:rsid w:val="00980405"/>
    <w:rsid w:val="00980A99"/>
    <w:rsid w:val="00980D43"/>
    <w:rsid w:val="00980D64"/>
    <w:rsid w:val="00981389"/>
    <w:rsid w:val="00982455"/>
    <w:rsid w:val="00982722"/>
    <w:rsid w:val="009838A5"/>
    <w:rsid w:val="009845E8"/>
    <w:rsid w:val="009855A5"/>
    <w:rsid w:val="009857AE"/>
    <w:rsid w:val="009857E8"/>
    <w:rsid w:val="00985805"/>
    <w:rsid w:val="0098647A"/>
    <w:rsid w:val="0098693C"/>
    <w:rsid w:val="00987664"/>
    <w:rsid w:val="009878FD"/>
    <w:rsid w:val="00987CA5"/>
    <w:rsid w:val="009905DB"/>
    <w:rsid w:val="0099211B"/>
    <w:rsid w:val="00993365"/>
    <w:rsid w:val="009949C6"/>
    <w:rsid w:val="00995AD7"/>
    <w:rsid w:val="00995D10"/>
    <w:rsid w:val="00995E4A"/>
    <w:rsid w:val="00996483"/>
    <w:rsid w:val="0099667E"/>
    <w:rsid w:val="00996D3F"/>
    <w:rsid w:val="00997F40"/>
    <w:rsid w:val="009A0430"/>
    <w:rsid w:val="009A05E0"/>
    <w:rsid w:val="009A0BD2"/>
    <w:rsid w:val="009A0E0F"/>
    <w:rsid w:val="009A0EDA"/>
    <w:rsid w:val="009A122F"/>
    <w:rsid w:val="009A18F6"/>
    <w:rsid w:val="009A1C06"/>
    <w:rsid w:val="009A1EE4"/>
    <w:rsid w:val="009A37B7"/>
    <w:rsid w:val="009A38FF"/>
    <w:rsid w:val="009A393B"/>
    <w:rsid w:val="009A4778"/>
    <w:rsid w:val="009A4D75"/>
    <w:rsid w:val="009A5E1E"/>
    <w:rsid w:val="009A66CB"/>
    <w:rsid w:val="009A6CA1"/>
    <w:rsid w:val="009A6EC6"/>
    <w:rsid w:val="009A7012"/>
    <w:rsid w:val="009A77FF"/>
    <w:rsid w:val="009B0766"/>
    <w:rsid w:val="009B0A00"/>
    <w:rsid w:val="009B0AA3"/>
    <w:rsid w:val="009B0BF9"/>
    <w:rsid w:val="009B1372"/>
    <w:rsid w:val="009B205D"/>
    <w:rsid w:val="009B2BCA"/>
    <w:rsid w:val="009B2C7A"/>
    <w:rsid w:val="009B37A9"/>
    <w:rsid w:val="009B505B"/>
    <w:rsid w:val="009B5AFA"/>
    <w:rsid w:val="009B5E53"/>
    <w:rsid w:val="009B6869"/>
    <w:rsid w:val="009B7761"/>
    <w:rsid w:val="009B7BF0"/>
    <w:rsid w:val="009B7D43"/>
    <w:rsid w:val="009B7D8E"/>
    <w:rsid w:val="009C0196"/>
    <w:rsid w:val="009C026A"/>
    <w:rsid w:val="009C03F6"/>
    <w:rsid w:val="009C0978"/>
    <w:rsid w:val="009C0A55"/>
    <w:rsid w:val="009C0DE2"/>
    <w:rsid w:val="009C0E60"/>
    <w:rsid w:val="009C0FAC"/>
    <w:rsid w:val="009C12B4"/>
    <w:rsid w:val="009C16EC"/>
    <w:rsid w:val="009C1817"/>
    <w:rsid w:val="009C1C1F"/>
    <w:rsid w:val="009C278D"/>
    <w:rsid w:val="009C2CBD"/>
    <w:rsid w:val="009C2D67"/>
    <w:rsid w:val="009C3300"/>
    <w:rsid w:val="009C35C2"/>
    <w:rsid w:val="009C38BF"/>
    <w:rsid w:val="009C38C0"/>
    <w:rsid w:val="009C38FD"/>
    <w:rsid w:val="009C3A3C"/>
    <w:rsid w:val="009C3CBD"/>
    <w:rsid w:val="009C405E"/>
    <w:rsid w:val="009C41D3"/>
    <w:rsid w:val="009C45C7"/>
    <w:rsid w:val="009C4E9A"/>
    <w:rsid w:val="009C5289"/>
    <w:rsid w:val="009C540E"/>
    <w:rsid w:val="009C619B"/>
    <w:rsid w:val="009C6AC3"/>
    <w:rsid w:val="009C6EC4"/>
    <w:rsid w:val="009C6EC9"/>
    <w:rsid w:val="009C7A41"/>
    <w:rsid w:val="009C7CF2"/>
    <w:rsid w:val="009C7F05"/>
    <w:rsid w:val="009D0253"/>
    <w:rsid w:val="009D0435"/>
    <w:rsid w:val="009D04E9"/>
    <w:rsid w:val="009D06A4"/>
    <w:rsid w:val="009D16EC"/>
    <w:rsid w:val="009D19D9"/>
    <w:rsid w:val="009D2CA6"/>
    <w:rsid w:val="009D2F4B"/>
    <w:rsid w:val="009D37C8"/>
    <w:rsid w:val="009D3D9D"/>
    <w:rsid w:val="009D4432"/>
    <w:rsid w:val="009D49FB"/>
    <w:rsid w:val="009D4A7B"/>
    <w:rsid w:val="009D4E56"/>
    <w:rsid w:val="009D4F16"/>
    <w:rsid w:val="009D4FC7"/>
    <w:rsid w:val="009D54CB"/>
    <w:rsid w:val="009D604A"/>
    <w:rsid w:val="009D63F9"/>
    <w:rsid w:val="009D6DB2"/>
    <w:rsid w:val="009D6E46"/>
    <w:rsid w:val="009D7006"/>
    <w:rsid w:val="009D7095"/>
    <w:rsid w:val="009D736B"/>
    <w:rsid w:val="009D7422"/>
    <w:rsid w:val="009D7481"/>
    <w:rsid w:val="009D759D"/>
    <w:rsid w:val="009D75D1"/>
    <w:rsid w:val="009D7710"/>
    <w:rsid w:val="009D7F1A"/>
    <w:rsid w:val="009E03D2"/>
    <w:rsid w:val="009E0675"/>
    <w:rsid w:val="009E0AA2"/>
    <w:rsid w:val="009E123F"/>
    <w:rsid w:val="009E12B6"/>
    <w:rsid w:val="009E12DA"/>
    <w:rsid w:val="009E1B59"/>
    <w:rsid w:val="009E20E1"/>
    <w:rsid w:val="009E2308"/>
    <w:rsid w:val="009E24BD"/>
    <w:rsid w:val="009E280E"/>
    <w:rsid w:val="009E34ED"/>
    <w:rsid w:val="009E3935"/>
    <w:rsid w:val="009E5A78"/>
    <w:rsid w:val="009E5DF4"/>
    <w:rsid w:val="009E634B"/>
    <w:rsid w:val="009E6F7B"/>
    <w:rsid w:val="009E6FF9"/>
    <w:rsid w:val="009E7242"/>
    <w:rsid w:val="009E7290"/>
    <w:rsid w:val="009E73D9"/>
    <w:rsid w:val="009E745A"/>
    <w:rsid w:val="009E7470"/>
    <w:rsid w:val="009E7D06"/>
    <w:rsid w:val="009E7D50"/>
    <w:rsid w:val="009E7EF5"/>
    <w:rsid w:val="009F0061"/>
    <w:rsid w:val="009F0ADF"/>
    <w:rsid w:val="009F0D34"/>
    <w:rsid w:val="009F130F"/>
    <w:rsid w:val="009F1342"/>
    <w:rsid w:val="009F1C8B"/>
    <w:rsid w:val="009F2360"/>
    <w:rsid w:val="009F2524"/>
    <w:rsid w:val="009F2AC5"/>
    <w:rsid w:val="009F2DC1"/>
    <w:rsid w:val="009F3593"/>
    <w:rsid w:val="009F38FA"/>
    <w:rsid w:val="009F3E39"/>
    <w:rsid w:val="009F41DB"/>
    <w:rsid w:val="009F4A7C"/>
    <w:rsid w:val="009F4BDD"/>
    <w:rsid w:val="009F4C61"/>
    <w:rsid w:val="009F54AE"/>
    <w:rsid w:val="009F5664"/>
    <w:rsid w:val="009F6C9F"/>
    <w:rsid w:val="009F6D9D"/>
    <w:rsid w:val="009F7234"/>
    <w:rsid w:val="009F7323"/>
    <w:rsid w:val="009F7D05"/>
    <w:rsid w:val="009F7E14"/>
    <w:rsid w:val="00A00155"/>
    <w:rsid w:val="00A00375"/>
    <w:rsid w:val="00A00401"/>
    <w:rsid w:val="00A00AC3"/>
    <w:rsid w:val="00A00E97"/>
    <w:rsid w:val="00A00EC5"/>
    <w:rsid w:val="00A00F21"/>
    <w:rsid w:val="00A01445"/>
    <w:rsid w:val="00A01B3B"/>
    <w:rsid w:val="00A01C6C"/>
    <w:rsid w:val="00A020D4"/>
    <w:rsid w:val="00A0250E"/>
    <w:rsid w:val="00A02A63"/>
    <w:rsid w:val="00A02DFC"/>
    <w:rsid w:val="00A02F21"/>
    <w:rsid w:val="00A03403"/>
    <w:rsid w:val="00A037B6"/>
    <w:rsid w:val="00A049E6"/>
    <w:rsid w:val="00A05293"/>
    <w:rsid w:val="00A0641B"/>
    <w:rsid w:val="00A07652"/>
    <w:rsid w:val="00A07908"/>
    <w:rsid w:val="00A07CF7"/>
    <w:rsid w:val="00A07DF0"/>
    <w:rsid w:val="00A109C4"/>
    <w:rsid w:val="00A1115C"/>
    <w:rsid w:val="00A11250"/>
    <w:rsid w:val="00A11565"/>
    <w:rsid w:val="00A115B9"/>
    <w:rsid w:val="00A1179B"/>
    <w:rsid w:val="00A11A86"/>
    <w:rsid w:val="00A11D35"/>
    <w:rsid w:val="00A12096"/>
    <w:rsid w:val="00A12185"/>
    <w:rsid w:val="00A128D2"/>
    <w:rsid w:val="00A12F8E"/>
    <w:rsid w:val="00A14553"/>
    <w:rsid w:val="00A14587"/>
    <w:rsid w:val="00A14B28"/>
    <w:rsid w:val="00A15233"/>
    <w:rsid w:val="00A1531F"/>
    <w:rsid w:val="00A158D9"/>
    <w:rsid w:val="00A16121"/>
    <w:rsid w:val="00A16977"/>
    <w:rsid w:val="00A16D16"/>
    <w:rsid w:val="00A16DFC"/>
    <w:rsid w:val="00A17399"/>
    <w:rsid w:val="00A177D7"/>
    <w:rsid w:val="00A178BE"/>
    <w:rsid w:val="00A20C0C"/>
    <w:rsid w:val="00A20F6A"/>
    <w:rsid w:val="00A2128F"/>
    <w:rsid w:val="00A21438"/>
    <w:rsid w:val="00A218DF"/>
    <w:rsid w:val="00A2232C"/>
    <w:rsid w:val="00A225D1"/>
    <w:rsid w:val="00A22A36"/>
    <w:rsid w:val="00A22BD4"/>
    <w:rsid w:val="00A22CE1"/>
    <w:rsid w:val="00A22D08"/>
    <w:rsid w:val="00A22DE3"/>
    <w:rsid w:val="00A2336F"/>
    <w:rsid w:val="00A23896"/>
    <w:rsid w:val="00A23DFF"/>
    <w:rsid w:val="00A247EC"/>
    <w:rsid w:val="00A249D8"/>
    <w:rsid w:val="00A254BD"/>
    <w:rsid w:val="00A25677"/>
    <w:rsid w:val="00A25BCE"/>
    <w:rsid w:val="00A26481"/>
    <w:rsid w:val="00A264E0"/>
    <w:rsid w:val="00A266CB"/>
    <w:rsid w:val="00A273EA"/>
    <w:rsid w:val="00A27489"/>
    <w:rsid w:val="00A27777"/>
    <w:rsid w:val="00A27DF3"/>
    <w:rsid w:val="00A301B6"/>
    <w:rsid w:val="00A303A6"/>
    <w:rsid w:val="00A30428"/>
    <w:rsid w:val="00A315B3"/>
    <w:rsid w:val="00A3171E"/>
    <w:rsid w:val="00A31727"/>
    <w:rsid w:val="00A31AC4"/>
    <w:rsid w:val="00A31C77"/>
    <w:rsid w:val="00A32781"/>
    <w:rsid w:val="00A32A62"/>
    <w:rsid w:val="00A33154"/>
    <w:rsid w:val="00A33497"/>
    <w:rsid w:val="00A33735"/>
    <w:rsid w:val="00A3474D"/>
    <w:rsid w:val="00A3496A"/>
    <w:rsid w:val="00A34C5D"/>
    <w:rsid w:val="00A3595E"/>
    <w:rsid w:val="00A35DC8"/>
    <w:rsid w:val="00A3642D"/>
    <w:rsid w:val="00A365B3"/>
    <w:rsid w:val="00A3660F"/>
    <w:rsid w:val="00A37120"/>
    <w:rsid w:val="00A37408"/>
    <w:rsid w:val="00A3743C"/>
    <w:rsid w:val="00A377B2"/>
    <w:rsid w:val="00A37F73"/>
    <w:rsid w:val="00A37F86"/>
    <w:rsid w:val="00A415F3"/>
    <w:rsid w:val="00A41F24"/>
    <w:rsid w:val="00A42150"/>
    <w:rsid w:val="00A424FD"/>
    <w:rsid w:val="00A42505"/>
    <w:rsid w:val="00A4298F"/>
    <w:rsid w:val="00A42D35"/>
    <w:rsid w:val="00A4367F"/>
    <w:rsid w:val="00A436B7"/>
    <w:rsid w:val="00A43AD2"/>
    <w:rsid w:val="00A44138"/>
    <w:rsid w:val="00A441CE"/>
    <w:rsid w:val="00A44482"/>
    <w:rsid w:val="00A44577"/>
    <w:rsid w:val="00A45438"/>
    <w:rsid w:val="00A457F8"/>
    <w:rsid w:val="00A457FA"/>
    <w:rsid w:val="00A45C79"/>
    <w:rsid w:val="00A45DFD"/>
    <w:rsid w:val="00A468C2"/>
    <w:rsid w:val="00A46C89"/>
    <w:rsid w:val="00A46D2C"/>
    <w:rsid w:val="00A471FA"/>
    <w:rsid w:val="00A4732B"/>
    <w:rsid w:val="00A47538"/>
    <w:rsid w:val="00A50D6D"/>
    <w:rsid w:val="00A5111F"/>
    <w:rsid w:val="00A511C2"/>
    <w:rsid w:val="00A52480"/>
    <w:rsid w:val="00A52597"/>
    <w:rsid w:val="00A52D20"/>
    <w:rsid w:val="00A53180"/>
    <w:rsid w:val="00A53E36"/>
    <w:rsid w:val="00A546DF"/>
    <w:rsid w:val="00A546F8"/>
    <w:rsid w:val="00A54C51"/>
    <w:rsid w:val="00A553F0"/>
    <w:rsid w:val="00A554AF"/>
    <w:rsid w:val="00A55951"/>
    <w:rsid w:val="00A55BE1"/>
    <w:rsid w:val="00A569F8"/>
    <w:rsid w:val="00A56D67"/>
    <w:rsid w:val="00A57A14"/>
    <w:rsid w:val="00A57A90"/>
    <w:rsid w:val="00A605FB"/>
    <w:rsid w:val="00A607C0"/>
    <w:rsid w:val="00A616AD"/>
    <w:rsid w:val="00A61A5D"/>
    <w:rsid w:val="00A61C32"/>
    <w:rsid w:val="00A61DAF"/>
    <w:rsid w:val="00A62398"/>
    <w:rsid w:val="00A62534"/>
    <w:rsid w:val="00A626E1"/>
    <w:rsid w:val="00A62EB9"/>
    <w:rsid w:val="00A63FB2"/>
    <w:rsid w:val="00A642F6"/>
    <w:rsid w:val="00A646CF"/>
    <w:rsid w:val="00A64B1D"/>
    <w:rsid w:val="00A64C1A"/>
    <w:rsid w:val="00A65CBB"/>
    <w:rsid w:val="00A6661F"/>
    <w:rsid w:val="00A66793"/>
    <w:rsid w:val="00A6693C"/>
    <w:rsid w:val="00A66B77"/>
    <w:rsid w:val="00A66DCA"/>
    <w:rsid w:val="00A671D7"/>
    <w:rsid w:val="00A6754E"/>
    <w:rsid w:val="00A67681"/>
    <w:rsid w:val="00A67686"/>
    <w:rsid w:val="00A6770A"/>
    <w:rsid w:val="00A67F03"/>
    <w:rsid w:val="00A702BF"/>
    <w:rsid w:val="00A70470"/>
    <w:rsid w:val="00A70D9D"/>
    <w:rsid w:val="00A713A3"/>
    <w:rsid w:val="00A71CEF"/>
    <w:rsid w:val="00A72105"/>
    <w:rsid w:val="00A72485"/>
    <w:rsid w:val="00A7308A"/>
    <w:rsid w:val="00A733ED"/>
    <w:rsid w:val="00A73590"/>
    <w:rsid w:val="00A7410D"/>
    <w:rsid w:val="00A74A32"/>
    <w:rsid w:val="00A754F4"/>
    <w:rsid w:val="00A75972"/>
    <w:rsid w:val="00A75BCF"/>
    <w:rsid w:val="00A75D05"/>
    <w:rsid w:val="00A76279"/>
    <w:rsid w:val="00A766B4"/>
    <w:rsid w:val="00A76D70"/>
    <w:rsid w:val="00A7757E"/>
    <w:rsid w:val="00A7776E"/>
    <w:rsid w:val="00A77994"/>
    <w:rsid w:val="00A77CC6"/>
    <w:rsid w:val="00A80163"/>
    <w:rsid w:val="00A803AF"/>
    <w:rsid w:val="00A8048E"/>
    <w:rsid w:val="00A80501"/>
    <w:rsid w:val="00A810AE"/>
    <w:rsid w:val="00A8125B"/>
    <w:rsid w:val="00A8192A"/>
    <w:rsid w:val="00A81BDE"/>
    <w:rsid w:val="00A81C12"/>
    <w:rsid w:val="00A827CE"/>
    <w:rsid w:val="00A82933"/>
    <w:rsid w:val="00A82FD1"/>
    <w:rsid w:val="00A83CDD"/>
    <w:rsid w:val="00A8418D"/>
    <w:rsid w:val="00A841B4"/>
    <w:rsid w:val="00A85003"/>
    <w:rsid w:val="00A85318"/>
    <w:rsid w:val="00A8593A"/>
    <w:rsid w:val="00A85A82"/>
    <w:rsid w:val="00A85B8B"/>
    <w:rsid w:val="00A86278"/>
    <w:rsid w:val="00A862A0"/>
    <w:rsid w:val="00A86828"/>
    <w:rsid w:val="00A868FE"/>
    <w:rsid w:val="00A86A4D"/>
    <w:rsid w:val="00A870C8"/>
    <w:rsid w:val="00A87280"/>
    <w:rsid w:val="00A879A0"/>
    <w:rsid w:val="00A87AB5"/>
    <w:rsid w:val="00A87F29"/>
    <w:rsid w:val="00A90700"/>
    <w:rsid w:val="00A90C4B"/>
    <w:rsid w:val="00A90CF7"/>
    <w:rsid w:val="00A90DEB"/>
    <w:rsid w:val="00A912AD"/>
    <w:rsid w:val="00A91954"/>
    <w:rsid w:val="00A91E4F"/>
    <w:rsid w:val="00A91EFA"/>
    <w:rsid w:val="00A9213B"/>
    <w:rsid w:val="00A92478"/>
    <w:rsid w:val="00A92B12"/>
    <w:rsid w:val="00A93923"/>
    <w:rsid w:val="00A9455E"/>
    <w:rsid w:val="00A948BF"/>
    <w:rsid w:val="00A94B3C"/>
    <w:rsid w:val="00A95FA1"/>
    <w:rsid w:val="00A96255"/>
    <w:rsid w:val="00A9630E"/>
    <w:rsid w:val="00A964C7"/>
    <w:rsid w:val="00A96AEA"/>
    <w:rsid w:val="00A96F9A"/>
    <w:rsid w:val="00A97886"/>
    <w:rsid w:val="00A979CA"/>
    <w:rsid w:val="00A97AA9"/>
    <w:rsid w:val="00A97AF2"/>
    <w:rsid w:val="00A97F15"/>
    <w:rsid w:val="00AA0328"/>
    <w:rsid w:val="00AA0369"/>
    <w:rsid w:val="00AA0977"/>
    <w:rsid w:val="00AA0998"/>
    <w:rsid w:val="00AA1464"/>
    <w:rsid w:val="00AA1F3B"/>
    <w:rsid w:val="00AA2096"/>
    <w:rsid w:val="00AA233E"/>
    <w:rsid w:val="00AA2D95"/>
    <w:rsid w:val="00AA2E4F"/>
    <w:rsid w:val="00AA301A"/>
    <w:rsid w:val="00AA30CF"/>
    <w:rsid w:val="00AA313A"/>
    <w:rsid w:val="00AA3312"/>
    <w:rsid w:val="00AA3772"/>
    <w:rsid w:val="00AA37BF"/>
    <w:rsid w:val="00AA3C68"/>
    <w:rsid w:val="00AA4460"/>
    <w:rsid w:val="00AA4548"/>
    <w:rsid w:val="00AA489C"/>
    <w:rsid w:val="00AA4A1A"/>
    <w:rsid w:val="00AA4C92"/>
    <w:rsid w:val="00AA561C"/>
    <w:rsid w:val="00AA5A42"/>
    <w:rsid w:val="00AA5D09"/>
    <w:rsid w:val="00AA610C"/>
    <w:rsid w:val="00AA6885"/>
    <w:rsid w:val="00AA697A"/>
    <w:rsid w:val="00AA6997"/>
    <w:rsid w:val="00AA6DD0"/>
    <w:rsid w:val="00AA7308"/>
    <w:rsid w:val="00AA77CA"/>
    <w:rsid w:val="00AA7974"/>
    <w:rsid w:val="00AA7EDA"/>
    <w:rsid w:val="00AB0279"/>
    <w:rsid w:val="00AB0E41"/>
    <w:rsid w:val="00AB1229"/>
    <w:rsid w:val="00AB1560"/>
    <w:rsid w:val="00AB1764"/>
    <w:rsid w:val="00AB1D02"/>
    <w:rsid w:val="00AB1E9F"/>
    <w:rsid w:val="00AB2260"/>
    <w:rsid w:val="00AB2417"/>
    <w:rsid w:val="00AB2678"/>
    <w:rsid w:val="00AB3531"/>
    <w:rsid w:val="00AB36C0"/>
    <w:rsid w:val="00AB386C"/>
    <w:rsid w:val="00AB3872"/>
    <w:rsid w:val="00AB399C"/>
    <w:rsid w:val="00AB3A38"/>
    <w:rsid w:val="00AB4162"/>
    <w:rsid w:val="00AB498F"/>
    <w:rsid w:val="00AB4D9C"/>
    <w:rsid w:val="00AB536C"/>
    <w:rsid w:val="00AB590D"/>
    <w:rsid w:val="00AB6072"/>
    <w:rsid w:val="00AB60D0"/>
    <w:rsid w:val="00AB615B"/>
    <w:rsid w:val="00AB6582"/>
    <w:rsid w:val="00AB660C"/>
    <w:rsid w:val="00AB6956"/>
    <w:rsid w:val="00AB6B78"/>
    <w:rsid w:val="00AB6B8A"/>
    <w:rsid w:val="00AB6D80"/>
    <w:rsid w:val="00AB6E51"/>
    <w:rsid w:val="00AB6EB8"/>
    <w:rsid w:val="00AB6F8E"/>
    <w:rsid w:val="00AB7AED"/>
    <w:rsid w:val="00AB7B6B"/>
    <w:rsid w:val="00AB7B75"/>
    <w:rsid w:val="00AB7DDC"/>
    <w:rsid w:val="00AC016B"/>
    <w:rsid w:val="00AC01AE"/>
    <w:rsid w:val="00AC02A1"/>
    <w:rsid w:val="00AC0DCC"/>
    <w:rsid w:val="00AC1401"/>
    <w:rsid w:val="00AC189D"/>
    <w:rsid w:val="00AC19FF"/>
    <w:rsid w:val="00AC1A88"/>
    <w:rsid w:val="00AC1E49"/>
    <w:rsid w:val="00AC2423"/>
    <w:rsid w:val="00AC2587"/>
    <w:rsid w:val="00AC26D9"/>
    <w:rsid w:val="00AC28B9"/>
    <w:rsid w:val="00AC2964"/>
    <w:rsid w:val="00AC2E3E"/>
    <w:rsid w:val="00AC33E2"/>
    <w:rsid w:val="00AC3659"/>
    <w:rsid w:val="00AC41E3"/>
    <w:rsid w:val="00AC508A"/>
    <w:rsid w:val="00AC52EE"/>
    <w:rsid w:val="00AC5515"/>
    <w:rsid w:val="00AC558B"/>
    <w:rsid w:val="00AC5C3F"/>
    <w:rsid w:val="00AC5C4D"/>
    <w:rsid w:val="00AC5EE6"/>
    <w:rsid w:val="00AC66CF"/>
    <w:rsid w:val="00AC6919"/>
    <w:rsid w:val="00AC6B22"/>
    <w:rsid w:val="00AC76CF"/>
    <w:rsid w:val="00AC7869"/>
    <w:rsid w:val="00AC7D34"/>
    <w:rsid w:val="00AD04FA"/>
    <w:rsid w:val="00AD0E64"/>
    <w:rsid w:val="00AD0FC7"/>
    <w:rsid w:val="00AD0FF9"/>
    <w:rsid w:val="00AD14EA"/>
    <w:rsid w:val="00AD17DB"/>
    <w:rsid w:val="00AD1807"/>
    <w:rsid w:val="00AD1AC8"/>
    <w:rsid w:val="00AD1B1C"/>
    <w:rsid w:val="00AD1BA2"/>
    <w:rsid w:val="00AD1E81"/>
    <w:rsid w:val="00AD2310"/>
    <w:rsid w:val="00AD2799"/>
    <w:rsid w:val="00AD33E2"/>
    <w:rsid w:val="00AD3CBE"/>
    <w:rsid w:val="00AD433C"/>
    <w:rsid w:val="00AD4C30"/>
    <w:rsid w:val="00AD5657"/>
    <w:rsid w:val="00AD5921"/>
    <w:rsid w:val="00AD5E56"/>
    <w:rsid w:val="00AD6019"/>
    <w:rsid w:val="00AD61BD"/>
    <w:rsid w:val="00AD6525"/>
    <w:rsid w:val="00AD6695"/>
    <w:rsid w:val="00AD67D5"/>
    <w:rsid w:val="00AD691A"/>
    <w:rsid w:val="00AD6B2A"/>
    <w:rsid w:val="00AD713D"/>
    <w:rsid w:val="00AD770D"/>
    <w:rsid w:val="00AD7EE8"/>
    <w:rsid w:val="00AE057F"/>
    <w:rsid w:val="00AE1158"/>
    <w:rsid w:val="00AE1270"/>
    <w:rsid w:val="00AE1AEA"/>
    <w:rsid w:val="00AE1E74"/>
    <w:rsid w:val="00AE1FE8"/>
    <w:rsid w:val="00AE22CF"/>
    <w:rsid w:val="00AE254E"/>
    <w:rsid w:val="00AE256E"/>
    <w:rsid w:val="00AE2682"/>
    <w:rsid w:val="00AE30AE"/>
    <w:rsid w:val="00AE312C"/>
    <w:rsid w:val="00AE377E"/>
    <w:rsid w:val="00AE3F51"/>
    <w:rsid w:val="00AE43A6"/>
    <w:rsid w:val="00AE4527"/>
    <w:rsid w:val="00AE588B"/>
    <w:rsid w:val="00AE7298"/>
    <w:rsid w:val="00AE751A"/>
    <w:rsid w:val="00AE77B9"/>
    <w:rsid w:val="00AE7D7B"/>
    <w:rsid w:val="00AF0193"/>
    <w:rsid w:val="00AF0528"/>
    <w:rsid w:val="00AF087B"/>
    <w:rsid w:val="00AF08EE"/>
    <w:rsid w:val="00AF0DD1"/>
    <w:rsid w:val="00AF0F2E"/>
    <w:rsid w:val="00AF0F7B"/>
    <w:rsid w:val="00AF159D"/>
    <w:rsid w:val="00AF1A68"/>
    <w:rsid w:val="00AF1ED7"/>
    <w:rsid w:val="00AF28F5"/>
    <w:rsid w:val="00AF2DF4"/>
    <w:rsid w:val="00AF369C"/>
    <w:rsid w:val="00AF3B94"/>
    <w:rsid w:val="00AF3DA0"/>
    <w:rsid w:val="00AF4FC8"/>
    <w:rsid w:val="00AF547B"/>
    <w:rsid w:val="00AF54E4"/>
    <w:rsid w:val="00AF55AB"/>
    <w:rsid w:val="00AF59CC"/>
    <w:rsid w:val="00AF6BAA"/>
    <w:rsid w:val="00AF6E4C"/>
    <w:rsid w:val="00AF709D"/>
    <w:rsid w:val="00AF76D8"/>
    <w:rsid w:val="00AF7CC8"/>
    <w:rsid w:val="00B00417"/>
    <w:rsid w:val="00B00D42"/>
    <w:rsid w:val="00B00EB8"/>
    <w:rsid w:val="00B01B27"/>
    <w:rsid w:val="00B02093"/>
    <w:rsid w:val="00B022A8"/>
    <w:rsid w:val="00B02971"/>
    <w:rsid w:val="00B02F36"/>
    <w:rsid w:val="00B0532E"/>
    <w:rsid w:val="00B056A1"/>
    <w:rsid w:val="00B05CAF"/>
    <w:rsid w:val="00B062A0"/>
    <w:rsid w:val="00B062B2"/>
    <w:rsid w:val="00B064CE"/>
    <w:rsid w:val="00B06715"/>
    <w:rsid w:val="00B06DD5"/>
    <w:rsid w:val="00B06F90"/>
    <w:rsid w:val="00B06FA7"/>
    <w:rsid w:val="00B077DF"/>
    <w:rsid w:val="00B104F8"/>
    <w:rsid w:val="00B10922"/>
    <w:rsid w:val="00B11524"/>
    <w:rsid w:val="00B11BE3"/>
    <w:rsid w:val="00B11DB7"/>
    <w:rsid w:val="00B11DBC"/>
    <w:rsid w:val="00B12070"/>
    <w:rsid w:val="00B12124"/>
    <w:rsid w:val="00B12128"/>
    <w:rsid w:val="00B1263B"/>
    <w:rsid w:val="00B12B51"/>
    <w:rsid w:val="00B12CE7"/>
    <w:rsid w:val="00B131AC"/>
    <w:rsid w:val="00B141C3"/>
    <w:rsid w:val="00B14537"/>
    <w:rsid w:val="00B1538C"/>
    <w:rsid w:val="00B15390"/>
    <w:rsid w:val="00B156C3"/>
    <w:rsid w:val="00B165E3"/>
    <w:rsid w:val="00B170F5"/>
    <w:rsid w:val="00B17197"/>
    <w:rsid w:val="00B17AB7"/>
    <w:rsid w:val="00B17B1E"/>
    <w:rsid w:val="00B20691"/>
    <w:rsid w:val="00B20A75"/>
    <w:rsid w:val="00B20D04"/>
    <w:rsid w:val="00B2144A"/>
    <w:rsid w:val="00B2163A"/>
    <w:rsid w:val="00B219E9"/>
    <w:rsid w:val="00B22AF2"/>
    <w:rsid w:val="00B22EB9"/>
    <w:rsid w:val="00B231FA"/>
    <w:rsid w:val="00B24698"/>
    <w:rsid w:val="00B24722"/>
    <w:rsid w:val="00B247E8"/>
    <w:rsid w:val="00B24A62"/>
    <w:rsid w:val="00B25F45"/>
    <w:rsid w:val="00B265FC"/>
    <w:rsid w:val="00B26686"/>
    <w:rsid w:val="00B26B99"/>
    <w:rsid w:val="00B27D66"/>
    <w:rsid w:val="00B30D81"/>
    <w:rsid w:val="00B31E2B"/>
    <w:rsid w:val="00B320A7"/>
    <w:rsid w:val="00B32B1A"/>
    <w:rsid w:val="00B3320B"/>
    <w:rsid w:val="00B33580"/>
    <w:rsid w:val="00B3393D"/>
    <w:rsid w:val="00B33C01"/>
    <w:rsid w:val="00B33F8A"/>
    <w:rsid w:val="00B34469"/>
    <w:rsid w:val="00B348E9"/>
    <w:rsid w:val="00B3494A"/>
    <w:rsid w:val="00B34951"/>
    <w:rsid w:val="00B34AC6"/>
    <w:rsid w:val="00B34C86"/>
    <w:rsid w:val="00B34DB3"/>
    <w:rsid w:val="00B34DD8"/>
    <w:rsid w:val="00B3585A"/>
    <w:rsid w:val="00B35E56"/>
    <w:rsid w:val="00B3606A"/>
    <w:rsid w:val="00B36DA1"/>
    <w:rsid w:val="00B3701F"/>
    <w:rsid w:val="00B370B3"/>
    <w:rsid w:val="00B3728D"/>
    <w:rsid w:val="00B37321"/>
    <w:rsid w:val="00B376B5"/>
    <w:rsid w:val="00B37CD2"/>
    <w:rsid w:val="00B37CF7"/>
    <w:rsid w:val="00B401DF"/>
    <w:rsid w:val="00B40321"/>
    <w:rsid w:val="00B408C2"/>
    <w:rsid w:val="00B40B1F"/>
    <w:rsid w:val="00B4101B"/>
    <w:rsid w:val="00B41639"/>
    <w:rsid w:val="00B41EC0"/>
    <w:rsid w:val="00B41F5E"/>
    <w:rsid w:val="00B421F7"/>
    <w:rsid w:val="00B427D3"/>
    <w:rsid w:val="00B436D3"/>
    <w:rsid w:val="00B43BF3"/>
    <w:rsid w:val="00B43C1E"/>
    <w:rsid w:val="00B447FB"/>
    <w:rsid w:val="00B44944"/>
    <w:rsid w:val="00B45092"/>
    <w:rsid w:val="00B45C15"/>
    <w:rsid w:val="00B45E26"/>
    <w:rsid w:val="00B463F5"/>
    <w:rsid w:val="00B46F1A"/>
    <w:rsid w:val="00B47ADF"/>
    <w:rsid w:val="00B47B7C"/>
    <w:rsid w:val="00B504FF"/>
    <w:rsid w:val="00B511A2"/>
    <w:rsid w:val="00B5131A"/>
    <w:rsid w:val="00B5145A"/>
    <w:rsid w:val="00B517CD"/>
    <w:rsid w:val="00B51917"/>
    <w:rsid w:val="00B52059"/>
    <w:rsid w:val="00B52204"/>
    <w:rsid w:val="00B52296"/>
    <w:rsid w:val="00B52BF3"/>
    <w:rsid w:val="00B52E1A"/>
    <w:rsid w:val="00B53518"/>
    <w:rsid w:val="00B538AF"/>
    <w:rsid w:val="00B53916"/>
    <w:rsid w:val="00B5393C"/>
    <w:rsid w:val="00B54292"/>
    <w:rsid w:val="00B54AA8"/>
    <w:rsid w:val="00B557A5"/>
    <w:rsid w:val="00B55A00"/>
    <w:rsid w:val="00B55A24"/>
    <w:rsid w:val="00B55B51"/>
    <w:rsid w:val="00B566E7"/>
    <w:rsid w:val="00B5705F"/>
    <w:rsid w:val="00B573B2"/>
    <w:rsid w:val="00B57B11"/>
    <w:rsid w:val="00B60538"/>
    <w:rsid w:val="00B60822"/>
    <w:rsid w:val="00B6087E"/>
    <w:rsid w:val="00B6090F"/>
    <w:rsid w:val="00B60AA8"/>
    <w:rsid w:val="00B60BBE"/>
    <w:rsid w:val="00B60C13"/>
    <w:rsid w:val="00B60D1D"/>
    <w:rsid w:val="00B60DA2"/>
    <w:rsid w:val="00B6136C"/>
    <w:rsid w:val="00B61A58"/>
    <w:rsid w:val="00B6227A"/>
    <w:rsid w:val="00B631B9"/>
    <w:rsid w:val="00B633A1"/>
    <w:rsid w:val="00B63607"/>
    <w:rsid w:val="00B6362C"/>
    <w:rsid w:val="00B63F60"/>
    <w:rsid w:val="00B63F97"/>
    <w:rsid w:val="00B64079"/>
    <w:rsid w:val="00B6417E"/>
    <w:rsid w:val="00B64890"/>
    <w:rsid w:val="00B65D5D"/>
    <w:rsid w:val="00B6620E"/>
    <w:rsid w:val="00B66566"/>
    <w:rsid w:val="00B66682"/>
    <w:rsid w:val="00B66CD7"/>
    <w:rsid w:val="00B67588"/>
    <w:rsid w:val="00B6758A"/>
    <w:rsid w:val="00B67EA8"/>
    <w:rsid w:val="00B70EC7"/>
    <w:rsid w:val="00B7111D"/>
    <w:rsid w:val="00B714BF"/>
    <w:rsid w:val="00B71FD9"/>
    <w:rsid w:val="00B722AC"/>
    <w:rsid w:val="00B72368"/>
    <w:rsid w:val="00B72572"/>
    <w:rsid w:val="00B72767"/>
    <w:rsid w:val="00B72841"/>
    <w:rsid w:val="00B72D67"/>
    <w:rsid w:val="00B731AF"/>
    <w:rsid w:val="00B731D8"/>
    <w:rsid w:val="00B73B66"/>
    <w:rsid w:val="00B744D2"/>
    <w:rsid w:val="00B7463A"/>
    <w:rsid w:val="00B74B2A"/>
    <w:rsid w:val="00B7536D"/>
    <w:rsid w:val="00B753CF"/>
    <w:rsid w:val="00B755A3"/>
    <w:rsid w:val="00B75AE1"/>
    <w:rsid w:val="00B75C05"/>
    <w:rsid w:val="00B75F3A"/>
    <w:rsid w:val="00B76854"/>
    <w:rsid w:val="00B76FAB"/>
    <w:rsid w:val="00B76FB1"/>
    <w:rsid w:val="00B77FCA"/>
    <w:rsid w:val="00B80759"/>
    <w:rsid w:val="00B80FB7"/>
    <w:rsid w:val="00B81035"/>
    <w:rsid w:val="00B8114F"/>
    <w:rsid w:val="00B818D0"/>
    <w:rsid w:val="00B81ABF"/>
    <w:rsid w:val="00B81C62"/>
    <w:rsid w:val="00B8223A"/>
    <w:rsid w:val="00B823FF"/>
    <w:rsid w:val="00B82542"/>
    <w:rsid w:val="00B82F1D"/>
    <w:rsid w:val="00B83002"/>
    <w:rsid w:val="00B830B2"/>
    <w:rsid w:val="00B8339F"/>
    <w:rsid w:val="00B839AC"/>
    <w:rsid w:val="00B83C25"/>
    <w:rsid w:val="00B83D16"/>
    <w:rsid w:val="00B83F8D"/>
    <w:rsid w:val="00B8401B"/>
    <w:rsid w:val="00B84FB4"/>
    <w:rsid w:val="00B8500A"/>
    <w:rsid w:val="00B85198"/>
    <w:rsid w:val="00B85435"/>
    <w:rsid w:val="00B85506"/>
    <w:rsid w:val="00B8576B"/>
    <w:rsid w:val="00B85B2E"/>
    <w:rsid w:val="00B863EE"/>
    <w:rsid w:val="00B86A56"/>
    <w:rsid w:val="00B875BC"/>
    <w:rsid w:val="00B879FF"/>
    <w:rsid w:val="00B87C54"/>
    <w:rsid w:val="00B87EFF"/>
    <w:rsid w:val="00B909C4"/>
    <w:rsid w:val="00B90DD6"/>
    <w:rsid w:val="00B91154"/>
    <w:rsid w:val="00B91719"/>
    <w:rsid w:val="00B91A0F"/>
    <w:rsid w:val="00B924A1"/>
    <w:rsid w:val="00B930C7"/>
    <w:rsid w:val="00B9327C"/>
    <w:rsid w:val="00B93471"/>
    <w:rsid w:val="00B944A1"/>
    <w:rsid w:val="00B9486C"/>
    <w:rsid w:val="00B95FAC"/>
    <w:rsid w:val="00B96591"/>
    <w:rsid w:val="00B96F42"/>
    <w:rsid w:val="00B9783B"/>
    <w:rsid w:val="00B9788C"/>
    <w:rsid w:val="00B978DF"/>
    <w:rsid w:val="00B97C03"/>
    <w:rsid w:val="00BA0071"/>
    <w:rsid w:val="00BA00BE"/>
    <w:rsid w:val="00BA0B61"/>
    <w:rsid w:val="00BA0E83"/>
    <w:rsid w:val="00BA165D"/>
    <w:rsid w:val="00BA1E0D"/>
    <w:rsid w:val="00BA2434"/>
    <w:rsid w:val="00BA2F4C"/>
    <w:rsid w:val="00BA3229"/>
    <w:rsid w:val="00BA3934"/>
    <w:rsid w:val="00BA47AA"/>
    <w:rsid w:val="00BA4994"/>
    <w:rsid w:val="00BA5500"/>
    <w:rsid w:val="00BA5802"/>
    <w:rsid w:val="00BA5D9A"/>
    <w:rsid w:val="00BA6264"/>
    <w:rsid w:val="00BA6A7A"/>
    <w:rsid w:val="00BA6A90"/>
    <w:rsid w:val="00BA7098"/>
    <w:rsid w:val="00BA726A"/>
    <w:rsid w:val="00BA7504"/>
    <w:rsid w:val="00BA77B8"/>
    <w:rsid w:val="00BA780B"/>
    <w:rsid w:val="00BB0D99"/>
    <w:rsid w:val="00BB0E4B"/>
    <w:rsid w:val="00BB14A8"/>
    <w:rsid w:val="00BB1BC4"/>
    <w:rsid w:val="00BB2180"/>
    <w:rsid w:val="00BB2224"/>
    <w:rsid w:val="00BB26A0"/>
    <w:rsid w:val="00BB3A8B"/>
    <w:rsid w:val="00BB3C24"/>
    <w:rsid w:val="00BB3F7E"/>
    <w:rsid w:val="00BB440F"/>
    <w:rsid w:val="00BB458D"/>
    <w:rsid w:val="00BB4956"/>
    <w:rsid w:val="00BB4DDD"/>
    <w:rsid w:val="00BB5456"/>
    <w:rsid w:val="00BB5928"/>
    <w:rsid w:val="00BB5BF8"/>
    <w:rsid w:val="00BB5C3B"/>
    <w:rsid w:val="00BB5E28"/>
    <w:rsid w:val="00BB6586"/>
    <w:rsid w:val="00BB65A6"/>
    <w:rsid w:val="00BB65B3"/>
    <w:rsid w:val="00BB69BF"/>
    <w:rsid w:val="00BB6A9E"/>
    <w:rsid w:val="00BB7166"/>
    <w:rsid w:val="00BB7340"/>
    <w:rsid w:val="00BB7A75"/>
    <w:rsid w:val="00BB7A8F"/>
    <w:rsid w:val="00BB7D1C"/>
    <w:rsid w:val="00BB7DC0"/>
    <w:rsid w:val="00BC0F37"/>
    <w:rsid w:val="00BC0F67"/>
    <w:rsid w:val="00BC2004"/>
    <w:rsid w:val="00BC21A5"/>
    <w:rsid w:val="00BC2420"/>
    <w:rsid w:val="00BC25A4"/>
    <w:rsid w:val="00BC2B07"/>
    <w:rsid w:val="00BC2B31"/>
    <w:rsid w:val="00BC3CB0"/>
    <w:rsid w:val="00BC402F"/>
    <w:rsid w:val="00BC404C"/>
    <w:rsid w:val="00BC4BBC"/>
    <w:rsid w:val="00BC4D4B"/>
    <w:rsid w:val="00BC546A"/>
    <w:rsid w:val="00BC578D"/>
    <w:rsid w:val="00BC5964"/>
    <w:rsid w:val="00BC604D"/>
    <w:rsid w:val="00BC62D3"/>
    <w:rsid w:val="00BC6775"/>
    <w:rsid w:val="00BC74D8"/>
    <w:rsid w:val="00BC7710"/>
    <w:rsid w:val="00BC7BF1"/>
    <w:rsid w:val="00BD05C3"/>
    <w:rsid w:val="00BD0990"/>
    <w:rsid w:val="00BD0FD6"/>
    <w:rsid w:val="00BD132E"/>
    <w:rsid w:val="00BD16C1"/>
    <w:rsid w:val="00BD1E98"/>
    <w:rsid w:val="00BD1F2F"/>
    <w:rsid w:val="00BD1F43"/>
    <w:rsid w:val="00BD274B"/>
    <w:rsid w:val="00BD2F33"/>
    <w:rsid w:val="00BD4191"/>
    <w:rsid w:val="00BD4400"/>
    <w:rsid w:val="00BD48AC"/>
    <w:rsid w:val="00BD49F4"/>
    <w:rsid w:val="00BD4C83"/>
    <w:rsid w:val="00BD4EEA"/>
    <w:rsid w:val="00BD5506"/>
    <w:rsid w:val="00BD5A92"/>
    <w:rsid w:val="00BD5B49"/>
    <w:rsid w:val="00BD5CDC"/>
    <w:rsid w:val="00BD5DD1"/>
    <w:rsid w:val="00BD70AD"/>
    <w:rsid w:val="00BD719D"/>
    <w:rsid w:val="00BE04B8"/>
    <w:rsid w:val="00BE274D"/>
    <w:rsid w:val="00BE28D3"/>
    <w:rsid w:val="00BE2C9F"/>
    <w:rsid w:val="00BE2F7F"/>
    <w:rsid w:val="00BE3358"/>
    <w:rsid w:val="00BE3B15"/>
    <w:rsid w:val="00BE43AA"/>
    <w:rsid w:val="00BE4558"/>
    <w:rsid w:val="00BE4818"/>
    <w:rsid w:val="00BE48C0"/>
    <w:rsid w:val="00BE53D1"/>
    <w:rsid w:val="00BE5C37"/>
    <w:rsid w:val="00BE6018"/>
    <w:rsid w:val="00BE62F6"/>
    <w:rsid w:val="00BE6452"/>
    <w:rsid w:val="00BE6E56"/>
    <w:rsid w:val="00BE7AE4"/>
    <w:rsid w:val="00BE7E5E"/>
    <w:rsid w:val="00BF0D52"/>
    <w:rsid w:val="00BF219B"/>
    <w:rsid w:val="00BF3069"/>
    <w:rsid w:val="00BF362B"/>
    <w:rsid w:val="00BF3A08"/>
    <w:rsid w:val="00BF422E"/>
    <w:rsid w:val="00BF4D7E"/>
    <w:rsid w:val="00BF54E2"/>
    <w:rsid w:val="00BF5972"/>
    <w:rsid w:val="00BF59B2"/>
    <w:rsid w:val="00BF5E39"/>
    <w:rsid w:val="00BF5F6E"/>
    <w:rsid w:val="00BF729F"/>
    <w:rsid w:val="00BF7302"/>
    <w:rsid w:val="00C00413"/>
    <w:rsid w:val="00C009AC"/>
    <w:rsid w:val="00C009D7"/>
    <w:rsid w:val="00C00FA3"/>
    <w:rsid w:val="00C01333"/>
    <w:rsid w:val="00C01B67"/>
    <w:rsid w:val="00C01D84"/>
    <w:rsid w:val="00C02819"/>
    <w:rsid w:val="00C028CB"/>
    <w:rsid w:val="00C02CC9"/>
    <w:rsid w:val="00C02F4A"/>
    <w:rsid w:val="00C02FC3"/>
    <w:rsid w:val="00C03997"/>
    <w:rsid w:val="00C03AF8"/>
    <w:rsid w:val="00C03C35"/>
    <w:rsid w:val="00C03F7F"/>
    <w:rsid w:val="00C047D3"/>
    <w:rsid w:val="00C04C14"/>
    <w:rsid w:val="00C04D57"/>
    <w:rsid w:val="00C056EE"/>
    <w:rsid w:val="00C061A2"/>
    <w:rsid w:val="00C06385"/>
    <w:rsid w:val="00C06821"/>
    <w:rsid w:val="00C072FD"/>
    <w:rsid w:val="00C07957"/>
    <w:rsid w:val="00C102E9"/>
    <w:rsid w:val="00C10ED2"/>
    <w:rsid w:val="00C1128D"/>
    <w:rsid w:val="00C11BBC"/>
    <w:rsid w:val="00C11C13"/>
    <w:rsid w:val="00C11C67"/>
    <w:rsid w:val="00C11F04"/>
    <w:rsid w:val="00C129D1"/>
    <w:rsid w:val="00C12AE7"/>
    <w:rsid w:val="00C130B3"/>
    <w:rsid w:val="00C132A1"/>
    <w:rsid w:val="00C138FE"/>
    <w:rsid w:val="00C14017"/>
    <w:rsid w:val="00C14A04"/>
    <w:rsid w:val="00C14EBD"/>
    <w:rsid w:val="00C1566E"/>
    <w:rsid w:val="00C15839"/>
    <w:rsid w:val="00C163CE"/>
    <w:rsid w:val="00C164B4"/>
    <w:rsid w:val="00C16530"/>
    <w:rsid w:val="00C1671A"/>
    <w:rsid w:val="00C169EE"/>
    <w:rsid w:val="00C16F5A"/>
    <w:rsid w:val="00C206A1"/>
    <w:rsid w:val="00C2076B"/>
    <w:rsid w:val="00C20D11"/>
    <w:rsid w:val="00C21A82"/>
    <w:rsid w:val="00C22316"/>
    <w:rsid w:val="00C2263A"/>
    <w:rsid w:val="00C22724"/>
    <w:rsid w:val="00C23719"/>
    <w:rsid w:val="00C23731"/>
    <w:rsid w:val="00C23D0A"/>
    <w:rsid w:val="00C246B2"/>
    <w:rsid w:val="00C25A43"/>
    <w:rsid w:val="00C26218"/>
    <w:rsid w:val="00C2626B"/>
    <w:rsid w:val="00C26369"/>
    <w:rsid w:val="00C27775"/>
    <w:rsid w:val="00C31820"/>
    <w:rsid w:val="00C32436"/>
    <w:rsid w:val="00C32856"/>
    <w:rsid w:val="00C3305A"/>
    <w:rsid w:val="00C330AB"/>
    <w:rsid w:val="00C337F1"/>
    <w:rsid w:val="00C33C84"/>
    <w:rsid w:val="00C33E8F"/>
    <w:rsid w:val="00C34271"/>
    <w:rsid w:val="00C342BC"/>
    <w:rsid w:val="00C35155"/>
    <w:rsid w:val="00C352B5"/>
    <w:rsid w:val="00C352D4"/>
    <w:rsid w:val="00C35C6B"/>
    <w:rsid w:val="00C36242"/>
    <w:rsid w:val="00C365E0"/>
    <w:rsid w:val="00C36B6E"/>
    <w:rsid w:val="00C37241"/>
    <w:rsid w:val="00C37377"/>
    <w:rsid w:val="00C37A28"/>
    <w:rsid w:val="00C37AD6"/>
    <w:rsid w:val="00C37F2A"/>
    <w:rsid w:val="00C4041E"/>
    <w:rsid w:val="00C40CEB"/>
    <w:rsid w:val="00C40FEB"/>
    <w:rsid w:val="00C4125E"/>
    <w:rsid w:val="00C41281"/>
    <w:rsid w:val="00C417A6"/>
    <w:rsid w:val="00C41B9D"/>
    <w:rsid w:val="00C4230C"/>
    <w:rsid w:val="00C42D59"/>
    <w:rsid w:val="00C43ABA"/>
    <w:rsid w:val="00C446FD"/>
    <w:rsid w:val="00C44D27"/>
    <w:rsid w:val="00C44FD9"/>
    <w:rsid w:val="00C45133"/>
    <w:rsid w:val="00C45182"/>
    <w:rsid w:val="00C4561F"/>
    <w:rsid w:val="00C46161"/>
    <w:rsid w:val="00C467C0"/>
    <w:rsid w:val="00C46CC3"/>
    <w:rsid w:val="00C46D44"/>
    <w:rsid w:val="00C470BD"/>
    <w:rsid w:val="00C471C5"/>
    <w:rsid w:val="00C47CCA"/>
    <w:rsid w:val="00C50155"/>
    <w:rsid w:val="00C50BAA"/>
    <w:rsid w:val="00C50C51"/>
    <w:rsid w:val="00C514F2"/>
    <w:rsid w:val="00C51E6C"/>
    <w:rsid w:val="00C52332"/>
    <w:rsid w:val="00C523CB"/>
    <w:rsid w:val="00C52955"/>
    <w:rsid w:val="00C52B56"/>
    <w:rsid w:val="00C52B65"/>
    <w:rsid w:val="00C53A15"/>
    <w:rsid w:val="00C53DEA"/>
    <w:rsid w:val="00C53E53"/>
    <w:rsid w:val="00C5416A"/>
    <w:rsid w:val="00C5423A"/>
    <w:rsid w:val="00C54612"/>
    <w:rsid w:val="00C54AC9"/>
    <w:rsid w:val="00C55050"/>
    <w:rsid w:val="00C5556B"/>
    <w:rsid w:val="00C55755"/>
    <w:rsid w:val="00C55B20"/>
    <w:rsid w:val="00C57542"/>
    <w:rsid w:val="00C57B21"/>
    <w:rsid w:val="00C57DB5"/>
    <w:rsid w:val="00C602B7"/>
    <w:rsid w:val="00C6074A"/>
    <w:rsid w:val="00C60984"/>
    <w:rsid w:val="00C61318"/>
    <w:rsid w:val="00C61626"/>
    <w:rsid w:val="00C617C0"/>
    <w:rsid w:val="00C61C99"/>
    <w:rsid w:val="00C62356"/>
    <w:rsid w:val="00C63240"/>
    <w:rsid w:val="00C633EC"/>
    <w:rsid w:val="00C643E9"/>
    <w:rsid w:val="00C64A2B"/>
    <w:rsid w:val="00C64CEB"/>
    <w:rsid w:val="00C64E18"/>
    <w:rsid w:val="00C6509B"/>
    <w:rsid w:val="00C65601"/>
    <w:rsid w:val="00C659CB"/>
    <w:rsid w:val="00C65C20"/>
    <w:rsid w:val="00C6620B"/>
    <w:rsid w:val="00C6640E"/>
    <w:rsid w:val="00C6645C"/>
    <w:rsid w:val="00C66B23"/>
    <w:rsid w:val="00C67045"/>
    <w:rsid w:val="00C677A2"/>
    <w:rsid w:val="00C67E2B"/>
    <w:rsid w:val="00C7040C"/>
    <w:rsid w:val="00C705A2"/>
    <w:rsid w:val="00C70F7A"/>
    <w:rsid w:val="00C710BF"/>
    <w:rsid w:val="00C71290"/>
    <w:rsid w:val="00C71470"/>
    <w:rsid w:val="00C718FA"/>
    <w:rsid w:val="00C71CA1"/>
    <w:rsid w:val="00C73339"/>
    <w:rsid w:val="00C733F1"/>
    <w:rsid w:val="00C73CC6"/>
    <w:rsid w:val="00C74BEF"/>
    <w:rsid w:val="00C74EB1"/>
    <w:rsid w:val="00C75C8A"/>
    <w:rsid w:val="00C75D17"/>
    <w:rsid w:val="00C75FA6"/>
    <w:rsid w:val="00C75FB9"/>
    <w:rsid w:val="00C76811"/>
    <w:rsid w:val="00C76E49"/>
    <w:rsid w:val="00C77BFC"/>
    <w:rsid w:val="00C77E37"/>
    <w:rsid w:val="00C800BC"/>
    <w:rsid w:val="00C80D00"/>
    <w:rsid w:val="00C81023"/>
    <w:rsid w:val="00C81409"/>
    <w:rsid w:val="00C8147C"/>
    <w:rsid w:val="00C8238C"/>
    <w:rsid w:val="00C82D7C"/>
    <w:rsid w:val="00C83884"/>
    <w:rsid w:val="00C83E06"/>
    <w:rsid w:val="00C841F2"/>
    <w:rsid w:val="00C84499"/>
    <w:rsid w:val="00C8464B"/>
    <w:rsid w:val="00C84808"/>
    <w:rsid w:val="00C8494F"/>
    <w:rsid w:val="00C852ED"/>
    <w:rsid w:val="00C857A2"/>
    <w:rsid w:val="00C858D0"/>
    <w:rsid w:val="00C860B7"/>
    <w:rsid w:val="00C861C3"/>
    <w:rsid w:val="00C8681E"/>
    <w:rsid w:val="00C86A7C"/>
    <w:rsid w:val="00C86B8E"/>
    <w:rsid w:val="00C86F15"/>
    <w:rsid w:val="00C87F63"/>
    <w:rsid w:val="00C907D8"/>
    <w:rsid w:val="00C91075"/>
    <w:rsid w:val="00C91373"/>
    <w:rsid w:val="00C91634"/>
    <w:rsid w:val="00C920FC"/>
    <w:rsid w:val="00C92138"/>
    <w:rsid w:val="00C9292F"/>
    <w:rsid w:val="00C929FA"/>
    <w:rsid w:val="00C9350B"/>
    <w:rsid w:val="00C93844"/>
    <w:rsid w:val="00C93DCE"/>
    <w:rsid w:val="00C9461D"/>
    <w:rsid w:val="00C94768"/>
    <w:rsid w:val="00C9576C"/>
    <w:rsid w:val="00C96347"/>
    <w:rsid w:val="00C9680C"/>
    <w:rsid w:val="00C96E90"/>
    <w:rsid w:val="00C96EA4"/>
    <w:rsid w:val="00C973E8"/>
    <w:rsid w:val="00C974B0"/>
    <w:rsid w:val="00CA00FE"/>
    <w:rsid w:val="00CA06E0"/>
    <w:rsid w:val="00CA0968"/>
    <w:rsid w:val="00CA140C"/>
    <w:rsid w:val="00CA1451"/>
    <w:rsid w:val="00CA17C0"/>
    <w:rsid w:val="00CA21CB"/>
    <w:rsid w:val="00CA226E"/>
    <w:rsid w:val="00CA2AFE"/>
    <w:rsid w:val="00CA2E83"/>
    <w:rsid w:val="00CA34FE"/>
    <w:rsid w:val="00CA3A25"/>
    <w:rsid w:val="00CA439D"/>
    <w:rsid w:val="00CA4889"/>
    <w:rsid w:val="00CA4E47"/>
    <w:rsid w:val="00CA50D6"/>
    <w:rsid w:val="00CA53F7"/>
    <w:rsid w:val="00CA59B8"/>
    <w:rsid w:val="00CA5BD7"/>
    <w:rsid w:val="00CA5DB1"/>
    <w:rsid w:val="00CA6034"/>
    <w:rsid w:val="00CA636A"/>
    <w:rsid w:val="00CA638C"/>
    <w:rsid w:val="00CA643C"/>
    <w:rsid w:val="00CA6693"/>
    <w:rsid w:val="00CA6EDC"/>
    <w:rsid w:val="00CA7097"/>
    <w:rsid w:val="00CA71A1"/>
    <w:rsid w:val="00CA71E0"/>
    <w:rsid w:val="00CA72C2"/>
    <w:rsid w:val="00CA7312"/>
    <w:rsid w:val="00CA77F6"/>
    <w:rsid w:val="00CA78C3"/>
    <w:rsid w:val="00CA7AB5"/>
    <w:rsid w:val="00CA7FEE"/>
    <w:rsid w:val="00CB012E"/>
    <w:rsid w:val="00CB081A"/>
    <w:rsid w:val="00CB085B"/>
    <w:rsid w:val="00CB23D1"/>
    <w:rsid w:val="00CB26FE"/>
    <w:rsid w:val="00CB2DE2"/>
    <w:rsid w:val="00CB32D4"/>
    <w:rsid w:val="00CB36DA"/>
    <w:rsid w:val="00CB3C8A"/>
    <w:rsid w:val="00CB4254"/>
    <w:rsid w:val="00CB45AF"/>
    <w:rsid w:val="00CB55B5"/>
    <w:rsid w:val="00CB5B5D"/>
    <w:rsid w:val="00CB6171"/>
    <w:rsid w:val="00CB6646"/>
    <w:rsid w:val="00CB6CEF"/>
    <w:rsid w:val="00CB7231"/>
    <w:rsid w:val="00CB7575"/>
    <w:rsid w:val="00CB7FB7"/>
    <w:rsid w:val="00CC002C"/>
    <w:rsid w:val="00CC109A"/>
    <w:rsid w:val="00CC178D"/>
    <w:rsid w:val="00CC1A1E"/>
    <w:rsid w:val="00CC225F"/>
    <w:rsid w:val="00CC2B97"/>
    <w:rsid w:val="00CC2E01"/>
    <w:rsid w:val="00CC3AA6"/>
    <w:rsid w:val="00CC47DE"/>
    <w:rsid w:val="00CC4888"/>
    <w:rsid w:val="00CC4CFB"/>
    <w:rsid w:val="00CC4FD2"/>
    <w:rsid w:val="00CC557A"/>
    <w:rsid w:val="00CC5689"/>
    <w:rsid w:val="00CC5700"/>
    <w:rsid w:val="00CC5FB9"/>
    <w:rsid w:val="00CC659B"/>
    <w:rsid w:val="00CC6D80"/>
    <w:rsid w:val="00CC6F3F"/>
    <w:rsid w:val="00CC7115"/>
    <w:rsid w:val="00CC73BD"/>
    <w:rsid w:val="00CC73E0"/>
    <w:rsid w:val="00CC7AF6"/>
    <w:rsid w:val="00CD0694"/>
    <w:rsid w:val="00CD06D9"/>
    <w:rsid w:val="00CD08B1"/>
    <w:rsid w:val="00CD09EB"/>
    <w:rsid w:val="00CD18D0"/>
    <w:rsid w:val="00CD18DB"/>
    <w:rsid w:val="00CD198B"/>
    <w:rsid w:val="00CD1A3D"/>
    <w:rsid w:val="00CD1E80"/>
    <w:rsid w:val="00CD1EA6"/>
    <w:rsid w:val="00CD28EC"/>
    <w:rsid w:val="00CD2983"/>
    <w:rsid w:val="00CD2F70"/>
    <w:rsid w:val="00CD4407"/>
    <w:rsid w:val="00CD4B91"/>
    <w:rsid w:val="00CD53D3"/>
    <w:rsid w:val="00CD5B16"/>
    <w:rsid w:val="00CD5D60"/>
    <w:rsid w:val="00CD62E3"/>
    <w:rsid w:val="00CD6610"/>
    <w:rsid w:val="00CD668A"/>
    <w:rsid w:val="00CD6B03"/>
    <w:rsid w:val="00CD7436"/>
    <w:rsid w:val="00CE0080"/>
    <w:rsid w:val="00CE089F"/>
    <w:rsid w:val="00CE0A62"/>
    <w:rsid w:val="00CE15FC"/>
    <w:rsid w:val="00CE205A"/>
    <w:rsid w:val="00CE214A"/>
    <w:rsid w:val="00CE2274"/>
    <w:rsid w:val="00CE2452"/>
    <w:rsid w:val="00CE2C37"/>
    <w:rsid w:val="00CE2E8F"/>
    <w:rsid w:val="00CE3DFD"/>
    <w:rsid w:val="00CE4581"/>
    <w:rsid w:val="00CE4771"/>
    <w:rsid w:val="00CE5278"/>
    <w:rsid w:val="00CE5490"/>
    <w:rsid w:val="00CE6569"/>
    <w:rsid w:val="00CE6601"/>
    <w:rsid w:val="00CE6A68"/>
    <w:rsid w:val="00CE6F7B"/>
    <w:rsid w:val="00CE71FA"/>
    <w:rsid w:val="00CE7260"/>
    <w:rsid w:val="00CE7715"/>
    <w:rsid w:val="00CE7F94"/>
    <w:rsid w:val="00CF0891"/>
    <w:rsid w:val="00CF1122"/>
    <w:rsid w:val="00CF1B13"/>
    <w:rsid w:val="00CF1E04"/>
    <w:rsid w:val="00CF2284"/>
    <w:rsid w:val="00CF24BD"/>
    <w:rsid w:val="00CF26AC"/>
    <w:rsid w:val="00CF2C1D"/>
    <w:rsid w:val="00CF302F"/>
    <w:rsid w:val="00CF314C"/>
    <w:rsid w:val="00CF33EC"/>
    <w:rsid w:val="00CF3C28"/>
    <w:rsid w:val="00CF41F4"/>
    <w:rsid w:val="00CF423C"/>
    <w:rsid w:val="00CF426F"/>
    <w:rsid w:val="00CF4455"/>
    <w:rsid w:val="00CF4664"/>
    <w:rsid w:val="00CF496E"/>
    <w:rsid w:val="00CF5C11"/>
    <w:rsid w:val="00CF6508"/>
    <w:rsid w:val="00CF6741"/>
    <w:rsid w:val="00CF6AA0"/>
    <w:rsid w:val="00CF6D63"/>
    <w:rsid w:val="00CF6E6E"/>
    <w:rsid w:val="00CF7555"/>
    <w:rsid w:val="00CF7D0A"/>
    <w:rsid w:val="00D005AE"/>
    <w:rsid w:val="00D01B1B"/>
    <w:rsid w:val="00D01B79"/>
    <w:rsid w:val="00D022F4"/>
    <w:rsid w:val="00D02810"/>
    <w:rsid w:val="00D02DDD"/>
    <w:rsid w:val="00D02E79"/>
    <w:rsid w:val="00D0313B"/>
    <w:rsid w:val="00D037E7"/>
    <w:rsid w:val="00D03F23"/>
    <w:rsid w:val="00D04DB2"/>
    <w:rsid w:val="00D05794"/>
    <w:rsid w:val="00D06312"/>
    <w:rsid w:val="00D064B3"/>
    <w:rsid w:val="00D06902"/>
    <w:rsid w:val="00D06B51"/>
    <w:rsid w:val="00D10038"/>
    <w:rsid w:val="00D1003B"/>
    <w:rsid w:val="00D106E3"/>
    <w:rsid w:val="00D10B4A"/>
    <w:rsid w:val="00D10CA2"/>
    <w:rsid w:val="00D117F4"/>
    <w:rsid w:val="00D11889"/>
    <w:rsid w:val="00D11B8D"/>
    <w:rsid w:val="00D11E75"/>
    <w:rsid w:val="00D12312"/>
    <w:rsid w:val="00D12CA0"/>
    <w:rsid w:val="00D13792"/>
    <w:rsid w:val="00D1384A"/>
    <w:rsid w:val="00D13E6A"/>
    <w:rsid w:val="00D14523"/>
    <w:rsid w:val="00D149EB"/>
    <w:rsid w:val="00D14AA8"/>
    <w:rsid w:val="00D14C05"/>
    <w:rsid w:val="00D14E6F"/>
    <w:rsid w:val="00D14EF0"/>
    <w:rsid w:val="00D1527A"/>
    <w:rsid w:val="00D15508"/>
    <w:rsid w:val="00D15A19"/>
    <w:rsid w:val="00D15D50"/>
    <w:rsid w:val="00D161B0"/>
    <w:rsid w:val="00D161E4"/>
    <w:rsid w:val="00D16229"/>
    <w:rsid w:val="00D16242"/>
    <w:rsid w:val="00D17B21"/>
    <w:rsid w:val="00D17CE7"/>
    <w:rsid w:val="00D17FAC"/>
    <w:rsid w:val="00D200BF"/>
    <w:rsid w:val="00D200F4"/>
    <w:rsid w:val="00D20102"/>
    <w:rsid w:val="00D204D1"/>
    <w:rsid w:val="00D20674"/>
    <w:rsid w:val="00D2082A"/>
    <w:rsid w:val="00D21AF1"/>
    <w:rsid w:val="00D21C4B"/>
    <w:rsid w:val="00D223B9"/>
    <w:rsid w:val="00D2245A"/>
    <w:rsid w:val="00D22612"/>
    <w:rsid w:val="00D23799"/>
    <w:rsid w:val="00D24047"/>
    <w:rsid w:val="00D2424B"/>
    <w:rsid w:val="00D24287"/>
    <w:rsid w:val="00D2435D"/>
    <w:rsid w:val="00D25331"/>
    <w:rsid w:val="00D259D9"/>
    <w:rsid w:val="00D26908"/>
    <w:rsid w:val="00D277F9"/>
    <w:rsid w:val="00D30EA7"/>
    <w:rsid w:val="00D313DE"/>
    <w:rsid w:val="00D3143D"/>
    <w:rsid w:val="00D31A17"/>
    <w:rsid w:val="00D3261D"/>
    <w:rsid w:val="00D32EDD"/>
    <w:rsid w:val="00D3357D"/>
    <w:rsid w:val="00D338C9"/>
    <w:rsid w:val="00D33939"/>
    <w:rsid w:val="00D341A9"/>
    <w:rsid w:val="00D35378"/>
    <w:rsid w:val="00D3541E"/>
    <w:rsid w:val="00D35A69"/>
    <w:rsid w:val="00D35B77"/>
    <w:rsid w:val="00D36CF6"/>
    <w:rsid w:val="00D37204"/>
    <w:rsid w:val="00D3743E"/>
    <w:rsid w:val="00D37C44"/>
    <w:rsid w:val="00D40505"/>
    <w:rsid w:val="00D40651"/>
    <w:rsid w:val="00D4094E"/>
    <w:rsid w:val="00D40FAE"/>
    <w:rsid w:val="00D4144F"/>
    <w:rsid w:val="00D41456"/>
    <w:rsid w:val="00D416FB"/>
    <w:rsid w:val="00D417D7"/>
    <w:rsid w:val="00D42423"/>
    <w:rsid w:val="00D42570"/>
    <w:rsid w:val="00D42A63"/>
    <w:rsid w:val="00D42BC8"/>
    <w:rsid w:val="00D42EB1"/>
    <w:rsid w:val="00D42F11"/>
    <w:rsid w:val="00D430F2"/>
    <w:rsid w:val="00D4393E"/>
    <w:rsid w:val="00D439A2"/>
    <w:rsid w:val="00D43DC7"/>
    <w:rsid w:val="00D44671"/>
    <w:rsid w:val="00D448AD"/>
    <w:rsid w:val="00D44BDF"/>
    <w:rsid w:val="00D451E2"/>
    <w:rsid w:val="00D4525A"/>
    <w:rsid w:val="00D4598C"/>
    <w:rsid w:val="00D45A4A"/>
    <w:rsid w:val="00D45C5E"/>
    <w:rsid w:val="00D45E88"/>
    <w:rsid w:val="00D466AD"/>
    <w:rsid w:val="00D467D7"/>
    <w:rsid w:val="00D470A3"/>
    <w:rsid w:val="00D479B4"/>
    <w:rsid w:val="00D5090D"/>
    <w:rsid w:val="00D50AC8"/>
    <w:rsid w:val="00D50C33"/>
    <w:rsid w:val="00D515AD"/>
    <w:rsid w:val="00D51792"/>
    <w:rsid w:val="00D51AE0"/>
    <w:rsid w:val="00D51FF1"/>
    <w:rsid w:val="00D520E7"/>
    <w:rsid w:val="00D52859"/>
    <w:rsid w:val="00D52977"/>
    <w:rsid w:val="00D52C37"/>
    <w:rsid w:val="00D52C70"/>
    <w:rsid w:val="00D52C91"/>
    <w:rsid w:val="00D536E5"/>
    <w:rsid w:val="00D544E1"/>
    <w:rsid w:val="00D5488D"/>
    <w:rsid w:val="00D54A06"/>
    <w:rsid w:val="00D5512E"/>
    <w:rsid w:val="00D56644"/>
    <w:rsid w:val="00D56811"/>
    <w:rsid w:val="00D56A5D"/>
    <w:rsid w:val="00D56B08"/>
    <w:rsid w:val="00D56C77"/>
    <w:rsid w:val="00D60E10"/>
    <w:rsid w:val="00D60E89"/>
    <w:rsid w:val="00D617D3"/>
    <w:rsid w:val="00D61E6A"/>
    <w:rsid w:val="00D61FC0"/>
    <w:rsid w:val="00D6216B"/>
    <w:rsid w:val="00D626FE"/>
    <w:rsid w:val="00D62C16"/>
    <w:rsid w:val="00D630A6"/>
    <w:rsid w:val="00D631C4"/>
    <w:rsid w:val="00D63278"/>
    <w:rsid w:val="00D6338D"/>
    <w:rsid w:val="00D63D74"/>
    <w:rsid w:val="00D64352"/>
    <w:rsid w:val="00D6447A"/>
    <w:rsid w:val="00D645E5"/>
    <w:rsid w:val="00D65401"/>
    <w:rsid w:val="00D6549F"/>
    <w:rsid w:val="00D66329"/>
    <w:rsid w:val="00D664EF"/>
    <w:rsid w:val="00D66690"/>
    <w:rsid w:val="00D6677A"/>
    <w:rsid w:val="00D6682B"/>
    <w:rsid w:val="00D6694B"/>
    <w:rsid w:val="00D67676"/>
    <w:rsid w:val="00D67D94"/>
    <w:rsid w:val="00D702BD"/>
    <w:rsid w:val="00D70398"/>
    <w:rsid w:val="00D704B3"/>
    <w:rsid w:val="00D718EF"/>
    <w:rsid w:val="00D71B62"/>
    <w:rsid w:val="00D71CA0"/>
    <w:rsid w:val="00D723CA"/>
    <w:rsid w:val="00D728AD"/>
    <w:rsid w:val="00D72979"/>
    <w:rsid w:val="00D72B9A"/>
    <w:rsid w:val="00D73340"/>
    <w:rsid w:val="00D7335F"/>
    <w:rsid w:val="00D73A87"/>
    <w:rsid w:val="00D73CC6"/>
    <w:rsid w:val="00D73FAC"/>
    <w:rsid w:val="00D749C8"/>
    <w:rsid w:val="00D75908"/>
    <w:rsid w:val="00D7648E"/>
    <w:rsid w:val="00D76AB6"/>
    <w:rsid w:val="00D76ED4"/>
    <w:rsid w:val="00D7721F"/>
    <w:rsid w:val="00D772DA"/>
    <w:rsid w:val="00D772EA"/>
    <w:rsid w:val="00D77BB4"/>
    <w:rsid w:val="00D80115"/>
    <w:rsid w:val="00D801EC"/>
    <w:rsid w:val="00D80596"/>
    <w:rsid w:val="00D80DA9"/>
    <w:rsid w:val="00D810EF"/>
    <w:rsid w:val="00D8119F"/>
    <w:rsid w:val="00D81697"/>
    <w:rsid w:val="00D81C50"/>
    <w:rsid w:val="00D82353"/>
    <w:rsid w:val="00D82459"/>
    <w:rsid w:val="00D83A01"/>
    <w:rsid w:val="00D83DAD"/>
    <w:rsid w:val="00D840BB"/>
    <w:rsid w:val="00D84314"/>
    <w:rsid w:val="00D849ED"/>
    <w:rsid w:val="00D84EF3"/>
    <w:rsid w:val="00D84FFF"/>
    <w:rsid w:val="00D8556F"/>
    <w:rsid w:val="00D8598F"/>
    <w:rsid w:val="00D85B7B"/>
    <w:rsid w:val="00D85C61"/>
    <w:rsid w:val="00D85D6D"/>
    <w:rsid w:val="00D86104"/>
    <w:rsid w:val="00D86A5D"/>
    <w:rsid w:val="00D8718F"/>
    <w:rsid w:val="00D871E6"/>
    <w:rsid w:val="00D872EC"/>
    <w:rsid w:val="00D87543"/>
    <w:rsid w:val="00D87A34"/>
    <w:rsid w:val="00D87BCB"/>
    <w:rsid w:val="00D9012E"/>
    <w:rsid w:val="00D9025E"/>
    <w:rsid w:val="00D904E2"/>
    <w:rsid w:val="00D9070A"/>
    <w:rsid w:val="00D90C9A"/>
    <w:rsid w:val="00D90D18"/>
    <w:rsid w:val="00D90F5D"/>
    <w:rsid w:val="00D91989"/>
    <w:rsid w:val="00D91BD0"/>
    <w:rsid w:val="00D920F2"/>
    <w:rsid w:val="00D92251"/>
    <w:rsid w:val="00D924F1"/>
    <w:rsid w:val="00D92A5F"/>
    <w:rsid w:val="00D938D7"/>
    <w:rsid w:val="00D93EAC"/>
    <w:rsid w:val="00D952E9"/>
    <w:rsid w:val="00D95487"/>
    <w:rsid w:val="00D95E1C"/>
    <w:rsid w:val="00D9600A"/>
    <w:rsid w:val="00D96987"/>
    <w:rsid w:val="00D969DC"/>
    <w:rsid w:val="00D96C20"/>
    <w:rsid w:val="00D9766D"/>
    <w:rsid w:val="00D9784B"/>
    <w:rsid w:val="00D978E8"/>
    <w:rsid w:val="00D97A84"/>
    <w:rsid w:val="00DA098D"/>
    <w:rsid w:val="00DA0996"/>
    <w:rsid w:val="00DA0D11"/>
    <w:rsid w:val="00DA1A16"/>
    <w:rsid w:val="00DA2AC5"/>
    <w:rsid w:val="00DA2BAE"/>
    <w:rsid w:val="00DA3545"/>
    <w:rsid w:val="00DA3817"/>
    <w:rsid w:val="00DA385E"/>
    <w:rsid w:val="00DA3B13"/>
    <w:rsid w:val="00DA3EC0"/>
    <w:rsid w:val="00DA4451"/>
    <w:rsid w:val="00DA4516"/>
    <w:rsid w:val="00DA4B23"/>
    <w:rsid w:val="00DA5583"/>
    <w:rsid w:val="00DA6BA6"/>
    <w:rsid w:val="00DA6BB2"/>
    <w:rsid w:val="00DA6E99"/>
    <w:rsid w:val="00DA7207"/>
    <w:rsid w:val="00DA779D"/>
    <w:rsid w:val="00DA7BFE"/>
    <w:rsid w:val="00DB01C7"/>
    <w:rsid w:val="00DB0CE7"/>
    <w:rsid w:val="00DB123E"/>
    <w:rsid w:val="00DB1259"/>
    <w:rsid w:val="00DB1707"/>
    <w:rsid w:val="00DB2187"/>
    <w:rsid w:val="00DB2358"/>
    <w:rsid w:val="00DB2365"/>
    <w:rsid w:val="00DB2427"/>
    <w:rsid w:val="00DB24C0"/>
    <w:rsid w:val="00DB2E5A"/>
    <w:rsid w:val="00DB3AAD"/>
    <w:rsid w:val="00DB3DC9"/>
    <w:rsid w:val="00DB3F93"/>
    <w:rsid w:val="00DB40E0"/>
    <w:rsid w:val="00DB4368"/>
    <w:rsid w:val="00DB4670"/>
    <w:rsid w:val="00DB4754"/>
    <w:rsid w:val="00DB501B"/>
    <w:rsid w:val="00DB54CD"/>
    <w:rsid w:val="00DB5C2A"/>
    <w:rsid w:val="00DB6886"/>
    <w:rsid w:val="00DB6C9A"/>
    <w:rsid w:val="00DB6DF4"/>
    <w:rsid w:val="00DB7037"/>
    <w:rsid w:val="00DB78F3"/>
    <w:rsid w:val="00DB7C43"/>
    <w:rsid w:val="00DB7D22"/>
    <w:rsid w:val="00DB7E47"/>
    <w:rsid w:val="00DB7EA0"/>
    <w:rsid w:val="00DB7EF8"/>
    <w:rsid w:val="00DC0253"/>
    <w:rsid w:val="00DC02D0"/>
    <w:rsid w:val="00DC0371"/>
    <w:rsid w:val="00DC0419"/>
    <w:rsid w:val="00DC0748"/>
    <w:rsid w:val="00DC0A0F"/>
    <w:rsid w:val="00DC1D76"/>
    <w:rsid w:val="00DC1E23"/>
    <w:rsid w:val="00DC2212"/>
    <w:rsid w:val="00DC23C2"/>
    <w:rsid w:val="00DC2BD1"/>
    <w:rsid w:val="00DC2BEF"/>
    <w:rsid w:val="00DC3951"/>
    <w:rsid w:val="00DC3971"/>
    <w:rsid w:val="00DC4465"/>
    <w:rsid w:val="00DC4694"/>
    <w:rsid w:val="00DC4AF8"/>
    <w:rsid w:val="00DC568E"/>
    <w:rsid w:val="00DC5F84"/>
    <w:rsid w:val="00DC60D8"/>
    <w:rsid w:val="00DC628C"/>
    <w:rsid w:val="00DC63AB"/>
    <w:rsid w:val="00DC645F"/>
    <w:rsid w:val="00DC6660"/>
    <w:rsid w:val="00DC6E83"/>
    <w:rsid w:val="00DD06D1"/>
    <w:rsid w:val="00DD0AB5"/>
    <w:rsid w:val="00DD0B68"/>
    <w:rsid w:val="00DD1393"/>
    <w:rsid w:val="00DD1ABE"/>
    <w:rsid w:val="00DD3BE5"/>
    <w:rsid w:val="00DD3E22"/>
    <w:rsid w:val="00DD4D4C"/>
    <w:rsid w:val="00DD4ED9"/>
    <w:rsid w:val="00DD5103"/>
    <w:rsid w:val="00DD5180"/>
    <w:rsid w:val="00DD52D2"/>
    <w:rsid w:val="00DD542A"/>
    <w:rsid w:val="00DD5689"/>
    <w:rsid w:val="00DD5967"/>
    <w:rsid w:val="00DD65C0"/>
    <w:rsid w:val="00DD6CDA"/>
    <w:rsid w:val="00DD7006"/>
    <w:rsid w:val="00DD7BB0"/>
    <w:rsid w:val="00DD7F57"/>
    <w:rsid w:val="00DE02AF"/>
    <w:rsid w:val="00DE0775"/>
    <w:rsid w:val="00DE0962"/>
    <w:rsid w:val="00DE0E72"/>
    <w:rsid w:val="00DE135C"/>
    <w:rsid w:val="00DE14CE"/>
    <w:rsid w:val="00DE15E2"/>
    <w:rsid w:val="00DE200F"/>
    <w:rsid w:val="00DE22AE"/>
    <w:rsid w:val="00DE3067"/>
    <w:rsid w:val="00DE31A6"/>
    <w:rsid w:val="00DE3FAB"/>
    <w:rsid w:val="00DE4597"/>
    <w:rsid w:val="00DE45DD"/>
    <w:rsid w:val="00DE47EA"/>
    <w:rsid w:val="00DE4ADC"/>
    <w:rsid w:val="00DE4CB8"/>
    <w:rsid w:val="00DE526C"/>
    <w:rsid w:val="00DE5B40"/>
    <w:rsid w:val="00DE5B78"/>
    <w:rsid w:val="00DE63BA"/>
    <w:rsid w:val="00DE6CF8"/>
    <w:rsid w:val="00DE7B8E"/>
    <w:rsid w:val="00DF00FA"/>
    <w:rsid w:val="00DF0A57"/>
    <w:rsid w:val="00DF1508"/>
    <w:rsid w:val="00DF1ACE"/>
    <w:rsid w:val="00DF2211"/>
    <w:rsid w:val="00DF221E"/>
    <w:rsid w:val="00DF2CEC"/>
    <w:rsid w:val="00DF2D02"/>
    <w:rsid w:val="00DF2D34"/>
    <w:rsid w:val="00DF2ED3"/>
    <w:rsid w:val="00DF37CB"/>
    <w:rsid w:val="00DF3CF6"/>
    <w:rsid w:val="00DF3F0B"/>
    <w:rsid w:val="00DF475B"/>
    <w:rsid w:val="00DF489D"/>
    <w:rsid w:val="00DF4FAB"/>
    <w:rsid w:val="00DF51AC"/>
    <w:rsid w:val="00DF54E6"/>
    <w:rsid w:val="00DF59F0"/>
    <w:rsid w:val="00DF5D5B"/>
    <w:rsid w:val="00DF5EE2"/>
    <w:rsid w:val="00DF638D"/>
    <w:rsid w:val="00DF6BD5"/>
    <w:rsid w:val="00DF6FBB"/>
    <w:rsid w:val="00DF74B1"/>
    <w:rsid w:val="00DF7900"/>
    <w:rsid w:val="00DF7AB5"/>
    <w:rsid w:val="00E001A5"/>
    <w:rsid w:val="00E0060B"/>
    <w:rsid w:val="00E00FE5"/>
    <w:rsid w:val="00E00FE6"/>
    <w:rsid w:val="00E01AD7"/>
    <w:rsid w:val="00E01C51"/>
    <w:rsid w:val="00E01E3B"/>
    <w:rsid w:val="00E0245B"/>
    <w:rsid w:val="00E027AF"/>
    <w:rsid w:val="00E0289C"/>
    <w:rsid w:val="00E03426"/>
    <w:rsid w:val="00E03720"/>
    <w:rsid w:val="00E03FAE"/>
    <w:rsid w:val="00E0443A"/>
    <w:rsid w:val="00E060B2"/>
    <w:rsid w:val="00E06AEC"/>
    <w:rsid w:val="00E06B23"/>
    <w:rsid w:val="00E07178"/>
    <w:rsid w:val="00E07A6D"/>
    <w:rsid w:val="00E07D32"/>
    <w:rsid w:val="00E11616"/>
    <w:rsid w:val="00E116BA"/>
    <w:rsid w:val="00E11A46"/>
    <w:rsid w:val="00E12A17"/>
    <w:rsid w:val="00E12F35"/>
    <w:rsid w:val="00E130CB"/>
    <w:rsid w:val="00E1316C"/>
    <w:rsid w:val="00E14165"/>
    <w:rsid w:val="00E154CA"/>
    <w:rsid w:val="00E156E9"/>
    <w:rsid w:val="00E15A38"/>
    <w:rsid w:val="00E16485"/>
    <w:rsid w:val="00E16F80"/>
    <w:rsid w:val="00E17015"/>
    <w:rsid w:val="00E17446"/>
    <w:rsid w:val="00E200A2"/>
    <w:rsid w:val="00E203A4"/>
    <w:rsid w:val="00E20C9D"/>
    <w:rsid w:val="00E21221"/>
    <w:rsid w:val="00E213A0"/>
    <w:rsid w:val="00E221A4"/>
    <w:rsid w:val="00E22655"/>
    <w:rsid w:val="00E22832"/>
    <w:rsid w:val="00E22B00"/>
    <w:rsid w:val="00E22E0B"/>
    <w:rsid w:val="00E23A11"/>
    <w:rsid w:val="00E23C7E"/>
    <w:rsid w:val="00E23D94"/>
    <w:rsid w:val="00E241CD"/>
    <w:rsid w:val="00E24227"/>
    <w:rsid w:val="00E24D9F"/>
    <w:rsid w:val="00E25C0E"/>
    <w:rsid w:val="00E25C21"/>
    <w:rsid w:val="00E2613D"/>
    <w:rsid w:val="00E26513"/>
    <w:rsid w:val="00E26ACD"/>
    <w:rsid w:val="00E26BA0"/>
    <w:rsid w:val="00E26F0A"/>
    <w:rsid w:val="00E2702F"/>
    <w:rsid w:val="00E27669"/>
    <w:rsid w:val="00E277E9"/>
    <w:rsid w:val="00E27C5F"/>
    <w:rsid w:val="00E27E14"/>
    <w:rsid w:val="00E30210"/>
    <w:rsid w:val="00E30322"/>
    <w:rsid w:val="00E303B5"/>
    <w:rsid w:val="00E304FA"/>
    <w:rsid w:val="00E30634"/>
    <w:rsid w:val="00E30674"/>
    <w:rsid w:val="00E30E54"/>
    <w:rsid w:val="00E30F1C"/>
    <w:rsid w:val="00E31191"/>
    <w:rsid w:val="00E31552"/>
    <w:rsid w:val="00E321D2"/>
    <w:rsid w:val="00E321FC"/>
    <w:rsid w:val="00E325D5"/>
    <w:rsid w:val="00E32969"/>
    <w:rsid w:val="00E32A59"/>
    <w:rsid w:val="00E33BB0"/>
    <w:rsid w:val="00E3418B"/>
    <w:rsid w:val="00E3436B"/>
    <w:rsid w:val="00E35343"/>
    <w:rsid w:val="00E35489"/>
    <w:rsid w:val="00E3559E"/>
    <w:rsid w:val="00E357FA"/>
    <w:rsid w:val="00E3591C"/>
    <w:rsid w:val="00E35975"/>
    <w:rsid w:val="00E3627E"/>
    <w:rsid w:val="00E362A4"/>
    <w:rsid w:val="00E3645D"/>
    <w:rsid w:val="00E36A4D"/>
    <w:rsid w:val="00E36CFE"/>
    <w:rsid w:val="00E373B0"/>
    <w:rsid w:val="00E3766A"/>
    <w:rsid w:val="00E37AAB"/>
    <w:rsid w:val="00E40A70"/>
    <w:rsid w:val="00E40EF7"/>
    <w:rsid w:val="00E41482"/>
    <w:rsid w:val="00E415F6"/>
    <w:rsid w:val="00E41680"/>
    <w:rsid w:val="00E41BE3"/>
    <w:rsid w:val="00E42251"/>
    <w:rsid w:val="00E425BE"/>
    <w:rsid w:val="00E434F5"/>
    <w:rsid w:val="00E43B62"/>
    <w:rsid w:val="00E43F5C"/>
    <w:rsid w:val="00E44021"/>
    <w:rsid w:val="00E4433D"/>
    <w:rsid w:val="00E44624"/>
    <w:rsid w:val="00E44D18"/>
    <w:rsid w:val="00E44EA6"/>
    <w:rsid w:val="00E4607E"/>
    <w:rsid w:val="00E46572"/>
    <w:rsid w:val="00E46C97"/>
    <w:rsid w:val="00E470C7"/>
    <w:rsid w:val="00E50699"/>
    <w:rsid w:val="00E506B0"/>
    <w:rsid w:val="00E50AE0"/>
    <w:rsid w:val="00E5174F"/>
    <w:rsid w:val="00E51908"/>
    <w:rsid w:val="00E523D6"/>
    <w:rsid w:val="00E52430"/>
    <w:rsid w:val="00E52717"/>
    <w:rsid w:val="00E535A7"/>
    <w:rsid w:val="00E53A46"/>
    <w:rsid w:val="00E53D60"/>
    <w:rsid w:val="00E53D71"/>
    <w:rsid w:val="00E54382"/>
    <w:rsid w:val="00E544C9"/>
    <w:rsid w:val="00E54621"/>
    <w:rsid w:val="00E55208"/>
    <w:rsid w:val="00E55361"/>
    <w:rsid w:val="00E559CF"/>
    <w:rsid w:val="00E55DAB"/>
    <w:rsid w:val="00E56C5F"/>
    <w:rsid w:val="00E56F37"/>
    <w:rsid w:val="00E57235"/>
    <w:rsid w:val="00E5798A"/>
    <w:rsid w:val="00E57BBC"/>
    <w:rsid w:val="00E60378"/>
    <w:rsid w:val="00E60BCE"/>
    <w:rsid w:val="00E60FB5"/>
    <w:rsid w:val="00E61D61"/>
    <w:rsid w:val="00E61EA9"/>
    <w:rsid w:val="00E6308B"/>
    <w:rsid w:val="00E63CD6"/>
    <w:rsid w:val="00E63CDF"/>
    <w:rsid w:val="00E63DBF"/>
    <w:rsid w:val="00E64010"/>
    <w:rsid w:val="00E640B8"/>
    <w:rsid w:val="00E6434D"/>
    <w:rsid w:val="00E64FEB"/>
    <w:rsid w:val="00E6525C"/>
    <w:rsid w:val="00E6532D"/>
    <w:rsid w:val="00E653BD"/>
    <w:rsid w:val="00E657FB"/>
    <w:rsid w:val="00E65846"/>
    <w:rsid w:val="00E65FA3"/>
    <w:rsid w:val="00E66B08"/>
    <w:rsid w:val="00E66F36"/>
    <w:rsid w:val="00E671F1"/>
    <w:rsid w:val="00E7045F"/>
    <w:rsid w:val="00E705EA"/>
    <w:rsid w:val="00E70634"/>
    <w:rsid w:val="00E70A42"/>
    <w:rsid w:val="00E70A64"/>
    <w:rsid w:val="00E70B43"/>
    <w:rsid w:val="00E7185C"/>
    <w:rsid w:val="00E7256F"/>
    <w:rsid w:val="00E72A37"/>
    <w:rsid w:val="00E72FDE"/>
    <w:rsid w:val="00E73037"/>
    <w:rsid w:val="00E743A1"/>
    <w:rsid w:val="00E74874"/>
    <w:rsid w:val="00E748D5"/>
    <w:rsid w:val="00E7510E"/>
    <w:rsid w:val="00E751E0"/>
    <w:rsid w:val="00E756D9"/>
    <w:rsid w:val="00E76044"/>
    <w:rsid w:val="00E76383"/>
    <w:rsid w:val="00E765C9"/>
    <w:rsid w:val="00E768ED"/>
    <w:rsid w:val="00E76963"/>
    <w:rsid w:val="00E811BB"/>
    <w:rsid w:val="00E816F2"/>
    <w:rsid w:val="00E81713"/>
    <w:rsid w:val="00E81952"/>
    <w:rsid w:val="00E81C25"/>
    <w:rsid w:val="00E82B08"/>
    <w:rsid w:val="00E82F5E"/>
    <w:rsid w:val="00E82FA2"/>
    <w:rsid w:val="00E83399"/>
    <w:rsid w:val="00E83B8F"/>
    <w:rsid w:val="00E850CC"/>
    <w:rsid w:val="00E851D5"/>
    <w:rsid w:val="00E8558F"/>
    <w:rsid w:val="00E85941"/>
    <w:rsid w:val="00E86717"/>
    <w:rsid w:val="00E87054"/>
    <w:rsid w:val="00E8753B"/>
    <w:rsid w:val="00E87B31"/>
    <w:rsid w:val="00E908A8"/>
    <w:rsid w:val="00E911C0"/>
    <w:rsid w:val="00E91614"/>
    <w:rsid w:val="00E919EF"/>
    <w:rsid w:val="00E9210D"/>
    <w:rsid w:val="00E928E4"/>
    <w:rsid w:val="00E92A51"/>
    <w:rsid w:val="00E92AC3"/>
    <w:rsid w:val="00E934E5"/>
    <w:rsid w:val="00E936AD"/>
    <w:rsid w:val="00E93DA3"/>
    <w:rsid w:val="00E94071"/>
    <w:rsid w:val="00E949D9"/>
    <w:rsid w:val="00E94BD9"/>
    <w:rsid w:val="00E95092"/>
    <w:rsid w:val="00E9512B"/>
    <w:rsid w:val="00E95320"/>
    <w:rsid w:val="00E957E7"/>
    <w:rsid w:val="00E961BD"/>
    <w:rsid w:val="00E962AE"/>
    <w:rsid w:val="00E96304"/>
    <w:rsid w:val="00E971BD"/>
    <w:rsid w:val="00E977F1"/>
    <w:rsid w:val="00EA0836"/>
    <w:rsid w:val="00EA0CEC"/>
    <w:rsid w:val="00EA0E9C"/>
    <w:rsid w:val="00EA1525"/>
    <w:rsid w:val="00EA1A48"/>
    <w:rsid w:val="00EA233A"/>
    <w:rsid w:val="00EA2669"/>
    <w:rsid w:val="00EA2AAD"/>
    <w:rsid w:val="00EA32EB"/>
    <w:rsid w:val="00EA374A"/>
    <w:rsid w:val="00EA3D33"/>
    <w:rsid w:val="00EA4886"/>
    <w:rsid w:val="00EA4C43"/>
    <w:rsid w:val="00EA4FEF"/>
    <w:rsid w:val="00EA51A0"/>
    <w:rsid w:val="00EA51ED"/>
    <w:rsid w:val="00EA5369"/>
    <w:rsid w:val="00EA53E6"/>
    <w:rsid w:val="00EA579E"/>
    <w:rsid w:val="00EA5A81"/>
    <w:rsid w:val="00EA5BEF"/>
    <w:rsid w:val="00EA637E"/>
    <w:rsid w:val="00EA68E4"/>
    <w:rsid w:val="00EA7352"/>
    <w:rsid w:val="00EA79A3"/>
    <w:rsid w:val="00EA7D22"/>
    <w:rsid w:val="00EA7DB0"/>
    <w:rsid w:val="00EB0976"/>
    <w:rsid w:val="00EB13E2"/>
    <w:rsid w:val="00EB153A"/>
    <w:rsid w:val="00EB171F"/>
    <w:rsid w:val="00EB17B1"/>
    <w:rsid w:val="00EB1B4A"/>
    <w:rsid w:val="00EB1DAB"/>
    <w:rsid w:val="00EB1E3B"/>
    <w:rsid w:val="00EB201B"/>
    <w:rsid w:val="00EB21AA"/>
    <w:rsid w:val="00EB2B37"/>
    <w:rsid w:val="00EB2CF1"/>
    <w:rsid w:val="00EB3187"/>
    <w:rsid w:val="00EB346B"/>
    <w:rsid w:val="00EB34ED"/>
    <w:rsid w:val="00EB36D3"/>
    <w:rsid w:val="00EB44AC"/>
    <w:rsid w:val="00EB4553"/>
    <w:rsid w:val="00EB4992"/>
    <w:rsid w:val="00EB4FA1"/>
    <w:rsid w:val="00EB5E50"/>
    <w:rsid w:val="00EB637C"/>
    <w:rsid w:val="00EB6811"/>
    <w:rsid w:val="00EB6D85"/>
    <w:rsid w:val="00EB6F05"/>
    <w:rsid w:val="00EB7AB2"/>
    <w:rsid w:val="00EC051F"/>
    <w:rsid w:val="00EC05B0"/>
    <w:rsid w:val="00EC0C0B"/>
    <w:rsid w:val="00EC0D8C"/>
    <w:rsid w:val="00EC1199"/>
    <w:rsid w:val="00EC1516"/>
    <w:rsid w:val="00EC245F"/>
    <w:rsid w:val="00EC3CA7"/>
    <w:rsid w:val="00EC3EDF"/>
    <w:rsid w:val="00EC4209"/>
    <w:rsid w:val="00EC45BE"/>
    <w:rsid w:val="00EC4780"/>
    <w:rsid w:val="00EC4DBD"/>
    <w:rsid w:val="00EC65C6"/>
    <w:rsid w:val="00EC664E"/>
    <w:rsid w:val="00EC68F8"/>
    <w:rsid w:val="00EC69D5"/>
    <w:rsid w:val="00EC6A9A"/>
    <w:rsid w:val="00EC6FEB"/>
    <w:rsid w:val="00EC7407"/>
    <w:rsid w:val="00EC747E"/>
    <w:rsid w:val="00ED0342"/>
    <w:rsid w:val="00ED0436"/>
    <w:rsid w:val="00ED09D6"/>
    <w:rsid w:val="00ED153D"/>
    <w:rsid w:val="00ED15DF"/>
    <w:rsid w:val="00ED1901"/>
    <w:rsid w:val="00ED1BE7"/>
    <w:rsid w:val="00ED24B0"/>
    <w:rsid w:val="00ED2719"/>
    <w:rsid w:val="00ED29FF"/>
    <w:rsid w:val="00ED3357"/>
    <w:rsid w:val="00ED35A0"/>
    <w:rsid w:val="00ED3EC9"/>
    <w:rsid w:val="00ED50EF"/>
    <w:rsid w:val="00ED5373"/>
    <w:rsid w:val="00ED5C1B"/>
    <w:rsid w:val="00ED68DD"/>
    <w:rsid w:val="00ED6B89"/>
    <w:rsid w:val="00ED6DD7"/>
    <w:rsid w:val="00ED71BE"/>
    <w:rsid w:val="00ED72C7"/>
    <w:rsid w:val="00ED78A4"/>
    <w:rsid w:val="00EE065C"/>
    <w:rsid w:val="00EE08AB"/>
    <w:rsid w:val="00EE121A"/>
    <w:rsid w:val="00EE14DC"/>
    <w:rsid w:val="00EE15FA"/>
    <w:rsid w:val="00EE1738"/>
    <w:rsid w:val="00EE181B"/>
    <w:rsid w:val="00EE2002"/>
    <w:rsid w:val="00EE2414"/>
    <w:rsid w:val="00EE246D"/>
    <w:rsid w:val="00EE2BE4"/>
    <w:rsid w:val="00EE2C96"/>
    <w:rsid w:val="00EE30C0"/>
    <w:rsid w:val="00EE3163"/>
    <w:rsid w:val="00EE3554"/>
    <w:rsid w:val="00EE361E"/>
    <w:rsid w:val="00EE3CD2"/>
    <w:rsid w:val="00EE4232"/>
    <w:rsid w:val="00EE43AE"/>
    <w:rsid w:val="00EE4BB5"/>
    <w:rsid w:val="00EE5733"/>
    <w:rsid w:val="00EE58EB"/>
    <w:rsid w:val="00EE58F2"/>
    <w:rsid w:val="00EE5E58"/>
    <w:rsid w:val="00EE6477"/>
    <w:rsid w:val="00EE6EFC"/>
    <w:rsid w:val="00EE70F2"/>
    <w:rsid w:val="00EE78A9"/>
    <w:rsid w:val="00EE7CE3"/>
    <w:rsid w:val="00EE7E8B"/>
    <w:rsid w:val="00EF0004"/>
    <w:rsid w:val="00EF036A"/>
    <w:rsid w:val="00EF0AB5"/>
    <w:rsid w:val="00EF0D93"/>
    <w:rsid w:val="00EF0ED2"/>
    <w:rsid w:val="00EF14D5"/>
    <w:rsid w:val="00EF19E9"/>
    <w:rsid w:val="00EF1ABE"/>
    <w:rsid w:val="00EF1D71"/>
    <w:rsid w:val="00EF2302"/>
    <w:rsid w:val="00EF2891"/>
    <w:rsid w:val="00EF29F6"/>
    <w:rsid w:val="00EF3ADF"/>
    <w:rsid w:val="00EF4001"/>
    <w:rsid w:val="00EF4127"/>
    <w:rsid w:val="00EF4682"/>
    <w:rsid w:val="00EF51AA"/>
    <w:rsid w:val="00EF5596"/>
    <w:rsid w:val="00EF5AB4"/>
    <w:rsid w:val="00EF5C69"/>
    <w:rsid w:val="00EF5F03"/>
    <w:rsid w:val="00EF6046"/>
    <w:rsid w:val="00EF6309"/>
    <w:rsid w:val="00EF66D8"/>
    <w:rsid w:val="00EF6716"/>
    <w:rsid w:val="00EF67FA"/>
    <w:rsid w:val="00EF6845"/>
    <w:rsid w:val="00EF6A5D"/>
    <w:rsid w:val="00EF7073"/>
    <w:rsid w:val="00EF7912"/>
    <w:rsid w:val="00EF7929"/>
    <w:rsid w:val="00EF793D"/>
    <w:rsid w:val="00F0068E"/>
    <w:rsid w:val="00F00783"/>
    <w:rsid w:val="00F00A26"/>
    <w:rsid w:val="00F00C4D"/>
    <w:rsid w:val="00F019AD"/>
    <w:rsid w:val="00F01B55"/>
    <w:rsid w:val="00F021AC"/>
    <w:rsid w:val="00F026EE"/>
    <w:rsid w:val="00F02862"/>
    <w:rsid w:val="00F029A3"/>
    <w:rsid w:val="00F02E07"/>
    <w:rsid w:val="00F02FD5"/>
    <w:rsid w:val="00F03CC7"/>
    <w:rsid w:val="00F03E2C"/>
    <w:rsid w:val="00F040EE"/>
    <w:rsid w:val="00F042DD"/>
    <w:rsid w:val="00F04D7C"/>
    <w:rsid w:val="00F0506D"/>
    <w:rsid w:val="00F0521A"/>
    <w:rsid w:val="00F054C7"/>
    <w:rsid w:val="00F055F1"/>
    <w:rsid w:val="00F0587B"/>
    <w:rsid w:val="00F061A6"/>
    <w:rsid w:val="00F067A8"/>
    <w:rsid w:val="00F069A2"/>
    <w:rsid w:val="00F06A91"/>
    <w:rsid w:val="00F06D84"/>
    <w:rsid w:val="00F07150"/>
    <w:rsid w:val="00F079A0"/>
    <w:rsid w:val="00F079EF"/>
    <w:rsid w:val="00F07BBE"/>
    <w:rsid w:val="00F10082"/>
    <w:rsid w:val="00F100DB"/>
    <w:rsid w:val="00F102A7"/>
    <w:rsid w:val="00F107D2"/>
    <w:rsid w:val="00F1098F"/>
    <w:rsid w:val="00F111C2"/>
    <w:rsid w:val="00F1246B"/>
    <w:rsid w:val="00F12604"/>
    <w:rsid w:val="00F12874"/>
    <w:rsid w:val="00F12A9B"/>
    <w:rsid w:val="00F13169"/>
    <w:rsid w:val="00F13366"/>
    <w:rsid w:val="00F13661"/>
    <w:rsid w:val="00F13B6E"/>
    <w:rsid w:val="00F13E3D"/>
    <w:rsid w:val="00F140DD"/>
    <w:rsid w:val="00F14233"/>
    <w:rsid w:val="00F143AC"/>
    <w:rsid w:val="00F144FB"/>
    <w:rsid w:val="00F1467A"/>
    <w:rsid w:val="00F14DBE"/>
    <w:rsid w:val="00F14FC1"/>
    <w:rsid w:val="00F15052"/>
    <w:rsid w:val="00F1549D"/>
    <w:rsid w:val="00F15704"/>
    <w:rsid w:val="00F1593B"/>
    <w:rsid w:val="00F15D72"/>
    <w:rsid w:val="00F164EA"/>
    <w:rsid w:val="00F1672E"/>
    <w:rsid w:val="00F16D57"/>
    <w:rsid w:val="00F172C5"/>
    <w:rsid w:val="00F1754C"/>
    <w:rsid w:val="00F17570"/>
    <w:rsid w:val="00F1792B"/>
    <w:rsid w:val="00F17FE8"/>
    <w:rsid w:val="00F1B0E5"/>
    <w:rsid w:val="00F20511"/>
    <w:rsid w:val="00F20C0C"/>
    <w:rsid w:val="00F20F95"/>
    <w:rsid w:val="00F2101D"/>
    <w:rsid w:val="00F210DF"/>
    <w:rsid w:val="00F21288"/>
    <w:rsid w:val="00F2138F"/>
    <w:rsid w:val="00F225C9"/>
    <w:rsid w:val="00F227B5"/>
    <w:rsid w:val="00F23367"/>
    <w:rsid w:val="00F23C02"/>
    <w:rsid w:val="00F24208"/>
    <w:rsid w:val="00F2538A"/>
    <w:rsid w:val="00F2673D"/>
    <w:rsid w:val="00F26B0D"/>
    <w:rsid w:val="00F26B85"/>
    <w:rsid w:val="00F27524"/>
    <w:rsid w:val="00F30755"/>
    <w:rsid w:val="00F30C97"/>
    <w:rsid w:val="00F30E78"/>
    <w:rsid w:val="00F30F1F"/>
    <w:rsid w:val="00F3104E"/>
    <w:rsid w:val="00F315DE"/>
    <w:rsid w:val="00F31830"/>
    <w:rsid w:val="00F322A3"/>
    <w:rsid w:val="00F32530"/>
    <w:rsid w:val="00F327A2"/>
    <w:rsid w:val="00F32814"/>
    <w:rsid w:val="00F32B69"/>
    <w:rsid w:val="00F32F4E"/>
    <w:rsid w:val="00F337B8"/>
    <w:rsid w:val="00F348D0"/>
    <w:rsid w:val="00F34CDA"/>
    <w:rsid w:val="00F35297"/>
    <w:rsid w:val="00F3651C"/>
    <w:rsid w:val="00F372B9"/>
    <w:rsid w:val="00F373DE"/>
    <w:rsid w:val="00F376A0"/>
    <w:rsid w:val="00F40E34"/>
    <w:rsid w:val="00F4115E"/>
    <w:rsid w:val="00F41167"/>
    <w:rsid w:val="00F41CCD"/>
    <w:rsid w:val="00F423EE"/>
    <w:rsid w:val="00F42B20"/>
    <w:rsid w:val="00F42D52"/>
    <w:rsid w:val="00F42E13"/>
    <w:rsid w:val="00F43C03"/>
    <w:rsid w:val="00F441D7"/>
    <w:rsid w:val="00F44C2D"/>
    <w:rsid w:val="00F45537"/>
    <w:rsid w:val="00F45919"/>
    <w:rsid w:val="00F45C5D"/>
    <w:rsid w:val="00F461D3"/>
    <w:rsid w:val="00F4657C"/>
    <w:rsid w:val="00F469BA"/>
    <w:rsid w:val="00F46A15"/>
    <w:rsid w:val="00F46C63"/>
    <w:rsid w:val="00F46C9C"/>
    <w:rsid w:val="00F47BD2"/>
    <w:rsid w:val="00F47C49"/>
    <w:rsid w:val="00F505E1"/>
    <w:rsid w:val="00F506F7"/>
    <w:rsid w:val="00F5081A"/>
    <w:rsid w:val="00F5082B"/>
    <w:rsid w:val="00F50A0B"/>
    <w:rsid w:val="00F5185A"/>
    <w:rsid w:val="00F51E37"/>
    <w:rsid w:val="00F520ED"/>
    <w:rsid w:val="00F52B5B"/>
    <w:rsid w:val="00F53005"/>
    <w:rsid w:val="00F53D96"/>
    <w:rsid w:val="00F54141"/>
    <w:rsid w:val="00F54321"/>
    <w:rsid w:val="00F545CA"/>
    <w:rsid w:val="00F54741"/>
    <w:rsid w:val="00F54D19"/>
    <w:rsid w:val="00F55162"/>
    <w:rsid w:val="00F55A51"/>
    <w:rsid w:val="00F55D4C"/>
    <w:rsid w:val="00F56008"/>
    <w:rsid w:val="00F56E53"/>
    <w:rsid w:val="00F57575"/>
    <w:rsid w:val="00F6092A"/>
    <w:rsid w:val="00F61232"/>
    <w:rsid w:val="00F61A88"/>
    <w:rsid w:val="00F62020"/>
    <w:rsid w:val="00F62C09"/>
    <w:rsid w:val="00F631CB"/>
    <w:rsid w:val="00F63D4F"/>
    <w:rsid w:val="00F63FFC"/>
    <w:rsid w:val="00F64009"/>
    <w:rsid w:val="00F6427A"/>
    <w:rsid w:val="00F646EE"/>
    <w:rsid w:val="00F64CE4"/>
    <w:rsid w:val="00F65266"/>
    <w:rsid w:val="00F6549D"/>
    <w:rsid w:val="00F654A6"/>
    <w:rsid w:val="00F657E7"/>
    <w:rsid w:val="00F6635E"/>
    <w:rsid w:val="00F664AC"/>
    <w:rsid w:val="00F67060"/>
    <w:rsid w:val="00F67997"/>
    <w:rsid w:val="00F703E5"/>
    <w:rsid w:val="00F7057B"/>
    <w:rsid w:val="00F70754"/>
    <w:rsid w:val="00F707F1"/>
    <w:rsid w:val="00F70AE1"/>
    <w:rsid w:val="00F713A8"/>
    <w:rsid w:val="00F729E1"/>
    <w:rsid w:val="00F72CA1"/>
    <w:rsid w:val="00F72F6C"/>
    <w:rsid w:val="00F736A9"/>
    <w:rsid w:val="00F74438"/>
    <w:rsid w:val="00F7457E"/>
    <w:rsid w:val="00F75349"/>
    <w:rsid w:val="00F75668"/>
    <w:rsid w:val="00F7650B"/>
    <w:rsid w:val="00F76824"/>
    <w:rsid w:val="00F76E57"/>
    <w:rsid w:val="00F7706C"/>
    <w:rsid w:val="00F805CD"/>
    <w:rsid w:val="00F81E87"/>
    <w:rsid w:val="00F81E8D"/>
    <w:rsid w:val="00F824AC"/>
    <w:rsid w:val="00F82C4E"/>
    <w:rsid w:val="00F833B2"/>
    <w:rsid w:val="00F837BB"/>
    <w:rsid w:val="00F83DBE"/>
    <w:rsid w:val="00F842AF"/>
    <w:rsid w:val="00F8439C"/>
    <w:rsid w:val="00F85997"/>
    <w:rsid w:val="00F8699D"/>
    <w:rsid w:val="00F86C6C"/>
    <w:rsid w:val="00F873EF"/>
    <w:rsid w:val="00F874B2"/>
    <w:rsid w:val="00F8754B"/>
    <w:rsid w:val="00F876C8"/>
    <w:rsid w:val="00F87B73"/>
    <w:rsid w:val="00F90331"/>
    <w:rsid w:val="00F90AC6"/>
    <w:rsid w:val="00F90C73"/>
    <w:rsid w:val="00F90E1D"/>
    <w:rsid w:val="00F911B3"/>
    <w:rsid w:val="00F918D1"/>
    <w:rsid w:val="00F91D9B"/>
    <w:rsid w:val="00F91E41"/>
    <w:rsid w:val="00F9235B"/>
    <w:rsid w:val="00F927D4"/>
    <w:rsid w:val="00F92904"/>
    <w:rsid w:val="00F92CDF"/>
    <w:rsid w:val="00F92E66"/>
    <w:rsid w:val="00F92F6E"/>
    <w:rsid w:val="00F9341F"/>
    <w:rsid w:val="00F93900"/>
    <w:rsid w:val="00F95060"/>
    <w:rsid w:val="00F95137"/>
    <w:rsid w:val="00F95389"/>
    <w:rsid w:val="00F9543B"/>
    <w:rsid w:val="00F95A36"/>
    <w:rsid w:val="00F9680E"/>
    <w:rsid w:val="00F96D37"/>
    <w:rsid w:val="00F97120"/>
    <w:rsid w:val="00F97586"/>
    <w:rsid w:val="00F97EEE"/>
    <w:rsid w:val="00F97FDB"/>
    <w:rsid w:val="00FA0268"/>
    <w:rsid w:val="00FA0EFE"/>
    <w:rsid w:val="00FA0F9B"/>
    <w:rsid w:val="00FA148E"/>
    <w:rsid w:val="00FA14EF"/>
    <w:rsid w:val="00FA1636"/>
    <w:rsid w:val="00FA18AA"/>
    <w:rsid w:val="00FA1AF7"/>
    <w:rsid w:val="00FA1B08"/>
    <w:rsid w:val="00FA1EEC"/>
    <w:rsid w:val="00FA1FFB"/>
    <w:rsid w:val="00FA2C0D"/>
    <w:rsid w:val="00FA3113"/>
    <w:rsid w:val="00FA348B"/>
    <w:rsid w:val="00FA3510"/>
    <w:rsid w:val="00FA3EE5"/>
    <w:rsid w:val="00FA430B"/>
    <w:rsid w:val="00FA519A"/>
    <w:rsid w:val="00FA53F3"/>
    <w:rsid w:val="00FA5578"/>
    <w:rsid w:val="00FA571F"/>
    <w:rsid w:val="00FA5842"/>
    <w:rsid w:val="00FA5BA5"/>
    <w:rsid w:val="00FA5CA6"/>
    <w:rsid w:val="00FA5CF3"/>
    <w:rsid w:val="00FA5D4A"/>
    <w:rsid w:val="00FA623B"/>
    <w:rsid w:val="00FA6ED9"/>
    <w:rsid w:val="00FA71BC"/>
    <w:rsid w:val="00FA72E4"/>
    <w:rsid w:val="00FA740E"/>
    <w:rsid w:val="00FA75E9"/>
    <w:rsid w:val="00FA77C3"/>
    <w:rsid w:val="00FB03A7"/>
    <w:rsid w:val="00FB1202"/>
    <w:rsid w:val="00FB22DA"/>
    <w:rsid w:val="00FB27B5"/>
    <w:rsid w:val="00FB29ED"/>
    <w:rsid w:val="00FB2D21"/>
    <w:rsid w:val="00FB3026"/>
    <w:rsid w:val="00FB35EE"/>
    <w:rsid w:val="00FB3D58"/>
    <w:rsid w:val="00FB4682"/>
    <w:rsid w:val="00FB488A"/>
    <w:rsid w:val="00FB494F"/>
    <w:rsid w:val="00FB4A58"/>
    <w:rsid w:val="00FB4BA7"/>
    <w:rsid w:val="00FB4E8E"/>
    <w:rsid w:val="00FB5183"/>
    <w:rsid w:val="00FB5DA0"/>
    <w:rsid w:val="00FB65BB"/>
    <w:rsid w:val="00FB6C05"/>
    <w:rsid w:val="00FB7A9A"/>
    <w:rsid w:val="00FC04D6"/>
    <w:rsid w:val="00FC08CD"/>
    <w:rsid w:val="00FC1185"/>
    <w:rsid w:val="00FC17EB"/>
    <w:rsid w:val="00FC1CFC"/>
    <w:rsid w:val="00FC1D53"/>
    <w:rsid w:val="00FC1F2D"/>
    <w:rsid w:val="00FC20B6"/>
    <w:rsid w:val="00FC34A3"/>
    <w:rsid w:val="00FC3BF1"/>
    <w:rsid w:val="00FC4098"/>
    <w:rsid w:val="00FC47F9"/>
    <w:rsid w:val="00FC4C80"/>
    <w:rsid w:val="00FC4E73"/>
    <w:rsid w:val="00FC5638"/>
    <w:rsid w:val="00FC5FFE"/>
    <w:rsid w:val="00FC62CD"/>
    <w:rsid w:val="00FC6883"/>
    <w:rsid w:val="00FC6BCB"/>
    <w:rsid w:val="00FC6E03"/>
    <w:rsid w:val="00FC6F5A"/>
    <w:rsid w:val="00FC738E"/>
    <w:rsid w:val="00FC7C61"/>
    <w:rsid w:val="00FC7E12"/>
    <w:rsid w:val="00FD0640"/>
    <w:rsid w:val="00FD0CD8"/>
    <w:rsid w:val="00FD3189"/>
    <w:rsid w:val="00FD37E9"/>
    <w:rsid w:val="00FD3C59"/>
    <w:rsid w:val="00FD3E44"/>
    <w:rsid w:val="00FD43E0"/>
    <w:rsid w:val="00FD4CEA"/>
    <w:rsid w:val="00FD501D"/>
    <w:rsid w:val="00FD50CE"/>
    <w:rsid w:val="00FD57EA"/>
    <w:rsid w:val="00FD580E"/>
    <w:rsid w:val="00FD5929"/>
    <w:rsid w:val="00FD6F79"/>
    <w:rsid w:val="00FD7818"/>
    <w:rsid w:val="00FD782D"/>
    <w:rsid w:val="00FE0275"/>
    <w:rsid w:val="00FE0C64"/>
    <w:rsid w:val="00FE0D1B"/>
    <w:rsid w:val="00FE0EA2"/>
    <w:rsid w:val="00FE12B6"/>
    <w:rsid w:val="00FE15EB"/>
    <w:rsid w:val="00FE17D6"/>
    <w:rsid w:val="00FE18D6"/>
    <w:rsid w:val="00FE1CEC"/>
    <w:rsid w:val="00FE2506"/>
    <w:rsid w:val="00FE26F6"/>
    <w:rsid w:val="00FE287A"/>
    <w:rsid w:val="00FE2C5C"/>
    <w:rsid w:val="00FE30AB"/>
    <w:rsid w:val="00FE36B7"/>
    <w:rsid w:val="00FE4386"/>
    <w:rsid w:val="00FE4AFF"/>
    <w:rsid w:val="00FE5308"/>
    <w:rsid w:val="00FE55A2"/>
    <w:rsid w:val="00FE5DB7"/>
    <w:rsid w:val="00FE6134"/>
    <w:rsid w:val="00FE61E8"/>
    <w:rsid w:val="00FE6658"/>
    <w:rsid w:val="00FE68A1"/>
    <w:rsid w:val="00FE68FF"/>
    <w:rsid w:val="00FE7426"/>
    <w:rsid w:val="00FE77B6"/>
    <w:rsid w:val="00FF0162"/>
    <w:rsid w:val="00FF07CB"/>
    <w:rsid w:val="00FF0993"/>
    <w:rsid w:val="00FF0994"/>
    <w:rsid w:val="00FF0BEB"/>
    <w:rsid w:val="00FF1EAB"/>
    <w:rsid w:val="00FF20D4"/>
    <w:rsid w:val="00FF2743"/>
    <w:rsid w:val="00FF2767"/>
    <w:rsid w:val="00FF349A"/>
    <w:rsid w:val="00FF3821"/>
    <w:rsid w:val="00FF3939"/>
    <w:rsid w:val="00FF3D5E"/>
    <w:rsid w:val="00FF3E03"/>
    <w:rsid w:val="00FF4694"/>
    <w:rsid w:val="00FF479E"/>
    <w:rsid w:val="00FF5130"/>
    <w:rsid w:val="00FF54E6"/>
    <w:rsid w:val="00FF562B"/>
    <w:rsid w:val="00FF56AE"/>
    <w:rsid w:val="00FF590E"/>
    <w:rsid w:val="00FF5A41"/>
    <w:rsid w:val="00FF626D"/>
    <w:rsid w:val="00FF62D3"/>
    <w:rsid w:val="00FF6407"/>
    <w:rsid w:val="00FF670C"/>
    <w:rsid w:val="00FF791F"/>
    <w:rsid w:val="00FF7B8C"/>
    <w:rsid w:val="01362287"/>
    <w:rsid w:val="0137D008"/>
    <w:rsid w:val="01A40B57"/>
    <w:rsid w:val="01EBD8DC"/>
    <w:rsid w:val="022A7AF5"/>
    <w:rsid w:val="029723EA"/>
    <w:rsid w:val="0318FB21"/>
    <w:rsid w:val="0328FDC5"/>
    <w:rsid w:val="034C16DE"/>
    <w:rsid w:val="037C5842"/>
    <w:rsid w:val="03B4D7B4"/>
    <w:rsid w:val="03C53E2E"/>
    <w:rsid w:val="03CED05B"/>
    <w:rsid w:val="03D0E2C1"/>
    <w:rsid w:val="03DE668B"/>
    <w:rsid w:val="04108E0B"/>
    <w:rsid w:val="0435F50D"/>
    <w:rsid w:val="04A033CE"/>
    <w:rsid w:val="05135C7C"/>
    <w:rsid w:val="0567341B"/>
    <w:rsid w:val="05AB4BF2"/>
    <w:rsid w:val="060472C0"/>
    <w:rsid w:val="0631DFFA"/>
    <w:rsid w:val="065729AE"/>
    <w:rsid w:val="069949D1"/>
    <w:rsid w:val="06B06E2A"/>
    <w:rsid w:val="06B6121C"/>
    <w:rsid w:val="06BF4ED0"/>
    <w:rsid w:val="06DFC1A4"/>
    <w:rsid w:val="06FCDEF0"/>
    <w:rsid w:val="0706711D"/>
    <w:rsid w:val="070EE6CD"/>
    <w:rsid w:val="0722D1BB"/>
    <w:rsid w:val="073A6681"/>
    <w:rsid w:val="07801222"/>
    <w:rsid w:val="07A097D5"/>
    <w:rsid w:val="07A5640B"/>
    <w:rsid w:val="07F7BA42"/>
    <w:rsid w:val="0818AC9C"/>
    <w:rsid w:val="0823AD0F"/>
    <w:rsid w:val="0878111B"/>
    <w:rsid w:val="0898AF51"/>
    <w:rsid w:val="08B1D7AE"/>
    <w:rsid w:val="08CD2812"/>
    <w:rsid w:val="08D9A474"/>
    <w:rsid w:val="090071E7"/>
    <w:rsid w:val="093946E6"/>
    <w:rsid w:val="09973BF6"/>
    <w:rsid w:val="0A3E11DF"/>
    <w:rsid w:val="0A9DF8AA"/>
    <w:rsid w:val="0AE39DFC"/>
    <w:rsid w:val="0AECEBFF"/>
    <w:rsid w:val="0B0A6D71"/>
    <w:rsid w:val="0B21F11E"/>
    <w:rsid w:val="0B2CB5A3"/>
    <w:rsid w:val="0B81A722"/>
    <w:rsid w:val="0BB365D1"/>
    <w:rsid w:val="0BB50482"/>
    <w:rsid w:val="0BB6330A"/>
    <w:rsid w:val="0BD05013"/>
    <w:rsid w:val="0C5DA3E5"/>
    <w:rsid w:val="0CE54A83"/>
    <w:rsid w:val="0D339F9C"/>
    <w:rsid w:val="0D51623F"/>
    <w:rsid w:val="0D558F40"/>
    <w:rsid w:val="0D64AA9B"/>
    <w:rsid w:val="0D6C2074"/>
    <w:rsid w:val="0D8548D1"/>
    <w:rsid w:val="0DB326B9"/>
    <w:rsid w:val="0DED535E"/>
    <w:rsid w:val="0E022F99"/>
    <w:rsid w:val="0E0CB809"/>
    <w:rsid w:val="0E14A58F"/>
    <w:rsid w:val="0E17ED3D"/>
    <w:rsid w:val="0E1ABDCE"/>
    <w:rsid w:val="0E7946F1"/>
    <w:rsid w:val="0EE7529F"/>
    <w:rsid w:val="0EEDD3CC"/>
    <w:rsid w:val="0F2AD29D"/>
    <w:rsid w:val="0F5FD826"/>
    <w:rsid w:val="0F83BDD0"/>
    <w:rsid w:val="0FA8886A"/>
    <w:rsid w:val="101C5FE9"/>
    <w:rsid w:val="102289A1"/>
    <w:rsid w:val="10695C56"/>
    <w:rsid w:val="106DE6E2"/>
    <w:rsid w:val="1088B28F"/>
    <w:rsid w:val="10A2CC8A"/>
    <w:rsid w:val="10CF5041"/>
    <w:rsid w:val="10E37788"/>
    <w:rsid w:val="10EF1DE1"/>
    <w:rsid w:val="113E3269"/>
    <w:rsid w:val="11A7929F"/>
    <w:rsid w:val="11ECCB2E"/>
    <w:rsid w:val="11F071F7"/>
    <w:rsid w:val="125A9D85"/>
    <w:rsid w:val="127228F9"/>
    <w:rsid w:val="1278A1CA"/>
    <w:rsid w:val="1280297A"/>
    <w:rsid w:val="12EB5E60"/>
    <w:rsid w:val="1314B9D5"/>
    <w:rsid w:val="13594755"/>
    <w:rsid w:val="13B8FCCD"/>
    <w:rsid w:val="13BAC3C2"/>
    <w:rsid w:val="1470D4DE"/>
    <w:rsid w:val="1486D27B"/>
    <w:rsid w:val="14A4ED8E"/>
    <w:rsid w:val="14C2AE84"/>
    <w:rsid w:val="156A3D94"/>
    <w:rsid w:val="15F412B6"/>
    <w:rsid w:val="15FF20AA"/>
    <w:rsid w:val="1622FF22"/>
    <w:rsid w:val="1687187E"/>
    <w:rsid w:val="16EB36AF"/>
    <w:rsid w:val="17045F0C"/>
    <w:rsid w:val="1715B016"/>
    <w:rsid w:val="176718B1"/>
    <w:rsid w:val="17718EF3"/>
    <w:rsid w:val="17ABDFAD"/>
    <w:rsid w:val="1806C5AD"/>
    <w:rsid w:val="1822E8DF"/>
    <w:rsid w:val="18430E02"/>
    <w:rsid w:val="185FB936"/>
    <w:rsid w:val="186FD5BF"/>
    <w:rsid w:val="189D931E"/>
    <w:rsid w:val="18A02F6D"/>
    <w:rsid w:val="191EB9F0"/>
    <w:rsid w:val="1953AAA3"/>
    <w:rsid w:val="197A6A3C"/>
    <w:rsid w:val="198F327D"/>
    <w:rsid w:val="19E42B3D"/>
    <w:rsid w:val="1A219D92"/>
    <w:rsid w:val="1A2A0546"/>
    <w:rsid w:val="1A2E5305"/>
    <w:rsid w:val="1A332837"/>
    <w:rsid w:val="1AC2BE58"/>
    <w:rsid w:val="1B45991A"/>
    <w:rsid w:val="1B47F89C"/>
    <w:rsid w:val="1B8E9384"/>
    <w:rsid w:val="1B90A245"/>
    <w:rsid w:val="1BBEA7D2"/>
    <w:rsid w:val="1BE6620D"/>
    <w:rsid w:val="1BE673DD"/>
    <w:rsid w:val="1C236C55"/>
    <w:rsid w:val="1C3F563D"/>
    <w:rsid w:val="1CD2C1DF"/>
    <w:rsid w:val="1D38C9BC"/>
    <w:rsid w:val="1D476C08"/>
    <w:rsid w:val="1D5B69BA"/>
    <w:rsid w:val="1D682735"/>
    <w:rsid w:val="1D73A090"/>
    <w:rsid w:val="1D85D5AF"/>
    <w:rsid w:val="1DC271B0"/>
    <w:rsid w:val="1E246AF4"/>
    <w:rsid w:val="1E34A7D7"/>
    <w:rsid w:val="1E499084"/>
    <w:rsid w:val="1E890AF8"/>
    <w:rsid w:val="1EB3BAE7"/>
    <w:rsid w:val="1EF64894"/>
    <w:rsid w:val="1F0F70F1"/>
    <w:rsid w:val="1F1F65B4"/>
    <w:rsid w:val="1F6B31FD"/>
    <w:rsid w:val="1FE1CB68"/>
    <w:rsid w:val="1FFC7F21"/>
    <w:rsid w:val="202EDB77"/>
    <w:rsid w:val="203C466E"/>
    <w:rsid w:val="2044798C"/>
    <w:rsid w:val="205873B9"/>
    <w:rsid w:val="205DCA72"/>
    <w:rsid w:val="209946CA"/>
    <w:rsid w:val="209FC7F7"/>
    <w:rsid w:val="2132443A"/>
    <w:rsid w:val="2162985C"/>
    <w:rsid w:val="217A628D"/>
    <w:rsid w:val="21C309A4"/>
    <w:rsid w:val="21DBB7AD"/>
    <w:rsid w:val="21E58788"/>
    <w:rsid w:val="223D04B1"/>
    <w:rsid w:val="22561DDC"/>
    <w:rsid w:val="22735F94"/>
    <w:rsid w:val="23129E5D"/>
    <w:rsid w:val="23DC1CC0"/>
    <w:rsid w:val="23FCFED7"/>
    <w:rsid w:val="246991C7"/>
    <w:rsid w:val="24CA5CD9"/>
    <w:rsid w:val="24F2C2B8"/>
    <w:rsid w:val="250F1AE9"/>
    <w:rsid w:val="254E2B9F"/>
    <w:rsid w:val="258D4CAC"/>
    <w:rsid w:val="25915C12"/>
    <w:rsid w:val="2627C62D"/>
    <w:rsid w:val="2687192B"/>
    <w:rsid w:val="268AD281"/>
    <w:rsid w:val="26C04750"/>
    <w:rsid w:val="27048D3A"/>
    <w:rsid w:val="270947FF"/>
    <w:rsid w:val="270AB29A"/>
    <w:rsid w:val="2756E68B"/>
    <w:rsid w:val="2809E63F"/>
    <w:rsid w:val="281FAA4F"/>
    <w:rsid w:val="28E1829B"/>
    <w:rsid w:val="296F8551"/>
    <w:rsid w:val="2989A681"/>
    <w:rsid w:val="29AFB2A5"/>
    <w:rsid w:val="2A096330"/>
    <w:rsid w:val="2A40E8C1"/>
    <w:rsid w:val="2A4B5E44"/>
    <w:rsid w:val="2A8445AC"/>
    <w:rsid w:val="2A960D08"/>
    <w:rsid w:val="2AB6DB4E"/>
    <w:rsid w:val="2B6609EC"/>
    <w:rsid w:val="2B7DF108"/>
    <w:rsid w:val="2CBD1534"/>
    <w:rsid w:val="2D45EDA4"/>
    <w:rsid w:val="2D82FF06"/>
    <w:rsid w:val="2DBDBC6B"/>
    <w:rsid w:val="2DE58AD7"/>
    <w:rsid w:val="2E075AED"/>
    <w:rsid w:val="2E799112"/>
    <w:rsid w:val="2E7AF024"/>
    <w:rsid w:val="2EA7E57C"/>
    <w:rsid w:val="2EAFE9BD"/>
    <w:rsid w:val="2F17DA26"/>
    <w:rsid w:val="2F336DCF"/>
    <w:rsid w:val="2FADA49C"/>
    <w:rsid w:val="2FBB42FA"/>
    <w:rsid w:val="2FDEC6D5"/>
    <w:rsid w:val="2FEC2652"/>
    <w:rsid w:val="301A4BE5"/>
    <w:rsid w:val="30482C52"/>
    <w:rsid w:val="309762A0"/>
    <w:rsid w:val="31971149"/>
    <w:rsid w:val="324BAF93"/>
    <w:rsid w:val="3298F72C"/>
    <w:rsid w:val="32A3654B"/>
    <w:rsid w:val="32ED42C0"/>
    <w:rsid w:val="32F542E4"/>
    <w:rsid w:val="3337D013"/>
    <w:rsid w:val="3357F374"/>
    <w:rsid w:val="33682B89"/>
    <w:rsid w:val="33711BD1"/>
    <w:rsid w:val="338B7893"/>
    <w:rsid w:val="338D2C5B"/>
    <w:rsid w:val="33C2E825"/>
    <w:rsid w:val="33F2408A"/>
    <w:rsid w:val="34198014"/>
    <w:rsid w:val="345A7BD3"/>
    <w:rsid w:val="348FC98A"/>
    <w:rsid w:val="34B0E85B"/>
    <w:rsid w:val="35DD4DE1"/>
    <w:rsid w:val="364B838F"/>
    <w:rsid w:val="3666993E"/>
    <w:rsid w:val="36772896"/>
    <w:rsid w:val="367F110B"/>
    <w:rsid w:val="36A9EFBA"/>
    <w:rsid w:val="36CFB5B1"/>
    <w:rsid w:val="36ED9090"/>
    <w:rsid w:val="3700CF27"/>
    <w:rsid w:val="3710833F"/>
    <w:rsid w:val="371DA3A4"/>
    <w:rsid w:val="37381209"/>
    <w:rsid w:val="379D8F85"/>
    <w:rsid w:val="37BEB7CB"/>
    <w:rsid w:val="37F1C640"/>
    <w:rsid w:val="37FFC7DB"/>
    <w:rsid w:val="38B3695A"/>
    <w:rsid w:val="38C269FF"/>
    <w:rsid w:val="38EE0BCB"/>
    <w:rsid w:val="38F38ACE"/>
    <w:rsid w:val="3930DC82"/>
    <w:rsid w:val="3937B185"/>
    <w:rsid w:val="394F7DD4"/>
    <w:rsid w:val="395E1B3A"/>
    <w:rsid w:val="39F5AEC4"/>
    <w:rsid w:val="3A100C24"/>
    <w:rsid w:val="3A9F3DF2"/>
    <w:rsid w:val="3AB27279"/>
    <w:rsid w:val="3AF8E843"/>
    <w:rsid w:val="3B1AA111"/>
    <w:rsid w:val="3B3A0A61"/>
    <w:rsid w:val="3B69B7D7"/>
    <w:rsid w:val="3B7D2D79"/>
    <w:rsid w:val="3B9434FF"/>
    <w:rsid w:val="3B9C6DBD"/>
    <w:rsid w:val="3BC37023"/>
    <w:rsid w:val="3BD409FB"/>
    <w:rsid w:val="3BF32681"/>
    <w:rsid w:val="3C153C6F"/>
    <w:rsid w:val="3C454899"/>
    <w:rsid w:val="3C84C72C"/>
    <w:rsid w:val="3C8685E8"/>
    <w:rsid w:val="3CE3DB7B"/>
    <w:rsid w:val="3D27B690"/>
    <w:rsid w:val="3D40363C"/>
    <w:rsid w:val="3D648F68"/>
    <w:rsid w:val="3D9AB4A7"/>
    <w:rsid w:val="3DCBDADA"/>
    <w:rsid w:val="3E1D06B1"/>
    <w:rsid w:val="3E403ED5"/>
    <w:rsid w:val="3E42410D"/>
    <w:rsid w:val="3E6DF5F1"/>
    <w:rsid w:val="3E73BD66"/>
    <w:rsid w:val="3EA95C1E"/>
    <w:rsid w:val="3EB3F5B6"/>
    <w:rsid w:val="3F1246D8"/>
    <w:rsid w:val="3FB4A001"/>
    <w:rsid w:val="3FD40A44"/>
    <w:rsid w:val="40161A00"/>
    <w:rsid w:val="402CE44F"/>
    <w:rsid w:val="40732029"/>
    <w:rsid w:val="41060249"/>
    <w:rsid w:val="417CB755"/>
    <w:rsid w:val="4198A886"/>
    <w:rsid w:val="41A0E8A5"/>
    <w:rsid w:val="41E3C3DD"/>
    <w:rsid w:val="41F6220C"/>
    <w:rsid w:val="42141B7C"/>
    <w:rsid w:val="42D42C4F"/>
    <w:rsid w:val="430ED493"/>
    <w:rsid w:val="43A133D4"/>
    <w:rsid w:val="43BFC234"/>
    <w:rsid w:val="43C6737A"/>
    <w:rsid w:val="43DF4EC4"/>
    <w:rsid w:val="43EB1FE7"/>
    <w:rsid w:val="440D6D0E"/>
    <w:rsid w:val="4443A8C8"/>
    <w:rsid w:val="44640F5D"/>
    <w:rsid w:val="447B2706"/>
    <w:rsid w:val="44CEE690"/>
    <w:rsid w:val="44D09BE1"/>
    <w:rsid w:val="456C5C0E"/>
    <w:rsid w:val="45C1825A"/>
    <w:rsid w:val="464895CE"/>
    <w:rsid w:val="465F819A"/>
    <w:rsid w:val="466C19A9"/>
    <w:rsid w:val="467459C8"/>
    <w:rsid w:val="4693C01D"/>
    <w:rsid w:val="46B5FD03"/>
    <w:rsid w:val="46D504DC"/>
    <w:rsid w:val="46EAAF62"/>
    <w:rsid w:val="47B94665"/>
    <w:rsid w:val="4807EA0A"/>
    <w:rsid w:val="481C83D6"/>
    <w:rsid w:val="4837F634"/>
    <w:rsid w:val="487CEE39"/>
    <w:rsid w:val="48AC5628"/>
    <w:rsid w:val="48B3718F"/>
    <w:rsid w:val="48C05349"/>
    <w:rsid w:val="48F8BB86"/>
    <w:rsid w:val="491290CA"/>
    <w:rsid w:val="491910F4"/>
    <w:rsid w:val="492D6CAE"/>
    <w:rsid w:val="49919191"/>
    <w:rsid w:val="4A9C512D"/>
    <w:rsid w:val="4B47CAEB"/>
    <w:rsid w:val="4B5373EF"/>
    <w:rsid w:val="4B69A72C"/>
    <w:rsid w:val="4BA2A312"/>
    <w:rsid w:val="4BBA9B94"/>
    <w:rsid w:val="4BDFC869"/>
    <w:rsid w:val="4C466F2F"/>
    <w:rsid w:val="4C61A259"/>
    <w:rsid w:val="4CB0ACCD"/>
    <w:rsid w:val="4D134390"/>
    <w:rsid w:val="4D1520C2"/>
    <w:rsid w:val="4D40E076"/>
    <w:rsid w:val="4D5BFA7B"/>
    <w:rsid w:val="4DA1988C"/>
    <w:rsid w:val="4DA6093C"/>
    <w:rsid w:val="4DB5F5C3"/>
    <w:rsid w:val="4DC44B6E"/>
    <w:rsid w:val="4DF186CB"/>
    <w:rsid w:val="4DF3912C"/>
    <w:rsid w:val="4E53BD34"/>
    <w:rsid w:val="4E68E2BC"/>
    <w:rsid w:val="4E7F6BAD"/>
    <w:rsid w:val="4E89E130"/>
    <w:rsid w:val="4EA1CB30"/>
    <w:rsid w:val="4EABA361"/>
    <w:rsid w:val="4EDBA834"/>
    <w:rsid w:val="4F51C624"/>
    <w:rsid w:val="4F6D035B"/>
    <w:rsid w:val="4F8DDD79"/>
    <w:rsid w:val="4FC9E33F"/>
    <w:rsid w:val="5028EB10"/>
    <w:rsid w:val="506E609C"/>
    <w:rsid w:val="50B2DD82"/>
    <w:rsid w:val="50DE3088"/>
    <w:rsid w:val="50E732D8"/>
    <w:rsid w:val="510385A6"/>
    <w:rsid w:val="51B9314C"/>
    <w:rsid w:val="51C428A1"/>
    <w:rsid w:val="5203FC4F"/>
    <w:rsid w:val="52068F96"/>
    <w:rsid w:val="526B1310"/>
    <w:rsid w:val="5297F5D7"/>
    <w:rsid w:val="52C3053D"/>
    <w:rsid w:val="533A49FB"/>
    <w:rsid w:val="5348AB54"/>
    <w:rsid w:val="536B5B22"/>
    <w:rsid w:val="53C19EB1"/>
    <w:rsid w:val="53DC78B6"/>
    <w:rsid w:val="53FB384F"/>
    <w:rsid w:val="543B2668"/>
    <w:rsid w:val="54BC09DE"/>
    <w:rsid w:val="54C2F1D9"/>
    <w:rsid w:val="54C70D7B"/>
    <w:rsid w:val="5512A73A"/>
    <w:rsid w:val="5518D592"/>
    <w:rsid w:val="553DEBB7"/>
    <w:rsid w:val="5576C872"/>
    <w:rsid w:val="55958C18"/>
    <w:rsid w:val="55C70BA8"/>
    <w:rsid w:val="55CAEE87"/>
    <w:rsid w:val="5687E669"/>
    <w:rsid w:val="569CE09B"/>
    <w:rsid w:val="56AC2BB0"/>
    <w:rsid w:val="56B16DEC"/>
    <w:rsid w:val="56F910F6"/>
    <w:rsid w:val="5762DC09"/>
    <w:rsid w:val="578CE433"/>
    <w:rsid w:val="57DB7F5D"/>
    <w:rsid w:val="58359690"/>
    <w:rsid w:val="58400BEA"/>
    <w:rsid w:val="5844FD2F"/>
    <w:rsid w:val="58803D19"/>
    <w:rsid w:val="59221920"/>
    <w:rsid w:val="59248669"/>
    <w:rsid w:val="5928B922"/>
    <w:rsid w:val="59B675B1"/>
    <w:rsid w:val="5A037343"/>
    <w:rsid w:val="5A4841F9"/>
    <w:rsid w:val="5A4F21E6"/>
    <w:rsid w:val="5A96A45A"/>
    <w:rsid w:val="5AAA0FC7"/>
    <w:rsid w:val="5AEBEEB1"/>
    <w:rsid w:val="5AF2B6B6"/>
    <w:rsid w:val="5B1B0033"/>
    <w:rsid w:val="5B572961"/>
    <w:rsid w:val="5BCC4126"/>
    <w:rsid w:val="5C364D2C"/>
    <w:rsid w:val="5C46384D"/>
    <w:rsid w:val="5CA8857E"/>
    <w:rsid w:val="5CD1AE2F"/>
    <w:rsid w:val="5D08FA3C"/>
    <w:rsid w:val="5D6096DD"/>
    <w:rsid w:val="5D826517"/>
    <w:rsid w:val="5DC16D7B"/>
    <w:rsid w:val="5DDAF9CD"/>
    <w:rsid w:val="5DE208AE"/>
    <w:rsid w:val="5DFC25B7"/>
    <w:rsid w:val="5E3E4710"/>
    <w:rsid w:val="5E6D08A9"/>
    <w:rsid w:val="5E8B8275"/>
    <w:rsid w:val="5EA0FD3F"/>
    <w:rsid w:val="5EA7F280"/>
    <w:rsid w:val="5EC90A34"/>
    <w:rsid w:val="5EE6DE97"/>
    <w:rsid w:val="5EEC0E47"/>
    <w:rsid w:val="5F01FBFF"/>
    <w:rsid w:val="5F7DD90F"/>
    <w:rsid w:val="5FA3D8AF"/>
    <w:rsid w:val="5FC7098F"/>
    <w:rsid w:val="5FF9EB08"/>
    <w:rsid w:val="60E03674"/>
    <w:rsid w:val="610100BA"/>
    <w:rsid w:val="6168F8FE"/>
    <w:rsid w:val="617AEE01"/>
    <w:rsid w:val="61F77D42"/>
    <w:rsid w:val="6256198C"/>
    <w:rsid w:val="627789DA"/>
    <w:rsid w:val="62945666"/>
    <w:rsid w:val="62977D8F"/>
    <w:rsid w:val="62B81B95"/>
    <w:rsid w:val="6320CF5D"/>
    <w:rsid w:val="6372D448"/>
    <w:rsid w:val="63CD8B6B"/>
    <w:rsid w:val="63D2A742"/>
    <w:rsid w:val="64A757D4"/>
    <w:rsid w:val="64D2F35D"/>
    <w:rsid w:val="6519608E"/>
    <w:rsid w:val="654786E1"/>
    <w:rsid w:val="65BD4ABD"/>
    <w:rsid w:val="65E49D81"/>
    <w:rsid w:val="6634B70B"/>
    <w:rsid w:val="66363F67"/>
    <w:rsid w:val="66364262"/>
    <w:rsid w:val="663E812E"/>
    <w:rsid w:val="667490A9"/>
    <w:rsid w:val="6718EA94"/>
    <w:rsid w:val="67706AE8"/>
    <w:rsid w:val="681D2880"/>
    <w:rsid w:val="68441221"/>
    <w:rsid w:val="6866D3CC"/>
    <w:rsid w:val="687C4A2B"/>
    <w:rsid w:val="68BCBB04"/>
    <w:rsid w:val="68DCCCD4"/>
    <w:rsid w:val="68E57FF8"/>
    <w:rsid w:val="692BA03C"/>
    <w:rsid w:val="699413BB"/>
    <w:rsid w:val="69FA0A29"/>
    <w:rsid w:val="69FFEEA0"/>
    <w:rsid w:val="6A2D6C8B"/>
    <w:rsid w:val="6A999A17"/>
    <w:rsid w:val="6AC32D7A"/>
    <w:rsid w:val="6ADC2DFB"/>
    <w:rsid w:val="6AEC2872"/>
    <w:rsid w:val="6B76A13C"/>
    <w:rsid w:val="6B85372B"/>
    <w:rsid w:val="6C49D18D"/>
    <w:rsid w:val="6C912FB2"/>
    <w:rsid w:val="6D4A7939"/>
    <w:rsid w:val="6D6B8D3C"/>
    <w:rsid w:val="6D8E7239"/>
    <w:rsid w:val="6DE07074"/>
    <w:rsid w:val="6DEA7D76"/>
    <w:rsid w:val="6E1AE210"/>
    <w:rsid w:val="6E3100C9"/>
    <w:rsid w:val="6E4B43AD"/>
    <w:rsid w:val="6FE00204"/>
    <w:rsid w:val="706E976F"/>
    <w:rsid w:val="709E2B98"/>
    <w:rsid w:val="71181136"/>
    <w:rsid w:val="71333955"/>
    <w:rsid w:val="7170EF58"/>
    <w:rsid w:val="72175A0F"/>
    <w:rsid w:val="7271652E"/>
    <w:rsid w:val="72A83B26"/>
    <w:rsid w:val="72E83BA2"/>
    <w:rsid w:val="72F7C616"/>
    <w:rsid w:val="732C410A"/>
    <w:rsid w:val="73751762"/>
    <w:rsid w:val="73973945"/>
    <w:rsid w:val="73A4AF57"/>
    <w:rsid w:val="74A8C5B6"/>
    <w:rsid w:val="7504DE66"/>
    <w:rsid w:val="75498E68"/>
    <w:rsid w:val="754DB344"/>
    <w:rsid w:val="756F1ECE"/>
    <w:rsid w:val="759F13AF"/>
    <w:rsid w:val="75CE661A"/>
    <w:rsid w:val="75DE0C7E"/>
    <w:rsid w:val="7650FC9D"/>
    <w:rsid w:val="76B17224"/>
    <w:rsid w:val="76C404ED"/>
    <w:rsid w:val="772AC846"/>
    <w:rsid w:val="776B35F6"/>
    <w:rsid w:val="777E9BB9"/>
    <w:rsid w:val="77D18EED"/>
    <w:rsid w:val="7874B9AD"/>
    <w:rsid w:val="787B15AD"/>
    <w:rsid w:val="78D18F70"/>
    <w:rsid w:val="793C4B78"/>
    <w:rsid w:val="7966A319"/>
    <w:rsid w:val="79A0849B"/>
    <w:rsid w:val="7A07CAB3"/>
    <w:rsid w:val="7A0BBDEA"/>
    <w:rsid w:val="7A1579B5"/>
    <w:rsid w:val="7A2212AA"/>
    <w:rsid w:val="7A27982D"/>
    <w:rsid w:val="7AAB005B"/>
    <w:rsid w:val="7AD81BD9"/>
    <w:rsid w:val="7AE77F38"/>
    <w:rsid w:val="7AEA1939"/>
    <w:rsid w:val="7B937B91"/>
    <w:rsid w:val="7BD0F2F2"/>
    <w:rsid w:val="7BE151B3"/>
    <w:rsid w:val="7C03AC26"/>
    <w:rsid w:val="7C5AC3DD"/>
    <w:rsid w:val="7C667B20"/>
    <w:rsid w:val="7CA3815C"/>
    <w:rsid w:val="7D0224A3"/>
    <w:rsid w:val="7DF6943E"/>
    <w:rsid w:val="7E4EBB16"/>
    <w:rsid w:val="7E540EA2"/>
    <w:rsid w:val="7E6EFAE2"/>
    <w:rsid w:val="7E79F3A5"/>
    <w:rsid w:val="7E9DF504"/>
    <w:rsid w:val="7EBFD75A"/>
    <w:rsid w:val="7F05D21F"/>
    <w:rsid w:val="7F175125"/>
    <w:rsid w:val="7F4E90AE"/>
    <w:rsid w:val="7F530C13"/>
    <w:rsid w:val="7F755A48"/>
    <w:rsid w:val="7F8E7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D96BA95"/>
  <w15:docId w15:val="{DD171C79-7663-4B4E-A31C-2345E6A48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99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964C7"/>
    <w:pPr>
      <w:spacing w:after="120" w:line="280" w:lineRule="exact"/>
    </w:pPr>
    <w:rPr>
      <w:rFonts w:ascii="Arial" w:hAnsi="Arial"/>
      <w:szCs w:val="24"/>
    </w:rPr>
  </w:style>
  <w:style w:type="paragraph" w:styleId="Heading1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al"/>
    <w:next w:val="Normal"/>
    <w:link w:val="Heading1Char"/>
    <w:qFormat/>
    <w:rsid w:val="005F76F9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aliases w:val="Nadpis2,Numbered - 2"/>
    <w:basedOn w:val="Normal"/>
    <w:next w:val="Normal"/>
    <w:link w:val="Heading2Char"/>
    <w:unhideWhenUsed/>
    <w:qFormat/>
    <w:rsid w:val="000A36E5"/>
    <w:pPr>
      <w:keepNext/>
      <w:keepLines/>
      <w:spacing w:before="200" w:after="0"/>
      <w:outlineLvl w:val="1"/>
    </w:pPr>
    <w:rPr>
      <w:rFonts w:ascii="Garamond" w:hAnsi="Garamond"/>
      <w:b/>
      <w:smallCaps/>
      <w:color w:val="244061"/>
      <w:spacing w:val="10"/>
      <w:sz w:val="28"/>
      <w:szCs w:val="18"/>
    </w:rPr>
  </w:style>
  <w:style w:type="paragraph" w:styleId="Heading3">
    <w:name w:val="heading 3"/>
    <w:aliases w:val="Podpodkapitola,adpis 3,Numbered - 3"/>
    <w:basedOn w:val="Normal"/>
    <w:next w:val="Normal"/>
    <w:link w:val="Heading3Char"/>
    <w:qFormat/>
    <w:rsid w:val="00A55951"/>
    <w:pPr>
      <w:keepNext/>
      <w:keepLines/>
      <w:tabs>
        <w:tab w:val="left" w:pos="709"/>
      </w:tabs>
      <w:spacing w:before="240" w:after="0" w:line="240" w:lineRule="atLeast"/>
      <w:ind w:left="720" w:hanging="720"/>
      <w:jc w:val="both"/>
      <w:outlineLvl w:val="2"/>
    </w:pPr>
    <w:rPr>
      <w:rFonts w:ascii="Garamond" w:hAnsi="Garamond"/>
      <w:b/>
      <w:smallCaps/>
      <w:szCs w:val="20"/>
    </w:rPr>
  </w:style>
  <w:style w:type="paragraph" w:styleId="Heading4">
    <w:name w:val="heading 4"/>
    <w:basedOn w:val="Normal"/>
    <w:next w:val="Normal"/>
    <w:link w:val="Heading4Char"/>
    <w:qFormat/>
    <w:rsid w:val="00A55951"/>
    <w:pPr>
      <w:keepNext/>
      <w:keepLines/>
      <w:tabs>
        <w:tab w:val="left" w:pos="851"/>
      </w:tabs>
      <w:spacing w:before="240" w:after="0" w:line="240" w:lineRule="auto"/>
      <w:ind w:left="864" w:hanging="864"/>
      <w:jc w:val="both"/>
      <w:outlineLvl w:val="3"/>
    </w:pPr>
    <w:rPr>
      <w:rFonts w:ascii="Garamond" w:hAnsi="Garamond"/>
      <w:b/>
      <w:i/>
      <w:spacing w:val="5"/>
      <w:kern w:val="20"/>
    </w:rPr>
  </w:style>
  <w:style w:type="paragraph" w:styleId="Heading5">
    <w:name w:val="heading 5"/>
    <w:basedOn w:val="Normal"/>
    <w:next w:val="Normal"/>
    <w:link w:val="Heading5Char"/>
    <w:qFormat/>
    <w:rsid w:val="00A55951"/>
    <w:pPr>
      <w:keepNext/>
      <w:keepLines/>
      <w:spacing w:before="120" w:after="0" w:line="240" w:lineRule="atLeast"/>
      <w:ind w:left="1008" w:hanging="1008"/>
      <w:jc w:val="both"/>
      <w:outlineLvl w:val="4"/>
    </w:pPr>
    <w:rPr>
      <w:rFonts w:ascii="Garamond" w:hAnsi="Garamond"/>
      <w:b/>
      <w:kern w:val="20"/>
      <w:szCs w:val="22"/>
    </w:rPr>
  </w:style>
  <w:style w:type="paragraph" w:styleId="Heading6">
    <w:name w:val="heading 6"/>
    <w:basedOn w:val="Normal"/>
    <w:next w:val="Normal"/>
    <w:link w:val="Heading6Char"/>
    <w:qFormat/>
    <w:rsid w:val="00A55951"/>
    <w:pPr>
      <w:keepNext/>
      <w:keepLines/>
      <w:spacing w:before="120" w:after="0" w:line="240" w:lineRule="atLeast"/>
      <w:ind w:left="1152" w:hanging="1152"/>
      <w:jc w:val="both"/>
      <w:outlineLvl w:val="5"/>
    </w:pPr>
    <w:rPr>
      <w:rFonts w:ascii="Garamond" w:hAnsi="Garamond"/>
      <w:i/>
      <w:spacing w:val="5"/>
      <w:kern w:val="20"/>
      <w:szCs w:val="22"/>
    </w:rPr>
  </w:style>
  <w:style w:type="paragraph" w:styleId="Heading7">
    <w:name w:val="heading 7"/>
    <w:basedOn w:val="Normal"/>
    <w:next w:val="Normal"/>
    <w:link w:val="Heading7Char"/>
    <w:qFormat/>
    <w:rsid w:val="000A36E5"/>
    <w:pPr>
      <w:keepNext/>
      <w:keepLines/>
      <w:spacing w:before="120" w:after="0" w:line="240" w:lineRule="atLeast"/>
      <w:ind w:left="1296" w:hanging="1296"/>
      <w:jc w:val="both"/>
      <w:outlineLvl w:val="6"/>
    </w:pPr>
    <w:rPr>
      <w:rFonts w:ascii="Garamond" w:hAnsi="Garamond" w:cs="Garamond"/>
      <w:caps/>
      <w:kern w:val="20"/>
      <w:sz w:val="18"/>
      <w:szCs w:val="18"/>
    </w:rPr>
  </w:style>
  <w:style w:type="paragraph" w:styleId="Heading8">
    <w:name w:val="heading 8"/>
    <w:basedOn w:val="Normal"/>
    <w:next w:val="Normal"/>
    <w:link w:val="Heading8Char"/>
    <w:qFormat/>
    <w:rsid w:val="00A55951"/>
    <w:pPr>
      <w:keepNext/>
      <w:keepLines/>
      <w:spacing w:before="120" w:after="0" w:line="240" w:lineRule="atLeast"/>
      <w:ind w:left="1440" w:hanging="1440"/>
      <w:jc w:val="both"/>
      <w:outlineLvl w:val="7"/>
    </w:pPr>
    <w:rPr>
      <w:rFonts w:ascii="Garamond" w:hAnsi="Garamond" w:cs="Garamond"/>
      <w:i/>
      <w:spacing w:val="5"/>
      <w:kern w:val="20"/>
      <w:szCs w:val="22"/>
    </w:rPr>
  </w:style>
  <w:style w:type="paragraph" w:styleId="Heading9">
    <w:name w:val="heading 9"/>
    <w:basedOn w:val="Normal"/>
    <w:next w:val="Normal"/>
    <w:link w:val="Heading9Char"/>
    <w:qFormat/>
    <w:rsid w:val="00A55951"/>
    <w:pPr>
      <w:keepNext/>
      <w:keepLines/>
      <w:spacing w:before="120" w:after="0" w:line="240" w:lineRule="atLeast"/>
      <w:ind w:left="1584" w:hanging="1584"/>
      <w:jc w:val="both"/>
      <w:outlineLvl w:val="8"/>
    </w:pPr>
    <w:rPr>
      <w:rFonts w:ascii="Garamond" w:hAnsi="Garamond" w:cs="Garamond"/>
      <w:spacing w:val="-5"/>
      <w:kern w:val="2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LTextlnkuslovan">
    <w:name w:val="RL Text článku číslovaný"/>
    <w:basedOn w:val="Normal"/>
    <w:link w:val="RLTextlnkuslovanChar"/>
    <w:qFormat/>
    <w:rsid w:val="00353E15"/>
    <w:pPr>
      <w:numPr>
        <w:ilvl w:val="1"/>
        <w:numId w:val="3"/>
      </w:numPr>
      <w:spacing w:line="276" w:lineRule="auto"/>
      <w:jc w:val="both"/>
    </w:pPr>
  </w:style>
  <w:style w:type="character" w:customStyle="1" w:styleId="RLTextlnkuslovanChar">
    <w:name w:val="RL Text článku číslovaný Char"/>
    <w:basedOn w:val="DefaultParagraphFont"/>
    <w:link w:val="RLTextlnkuslovan"/>
    <w:rsid w:val="00353E15"/>
    <w:rPr>
      <w:rFonts w:ascii="Arial" w:hAnsi="Arial"/>
      <w:szCs w:val="24"/>
    </w:rPr>
  </w:style>
  <w:style w:type="paragraph" w:customStyle="1" w:styleId="RLlneksmlouvy">
    <w:name w:val="RL Článek smlouvy"/>
    <w:basedOn w:val="Normal"/>
    <w:next w:val="RLTextlnkuslovan"/>
    <w:link w:val="RLlneksmlouvyCharChar"/>
    <w:qFormat/>
    <w:rsid w:val="00A55951"/>
    <w:pPr>
      <w:keepNext/>
      <w:numPr>
        <w:numId w:val="3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basedOn w:val="DefaultParagraphFont"/>
    <w:link w:val="RLlneksmlouvy"/>
    <w:rsid w:val="001A1E34"/>
    <w:rPr>
      <w:rFonts w:ascii="Arial" w:hAnsi="Arial"/>
      <w:b/>
      <w:szCs w:val="24"/>
      <w:lang w:eastAsia="en-US"/>
    </w:rPr>
  </w:style>
  <w:style w:type="paragraph" w:customStyle="1" w:styleId="RLdajeosmluvnstran">
    <w:name w:val="RL Údaje o smluvní straně"/>
    <w:basedOn w:val="Normal"/>
    <w:rsid w:val="00A55951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al"/>
    <w:link w:val="RLProhlensmluvnchstranChar"/>
    <w:rsid w:val="00A55951"/>
    <w:pPr>
      <w:jc w:val="center"/>
    </w:pPr>
    <w:rPr>
      <w:b/>
    </w:rPr>
  </w:style>
  <w:style w:type="character" w:customStyle="1" w:styleId="RLProhlensmluvnchstranChar">
    <w:name w:val="RL Prohlášení smluvních stran Char"/>
    <w:basedOn w:val="DefaultParagraphFont"/>
    <w:link w:val="RLProhlensmluvnchstran"/>
    <w:rsid w:val="00F021AC"/>
    <w:rPr>
      <w:rFonts w:ascii="Arial" w:hAnsi="Arial"/>
      <w:b/>
      <w:szCs w:val="24"/>
    </w:rPr>
  </w:style>
  <w:style w:type="character" w:styleId="Hyperlink">
    <w:name w:val="Hyperlink"/>
    <w:basedOn w:val="DefaultParagraphFont"/>
    <w:uiPriority w:val="99"/>
    <w:qFormat/>
    <w:rsid w:val="00094A1C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A02DFC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rsid w:val="00A55951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al"/>
    <w:next w:val="Normal"/>
    <w:rsid w:val="00A55951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Footer">
    <w:name w:val="footer"/>
    <w:basedOn w:val="Normal"/>
    <w:link w:val="FooterChar"/>
    <w:uiPriority w:val="99"/>
    <w:rsid w:val="00A55951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paragraph" w:styleId="Header">
    <w:name w:val="header"/>
    <w:basedOn w:val="Normal"/>
    <w:link w:val="HeaderChar"/>
    <w:rsid w:val="00A55951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styleId="CommentReference">
    <w:name w:val="annotation reference"/>
    <w:basedOn w:val="DefaultParagraphFont"/>
    <w:uiPriority w:val="99"/>
    <w:rsid w:val="00EC245F"/>
    <w:rPr>
      <w:sz w:val="16"/>
      <w:szCs w:val="16"/>
    </w:rPr>
  </w:style>
  <w:style w:type="character" w:styleId="FollowedHyperlink">
    <w:name w:val="FollowedHyperlink"/>
    <w:basedOn w:val="DefaultParagraphFont"/>
    <w:rsid w:val="00094A1C"/>
    <w:rPr>
      <w:color w:val="0000FF"/>
      <w:u w:val="single"/>
    </w:rPr>
  </w:style>
  <w:style w:type="character" w:customStyle="1" w:styleId="Kurzva">
    <w:name w:val="Kurzíva"/>
    <w:basedOn w:val="DefaultParagraphFont"/>
    <w:rsid w:val="00094A1C"/>
    <w:rPr>
      <w:i/>
    </w:rPr>
  </w:style>
  <w:style w:type="paragraph" w:styleId="CommentText">
    <w:name w:val="annotation text"/>
    <w:aliases w:val="RL Text komentáře"/>
    <w:basedOn w:val="Normal"/>
    <w:link w:val="CommentTextChar"/>
    <w:uiPriority w:val="99"/>
    <w:rsid w:val="00A55951"/>
    <w:rPr>
      <w:szCs w:val="20"/>
    </w:rPr>
  </w:style>
  <w:style w:type="character" w:styleId="PageNumber">
    <w:name w:val="page number"/>
    <w:basedOn w:val="DefaultParagraphFont"/>
    <w:rsid w:val="00F2138F"/>
  </w:style>
  <w:style w:type="paragraph" w:styleId="CommentSubject">
    <w:name w:val="annotation subject"/>
    <w:basedOn w:val="CommentText"/>
    <w:next w:val="CommentText"/>
    <w:link w:val="CommentSubjectChar"/>
    <w:rsid w:val="00A55951"/>
    <w:rPr>
      <w:b/>
      <w:bCs/>
    </w:rPr>
  </w:style>
  <w:style w:type="table" w:styleId="TableGrid">
    <w:name w:val="Table Grid"/>
    <w:basedOn w:val="TableNormal"/>
    <w:uiPriority w:val="5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EC245F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al"/>
    <w:qFormat/>
    <w:rsid w:val="00A55951"/>
    <w:pPr>
      <w:numPr>
        <w:numId w:val="5"/>
      </w:numPr>
      <w:spacing w:line="340" w:lineRule="exact"/>
      <w:jc w:val="both"/>
    </w:pPr>
    <w:rPr>
      <w:spacing w:val="-4"/>
    </w:rPr>
  </w:style>
  <w:style w:type="paragraph" w:styleId="Revision">
    <w:name w:val="Revision"/>
    <w:hidden/>
    <w:uiPriority w:val="99"/>
    <w:semiHidden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al"/>
    <w:next w:val="Normal"/>
    <w:qFormat/>
    <w:rsid w:val="00A55951"/>
    <w:pPr>
      <w:pageBreakBefore/>
      <w:numPr>
        <w:numId w:val="6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al"/>
    <w:next w:val="Normal"/>
    <w:qFormat/>
    <w:rsid w:val="00A55951"/>
    <w:pPr>
      <w:keepNext/>
      <w:numPr>
        <w:ilvl w:val="1"/>
        <w:numId w:val="6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al"/>
    <w:next w:val="RLslovanodstavec"/>
    <w:qFormat/>
    <w:rsid w:val="00A55951"/>
    <w:pPr>
      <w:keepNext/>
      <w:numPr>
        <w:ilvl w:val="2"/>
        <w:numId w:val="6"/>
      </w:numPr>
      <w:spacing w:before="360" w:line="340" w:lineRule="exact"/>
    </w:pPr>
    <w:rPr>
      <w:b/>
      <w:szCs w:val="22"/>
    </w:rPr>
  </w:style>
  <w:style w:type="character" w:customStyle="1" w:styleId="CommentTextChar">
    <w:name w:val="Comment Text Char"/>
    <w:aliases w:val="RL Text komentáře Char"/>
    <w:basedOn w:val="DefaultParagraphFont"/>
    <w:link w:val="CommentText"/>
    <w:uiPriority w:val="99"/>
    <w:rsid w:val="003944BD"/>
    <w:rPr>
      <w:rFonts w:ascii="Arial" w:hAnsi="Arial"/>
    </w:rPr>
  </w:style>
  <w:style w:type="character" w:customStyle="1" w:styleId="RLlneksmlouvyChar">
    <w:name w:val="RL Článek smlouvy Char"/>
    <w:rsid w:val="001E4289"/>
    <w:rPr>
      <w:rFonts w:ascii="Calibri" w:hAnsi="Calibri"/>
      <w:b/>
      <w:sz w:val="22"/>
      <w:szCs w:val="24"/>
      <w:lang w:eastAsia="en-US"/>
    </w:rPr>
  </w:style>
  <w:style w:type="paragraph" w:customStyle="1" w:styleId="RLdajeosmluvnstran0">
    <w:name w:val="RL  údaje o smluvní straně"/>
    <w:basedOn w:val="Normal"/>
    <w:rsid w:val="00A55951"/>
    <w:pPr>
      <w:jc w:val="center"/>
    </w:pPr>
    <w:rPr>
      <w:lang w:eastAsia="en-US"/>
    </w:rPr>
  </w:style>
  <w:style w:type="paragraph" w:customStyle="1" w:styleId="RLnzevsmlouvy0">
    <w:name w:val="RL název smlouvy"/>
    <w:basedOn w:val="Normal"/>
    <w:next w:val="Normal"/>
    <w:rsid w:val="00A55951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BodyText">
    <w:name w:val="Body Text"/>
    <w:basedOn w:val="Normal"/>
    <w:link w:val="BodyTextChar1"/>
    <w:uiPriority w:val="99"/>
    <w:rsid w:val="001E4289"/>
    <w:rPr>
      <w:rFonts w:ascii="Garamond" w:hAnsi="Garamond"/>
      <w:sz w:val="24"/>
    </w:rPr>
  </w:style>
  <w:style w:type="character" w:customStyle="1" w:styleId="BodyTextChar1">
    <w:name w:val="Body Text Char1"/>
    <w:basedOn w:val="DefaultParagraphFont"/>
    <w:link w:val="BodyText"/>
    <w:uiPriority w:val="99"/>
    <w:rsid w:val="001E4289"/>
    <w:rPr>
      <w:rFonts w:ascii="Garamond" w:hAnsi="Garamond"/>
      <w:sz w:val="24"/>
      <w:szCs w:val="24"/>
    </w:rPr>
  </w:style>
  <w:style w:type="character" w:customStyle="1" w:styleId="ZKLADNChar">
    <w:name w:val="ZÁKLADNÍ Char"/>
    <w:basedOn w:val="BodyTextChar1"/>
    <w:link w:val="ZKLADN"/>
    <w:locked/>
    <w:rsid w:val="001E4289"/>
    <w:rPr>
      <w:rFonts w:ascii="Garamond" w:hAnsi="Garamond"/>
      <w:sz w:val="24"/>
      <w:szCs w:val="24"/>
    </w:rPr>
  </w:style>
  <w:style w:type="paragraph" w:customStyle="1" w:styleId="ZKLADN">
    <w:name w:val="ZÁKLADNÍ"/>
    <w:basedOn w:val="BodyText"/>
    <w:link w:val="ZKLADNChar"/>
    <w:rsid w:val="001E4289"/>
    <w:pPr>
      <w:widowControl w:val="0"/>
      <w:spacing w:before="120" w:line="280" w:lineRule="atLeast"/>
      <w:jc w:val="both"/>
    </w:pPr>
  </w:style>
  <w:style w:type="paragraph" w:customStyle="1" w:styleId="Seznamploh">
    <w:name w:val="Seznam příloh"/>
    <w:basedOn w:val="RLTextlnkuslovan"/>
    <w:link w:val="SeznamplohChar"/>
    <w:rsid w:val="00A55951"/>
    <w:pPr>
      <w:numPr>
        <w:ilvl w:val="0"/>
        <w:numId w:val="0"/>
      </w:numPr>
      <w:ind w:left="3572" w:hanging="1361"/>
    </w:pPr>
    <w:rPr>
      <w:lang w:eastAsia="en-US"/>
    </w:rPr>
  </w:style>
  <w:style w:type="character" w:customStyle="1" w:styleId="SeznamplohChar">
    <w:name w:val="Seznam příloh Char"/>
    <w:link w:val="Seznamploh"/>
    <w:rsid w:val="001E4289"/>
    <w:rPr>
      <w:rFonts w:ascii="Arial" w:hAnsi="Arial"/>
      <w:szCs w:val="24"/>
      <w:lang w:eastAsia="en-US"/>
    </w:rPr>
  </w:style>
  <w:style w:type="paragraph" w:customStyle="1" w:styleId="doplnuchaze">
    <w:name w:val="doplní uchazeč"/>
    <w:basedOn w:val="Normal"/>
    <w:link w:val="doplnuchazeChar"/>
    <w:qFormat/>
    <w:rsid w:val="00A55951"/>
    <w:pPr>
      <w:jc w:val="center"/>
    </w:pPr>
    <w:rPr>
      <w:b/>
      <w:snapToGrid w:val="0"/>
      <w:szCs w:val="22"/>
    </w:rPr>
  </w:style>
  <w:style w:type="character" w:customStyle="1" w:styleId="doplnuchazeChar">
    <w:name w:val="doplní uchazeč Char"/>
    <w:link w:val="doplnuchaze"/>
    <w:rsid w:val="001E4289"/>
    <w:rPr>
      <w:rFonts w:ascii="Arial" w:hAnsi="Arial"/>
      <w:b/>
      <w:snapToGrid w:val="0"/>
      <w:szCs w:val="22"/>
    </w:rPr>
  </w:style>
  <w:style w:type="paragraph" w:styleId="FootnoteText">
    <w:name w:val="footnote text"/>
    <w:basedOn w:val="Normal"/>
    <w:link w:val="FootnoteTextChar"/>
    <w:rsid w:val="00325F41"/>
    <w:pPr>
      <w:spacing w:after="0" w:line="240" w:lineRule="auto"/>
      <w:jc w:val="both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rsid w:val="00325F41"/>
    <w:rPr>
      <w:rFonts w:ascii="Arial" w:hAnsi="Arial"/>
    </w:rPr>
  </w:style>
  <w:style w:type="character" w:styleId="FootnoteReference">
    <w:name w:val="footnote reference"/>
    <w:basedOn w:val="DefaultParagraphFont"/>
    <w:rsid w:val="00325F41"/>
    <w:rPr>
      <w:rFonts w:cs="Times New Roman"/>
      <w:vertAlign w:val="superscript"/>
    </w:rPr>
  </w:style>
  <w:style w:type="paragraph" w:styleId="ListParagraph">
    <w:name w:val="List Paragraph"/>
    <w:aliases w:val="Odstavec_muj,Odrazky,Bullet List,lp1,Puce,Use Case List Paragraph,Heading2,Bullet for no #'s,Body Bullet,List bullet,List Paragraph 1,Ref,List Bullet1,Figure_name,Aufzählungszeichen1,Table Txt,Bullet 1,ZOZNAM,Bullet Number,Nad,Nad1"/>
    <w:basedOn w:val="Normal"/>
    <w:link w:val="ListParagraphChar"/>
    <w:uiPriority w:val="34"/>
    <w:qFormat/>
    <w:rsid w:val="00A55951"/>
    <w:pPr>
      <w:ind w:left="720"/>
      <w:contextualSpacing/>
    </w:pPr>
  </w:style>
  <w:style w:type="paragraph" w:customStyle="1" w:styleId="Nadpis21">
    <w:name w:val="Nadpis 21"/>
    <w:basedOn w:val="Normal"/>
    <w:next w:val="Normal"/>
    <w:qFormat/>
    <w:rsid w:val="000A36E5"/>
    <w:pPr>
      <w:keepNext/>
      <w:keepLines/>
      <w:tabs>
        <w:tab w:val="left" w:pos="567"/>
        <w:tab w:val="num" w:pos="1474"/>
      </w:tabs>
      <w:spacing w:before="240" w:line="240" w:lineRule="auto"/>
      <w:ind w:left="576" w:hanging="737"/>
      <w:jc w:val="both"/>
      <w:outlineLvl w:val="1"/>
    </w:pPr>
    <w:rPr>
      <w:rFonts w:ascii="Garamond" w:hAnsi="Garamond"/>
      <w:b/>
      <w:smallCaps/>
      <w:color w:val="244061"/>
      <w:spacing w:val="10"/>
      <w:sz w:val="28"/>
      <w:szCs w:val="18"/>
    </w:rPr>
  </w:style>
  <w:style w:type="character" w:customStyle="1" w:styleId="Heading3Char">
    <w:name w:val="Heading 3 Char"/>
    <w:aliases w:val="Podpodkapitola Char,adpis 3 Char,Numbered - 3 Char"/>
    <w:basedOn w:val="DefaultParagraphFont"/>
    <w:link w:val="Heading3"/>
    <w:rsid w:val="000A36E5"/>
    <w:rPr>
      <w:rFonts w:ascii="Garamond" w:hAnsi="Garamond"/>
      <w:b/>
      <w:smallCaps/>
    </w:rPr>
  </w:style>
  <w:style w:type="character" w:customStyle="1" w:styleId="Heading4Char">
    <w:name w:val="Heading 4 Char"/>
    <w:basedOn w:val="DefaultParagraphFont"/>
    <w:link w:val="Heading4"/>
    <w:rsid w:val="000A36E5"/>
    <w:rPr>
      <w:rFonts w:ascii="Garamond" w:hAnsi="Garamond"/>
      <w:b/>
      <w:i/>
      <w:spacing w:val="5"/>
      <w:kern w:val="20"/>
      <w:szCs w:val="24"/>
    </w:rPr>
  </w:style>
  <w:style w:type="character" w:customStyle="1" w:styleId="Heading5Char">
    <w:name w:val="Heading 5 Char"/>
    <w:basedOn w:val="DefaultParagraphFont"/>
    <w:link w:val="Heading5"/>
    <w:rsid w:val="000A36E5"/>
    <w:rPr>
      <w:rFonts w:ascii="Garamond" w:hAnsi="Garamond"/>
      <w:b/>
      <w:kern w:val="20"/>
      <w:szCs w:val="22"/>
    </w:rPr>
  </w:style>
  <w:style w:type="character" w:customStyle="1" w:styleId="Heading6Char">
    <w:name w:val="Heading 6 Char"/>
    <w:basedOn w:val="DefaultParagraphFont"/>
    <w:link w:val="Heading6"/>
    <w:rsid w:val="000A36E5"/>
    <w:rPr>
      <w:rFonts w:ascii="Garamond" w:hAnsi="Garamond"/>
      <w:i/>
      <w:spacing w:val="5"/>
      <w:kern w:val="20"/>
      <w:szCs w:val="22"/>
    </w:rPr>
  </w:style>
  <w:style w:type="character" w:customStyle="1" w:styleId="Heading7Char">
    <w:name w:val="Heading 7 Char"/>
    <w:basedOn w:val="DefaultParagraphFont"/>
    <w:link w:val="Heading7"/>
    <w:rsid w:val="000A36E5"/>
    <w:rPr>
      <w:rFonts w:ascii="Garamond" w:hAnsi="Garamond" w:cs="Garamond"/>
      <w:caps/>
      <w:kern w:val="20"/>
      <w:sz w:val="18"/>
      <w:szCs w:val="18"/>
    </w:rPr>
  </w:style>
  <w:style w:type="character" w:customStyle="1" w:styleId="Heading8Char">
    <w:name w:val="Heading 8 Char"/>
    <w:basedOn w:val="DefaultParagraphFont"/>
    <w:link w:val="Heading8"/>
    <w:rsid w:val="000A36E5"/>
    <w:rPr>
      <w:rFonts w:ascii="Garamond" w:hAnsi="Garamond" w:cs="Garamond"/>
      <w:i/>
      <w:spacing w:val="5"/>
      <w:kern w:val="20"/>
      <w:szCs w:val="22"/>
    </w:rPr>
  </w:style>
  <w:style w:type="character" w:customStyle="1" w:styleId="Heading9Char">
    <w:name w:val="Heading 9 Char"/>
    <w:basedOn w:val="DefaultParagraphFont"/>
    <w:link w:val="Heading9"/>
    <w:rsid w:val="000A36E5"/>
    <w:rPr>
      <w:rFonts w:ascii="Garamond" w:hAnsi="Garamond" w:cs="Garamond"/>
      <w:spacing w:val="-5"/>
      <w:kern w:val="20"/>
      <w:szCs w:val="22"/>
    </w:rPr>
  </w:style>
  <w:style w:type="character" w:customStyle="1" w:styleId="Heading1Char">
    <w:name w:val="Heading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DefaultParagraphFont"/>
    <w:link w:val="Heading1"/>
    <w:rsid w:val="000A36E5"/>
    <w:rPr>
      <w:rFonts w:ascii="Arial" w:hAnsi="Arial" w:cs="Arial"/>
      <w:b/>
      <w:bCs/>
      <w:kern w:val="32"/>
      <w:sz w:val="32"/>
      <w:szCs w:val="32"/>
    </w:rPr>
  </w:style>
  <w:style w:type="character" w:customStyle="1" w:styleId="Heading2Char">
    <w:name w:val="Heading 2 Char"/>
    <w:aliases w:val="Nadpis2 Char,Numbered - 2 Char"/>
    <w:basedOn w:val="DefaultParagraphFont"/>
    <w:link w:val="Heading2"/>
    <w:rsid w:val="000A36E5"/>
    <w:rPr>
      <w:rFonts w:ascii="Garamond" w:hAnsi="Garamond"/>
      <w:b/>
      <w:smallCaps/>
      <w:color w:val="244061"/>
      <w:spacing w:val="10"/>
      <w:sz w:val="28"/>
      <w:szCs w:val="18"/>
    </w:rPr>
  </w:style>
  <w:style w:type="paragraph" w:styleId="Index1">
    <w:name w:val="index 1"/>
    <w:basedOn w:val="Normal"/>
    <w:rsid w:val="000A36E5"/>
    <w:pPr>
      <w:spacing w:before="120" w:after="0" w:line="240" w:lineRule="auto"/>
      <w:jc w:val="both"/>
    </w:pPr>
    <w:rPr>
      <w:rFonts w:ascii="Garamond" w:hAnsi="Garamond" w:cs="Garamond"/>
      <w:sz w:val="21"/>
      <w:szCs w:val="21"/>
    </w:rPr>
  </w:style>
  <w:style w:type="paragraph" w:styleId="Index2">
    <w:name w:val="index 2"/>
    <w:basedOn w:val="Normal"/>
    <w:rsid w:val="000A36E5"/>
    <w:pPr>
      <w:spacing w:before="120" w:after="0" w:line="240" w:lineRule="auto"/>
      <w:ind w:hanging="240"/>
      <w:jc w:val="both"/>
    </w:pPr>
    <w:rPr>
      <w:rFonts w:ascii="Garamond" w:hAnsi="Garamond" w:cs="Garamond"/>
      <w:sz w:val="21"/>
      <w:szCs w:val="21"/>
    </w:rPr>
  </w:style>
  <w:style w:type="paragraph" w:styleId="Index3">
    <w:name w:val="index 3"/>
    <w:basedOn w:val="Normal"/>
    <w:rsid w:val="000A36E5"/>
    <w:pPr>
      <w:spacing w:before="120" w:after="0" w:line="240" w:lineRule="auto"/>
      <w:ind w:left="480" w:hanging="240"/>
      <w:jc w:val="both"/>
    </w:pPr>
    <w:rPr>
      <w:rFonts w:ascii="Garamond" w:hAnsi="Garamond" w:cs="Garamond"/>
      <w:sz w:val="21"/>
      <w:szCs w:val="21"/>
    </w:rPr>
  </w:style>
  <w:style w:type="paragraph" w:styleId="Index4">
    <w:name w:val="index 4"/>
    <w:basedOn w:val="Normal"/>
    <w:rsid w:val="000A36E5"/>
    <w:pPr>
      <w:spacing w:before="120" w:after="0" w:line="240" w:lineRule="auto"/>
      <w:ind w:left="600" w:hanging="240"/>
      <w:jc w:val="both"/>
    </w:pPr>
    <w:rPr>
      <w:rFonts w:ascii="Garamond" w:hAnsi="Garamond" w:cs="Garamond"/>
      <w:sz w:val="21"/>
      <w:szCs w:val="21"/>
    </w:rPr>
  </w:style>
  <w:style w:type="paragraph" w:styleId="Index5">
    <w:name w:val="index 5"/>
    <w:basedOn w:val="Normal"/>
    <w:rsid w:val="000A36E5"/>
    <w:pPr>
      <w:spacing w:before="120" w:after="0" w:line="240" w:lineRule="auto"/>
      <w:ind w:left="840"/>
      <w:jc w:val="both"/>
    </w:pPr>
    <w:rPr>
      <w:rFonts w:ascii="Garamond" w:hAnsi="Garamond" w:cs="Garamond"/>
      <w:sz w:val="21"/>
      <w:szCs w:val="21"/>
    </w:rPr>
  </w:style>
  <w:style w:type="paragraph" w:styleId="TOC1">
    <w:name w:val="toc 1"/>
    <w:basedOn w:val="Normal"/>
    <w:uiPriority w:val="39"/>
    <w:rsid w:val="00A55951"/>
    <w:pPr>
      <w:tabs>
        <w:tab w:val="left" w:pos="426"/>
        <w:tab w:val="right" w:leader="dot" w:pos="9498"/>
      </w:tabs>
      <w:spacing w:before="60" w:after="0" w:line="240" w:lineRule="auto"/>
      <w:ind w:left="425" w:hanging="425"/>
      <w:jc w:val="both"/>
    </w:pPr>
    <w:rPr>
      <w:rFonts w:ascii="Garamond" w:hAnsi="Garamond" w:cs="Garamond"/>
      <w:noProof/>
      <w:szCs w:val="22"/>
    </w:rPr>
  </w:style>
  <w:style w:type="paragraph" w:styleId="TOC2">
    <w:name w:val="toc 2"/>
    <w:basedOn w:val="TOC1"/>
    <w:uiPriority w:val="39"/>
    <w:rsid w:val="00A55951"/>
    <w:pPr>
      <w:tabs>
        <w:tab w:val="clear" w:pos="426"/>
        <w:tab w:val="left" w:pos="567"/>
      </w:tabs>
      <w:ind w:left="567"/>
    </w:pPr>
  </w:style>
  <w:style w:type="paragraph" w:styleId="TOC3">
    <w:name w:val="toc 3"/>
    <w:basedOn w:val="TOC2"/>
    <w:uiPriority w:val="39"/>
    <w:rsid w:val="00A55951"/>
    <w:pPr>
      <w:tabs>
        <w:tab w:val="clear" w:pos="567"/>
        <w:tab w:val="left" w:pos="851"/>
      </w:tabs>
      <w:ind w:left="851" w:hanging="567"/>
    </w:pPr>
    <w:rPr>
      <w:i/>
    </w:rPr>
  </w:style>
  <w:style w:type="paragraph" w:styleId="TOC4">
    <w:name w:val="toc 4"/>
    <w:basedOn w:val="Normal"/>
    <w:rsid w:val="00A55951"/>
    <w:pPr>
      <w:tabs>
        <w:tab w:val="right" w:leader="dot" w:pos="5040"/>
      </w:tabs>
      <w:spacing w:before="120" w:after="0" w:line="240" w:lineRule="auto"/>
      <w:jc w:val="both"/>
    </w:pPr>
    <w:rPr>
      <w:rFonts w:ascii="Garamond" w:hAnsi="Garamond" w:cs="Garamond"/>
      <w:i/>
      <w:szCs w:val="22"/>
    </w:rPr>
  </w:style>
  <w:style w:type="paragraph" w:styleId="TOC5">
    <w:name w:val="toc 5"/>
    <w:basedOn w:val="Normal"/>
    <w:rsid w:val="00A55951"/>
    <w:pPr>
      <w:spacing w:before="120" w:after="0" w:line="240" w:lineRule="auto"/>
      <w:jc w:val="both"/>
    </w:pPr>
    <w:rPr>
      <w:rFonts w:ascii="Garamond" w:hAnsi="Garamond" w:cs="Garamond"/>
      <w:i/>
      <w:szCs w:val="22"/>
    </w:rPr>
  </w:style>
  <w:style w:type="paragraph" w:styleId="IndexHeading">
    <w:name w:val="index heading"/>
    <w:basedOn w:val="Normal"/>
    <w:next w:val="Index1"/>
    <w:rsid w:val="000A36E5"/>
    <w:pPr>
      <w:spacing w:before="120" w:after="0" w:line="480" w:lineRule="atLeast"/>
      <w:jc w:val="both"/>
    </w:pPr>
    <w:rPr>
      <w:rFonts w:ascii="Garamond" w:hAnsi="Garamond" w:cs="Garamond"/>
      <w:spacing w:val="-5"/>
      <w:sz w:val="28"/>
      <w:szCs w:val="28"/>
    </w:rPr>
  </w:style>
  <w:style w:type="paragraph" w:styleId="Caption">
    <w:name w:val="caption"/>
    <w:basedOn w:val="Normal"/>
    <w:next w:val="Normal"/>
    <w:qFormat/>
    <w:rsid w:val="00A55951"/>
    <w:pPr>
      <w:spacing w:before="120" w:after="240" w:line="240" w:lineRule="auto"/>
      <w:contextualSpacing/>
      <w:jc w:val="center"/>
    </w:pPr>
    <w:rPr>
      <w:rFonts w:ascii="Garamond" w:hAnsi="Garamond" w:cs="Garamond"/>
      <w:i/>
      <w:szCs w:val="22"/>
    </w:rPr>
  </w:style>
  <w:style w:type="paragraph" w:styleId="TableofFigures">
    <w:name w:val="table of figures"/>
    <w:basedOn w:val="Normal"/>
    <w:rsid w:val="00A55951"/>
    <w:pPr>
      <w:spacing w:before="120" w:after="0" w:line="240" w:lineRule="auto"/>
      <w:jc w:val="both"/>
    </w:pPr>
    <w:rPr>
      <w:rFonts w:ascii="Garamond" w:hAnsi="Garamond" w:cs="Garamond"/>
      <w:szCs w:val="22"/>
    </w:rPr>
  </w:style>
  <w:style w:type="paragraph" w:styleId="EndnoteText">
    <w:name w:val="endnote text"/>
    <w:basedOn w:val="Normal"/>
    <w:link w:val="EndnoteTextChar"/>
    <w:rsid w:val="00A55951"/>
    <w:pPr>
      <w:spacing w:before="120" w:after="0" w:line="240" w:lineRule="auto"/>
      <w:jc w:val="both"/>
    </w:pPr>
    <w:rPr>
      <w:rFonts w:ascii="Garamond" w:hAnsi="Garamond" w:cs="Garamond"/>
      <w:szCs w:val="22"/>
    </w:rPr>
  </w:style>
  <w:style w:type="character" w:customStyle="1" w:styleId="EndnoteTextChar">
    <w:name w:val="Endnote Text Char"/>
    <w:basedOn w:val="DefaultParagraphFont"/>
    <w:link w:val="EndnoteText"/>
    <w:rsid w:val="000A36E5"/>
    <w:rPr>
      <w:rFonts w:ascii="Garamond" w:hAnsi="Garamond" w:cs="Garamond"/>
      <w:szCs w:val="22"/>
    </w:rPr>
  </w:style>
  <w:style w:type="paragraph" w:styleId="TableofAuthorities">
    <w:name w:val="table of authorities"/>
    <w:basedOn w:val="Normal"/>
    <w:rsid w:val="00A55951"/>
    <w:pPr>
      <w:tabs>
        <w:tab w:val="right" w:leader="dot" w:pos="7560"/>
      </w:tabs>
      <w:spacing w:before="120" w:after="0" w:line="240" w:lineRule="auto"/>
      <w:jc w:val="both"/>
    </w:pPr>
    <w:rPr>
      <w:rFonts w:ascii="Garamond" w:hAnsi="Garamond" w:cs="Garamond"/>
      <w:szCs w:val="22"/>
    </w:rPr>
  </w:style>
  <w:style w:type="paragraph" w:styleId="MacroText">
    <w:name w:val="macro"/>
    <w:basedOn w:val="Normal"/>
    <w:link w:val="MacroTextChar"/>
    <w:rsid w:val="00A55951"/>
    <w:pPr>
      <w:spacing w:before="120" w:after="0" w:line="240" w:lineRule="auto"/>
      <w:jc w:val="both"/>
    </w:pPr>
    <w:rPr>
      <w:rFonts w:ascii="Courier New" w:hAnsi="Courier New" w:cs="Courier New"/>
      <w:szCs w:val="22"/>
    </w:rPr>
  </w:style>
  <w:style w:type="character" w:customStyle="1" w:styleId="MacroTextChar">
    <w:name w:val="Macro Text Char"/>
    <w:basedOn w:val="DefaultParagraphFont"/>
    <w:link w:val="MacroText"/>
    <w:rsid w:val="000A36E5"/>
    <w:rPr>
      <w:rFonts w:ascii="Courier New" w:hAnsi="Courier New" w:cs="Courier New"/>
      <w:szCs w:val="22"/>
    </w:rPr>
  </w:style>
  <w:style w:type="paragraph" w:styleId="TOAHeading">
    <w:name w:val="toa heading"/>
    <w:basedOn w:val="Normal"/>
    <w:next w:val="TableofAuthorities"/>
    <w:rsid w:val="00A55951"/>
    <w:pPr>
      <w:keepNext/>
      <w:spacing w:before="120" w:after="0" w:line="720" w:lineRule="atLeast"/>
      <w:jc w:val="both"/>
    </w:pPr>
    <w:rPr>
      <w:rFonts w:ascii="Garamond" w:hAnsi="Garamond" w:cs="Garamond"/>
      <w:caps/>
      <w:spacing w:val="-10"/>
      <w:kern w:val="28"/>
      <w:szCs w:val="22"/>
    </w:rPr>
  </w:style>
  <w:style w:type="paragraph" w:styleId="ListBullet">
    <w:name w:val="List Bullet"/>
    <w:basedOn w:val="Normal"/>
    <w:rsid w:val="00A55951"/>
    <w:pPr>
      <w:numPr>
        <w:numId w:val="8"/>
      </w:numPr>
      <w:spacing w:before="120" w:after="240" w:line="240" w:lineRule="atLeast"/>
      <w:ind w:right="720"/>
      <w:jc w:val="both"/>
    </w:pPr>
    <w:rPr>
      <w:rFonts w:ascii="Garamond" w:hAnsi="Garamond" w:cs="Garamond"/>
      <w:szCs w:val="22"/>
    </w:rPr>
  </w:style>
  <w:style w:type="paragraph" w:styleId="Subtitle">
    <w:name w:val="Subtitle"/>
    <w:basedOn w:val="Normal"/>
    <w:next w:val="Normal"/>
    <w:link w:val="SubtitleChar"/>
    <w:qFormat/>
    <w:rsid w:val="000A36E5"/>
    <w:pPr>
      <w:spacing w:before="120" w:after="0" w:line="240" w:lineRule="auto"/>
      <w:jc w:val="center"/>
    </w:pPr>
    <w:rPr>
      <w:rFonts w:ascii="Garamond" w:hAnsi="Garamond" w:cs="Garamond"/>
      <w:smallCaps/>
      <w:spacing w:val="20"/>
      <w:sz w:val="28"/>
      <w:szCs w:val="22"/>
    </w:rPr>
  </w:style>
  <w:style w:type="character" w:customStyle="1" w:styleId="SubtitleChar">
    <w:name w:val="Subtitle Char"/>
    <w:basedOn w:val="DefaultParagraphFont"/>
    <w:link w:val="Subtitle"/>
    <w:rsid w:val="000A36E5"/>
    <w:rPr>
      <w:rFonts w:ascii="Garamond" w:hAnsi="Garamond" w:cs="Garamond"/>
      <w:smallCaps/>
      <w:spacing w:val="20"/>
      <w:sz w:val="28"/>
      <w:szCs w:val="22"/>
    </w:rPr>
  </w:style>
  <w:style w:type="character" w:customStyle="1" w:styleId="TitleChar">
    <w:name w:val="Title Char"/>
    <w:basedOn w:val="DefaultParagraphFont"/>
    <w:link w:val="Title"/>
    <w:rsid w:val="000A36E5"/>
    <w:rPr>
      <w:rFonts w:ascii="Arial" w:hAnsi="Arial" w:cs="Arial"/>
      <w:b/>
      <w:bCs/>
      <w:kern w:val="28"/>
      <w:sz w:val="32"/>
      <w:szCs w:val="32"/>
    </w:rPr>
  </w:style>
  <w:style w:type="character" w:customStyle="1" w:styleId="BodyTextChar">
    <w:name w:val="Body Text Char"/>
    <w:basedOn w:val="DefaultParagraphFont"/>
    <w:rsid w:val="000A36E5"/>
  </w:style>
  <w:style w:type="character" w:customStyle="1" w:styleId="BlockQuotationChar">
    <w:name w:val="Block Quotation Char"/>
    <w:basedOn w:val="DefaultParagraphFont"/>
    <w:link w:val="Citace1"/>
    <w:rsid w:val="000A36E5"/>
    <w:rPr>
      <w:rFonts w:ascii="Garamond" w:hAnsi="Garamond" w:cs="Garamond"/>
      <w:i/>
      <w:szCs w:val="22"/>
      <w:lang w:bidi="cs-CZ"/>
    </w:rPr>
  </w:style>
  <w:style w:type="paragraph" w:customStyle="1" w:styleId="Citace1">
    <w:name w:val="Citace1"/>
    <w:basedOn w:val="Normal"/>
    <w:link w:val="BlockQuotationChar"/>
    <w:rsid w:val="00A55951"/>
    <w:pPr>
      <w:keepLines/>
      <w:pBdr>
        <w:top w:val="single" w:sz="6" w:space="14" w:color="808080"/>
        <w:left w:val="single" w:sz="6" w:space="14" w:color="808080"/>
        <w:bottom w:val="single" w:sz="6" w:space="14" w:color="808080"/>
        <w:right w:val="single" w:sz="6" w:space="14" w:color="808080"/>
      </w:pBdr>
      <w:spacing w:before="120" w:after="240" w:line="240" w:lineRule="atLeast"/>
      <w:ind w:left="720" w:right="720"/>
      <w:jc w:val="both"/>
    </w:pPr>
    <w:rPr>
      <w:rFonts w:ascii="Garamond" w:hAnsi="Garamond" w:cs="Garamond"/>
      <w:i/>
      <w:szCs w:val="22"/>
      <w:lang w:bidi="cs-CZ"/>
    </w:rPr>
  </w:style>
  <w:style w:type="paragraph" w:customStyle="1" w:styleId="Podnadpistitulnstrnky">
    <w:name w:val="Podnadpis titulní stránky"/>
    <w:basedOn w:val="Nadpistitulnstrnky"/>
    <w:next w:val="BodyText"/>
    <w:rsid w:val="000A36E5"/>
    <w:pPr>
      <w:pBdr>
        <w:bottom w:val="none" w:sz="0" w:space="0" w:color="auto"/>
      </w:pBdr>
      <w:spacing w:after="0" w:line="440" w:lineRule="atLeast"/>
    </w:pPr>
    <w:rPr>
      <w:color w:val="auto"/>
      <w:spacing w:val="30"/>
      <w:sz w:val="52"/>
      <w:szCs w:val="56"/>
    </w:rPr>
  </w:style>
  <w:style w:type="paragraph" w:customStyle="1" w:styleId="Nadpistitulnstrnky">
    <w:name w:val="Nadpis titulní stránky"/>
    <w:basedOn w:val="Normal"/>
    <w:next w:val="Podnadpistitulnstrnky"/>
    <w:rsid w:val="000A36E5"/>
    <w:pPr>
      <w:keepNext/>
      <w:keepLines/>
      <w:pBdr>
        <w:bottom w:val="single" w:sz="4" w:space="6" w:color="95B3D7"/>
      </w:pBdr>
      <w:spacing w:before="120" w:after="240" w:line="720" w:lineRule="atLeast"/>
      <w:jc w:val="center"/>
    </w:pPr>
    <w:rPr>
      <w:rFonts w:ascii="Garamond" w:hAnsi="Garamond" w:cs="Garamond"/>
      <w:b/>
      <w:smallCaps/>
      <w:color w:val="365F91"/>
      <w:spacing w:val="65"/>
      <w:kern w:val="20"/>
      <w:sz w:val="64"/>
      <w:szCs w:val="80"/>
      <w:lang w:bidi="cs-CZ"/>
    </w:rPr>
  </w:style>
  <w:style w:type="paragraph" w:customStyle="1" w:styleId="Zhlavsloupc">
    <w:name w:val="Záhlaví sloupců"/>
    <w:basedOn w:val="Normal"/>
    <w:rsid w:val="000A36E5"/>
    <w:pPr>
      <w:keepNext/>
      <w:spacing w:before="80" w:after="0" w:line="240" w:lineRule="auto"/>
      <w:jc w:val="center"/>
    </w:pPr>
    <w:rPr>
      <w:rFonts w:ascii="Garamond" w:hAnsi="Garamond" w:cs="Garamond"/>
      <w:caps/>
      <w:sz w:val="14"/>
      <w:szCs w:val="14"/>
      <w:lang w:bidi="cs-CZ"/>
    </w:rPr>
  </w:style>
  <w:style w:type="paragraph" w:customStyle="1" w:styleId="Nzevspolenosti">
    <w:name w:val="Název společnosti"/>
    <w:basedOn w:val="Normal"/>
    <w:next w:val="Normal"/>
    <w:rsid w:val="000A36E5"/>
    <w:pPr>
      <w:keepLines/>
      <w:spacing w:before="120" w:after="0" w:line="240" w:lineRule="auto"/>
      <w:jc w:val="center"/>
    </w:pPr>
    <w:rPr>
      <w:rFonts w:ascii="Garamond" w:hAnsi="Garamond" w:cs="Garamond"/>
      <w:b/>
      <w:smallCaps/>
      <w:spacing w:val="75"/>
      <w:kern w:val="18"/>
      <w:sz w:val="32"/>
      <w:szCs w:val="22"/>
      <w:lang w:bidi="cs-CZ"/>
    </w:rPr>
  </w:style>
  <w:style w:type="paragraph" w:customStyle="1" w:styleId="Popiskydk">
    <w:name w:val="Popisky řádků"/>
    <w:basedOn w:val="Normal"/>
    <w:rsid w:val="000A36E5"/>
    <w:pPr>
      <w:keepNext/>
      <w:spacing w:before="40" w:after="0" w:line="240" w:lineRule="auto"/>
      <w:jc w:val="both"/>
    </w:pPr>
    <w:rPr>
      <w:rFonts w:ascii="Garamond" w:hAnsi="Garamond" w:cs="Garamond"/>
      <w:sz w:val="18"/>
      <w:szCs w:val="18"/>
      <w:lang w:bidi="cs-CZ"/>
    </w:rPr>
  </w:style>
  <w:style w:type="paragraph" w:customStyle="1" w:styleId="Procenta">
    <w:name w:val="Procenta"/>
    <w:basedOn w:val="Normal"/>
    <w:rsid w:val="000A36E5"/>
    <w:pPr>
      <w:spacing w:before="40" w:after="0" w:line="240" w:lineRule="auto"/>
      <w:jc w:val="center"/>
    </w:pPr>
    <w:rPr>
      <w:rFonts w:ascii="Garamond" w:hAnsi="Garamond" w:cs="Garamond"/>
      <w:sz w:val="18"/>
      <w:szCs w:val="18"/>
      <w:lang w:bidi="cs-CZ"/>
    </w:rPr>
  </w:style>
  <w:style w:type="character" w:customStyle="1" w:styleId="NumberedListChar">
    <w:name w:val="Numbered List Char"/>
    <w:basedOn w:val="DefaultParagraphFont"/>
    <w:link w:val="slovanseznam1"/>
    <w:rsid w:val="000A36E5"/>
    <w:rPr>
      <w:rFonts w:ascii="Garamond" w:hAnsi="Garamond" w:cs="Garamond"/>
      <w:szCs w:val="22"/>
      <w:lang w:bidi="cs-CZ"/>
    </w:rPr>
  </w:style>
  <w:style w:type="paragraph" w:customStyle="1" w:styleId="slovanseznam1">
    <w:name w:val="Číslovaný seznam1"/>
    <w:basedOn w:val="Normal"/>
    <w:link w:val="NumberedListChar"/>
    <w:rsid w:val="00A55951"/>
    <w:pPr>
      <w:numPr>
        <w:numId w:val="7"/>
      </w:numPr>
      <w:spacing w:before="120" w:after="240" w:line="312" w:lineRule="auto"/>
      <w:contextualSpacing/>
      <w:jc w:val="both"/>
    </w:pPr>
    <w:rPr>
      <w:rFonts w:ascii="Garamond" w:hAnsi="Garamond" w:cs="Garamond"/>
      <w:szCs w:val="22"/>
      <w:lang w:bidi="cs-CZ"/>
    </w:rPr>
  </w:style>
  <w:style w:type="character" w:customStyle="1" w:styleId="NumberedListBoldChar">
    <w:name w:val="Numbered List Bold Char"/>
    <w:basedOn w:val="DefaultParagraphFont"/>
    <w:link w:val="slovanseznamtun"/>
    <w:rsid w:val="000A36E5"/>
    <w:rPr>
      <w:rFonts w:ascii="Garamond" w:hAnsi="Garamond" w:cs="Garamond"/>
      <w:b/>
      <w:bCs/>
      <w:szCs w:val="22"/>
      <w:lang w:bidi="cs-CZ"/>
    </w:rPr>
  </w:style>
  <w:style w:type="paragraph" w:customStyle="1" w:styleId="slovanseznamtun">
    <w:name w:val="Číslovaný seznam – tučný"/>
    <w:basedOn w:val="slovanseznam1"/>
    <w:link w:val="NumberedListBoldChar"/>
    <w:rsid w:val="00A55951"/>
    <w:rPr>
      <w:b/>
      <w:bCs/>
    </w:rPr>
  </w:style>
  <w:style w:type="paragraph" w:customStyle="1" w:styleId="dkovn">
    <w:name w:val="Řádkování"/>
    <w:basedOn w:val="Normal"/>
    <w:rsid w:val="000A36E5"/>
    <w:pPr>
      <w:spacing w:before="120" w:after="0" w:line="240" w:lineRule="auto"/>
      <w:jc w:val="both"/>
    </w:pPr>
    <w:rPr>
      <w:rFonts w:ascii="Verdana" w:hAnsi="Verdana" w:cs="Verdana"/>
      <w:sz w:val="12"/>
      <w:szCs w:val="12"/>
      <w:lang w:bidi="cs-CZ"/>
    </w:rPr>
  </w:style>
  <w:style w:type="character" w:styleId="EndnoteReference">
    <w:name w:val="endnote reference"/>
    <w:rsid w:val="000A36E5"/>
    <w:rPr>
      <w:vertAlign w:val="superscript"/>
    </w:rPr>
  </w:style>
  <w:style w:type="paragraph" w:customStyle="1" w:styleId="BlockQuotation">
    <w:name w:val="Block Quotation"/>
    <w:basedOn w:val="Normal"/>
    <w:link w:val="Znakcitace"/>
    <w:rsid w:val="00A55951"/>
    <w:pPr>
      <w:spacing w:before="120" w:after="0" w:line="240" w:lineRule="auto"/>
      <w:jc w:val="both"/>
    </w:pPr>
    <w:rPr>
      <w:rFonts w:ascii="Garamond" w:hAnsi="Garamond" w:cs="Garamond"/>
      <w:szCs w:val="22"/>
    </w:rPr>
  </w:style>
  <w:style w:type="character" w:customStyle="1" w:styleId="Znakcitace">
    <w:name w:val="Znak citace"/>
    <w:basedOn w:val="DefaultParagraphFont"/>
    <w:link w:val="BlockQuotation"/>
    <w:locked/>
    <w:rsid w:val="000A36E5"/>
    <w:rPr>
      <w:rFonts w:ascii="Garamond" w:hAnsi="Garamond" w:cs="Garamond"/>
      <w:szCs w:val="22"/>
    </w:rPr>
  </w:style>
  <w:style w:type="character" w:customStyle="1" w:styleId="Hlavnzvraznn">
    <w:name w:val="Hlavní zvýraznění"/>
    <w:rsid w:val="000A36E5"/>
    <w:rPr>
      <w:caps/>
      <w:sz w:val="18"/>
      <w:lang w:val="cs-CZ" w:eastAsia="cs-CZ" w:bidi="cs-CZ"/>
    </w:rPr>
  </w:style>
  <w:style w:type="paragraph" w:customStyle="1" w:styleId="NumberedList">
    <w:name w:val="Numbered List"/>
    <w:basedOn w:val="Normal"/>
    <w:link w:val="Znakslovanhoseznamu"/>
    <w:rsid w:val="00A55951"/>
    <w:pPr>
      <w:spacing w:before="120" w:after="0" w:line="240" w:lineRule="auto"/>
      <w:jc w:val="both"/>
    </w:pPr>
    <w:rPr>
      <w:rFonts w:ascii="Garamond" w:hAnsi="Garamond" w:cs="Garamond"/>
      <w:szCs w:val="22"/>
    </w:rPr>
  </w:style>
  <w:style w:type="character" w:customStyle="1" w:styleId="Znakslovanhoseznamu">
    <w:name w:val="Znak číslovaného seznamu"/>
    <w:basedOn w:val="DefaultParagraphFont"/>
    <w:link w:val="NumberedList"/>
    <w:locked/>
    <w:rsid w:val="000A36E5"/>
    <w:rPr>
      <w:rFonts w:ascii="Garamond" w:hAnsi="Garamond" w:cs="Garamond"/>
      <w:szCs w:val="22"/>
    </w:rPr>
  </w:style>
  <w:style w:type="paragraph" w:customStyle="1" w:styleId="NumberedListBold">
    <w:name w:val="Numbered List Bold"/>
    <w:basedOn w:val="Normal"/>
    <w:link w:val="Znakslovanhoseznamutun"/>
    <w:rsid w:val="00A55951"/>
    <w:pPr>
      <w:spacing w:before="120" w:after="0" w:line="240" w:lineRule="auto"/>
      <w:jc w:val="both"/>
    </w:pPr>
    <w:rPr>
      <w:rFonts w:ascii="Garamond" w:hAnsi="Garamond" w:cs="Garamond"/>
      <w:szCs w:val="22"/>
    </w:rPr>
  </w:style>
  <w:style w:type="character" w:customStyle="1" w:styleId="Znakslovanhoseznamutun">
    <w:name w:val="Znak číslovaného seznamu – tučný"/>
    <w:basedOn w:val="Znakslovanhoseznamu"/>
    <w:link w:val="NumberedListBold"/>
    <w:locked/>
    <w:rsid w:val="000A36E5"/>
    <w:rPr>
      <w:rFonts w:ascii="Garamond" w:hAnsi="Garamond" w:cs="Garamond"/>
      <w:szCs w:val="22"/>
    </w:rPr>
  </w:style>
  <w:style w:type="table" w:customStyle="1" w:styleId="Normlntabulka1">
    <w:name w:val="Normální tabulka1"/>
    <w:semiHidden/>
    <w:rsid w:val="000A36E5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erChar">
    <w:name w:val="Header Char"/>
    <w:basedOn w:val="DefaultParagraphFont"/>
    <w:link w:val="Header"/>
    <w:rsid w:val="000A36E5"/>
    <w:rPr>
      <w:rFonts w:ascii="Arial" w:hAnsi="Arial"/>
      <w:b/>
      <w:sz w:val="16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0A36E5"/>
    <w:rPr>
      <w:rFonts w:ascii="Arial" w:hAnsi="Arial"/>
      <w:color w:val="808080"/>
      <w:sz w:val="16"/>
      <w:szCs w:val="24"/>
    </w:rPr>
  </w:style>
  <w:style w:type="character" w:customStyle="1" w:styleId="CommentSubjectChar">
    <w:name w:val="Comment Subject Char"/>
    <w:basedOn w:val="CommentTextChar"/>
    <w:link w:val="CommentSubject"/>
    <w:rsid w:val="000A36E5"/>
    <w:rPr>
      <w:rFonts w:ascii="Arial" w:hAnsi="Arial"/>
      <w:b/>
      <w:bCs/>
    </w:rPr>
  </w:style>
  <w:style w:type="character" w:customStyle="1" w:styleId="BalloonTextChar">
    <w:name w:val="Balloon Text Char"/>
    <w:basedOn w:val="DefaultParagraphFont"/>
    <w:link w:val="BalloonText"/>
    <w:rsid w:val="000A36E5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0A36E5"/>
    <w:pPr>
      <w:keepLines/>
      <w:pageBreakBefore/>
      <w:tabs>
        <w:tab w:val="left" w:pos="426"/>
      </w:tabs>
      <w:spacing w:before="120" w:after="120" w:line="276" w:lineRule="auto"/>
      <w:outlineLvl w:val="9"/>
    </w:pPr>
    <w:rPr>
      <w:rFonts w:ascii="Garamond" w:hAnsi="Garamond" w:cs="Garamond"/>
      <w:b w:val="0"/>
      <w:bCs w:val="0"/>
      <w:kern w:val="0"/>
      <w:sz w:val="28"/>
      <w:szCs w:val="22"/>
    </w:rPr>
  </w:style>
  <w:style w:type="character" w:styleId="PlaceholderText">
    <w:name w:val="Placeholder Text"/>
    <w:basedOn w:val="DefaultParagraphFont"/>
    <w:uiPriority w:val="99"/>
    <w:semiHidden/>
    <w:rsid w:val="000A36E5"/>
    <w:rPr>
      <w:color w:val="808080"/>
    </w:rPr>
  </w:style>
  <w:style w:type="paragraph" w:customStyle="1" w:styleId="Copyrignt">
    <w:name w:val="Copyrignt"/>
    <w:basedOn w:val="Footer"/>
    <w:link w:val="CopyrigntChar"/>
    <w:qFormat/>
    <w:rsid w:val="000A36E5"/>
    <w:pPr>
      <w:pBdr>
        <w:top w:val="none" w:sz="0" w:space="0" w:color="auto"/>
      </w:pBdr>
      <w:tabs>
        <w:tab w:val="center" w:pos="5103"/>
        <w:tab w:val="right" w:pos="9498"/>
      </w:tabs>
      <w:spacing w:line="240" w:lineRule="auto"/>
    </w:pPr>
    <w:rPr>
      <w:rFonts w:ascii="Garamond" w:hAnsi="Garamond" w:cs="Garamond"/>
      <w:noProof/>
      <w:sz w:val="18"/>
    </w:rPr>
  </w:style>
  <w:style w:type="character" w:customStyle="1" w:styleId="CopyrigntChar">
    <w:name w:val="Copyrignt Char"/>
    <w:basedOn w:val="FooterChar"/>
    <w:link w:val="Copyrignt"/>
    <w:rsid w:val="000A36E5"/>
    <w:rPr>
      <w:rFonts w:ascii="Garamond" w:hAnsi="Garamond" w:cs="Garamond"/>
      <w:noProof/>
      <w:color w:val="808080"/>
      <w:sz w:val="18"/>
      <w:szCs w:val="24"/>
    </w:rPr>
  </w:style>
  <w:style w:type="paragraph" w:customStyle="1" w:styleId="Dvrnostinformac">
    <w:name w:val="Důvěrnost informací"/>
    <w:basedOn w:val="Normal"/>
    <w:qFormat/>
    <w:rsid w:val="00A55951"/>
    <w:pPr>
      <w:spacing w:after="0" w:line="240" w:lineRule="auto"/>
      <w:jc w:val="both"/>
    </w:pPr>
    <w:rPr>
      <w:rFonts w:ascii="Garamond" w:hAnsi="Garamond" w:cs="Garamond"/>
      <w:i/>
      <w:szCs w:val="22"/>
    </w:rPr>
  </w:style>
  <w:style w:type="paragraph" w:customStyle="1" w:styleId="Podtitulvelk">
    <w:name w:val="Podtitul velký"/>
    <w:basedOn w:val="Normal"/>
    <w:next w:val="Normal"/>
    <w:qFormat/>
    <w:rsid w:val="000A36E5"/>
    <w:pPr>
      <w:spacing w:before="120" w:after="0" w:line="240" w:lineRule="auto"/>
      <w:jc w:val="center"/>
    </w:pPr>
    <w:rPr>
      <w:rFonts w:ascii="Garamond" w:hAnsi="Garamond" w:cs="Garamond"/>
      <w:b/>
      <w:smallCaps/>
      <w:sz w:val="32"/>
      <w:szCs w:val="22"/>
    </w:rPr>
  </w:style>
  <w:style w:type="paragraph" w:customStyle="1" w:styleId="Nzevzkaznka">
    <w:name w:val="Název zákazníka"/>
    <w:basedOn w:val="Normal"/>
    <w:next w:val="Normal"/>
    <w:qFormat/>
    <w:rsid w:val="000A36E5"/>
    <w:pPr>
      <w:keepNext/>
      <w:keepLines/>
      <w:pBdr>
        <w:bottom w:val="single" w:sz="4" w:space="6" w:color="95B3D7"/>
      </w:pBdr>
      <w:spacing w:before="120" w:after="0" w:line="240" w:lineRule="auto"/>
      <w:jc w:val="center"/>
    </w:pPr>
    <w:rPr>
      <w:rFonts w:ascii="Garamond" w:hAnsi="Garamond" w:cs="Garamond"/>
      <w:b/>
      <w:smallCaps/>
      <w:color w:val="365F91"/>
      <w:spacing w:val="65"/>
      <w:kern w:val="20"/>
      <w:sz w:val="48"/>
      <w:szCs w:val="64"/>
      <w:lang w:bidi="cs-CZ"/>
    </w:rPr>
  </w:style>
  <w:style w:type="table" w:customStyle="1" w:styleId="Barevnmkazvraznn11">
    <w:name w:val="Barevná mřížka – zvýraznění 11"/>
    <w:basedOn w:val="TableNormal"/>
    <w:next w:val="ColourfulGridAccent1"/>
    <w:uiPriority w:val="73"/>
    <w:rsid w:val="000A36E5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BE5F1"/>
    </w:tcPr>
    <w:tblStylePr w:type="firstRow">
      <w:rPr>
        <w:b/>
        <w:bCs/>
      </w:rPr>
      <w:tblPr/>
      <w:tcPr>
        <w:shd w:val="clear" w:color="auto" w:fill="B8CCE4"/>
      </w:tcPr>
    </w:tblStylePr>
    <w:tblStylePr w:type="lastRow">
      <w:rPr>
        <w:b/>
        <w:bCs/>
        <w:color w:val="000000"/>
      </w:rPr>
      <w:tblPr/>
      <w:tcPr>
        <w:shd w:val="clear" w:color="auto" w:fill="B8CCE4"/>
      </w:tcPr>
    </w:tblStylePr>
    <w:tblStylePr w:type="firstCol">
      <w:rPr>
        <w:color w:val="FFFFFF"/>
      </w:rPr>
      <w:tblPr/>
      <w:tcPr>
        <w:shd w:val="clear" w:color="auto" w:fill="365F91"/>
      </w:tcPr>
    </w:tblStylePr>
    <w:tblStylePr w:type="lastCol">
      <w:rPr>
        <w:color w:val="FFFFFF"/>
      </w:rPr>
      <w:tblPr/>
      <w:tcPr>
        <w:shd w:val="clear" w:color="auto" w:fill="365F9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customStyle="1" w:styleId="Mkatabulky1">
    <w:name w:val="Mřížka tabulky1"/>
    <w:basedOn w:val="TableNormal"/>
    <w:next w:val="TableGrid"/>
    <w:rsid w:val="000A3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sazentabulky">
    <w:name w:val="odsazení tabulky"/>
    <w:basedOn w:val="Normal"/>
    <w:next w:val="Normal"/>
    <w:qFormat/>
    <w:rsid w:val="000A36E5"/>
    <w:pPr>
      <w:spacing w:after="0" w:line="240" w:lineRule="auto"/>
      <w:jc w:val="both"/>
    </w:pPr>
    <w:rPr>
      <w:rFonts w:ascii="Garamond" w:hAnsi="Garamond" w:cs="Garamond"/>
      <w:sz w:val="10"/>
      <w:szCs w:val="22"/>
    </w:rPr>
  </w:style>
  <w:style w:type="table" w:customStyle="1" w:styleId="Stednseznam2zvraznn11">
    <w:name w:val="Střední seznam 2 – zvýraznění 11"/>
    <w:basedOn w:val="TableNormal"/>
    <w:next w:val="MediumList2-Accent1"/>
    <w:uiPriority w:val="66"/>
    <w:rsid w:val="000A36E5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F81B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F81B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Svtlseznamzvraznn11">
    <w:name w:val="Světlý seznam – zvýraznění 11"/>
    <w:basedOn w:val="TableNormal"/>
    <w:next w:val="LightList-Accent1"/>
    <w:uiPriority w:val="61"/>
    <w:rsid w:val="000A36E5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Tabulkasmkou4zvraznn11">
    <w:name w:val="Tabulka s mřížkou 4 – zvýraznění 11"/>
    <w:basedOn w:val="TableNormal"/>
    <w:uiPriority w:val="49"/>
    <w:rsid w:val="000A36E5"/>
    <w:tblPr>
      <w:tblStyleRowBandSize w:val="1"/>
      <w:tblStyleCol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character" w:customStyle="1" w:styleId="ListParagraphChar">
    <w:name w:val="List Paragraph Char"/>
    <w:aliases w:val="Odstavec_muj Char,Odrazky Char,Bullet List Char,lp1 Char,Puce Char,Use Case List Paragraph Char,Heading2 Char,Bullet for no #'s Char,Body Bullet Char,List bullet Char,List Paragraph 1 Char,Ref Char,List Bullet1 Char,Figure_name Char"/>
    <w:link w:val="ListParagraph"/>
    <w:uiPriority w:val="34"/>
    <w:qFormat/>
    <w:locked/>
    <w:rsid w:val="000A36E5"/>
    <w:rPr>
      <w:rFonts w:ascii="Arial" w:hAnsi="Arial"/>
      <w:szCs w:val="24"/>
    </w:rPr>
  </w:style>
  <w:style w:type="paragraph" w:styleId="ListNumber">
    <w:name w:val="List Number"/>
    <w:basedOn w:val="Normal"/>
    <w:rsid w:val="00A55951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kern w:val="24"/>
      <w:sz w:val="24"/>
    </w:rPr>
  </w:style>
  <w:style w:type="paragraph" w:customStyle="1" w:styleId="SAPtextcisl">
    <w:name w:val="SAP_text_cisl"/>
    <w:basedOn w:val="Normal"/>
    <w:rsid w:val="00A55951"/>
    <w:pPr>
      <w:numPr>
        <w:numId w:val="9"/>
      </w:numPr>
      <w:tabs>
        <w:tab w:val="clear" w:pos="900"/>
        <w:tab w:val="num" w:pos="360"/>
      </w:tabs>
      <w:spacing w:before="120" w:after="60" w:line="240" w:lineRule="auto"/>
      <w:ind w:left="0" w:firstLine="0"/>
      <w:jc w:val="both"/>
    </w:pPr>
    <w:rPr>
      <w:kern w:val="24"/>
      <w:sz w:val="24"/>
    </w:rPr>
  </w:style>
  <w:style w:type="paragraph" w:customStyle="1" w:styleId="SAPtextabc">
    <w:name w:val="SAP_text_abc"/>
    <w:basedOn w:val="Normal"/>
    <w:rsid w:val="00A55951"/>
    <w:pPr>
      <w:numPr>
        <w:ilvl w:val="1"/>
        <w:numId w:val="9"/>
      </w:numPr>
      <w:spacing w:before="120" w:after="60" w:line="240" w:lineRule="auto"/>
      <w:jc w:val="both"/>
    </w:pPr>
    <w:rPr>
      <w:kern w:val="24"/>
      <w:sz w:val="24"/>
    </w:rPr>
  </w:style>
  <w:style w:type="character" w:customStyle="1" w:styleId="Nadpis2Char1">
    <w:name w:val="Nadpis 2 Char1"/>
    <w:basedOn w:val="DefaultParagraphFont"/>
    <w:semiHidden/>
    <w:rsid w:val="000A36E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ColourfulGridAccent1">
    <w:name w:val="Colorful Grid Accent 1"/>
    <w:basedOn w:val="TableNormal"/>
    <w:uiPriority w:val="73"/>
    <w:rsid w:val="000A36E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List2-Accent1">
    <w:name w:val="Medium List 2 Accent 1"/>
    <w:basedOn w:val="TableNormal"/>
    <w:uiPriority w:val="66"/>
    <w:rsid w:val="000A36E5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1">
    <w:name w:val="Light List Accent 1"/>
    <w:basedOn w:val="TableNormal"/>
    <w:uiPriority w:val="61"/>
    <w:rsid w:val="000A36E5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customStyle="1" w:styleId="Ploha1">
    <w:name w:val="Příloha 1"/>
    <w:basedOn w:val="Heading1"/>
    <w:next w:val="BodyText"/>
    <w:uiPriority w:val="99"/>
    <w:rsid w:val="00A109C4"/>
    <w:pPr>
      <w:pageBreakBefore/>
      <w:numPr>
        <w:numId w:val="10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Heading2"/>
    <w:next w:val="BodyText"/>
    <w:uiPriority w:val="99"/>
    <w:rsid w:val="00A109C4"/>
    <w:pPr>
      <w:keepLines w:val="0"/>
      <w:numPr>
        <w:ilvl w:val="1"/>
        <w:numId w:val="10"/>
      </w:numPr>
      <w:spacing w:before="240" w:after="120" w:line="240" w:lineRule="auto"/>
      <w:jc w:val="both"/>
      <w:outlineLvl w:val="2"/>
    </w:pPr>
    <w:rPr>
      <w:rFonts w:ascii="Times New Roman" w:hAnsi="Times New Roman"/>
      <w:bCs/>
      <w:smallCaps w:val="0"/>
      <w:color w:val="auto"/>
      <w:spacing w:val="0"/>
      <w:sz w:val="24"/>
      <w:szCs w:val="20"/>
    </w:rPr>
  </w:style>
  <w:style w:type="paragraph" w:customStyle="1" w:styleId="Ploha3">
    <w:name w:val="Příloha 3"/>
    <w:basedOn w:val="Heading3"/>
    <w:next w:val="BodyText"/>
    <w:uiPriority w:val="99"/>
    <w:rsid w:val="00A109C4"/>
    <w:pPr>
      <w:keepLines w:val="0"/>
      <w:numPr>
        <w:ilvl w:val="2"/>
        <w:numId w:val="10"/>
      </w:numPr>
      <w:tabs>
        <w:tab w:val="clear" w:pos="709"/>
      </w:tabs>
      <w:spacing w:after="120" w:line="240" w:lineRule="auto"/>
      <w:outlineLvl w:val="3"/>
    </w:pPr>
    <w:rPr>
      <w:rFonts w:ascii="Times New Roman" w:hAnsi="Times New Roman"/>
      <w:bCs/>
      <w:smallCaps w:val="0"/>
      <w:sz w:val="24"/>
    </w:rPr>
  </w:style>
  <w:style w:type="paragraph" w:customStyle="1" w:styleId="Ploha4">
    <w:name w:val="Příloha 4"/>
    <w:basedOn w:val="Heading4"/>
    <w:next w:val="BodyText"/>
    <w:uiPriority w:val="99"/>
    <w:rsid w:val="00A109C4"/>
    <w:pPr>
      <w:keepLines w:val="0"/>
      <w:numPr>
        <w:ilvl w:val="3"/>
        <w:numId w:val="10"/>
      </w:numPr>
      <w:spacing w:before="180" w:after="60"/>
    </w:pPr>
    <w:rPr>
      <w:rFonts w:ascii="Times New Roman" w:hAnsi="Times New Roman"/>
      <w:bCs/>
      <w:i w:val="0"/>
      <w:spacing w:val="0"/>
      <w:kern w:val="0"/>
      <w:sz w:val="24"/>
    </w:rPr>
  </w:style>
  <w:style w:type="paragraph" w:customStyle="1" w:styleId="1Nadpisbod">
    <w:name w:val="1. Nadpis bodů"/>
    <w:basedOn w:val="Heading1"/>
    <w:rsid w:val="00C04C14"/>
    <w:pPr>
      <w:pageBreakBefore/>
      <w:numPr>
        <w:numId w:val="11"/>
      </w:numPr>
      <w:tabs>
        <w:tab w:val="num" w:pos="643"/>
      </w:tabs>
      <w:spacing w:before="0" w:after="0" w:line="240" w:lineRule="auto"/>
    </w:pPr>
    <w:rPr>
      <w:i/>
      <w:kern w:val="0"/>
      <w:sz w:val="40"/>
    </w:rPr>
  </w:style>
  <w:style w:type="paragraph" w:customStyle="1" w:styleId="111podnadpispodbod">
    <w:name w:val="1.1.1 podnadpis podbodů"/>
    <w:basedOn w:val="Normal"/>
    <w:rsid w:val="00C04C14"/>
    <w:pPr>
      <w:numPr>
        <w:ilvl w:val="2"/>
        <w:numId w:val="11"/>
      </w:numPr>
      <w:tabs>
        <w:tab w:val="num" w:pos="643"/>
      </w:tabs>
      <w:spacing w:after="0" w:line="240" w:lineRule="auto"/>
      <w:jc w:val="both"/>
      <w:outlineLvl w:val="0"/>
    </w:pPr>
    <w:rPr>
      <w:b/>
      <w:sz w:val="28"/>
      <w:szCs w:val="20"/>
    </w:rPr>
  </w:style>
  <w:style w:type="paragraph" w:customStyle="1" w:styleId="11nadpispodbod">
    <w:name w:val="1.1 nadpis podbodů"/>
    <w:basedOn w:val="Normal"/>
    <w:rsid w:val="00C04C14"/>
    <w:pPr>
      <w:numPr>
        <w:ilvl w:val="1"/>
        <w:numId w:val="11"/>
      </w:numPr>
      <w:spacing w:after="0" w:line="240" w:lineRule="auto"/>
    </w:pPr>
    <w:rPr>
      <w:b/>
      <w:sz w:val="36"/>
      <w:szCs w:val="20"/>
    </w:rPr>
  </w:style>
  <w:style w:type="character" w:customStyle="1" w:styleId="TextkomenteChar1">
    <w:name w:val="Text komentáře Char1"/>
    <w:basedOn w:val="DefaultParagraphFont"/>
    <w:uiPriority w:val="99"/>
    <w:locked/>
    <w:rsid w:val="00C04C14"/>
    <w:rPr>
      <w:rFonts w:ascii="Arial" w:hAnsi="Arial" w:cs="Arial"/>
    </w:rPr>
  </w:style>
  <w:style w:type="paragraph" w:customStyle="1" w:styleId="StyleStyleHeading3LatinVerdanaComplexArial10ptNotB">
    <w:name w:val="Style Style Heading 3 + (Latin) Verdana (Complex) Arial 10 pt Not B..."/>
    <w:basedOn w:val="Normal"/>
    <w:rsid w:val="00A546F8"/>
    <w:pPr>
      <w:keepNext/>
      <w:tabs>
        <w:tab w:val="num" w:pos="2919"/>
      </w:tabs>
      <w:spacing w:before="120" w:after="60" w:line="240" w:lineRule="auto"/>
      <w:ind w:left="720" w:hanging="737"/>
      <w:jc w:val="both"/>
      <w:outlineLvl w:val="2"/>
    </w:pPr>
    <w:rPr>
      <w:rFonts w:ascii="Verdana" w:hAnsi="Verdana" w:cs="Arial"/>
      <w:b/>
      <w:color w:val="5D5D5D"/>
      <w:szCs w:val="20"/>
      <w:lang w:val="en-US" w:eastAsia="en-US" w:bidi="he-IL"/>
    </w:rPr>
  </w:style>
  <w:style w:type="paragraph" w:customStyle="1" w:styleId="TSTextlnkuslovan">
    <w:name w:val="TS Text článku číslovaný"/>
    <w:basedOn w:val="Normal"/>
    <w:link w:val="TSTextlnkuslovanChar"/>
    <w:rsid w:val="00F53005"/>
    <w:pPr>
      <w:tabs>
        <w:tab w:val="num" w:pos="737"/>
      </w:tabs>
      <w:ind w:left="737" w:hanging="737"/>
      <w:jc w:val="both"/>
    </w:pPr>
    <w:rPr>
      <w:sz w:val="22"/>
    </w:rPr>
  </w:style>
  <w:style w:type="paragraph" w:customStyle="1" w:styleId="TSlneksmlouvy">
    <w:name w:val="TS Článek smlouvy"/>
    <w:basedOn w:val="Normal"/>
    <w:next w:val="TSTextlnkuslovan"/>
    <w:rsid w:val="00F53005"/>
    <w:pPr>
      <w:keepNext/>
      <w:suppressAutoHyphens/>
      <w:spacing w:before="480" w:after="240"/>
      <w:ind w:left="2977"/>
      <w:jc w:val="center"/>
      <w:outlineLvl w:val="0"/>
    </w:pPr>
    <w:rPr>
      <w:b/>
      <w:sz w:val="22"/>
      <w:u w:val="single"/>
      <w:lang w:eastAsia="en-US"/>
    </w:rPr>
  </w:style>
  <w:style w:type="character" w:customStyle="1" w:styleId="TSTextlnkuslovanChar">
    <w:name w:val="TS Text článku číslovaný Char"/>
    <w:basedOn w:val="DefaultParagraphFont"/>
    <w:link w:val="TSTextlnkuslovan"/>
    <w:rsid w:val="00F53005"/>
    <w:rPr>
      <w:rFonts w:ascii="Arial" w:hAnsi="Arial"/>
      <w:sz w:val="22"/>
      <w:szCs w:val="24"/>
    </w:rPr>
  </w:style>
  <w:style w:type="table" w:styleId="ListTable3">
    <w:name w:val="List Table 3"/>
    <w:basedOn w:val="TableNormal"/>
    <w:uiPriority w:val="48"/>
    <w:rsid w:val="0091532C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customStyle="1" w:styleId="UStyl2">
    <w:name w:val="U_Styl2"/>
    <w:basedOn w:val="Normal"/>
    <w:uiPriority w:val="99"/>
    <w:rsid w:val="00884865"/>
    <w:pPr>
      <w:numPr>
        <w:numId w:val="22"/>
      </w:numPr>
      <w:spacing w:line="288" w:lineRule="auto"/>
      <w:jc w:val="both"/>
    </w:pPr>
    <w:rPr>
      <w:sz w:val="22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231FA"/>
    <w:rPr>
      <w:color w:val="605E5C"/>
      <w:shd w:val="clear" w:color="auto" w:fill="E1DFDD"/>
    </w:rPr>
  </w:style>
  <w:style w:type="character" w:customStyle="1" w:styleId="platne1">
    <w:name w:val="platne1"/>
    <w:basedOn w:val="DefaultParagraphFont"/>
    <w:uiPriority w:val="99"/>
    <w:rsid w:val="002B1A43"/>
    <w:rPr>
      <w:rFonts w:cs="Times New Roman"/>
    </w:rPr>
  </w:style>
  <w:style w:type="paragraph" w:customStyle="1" w:styleId="smlouva">
    <w:name w:val="smlouva"/>
    <w:basedOn w:val="Normal"/>
    <w:uiPriority w:val="99"/>
    <w:rsid w:val="002B1A43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podbod2">
    <w:name w:val="podbod 2"/>
    <w:basedOn w:val="RLTextlnkuslovan"/>
    <w:rsid w:val="002210FE"/>
    <w:pPr>
      <w:numPr>
        <w:ilvl w:val="0"/>
        <w:numId w:val="0"/>
      </w:numPr>
      <w:tabs>
        <w:tab w:val="left" w:pos="3005"/>
      </w:tabs>
      <w:spacing w:line="280" w:lineRule="exact"/>
      <w:ind w:left="3006" w:hanging="720"/>
    </w:pPr>
    <w:rPr>
      <w:rFonts w:ascii="Garamond" w:hAnsi="Garamond" w:cs="Arial"/>
      <w:sz w:val="24"/>
      <w:lang w:val="x-none" w:eastAsia="ar-SA"/>
    </w:rPr>
  </w:style>
  <w:style w:type="paragraph" w:customStyle="1" w:styleId="podbod1">
    <w:name w:val="podbod 1"/>
    <w:basedOn w:val="RLTextlnkuslovan"/>
    <w:rsid w:val="002210FE"/>
    <w:pPr>
      <w:numPr>
        <w:ilvl w:val="0"/>
        <w:numId w:val="0"/>
      </w:numPr>
      <w:spacing w:line="280" w:lineRule="exact"/>
      <w:ind w:left="1800" w:hanging="720"/>
    </w:pPr>
    <w:rPr>
      <w:rFonts w:ascii="Garamond" w:hAnsi="Garamond" w:cs="Arial"/>
      <w:sz w:val="24"/>
      <w:lang w:val="x-none" w:eastAsia="ar-SA"/>
    </w:rPr>
  </w:style>
  <w:style w:type="paragraph" w:customStyle="1" w:styleId="UStyl1">
    <w:name w:val="U_Styl1"/>
    <w:basedOn w:val="Normal"/>
    <w:next w:val="Normal"/>
    <w:uiPriority w:val="99"/>
    <w:rsid w:val="000734D1"/>
    <w:pPr>
      <w:pageBreakBefore/>
      <w:tabs>
        <w:tab w:val="left" w:pos="709"/>
      </w:tabs>
      <w:overflowPunct w:val="0"/>
      <w:autoSpaceDE w:val="0"/>
      <w:autoSpaceDN w:val="0"/>
      <w:adjustRightInd w:val="0"/>
      <w:spacing w:line="240" w:lineRule="auto"/>
      <w:ind w:left="709" w:hanging="709"/>
      <w:textAlignment w:val="baseline"/>
    </w:pPr>
    <w:rPr>
      <w:rFonts w:ascii="Times New Roman" w:hAnsi="Times New Roman"/>
      <w:b/>
      <w:caps/>
      <w:sz w:val="40"/>
      <w:szCs w:val="40"/>
    </w:rPr>
  </w:style>
  <w:style w:type="paragraph" w:customStyle="1" w:styleId="UStyl3">
    <w:name w:val="U_Styl3"/>
    <w:basedOn w:val="Normal"/>
    <w:next w:val="Normal"/>
    <w:uiPriority w:val="99"/>
    <w:rsid w:val="000734D1"/>
    <w:pPr>
      <w:keepNext/>
      <w:tabs>
        <w:tab w:val="left" w:pos="1276"/>
      </w:tabs>
      <w:spacing w:before="240" w:after="60" w:line="240" w:lineRule="auto"/>
      <w:ind w:left="1276" w:hanging="992"/>
    </w:pPr>
    <w:rPr>
      <w:rFonts w:ascii="Times New Roman" w:hAnsi="Times New Roman"/>
      <w:b/>
      <w:bCs/>
      <w:sz w:val="32"/>
      <w:szCs w:val="32"/>
    </w:rPr>
  </w:style>
  <w:style w:type="paragraph" w:customStyle="1" w:styleId="UStyl4">
    <w:name w:val="U_Styl4"/>
    <w:basedOn w:val="Normal"/>
    <w:next w:val="Normal"/>
    <w:uiPriority w:val="99"/>
    <w:rsid w:val="000734D1"/>
    <w:pPr>
      <w:keepNext/>
      <w:spacing w:before="240" w:after="0" w:line="240" w:lineRule="auto"/>
      <w:ind w:left="851" w:hanging="425"/>
    </w:pPr>
    <w:rPr>
      <w:rFonts w:ascii="Times New Roman" w:hAnsi="Times New Roman"/>
      <w:b/>
      <w:bCs/>
      <w:sz w:val="28"/>
      <w:szCs w:val="28"/>
    </w:rPr>
  </w:style>
  <w:style w:type="paragraph" w:customStyle="1" w:styleId="UStyl5">
    <w:name w:val="U_Styl5"/>
    <w:basedOn w:val="UStyl4"/>
    <w:next w:val="Normal"/>
    <w:qFormat/>
    <w:rsid w:val="000734D1"/>
    <w:pPr>
      <w:spacing w:before="300" w:after="60"/>
      <w:ind w:left="424" w:hanging="363"/>
    </w:pPr>
    <w:rPr>
      <w:sz w:val="24"/>
      <w:szCs w:val="24"/>
    </w:rPr>
  </w:style>
  <w:style w:type="paragraph" w:customStyle="1" w:styleId="Default">
    <w:name w:val="Default"/>
    <w:rsid w:val="00941A7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ui-provider">
    <w:name w:val="ui-provider"/>
    <w:basedOn w:val="DefaultParagraphFont"/>
    <w:uiPriority w:val="1"/>
    <w:rsid w:val="0722D1BB"/>
  </w:style>
  <w:style w:type="paragraph" w:styleId="ListBullet2">
    <w:name w:val="List Bullet 2"/>
    <w:basedOn w:val="Normal"/>
    <w:unhideWhenUsed/>
    <w:rsid w:val="00BC7BF1"/>
    <w:pPr>
      <w:numPr>
        <w:numId w:val="58"/>
      </w:numPr>
      <w:contextualSpacing/>
    </w:pPr>
  </w:style>
  <w:style w:type="paragraph" w:styleId="ListBullet3">
    <w:name w:val="List Bullet 3"/>
    <w:basedOn w:val="Normal"/>
    <w:unhideWhenUsed/>
    <w:rsid w:val="0040080F"/>
    <w:pPr>
      <w:numPr>
        <w:numId w:val="59"/>
      </w:numPr>
      <w:contextualSpacing/>
    </w:pPr>
  </w:style>
  <w:style w:type="paragraph" w:styleId="ListBullet4">
    <w:name w:val="List Bullet 4"/>
    <w:basedOn w:val="Normal"/>
    <w:semiHidden/>
    <w:unhideWhenUsed/>
    <w:rsid w:val="0040080F"/>
    <w:pPr>
      <w:numPr>
        <w:numId w:val="60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91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0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6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0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6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550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1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1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9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8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0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7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0F15075E10FA64DAA47CDF6A2442DAF" ma:contentTypeVersion="15" ma:contentTypeDescription="Vytvoří nový dokument" ma:contentTypeScope="" ma:versionID="fee3849f7d1dbec228df8db1be95eacf">
  <xsd:schema xmlns:xsd="http://www.w3.org/2001/XMLSchema" xmlns:xs="http://www.w3.org/2001/XMLSchema" xmlns:p="http://schemas.microsoft.com/office/2006/metadata/properties" xmlns:ns2="db36637e-b212-4952-bd10-5d79ec701734" xmlns:ns3="f1641352-2c0a-4919-981d-184fa561f339" targetNamespace="http://schemas.microsoft.com/office/2006/metadata/properties" ma:root="true" ma:fieldsID="49cf8effac0ab3f5bb51315e9ce033ec" ns2:_="" ns3:_="">
    <xsd:import namespace="db36637e-b212-4952-bd10-5d79ec701734"/>
    <xsd:import namespace="f1641352-2c0a-4919-981d-184fa561f33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Odpov_x011b_dnost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36637e-b212-4952-bd10-5d79ec7017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Značky obrázků" ma:readOnly="false" ma:fieldId="{5cf76f15-5ced-4ddc-b409-7134ff3c332f}" ma:taxonomyMulti="true" ma:sspId="3a5444fd-db5b-4ab5-80f2-69994aca15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Odpov_x011b_dnost" ma:index="19" nillable="true" ma:displayName="Odpovědnost" ma:format="Dropdown" ma:list="UserInfo" ma:SharePointGroup="0" ma:internalName="Odpov_x011b_dnost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41352-2c0a-4919-981d-184fa561f339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13997237-fa2f-4176-bc8e-380889841047}" ma:internalName="TaxCatchAll" ma:showField="CatchAllData" ma:web="f1641352-2c0a-4919-981d-184fa561f33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b36637e-b212-4952-bd10-5d79ec701734">
      <Terms xmlns="http://schemas.microsoft.com/office/infopath/2007/PartnerControls"/>
    </lcf76f155ced4ddcb4097134ff3c332f>
    <TaxCatchAll xmlns="f1641352-2c0a-4919-981d-184fa561f339" xsi:nil="true"/>
    <Odpov_x011b_dnost xmlns="db36637e-b212-4952-bd10-5d79ec701734">
      <UserInfo>
        <DisplayName/>
        <AccountId xsi:nil="true"/>
        <AccountType/>
      </UserInfo>
    </Odpov_x011b_dnost>
  </documentManagement>
</p:properties>
</file>

<file path=customXml/itemProps1.xml><?xml version="1.0" encoding="utf-8"?>
<ds:datastoreItem xmlns:ds="http://schemas.openxmlformats.org/officeDocument/2006/customXml" ds:itemID="{F5D8ED92-DB1B-46EB-B094-A2ABC64866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36637e-b212-4952-bd10-5d79ec701734"/>
    <ds:schemaRef ds:uri="f1641352-2c0a-4919-981d-184fa561f3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D801EA1-37C1-4422-9208-33E761E89D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EB93E2-9DCE-4D8B-AE22-C5779CC3F40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E4E8FFB-B6E8-4385-9E62-D3EC4C07B17F}">
  <ds:schemaRefs>
    <ds:schemaRef ds:uri="db36637e-b212-4952-bd10-5d79ec701734"/>
    <ds:schemaRef ds:uri="http://purl.org/dc/dcmitype/"/>
    <ds:schemaRef ds:uri="http://purl.org/dc/terms/"/>
    <ds:schemaRef ds:uri="http://purl.org/dc/elements/1.1/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f1641352-2c0a-4919-981d-184fa561f33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08</TotalTime>
  <Pages>44</Pages>
  <Words>6735</Words>
  <Characters>42173</Characters>
  <Application>Microsoft Office Word</Application>
  <DocSecurity>0</DocSecurity>
  <Lines>351</Lines>
  <Paragraphs>9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ek Karel Ing. (MPSV)</dc:creator>
  <cp:keywords/>
  <dc:description/>
  <cp:lastModifiedBy>Mikulecký Jan Ing., Ph.D. (MPSV)</cp:lastModifiedBy>
  <cp:revision>178</cp:revision>
  <cp:lastPrinted>2024-01-15T15:50:00Z</cp:lastPrinted>
  <dcterms:created xsi:type="dcterms:W3CDTF">2025-04-25T19:48:00Z</dcterms:created>
  <dcterms:modified xsi:type="dcterms:W3CDTF">2025-09-24T0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F15075E10FA64DAA47CDF6A2442DAF</vt:lpwstr>
  </property>
  <property fmtid="{D5CDD505-2E9C-101B-9397-08002B2CF9AE}" pid="3" name="MediaServiceImageTags">
    <vt:lpwstr/>
  </property>
  <property fmtid="{D5CDD505-2E9C-101B-9397-08002B2CF9AE}" pid="4" name="ClassificationContentMarkingFooterShapeIds">
    <vt:lpwstr>4f3a9a3,5fcc158d,6e322324</vt:lpwstr>
  </property>
  <property fmtid="{D5CDD505-2E9C-101B-9397-08002B2CF9AE}" pid="5" name="ClassificationContentMarkingFooterFontProps">
    <vt:lpwstr>#000000,8,Calibri</vt:lpwstr>
  </property>
  <property fmtid="{D5CDD505-2E9C-101B-9397-08002B2CF9AE}" pid="6" name="ClassificationContentMarkingFooterText">
    <vt:lpwstr>Interní MPSV</vt:lpwstr>
  </property>
  <property fmtid="{D5CDD505-2E9C-101B-9397-08002B2CF9AE}" pid="7" name="MSIP_Label_ddb17303-3b8f-4b47-acc0-fdc9082e531d_Enabled">
    <vt:lpwstr>true</vt:lpwstr>
  </property>
  <property fmtid="{D5CDD505-2E9C-101B-9397-08002B2CF9AE}" pid="8" name="MSIP_Label_ddb17303-3b8f-4b47-acc0-fdc9082e531d_SetDate">
    <vt:lpwstr>2025-01-09T15:12:08Z</vt:lpwstr>
  </property>
  <property fmtid="{D5CDD505-2E9C-101B-9397-08002B2CF9AE}" pid="9" name="MSIP_Label_ddb17303-3b8f-4b47-acc0-fdc9082e531d_Method">
    <vt:lpwstr>Standard</vt:lpwstr>
  </property>
  <property fmtid="{D5CDD505-2E9C-101B-9397-08002B2CF9AE}" pid="10" name="MSIP_Label_ddb17303-3b8f-4b47-acc0-fdc9082e531d_Name">
    <vt:lpwstr>Interni_MPSV_Vsichni_MPSV</vt:lpwstr>
  </property>
  <property fmtid="{D5CDD505-2E9C-101B-9397-08002B2CF9AE}" pid="11" name="MSIP_Label_ddb17303-3b8f-4b47-acc0-fdc9082e531d_SiteId">
    <vt:lpwstr>dabdd9c0-bacd-4324-a424-22a9ba9ac877</vt:lpwstr>
  </property>
  <property fmtid="{D5CDD505-2E9C-101B-9397-08002B2CF9AE}" pid="12" name="MSIP_Label_ddb17303-3b8f-4b47-acc0-fdc9082e531d_ActionId">
    <vt:lpwstr>7bfc3536-7028-4169-8da7-b9e798670081</vt:lpwstr>
  </property>
  <property fmtid="{D5CDD505-2E9C-101B-9397-08002B2CF9AE}" pid="13" name="MSIP_Label_ddb17303-3b8f-4b47-acc0-fdc9082e531d_ContentBits">
    <vt:lpwstr>2</vt:lpwstr>
  </property>
</Properties>
</file>